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2DC39" w14:textId="11AF0DDA" w:rsidR="00C764E7" w:rsidRPr="00B96500" w:rsidRDefault="00BC4516" w:rsidP="00AF3A27">
      <w:pPr>
        <w:pStyle w:val="NoSpacing"/>
      </w:pPr>
      <w:r w:rsidRPr="00B96500">
        <w:rPr>
          <w:noProof/>
        </w:rPr>
        <mc:AlternateContent>
          <mc:Choice Requires="wpg">
            <w:drawing>
              <wp:anchor distT="0" distB="0" distL="114300" distR="114300" simplePos="0" relativeHeight="251658272" behindDoc="1" locked="0" layoutInCell="1" allowOverlap="1" wp14:anchorId="03B31A99" wp14:editId="461BF968">
                <wp:simplePos x="0" y="0"/>
                <wp:positionH relativeFrom="margin">
                  <wp:align>center</wp:align>
                </wp:positionH>
                <wp:positionV relativeFrom="margin">
                  <wp:align>top</wp:align>
                </wp:positionV>
                <wp:extent cx="6858000" cy="5301205"/>
                <wp:effectExtent l="0" t="0" r="0" b="0"/>
                <wp:wrapNone/>
                <wp:docPr id="119" name="Group 119"/>
                <wp:cNvGraphicFramePr/>
                <a:graphic xmlns:a="http://schemas.openxmlformats.org/drawingml/2006/main">
                  <a:graphicData uri="http://schemas.microsoft.com/office/word/2010/wordprocessingGroup">
                    <wpg:wgp>
                      <wpg:cNvGrpSpPr/>
                      <wpg:grpSpPr>
                        <a:xfrm>
                          <a:off x="0" y="0"/>
                          <a:ext cx="6858000" cy="5301205"/>
                          <a:chOff x="0" y="0"/>
                          <a:chExt cx="6858000" cy="5301205"/>
                        </a:xfrm>
                      </wpg:grpSpPr>
                      <wps:wsp>
                        <wps:cNvPr id="120" name="Rectangle 120"/>
                        <wps:cNvSpPr/>
                        <wps:spPr>
                          <a:xfrm>
                            <a:off x="0" y="5104372"/>
                            <a:ext cx="6858000" cy="6951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Text Box 122"/>
                        <wps:cNvSpPr txBox="1"/>
                        <wps:spPr>
                          <a:xfrm>
                            <a:off x="0" y="0"/>
                            <a:ext cx="6858000" cy="5301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5CE7B54A" w14:textId="316C9DA0" w:rsidR="00BC4516" w:rsidRDefault="00BC4516" w:rsidP="00BC4516">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Emerce</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4022CA13" w14:textId="36CFBB97" w:rsidR="00BC4516" w:rsidRDefault="00AF3A27" w:rsidP="00BC4516">
                                  <w:pPr>
                                    <w:pStyle w:val="NoSpacing"/>
                                    <w:spacing w:before="240"/>
                                    <w:rPr>
                                      <w:caps/>
                                      <w:color w:val="44546A" w:themeColor="text2"/>
                                      <w:sz w:val="36"/>
                                      <w:szCs w:val="36"/>
                                    </w:rPr>
                                  </w:pPr>
                                  <w:r>
                                    <w:rPr>
                                      <w:caps/>
                                      <w:color w:val="44546A" w:themeColor="text2"/>
                                      <w:sz w:val="36"/>
                                      <w:szCs w:val="36"/>
                                    </w:rPr>
                                    <w:t>b01_team4</w:t>
                                  </w:r>
                                  <w:r w:rsidR="00BC4516">
                                    <w:rPr>
                                      <w:caps/>
                                      <w:color w:val="44546A" w:themeColor="text2"/>
                                      <w:sz w:val="36"/>
                                      <w:szCs w:val="36"/>
                                    </w:rPr>
                                    <w:t xml:space="preserve"> PBL CMPS 312 FALL 2022</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3B31A99" id="Group 119" o:spid="_x0000_s1026" style="position:absolute;margin-left:0;margin-top:0;width:540pt;height:417.4pt;z-index:-251658208;mso-position-horizontal:center;mso-position-horizontal-relative:margin;mso-position-vertical:top;mso-position-vertical-relative:margin" coordsize="68580,53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">
                <v:rect id="Rectangle 120" o:spid="_x0000_s1027" style="position:absolute;top:51043;width:68580;height:6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5b9bd5 [3204]" stroked="f" strokeweight="1pt"/>
                <v:shapetype id="_x0000_t202" coordsize="21600,21600" o:spt="202" path="m,l,21600r21600,l21600,xe">
                  <v:stroke joinstyle="miter"/>
                  <v:path gradientshapeok="t" o:connecttype="rect"/>
                </v:shapetype>
                <v:shape id="Text Box 122" o:spid="_x0000_s1028" type="#_x0000_t202" style="position:absolute;width:68580;height:53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5CE7B54A" w14:textId="316C9DA0" w:rsidR="00BC4516" w:rsidRDefault="00BC4516" w:rsidP="00BC4516">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Emerce</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4022CA13" w14:textId="36CFBB97" w:rsidR="00BC4516" w:rsidRDefault="00AF3A27" w:rsidP="00BC4516">
                            <w:pPr>
                              <w:pStyle w:val="NoSpacing"/>
                              <w:spacing w:before="240"/>
                              <w:rPr>
                                <w:caps/>
                                <w:color w:val="44546A" w:themeColor="text2"/>
                                <w:sz w:val="36"/>
                                <w:szCs w:val="36"/>
                              </w:rPr>
                            </w:pPr>
                            <w:r>
                              <w:rPr>
                                <w:caps/>
                                <w:color w:val="44546A" w:themeColor="text2"/>
                                <w:sz w:val="36"/>
                                <w:szCs w:val="36"/>
                              </w:rPr>
                              <w:t>b01_team4</w:t>
                            </w:r>
                            <w:r w:rsidR="00BC4516">
                              <w:rPr>
                                <w:caps/>
                                <w:color w:val="44546A" w:themeColor="text2"/>
                                <w:sz w:val="36"/>
                                <w:szCs w:val="36"/>
                              </w:rPr>
                              <w:t xml:space="preserve"> PBL CMPS 312 FALL 2022</w:t>
                            </w:r>
                          </w:p>
                        </w:sdtContent>
                      </w:sdt>
                    </w:txbxContent>
                  </v:textbox>
                </v:shape>
                <w10:wrap anchorx="margin" anchory="margin"/>
              </v:group>
            </w:pict>
          </mc:Fallback>
        </mc:AlternateContent>
      </w:r>
    </w:p>
    <w:p w14:paraId="2EBDD55B" w14:textId="77777777" w:rsidR="00C764E7" w:rsidRPr="00B96500" w:rsidRDefault="00C764E7" w:rsidP="002B2811">
      <w:pPr>
        <w:rPr>
          <w:rFonts w:ascii="Avenir Next LT Pro Light" w:hAnsi="Avenir Next LT Pro Light"/>
        </w:rPr>
      </w:pPr>
    </w:p>
    <w:p w14:paraId="25589FAE" w14:textId="77777777" w:rsidR="00C764E7" w:rsidRPr="00B96500" w:rsidRDefault="00C764E7" w:rsidP="002B2811">
      <w:pPr>
        <w:rPr>
          <w:rFonts w:ascii="Avenir Next LT Pro Light" w:hAnsi="Avenir Next LT Pro Light"/>
        </w:rPr>
      </w:pPr>
    </w:p>
    <w:p w14:paraId="1B84AC02" w14:textId="77777777" w:rsidR="00C764E7" w:rsidRPr="00B96500" w:rsidRDefault="00C764E7" w:rsidP="002B2811">
      <w:pPr>
        <w:rPr>
          <w:rFonts w:ascii="Avenir Next LT Pro Light" w:hAnsi="Avenir Next LT Pro Light"/>
        </w:rPr>
      </w:pPr>
    </w:p>
    <w:p w14:paraId="3FFD1CAA" w14:textId="77777777" w:rsidR="00C764E7" w:rsidRPr="00B96500" w:rsidRDefault="00C764E7" w:rsidP="002B2811">
      <w:pPr>
        <w:rPr>
          <w:rFonts w:ascii="Avenir Next LT Pro Light" w:hAnsi="Avenir Next LT Pro Light"/>
        </w:rPr>
      </w:pPr>
    </w:p>
    <w:p w14:paraId="28641B46" w14:textId="77777777" w:rsidR="00C764E7" w:rsidRPr="00B96500" w:rsidRDefault="00C764E7" w:rsidP="002B2811">
      <w:pPr>
        <w:rPr>
          <w:rFonts w:ascii="Avenir Next LT Pro Light" w:hAnsi="Avenir Next LT Pro Light"/>
        </w:rPr>
      </w:pPr>
    </w:p>
    <w:p w14:paraId="28582C8A" w14:textId="77777777" w:rsidR="00C764E7" w:rsidRPr="00B96500" w:rsidRDefault="00C764E7" w:rsidP="002B2811">
      <w:pPr>
        <w:rPr>
          <w:rFonts w:ascii="Avenir Next LT Pro Light" w:hAnsi="Avenir Next LT Pro Light"/>
        </w:rPr>
      </w:pPr>
    </w:p>
    <w:p w14:paraId="08438E9A" w14:textId="77777777" w:rsidR="00C764E7" w:rsidRPr="00B96500" w:rsidRDefault="00C764E7" w:rsidP="002B2811">
      <w:pPr>
        <w:rPr>
          <w:rFonts w:ascii="Avenir Next LT Pro Light" w:hAnsi="Avenir Next LT Pro Light"/>
        </w:rPr>
      </w:pPr>
    </w:p>
    <w:p w14:paraId="147E55CF" w14:textId="77777777" w:rsidR="00C764E7" w:rsidRPr="00B96500" w:rsidRDefault="00C764E7" w:rsidP="002B2811">
      <w:pPr>
        <w:rPr>
          <w:rFonts w:ascii="Avenir Next LT Pro Light" w:hAnsi="Avenir Next LT Pro Light"/>
        </w:rPr>
      </w:pPr>
    </w:p>
    <w:p w14:paraId="3D8C9C0E" w14:textId="77777777" w:rsidR="00C764E7" w:rsidRPr="00B96500" w:rsidRDefault="00C764E7" w:rsidP="002B2811">
      <w:pPr>
        <w:rPr>
          <w:rFonts w:ascii="Avenir Next LT Pro Light" w:hAnsi="Avenir Next LT Pro Light"/>
        </w:rPr>
      </w:pPr>
    </w:p>
    <w:p w14:paraId="2E8FB699" w14:textId="77777777" w:rsidR="00C764E7" w:rsidRPr="00B96500" w:rsidRDefault="00C764E7" w:rsidP="002B2811">
      <w:pPr>
        <w:rPr>
          <w:rFonts w:ascii="Avenir Next LT Pro Light" w:hAnsi="Avenir Next LT Pro Light"/>
        </w:rPr>
      </w:pPr>
    </w:p>
    <w:p w14:paraId="37140657" w14:textId="77777777" w:rsidR="00C764E7" w:rsidRPr="00B96500" w:rsidRDefault="00C764E7" w:rsidP="002B2811">
      <w:pPr>
        <w:rPr>
          <w:rFonts w:ascii="Avenir Next LT Pro Light" w:hAnsi="Avenir Next LT Pro Light"/>
        </w:rPr>
      </w:pPr>
    </w:p>
    <w:p w14:paraId="4C2496AC" w14:textId="77777777" w:rsidR="00C764E7" w:rsidRPr="00B96500" w:rsidRDefault="00C764E7" w:rsidP="002B2811">
      <w:pPr>
        <w:rPr>
          <w:rFonts w:ascii="Avenir Next LT Pro Light" w:hAnsi="Avenir Next LT Pro Light"/>
        </w:rPr>
      </w:pPr>
    </w:p>
    <w:p w14:paraId="6A225EC5" w14:textId="77777777" w:rsidR="00C764E7" w:rsidRPr="00B96500" w:rsidRDefault="00C764E7" w:rsidP="002B2811">
      <w:pPr>
        <w:rPr>
          <w:rFonts w:ascii="Avenir Next LT Pro Light" w:hAnsi="Avenir Next LT Pro Light"/>
        </w:rPr>
      </w:pPr>
    </w:p>
    <w:p w14:paraId="1CAE996B" w14:textId="77777777" w:rsidR="00C764E7" w:rsidRPr="00B96500" w:rsidRDefault="00C764E7" w:rsidP="002B2811">
      <w:pPr>
        <w:rPr>
          <w:rFonts w:ascii="Avenir Next LT Pro Light" w:hAnsi="Avenir Next LT Pro Light"/>
        </w:rPr>
      </w:pPr>
    </w:p>
    <w:p w14:paraId="4CAE474B" w14:textId="77777777" w:rsidR="00C764E7" w:rsidRPr="00B96500" w:rsidRDefault="00C764E7" w:rsidP="002B2811">
      <w:pPr>
        <w:rPr>
          <w:rFonts w:ascii="Avenir Next LT Pro Light" w:hAnsi="Avenir Next LT Pro Light"/>
        </w:rPr>
      </w:pPr>
    </w:p>
    <w:p w14:paraId="61F08FD4" w14:textId="77777777" w:rsidR="00C764E7" w:rsidRPr="00B96500" w:rsidRDefault="00C764E7" w:rsidP="002B2811">
      <w:pPr>
        <w:rPr>
          <w:rFonts w:ascii="Avenir Next LT Pro Light" w:hAnsi="Avenir Next LT Pro Light"/>
        </w:rPr>
      </w:pPr>
    </w:p>
    <w:p w14:paraId="4F7A547B" w14:textId="77777777" w:rsidR="00C764E7" w:rsidRPr="00B96500" w:rsidRDefault="00C764E7" w:rsidP="002B2811">
      <w:pPr>
        <w:rPr>
          <w:rFonts w:ascii="Avenir Next LT Pro Light" w:hAnsi="Avenir Next LT Pro Light"/>
        </w:rPr>
      </w:pPr>
    </w:p>
    <w:p w14:paraId="7F4EEA8D" w14:textId="77777777" w:rsidR="00C764E7" w:rsidRPr="00B96500" w:rsidRDefault="00C764E7" w:rsidP="002B2811">
      <w:pPr>
        <w:rPr>
          <w:rFonts w:ascii="Avenir Next LT Pro Light" w:hAnsi="Avenir Next LT Pro Light"/>
        </w:rPr>
      </w:pPr>
    </w:p>
    <w:p w14:paraId="3C631F3E" w14:textId="2307DA50" w:rsidR="002B2811" w:rsidRPr="00B96500" w:rsidRDefault="007C1D4D" w:rsidP="002B2811">
      <w:pPr>
        <w:rPr>
          <w:rFonts w:ascii="Avenir Next LT Pro Light" w:hAnsi="Avenir Next LT Pro Light"/>
        </w:rPr>
      </w:pPr>
      <w:r w:rsidRPr="00B96500">
        <w:rPr>
          <w:rFonts w:ascii="Avenir Next LT Pro Light" w:hAnsi="Avenir Next LT Pro Light"/>
          <w:noProof/>
        </w:rPr>
        <mc:AlternateContent>
          <mc:Choice Requires="wps">
            <w:drawing>
              <wp:anchor distT="45720" distB="45720" distL="114300" distR="114300" simplePos="0" relativeHeight="251658240" behindDoc="0" locked="0" layoutInCell="1" allowOverlap="1" wp14:anchorId="7BDA8741" wp14:editId="4565F839">
                <wp:simplePos x="0" y="0"/>
                <wp:positionH relativeFrom="margin">
                  <wp:posOffset>-15903</wp:posOffset>
                </wp:positionH>
                <wp:positionV relativeFrom="paragraph">
                  <wp:posOffset>276</wp:posOffset>
                </wp:positionV>
                <wp:extent cx="6353810" cy="2083435"/>
                <wp:effectExtent l="0" t="0" r="2794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810" cy="2083435"/>
                        </a:xfrm>
                        <a:prstGeom prst="rect">
                          <a:avLst/>
                        </a:prstGeom>
                        <a:solidFill>
                          <a:srgbClr val="FFFFFF"/>
                        </a:solidFill>
                        <a:ln w="9525">
                          <a:solidFill>
                            <a:srgbClr val="000000"/>
                          </a:solidFill>
                          <a:miter lim="800000"/>
                          <a:headEnd/>
                          <a:tailEnd/>
                        </a:ln>
                      </wps:spPr>
                      <wps:txbx>
                        <w:txbxContent>
                          <w:p w14:paraId="11CB34A4" w14:textId="77777777" w:rsidR="000F2A9E" w:rsidRDefault="000F2A9E" w:rsidP="000F2A9E">
                            <w:pPr>
                              <w:pStyle w:val="Subtitle"/>
                              <w:rPr>
                                <w:sz w:val="28"/>
                                <w:szCs w:val="28"/>
                              </w:rPr>
                            </w:pPr>
                            <w:r>
                              <w:rPr>
                                <w:sz w:val="28"/>
                                <w:szCs w:val="28"/>
                              </w:rPr>
                              <w:t>Mohamed Ahmed Abdalla Ahmed</w:t>
                            </w:r>
                            <w:r w:rsidRPr="00550E1D">
                              <w:rPr>
                                <w:sz w:val="28"/>
                                <w:szCs w:val="28"/>
                              </w:rPr>
                              <w:t xml:space="preserve"> (</w:t>
                            </w:r>
                            <w:r>
                              <w:rPr>
                                <w:sz w:val="28"/>
                                <w:szCs w:val="28"/>
                              </w:rPr>
                              <w:t>201904161</w:t>
                            </w:r>
                            <w:r w:rsidRPr="00550E1D">
                              <w:rPr>
                                <w:sz w:val="28"/>
                                <w:szCs w:val="28"/>
                              </w:rPr>
                              <w:t>)</w:t>
                            </w:r>
                          </w:p>
                          <w:p w14:paraId="3BAF42E2" w14:textId="77777777" w:rsidR="000F2A9E" w:rsidRPr="00550E1D" w:rsidRDefault="000F2A9E" w:rsidP="000F2A9E">
                            <w:pPr>
                              <w:pStyle w:val="Subtitle"/>
                              <w:rPr>
                                <w:sz w:val="28"/>
                                <w:szCs w:val="28"/>
                              </w:rPr>
                            </w:pPr>
                            <w:r>
                              <w:rPr>
                                <w:sz w:val="28"/>
                                <w:szCs w:val="28"/>
                              </w:rPr>
                              <w:t>Ahmed Abdelhamid</w:t>
                            </w:r>
                            <w:r w:rsidRPr="00550E1D">
                              <w:rPr>
                                <w:sz w:val="28"/>
                                <w:szCs w:val="28"/>
                              </w:rPr>
                              <w:t xml:space="preserve"> (</w:t>
                            </w:r>
                            <w:r>
                              <w:rPr>
                                <w:sz w:val="28"/>
                                <w:szCs w:val="28"/>
                              </w:rPr>
                              <w:t>201907476</w:t>
                            </w:r>
                            <w:r w:rsidRPr="00550E1D">
                              <w:rPr>
                                <w:sz w:val="28"/>
                                <w:szCs w:val="28"/>
                              </w:rPr>
                              <w:t>)</w:t>
                            </w:r>
                          </w:p>
                          <w:p w14:paraId="4DA5A0A2" w14:textId="77777777" w:rsidR="000F2A9E" w:rsidRPr="00C41E32" w:rsidRDefault="000F2A9E" w:rsidP="000F2A9E">
                            <w:pPr>
                              <w:pStyle w:val="Subtitle"/>
                              <w:rPr>
                                <w:sz w:val="28"/>
                                <w:szCs w:val="28"/>
                                <w:lang w:val="de-DE"/>
                              </w:rPr>
                            </w:pPr>
                            <w:r w:rsidRPr="00C41E32">
                              <w:rPr>
                                <w:sz w:val="28"/>
                                <w:szCs w:val="28"/>
                                <w:lang w:val="de-DE"/>
                              </w:rPr>
                              <w:t>Ahmed Alobahi (201707769)</w:t>
                            </w:r>
                          </w:p>
                          <w:p w14:paraId="66103A18" w14:textId="77777777" w:rsidR="000F2A9E" w:rsidRPr="00C41E32" w:rsidRDefault="000F2A9E" w:rsidP="000F2A9E">
                            <w:pPr>
                              <w:pStyle w:val="Subtitle"/>
                              <w:rPr>
                                <w:sz w:val="28"/>
                                <w:szCs w:val="28"/>
                                <w:lang w:val="de-DE"/>
                              </w:rPr>
                            </w:pPr>
                            <w:r w:rsidRPr="00C41E32">
                              <w:rPr>
                                <w:sz w:val="28"/>
                                <w:szCs w:val="28"/>
                                <w:lang w:val="de-DE"/>
                              </w:rPr>
                              <w:t>Hani Jafer (201908619)</w:t>
                            </w:r>
                          </w:p>
                          <w:p w14:paraId="1791A35B" w14:textId="77777777" w:rsidR="000F2A9E" w:rsidRPr="00C41E32" w:rsidRDefault="000F2A9E" w:rsidP="000F2A9E">
                            <w:pPr>
                              <w:pStyle w:val="Subtitle"/>
                              <w:rPr>
                                <w:sz w:val="28"/>
                                <w:szCs w:val="28"/>
                                <w:lang w:val="de-DE"/>
                              </w:rPr>
                            </w:pPr>
                            <w:r w:rsidRPr="00C41E32">
                              <w:rPr>
                                <w:sz w:val="28"/>
                                <w:szCs w:val="28"/>
                                <w:lang w:val="de-DE"/>
                              </w:rPr>
                              <w:t>Syed Zubair (201708606)</w:t>
                            </w:r>
                          </w:p>
                          <w:p w14:paraId="49349E78" w14:textId="77777777" w:rsidR="002B2811" w:rsidRPr="00C41E32" w:rsidRDefault="002B2811" w:rsidP="002B2811">
                            <w:pPr>
                              <w:rPr>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DA8741" id="Text Box 2" o:spid="_x0000_s1029" type="#_x0000_t202" style="position:absolute;margin-left:-1.25pt;margin-top:0;width:500.3pt;height:164.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">
                <v:textbox>
                  <w:txbxContent>
                    <w:p w14:paraId="11CB34A4" w14:textId="77777777" w:rsidR="000F2A9E" w:rsidRDefault="000F2A9E" w:rsidP="000F2A9E">
                      <w:pPr>
                        <w:pStyle w:val="Subtitle"/>
                        <w:rPr>
                          <w:sz w:val="28"/>
                          <w:szCs w:val="28"/>
                        </w:rPr>
                      </w:pPr>
                      <w:r>
                        <w:rPr>
                          <w:sz w:val="28"/>
                          <w:szCs w:val="28"/>
                        </w:rPr>
                        <w:t>Mohamed Ahmed Abdalla Ahmed</w:t>
                      </w:r>
                      <w:r w:rsidRPr="00550E1D">
                        <w:rPr>
                          <w:sz w:val="28"/>
                          <w:szCs w:val="28"/>
                        </w:rPr>
                        <w:t xml:space="preserve"> (</w:t>
                      </w:r>
                      <w:r>
                        <w:rPr>
                          <w:sz w:val="28"/>
                          <w:szCs w:val="28"/>
                        </w:rPr>
                        <w:t>201904161</w:t>
                      </w:r>
                      <w:r w:rsidRPr="00550E1D">
                        <w:rPr>
                          <w:sz w:val="28"/>
                          <w:szCs w:val="28"/>
                        </w:rPr>
                        <w:t>)</w:t>
                      </w:r>
                    </w:p>
                    <w:p w14:paraId="3BAF42E2" w14:textId="77777777" w:rsidR="000F2A9E" w:rsidRPr="00550E1D" w:rsidRDefault="000F2A9E" w:rsidP="000F2A9E">
                      <w:pPr>
                        <w:pStyle w:val="Subtitle"/>
                        <w:rPr>
                          <w:sz w:val="28"/>
                          <w:szCs w:val="28"/>
                        </w:rPr>
                      </w:pPr>
                      <w:r>
                        <w:rPr>
                          <w:sz w:val="28"/>
                          <w:szCs w:val="28"/>
                        </w:rPr>
                        <w:t>Ahmed Abdelhamid</w:t>
                      </w:r>
                      <w:r w:rsidRPr="00550E1D">
                        <w:rPr>
                          <w:sz w:val="28"/>
                          <w:szCs w:val="28"/>
                        </w:rPr>
                        <w:t xml:space="preserve"> (</w:t>
                      </w:r>
                      <w:r>
                        <w:rPr>
                          <w:sz w:val="28"/>
                          <w:szCs w:val="28"/>
                        </w:rPr>
                        <w:t>201907476</w:t>
                      </w:r>
                      <w:r w:rsidRPr="00550E1D">
                        <w:rPr>
                          <w:sz w:val="28"/>
                          <w:szCs w:val="28"/>
                        </w:rPr>
                        <w:t>)</w:t>
                      </w:r>
                    </w:p>
                    <w:p w14:paraId="4DA5A0A2" w14:textId="77777777" w:rsidR="000F2A9E" w:rsidRPr="00C41E32" w:rsidRDefault="000F2A9E" w:rsidP="000F2A9E">
                      <w:pPr>
                        <w:pStyle w:val="Subtitle"/>
                        <w:rPr>
                          <w:sz w:val="28"/>
                          <w:szCs w:val="28"/>
                          <w:lang w:val="de-DE"/>
                        </w:rPr>
                      </w:pPr>
                      <w:r w:rsidRPr="00C41E32">
                        <w:rPr>
                          <w:sz w:val="28"/>
                          <w:szCs w:val="28"/>
                          <w:lang w:val="de-DE"/>
                        </w:rPr>
                        <w:t>Ahmed Alobahi (201707769)</w:t>
                      </w:r>
                    </w:p>
                    <w:p w14:paraId="66103A18" w14:textId="77777777" w:rsidR="000F2A9E" w:rsidRPr="00C41E32" w:rsidRDefault="000F2A9E" w:rsidP="000F2A9E">
                      <w:pPr>
                        <w:pStyle w:val="Subtitle"/>
                        <w:rPr>
                          <w:sz w:val="28"/>
                          <w:szCs w:val="28"/>
                          <w:lang w:val="de-DE"/>
                        </w:rPr>
                      </w:pPr>
                      <w:r w:rsidRPr="00C41E32">
                        <w:rPr>
                          <w:sz w:val="28"/>
                          <w:szCs w:val="28"/>
                          <w:lang w:val="de-DE"/>
                        </w:rPr>
                        <w:t>Hani Jafer (201908619)</w:t>
                      </w:r>
                    </w:p>
                    <w:p w14:paraId="1791A35B" w14:textId="77777777" w:rsidR="000F2A9E" w:rsidRPr="00C41E32" w:rsidRDefault="000F2A9E" w:rsidP="000F2A9E">
                      <w:pPr>
                        <w:pStyle w:val="Subtitle"/>
                        <w:rPr>
                          <w:sz w:val="28"/>
                          <w:szCs w:val="28"/>
                          <w:lang w:val="de-DE"/>
                        </w:rPr>
                      </w:pPr>
                      <w:r w:rsidRPr="00C41E32">
                        <w:rPr>
                          <w:sz w:val="28"/>
                          <w:szCs w:val="28"/>
                          <w:lang w:val="de-DE"/>
                        </w:rPr>
                        <w:t>Syed Zubair (201708606)</w:t>
                      </w:r>
                    </w:p>
                    <w:p w14:paraId="49349E78" w14:textId="77777777" w:rsidR="002B2811" w:rsidRPr="00C41E32" w:rsidRDefault="002B2811" w:rsidP="002B2811">
                      <w:pPr>
                        <w:rPr>
                          <w:lang w:val="de-DE"/>
                        </w:rPr>
                      </w:pPr>
                    </w:p>
                  </w:txbxContent>
                </v:textbox>
                <w10:wrap type="square" anchorx="margin"/>
              </v:shape>
            </w:pict>
          </mc:Fallback>
        </mc:AlternateContent>
      </w:r>
    </w:p>
    <w:sdt>
      <w:sdtPr>
        <w:rPr>
          <w:rFonts w:ascii="Avenir Next LT Pro Light" w:eastAsiaTheme="minorHAnsi" w:hAnsi="Avenir Next LT Pro Light" w:cstheme="minorBidi"/>
          <w:color w:val="auto"/>
          <w:sz w:val="22"/>
          <w:szCs w:val="22"/>
        </w:rPr>
        <w:id w:val="1424290677"/>
        <w:docPartObj>
          <w:docPartGallery w:val="Table of Contents"/>
          <w:docPartUnique/>
        </w:docPartObj>
      </w:sdtPr>
      <w:sdtEndPr>
        <w:rPr>
          <w:b/>
          <w:bCs/>
          <w:noProof/>
        </w:rPr>
      </w:sdtEndPr>
      <w:sdtContent>
        <w:p w14:paraId="41B2512F" w14:textId="77777777" w:rsidR="002B2811" w:rsidRPr="00B96500" w:rsidRDefault="002B2811" w:rsidP="007C1D4D">
          <w:pPr>
            <w:pStyle w:val="TOCHeading"/>
            <w:rPr>
              <w:rFonts w:ascii="Avenir Next LT Pro Light" w:eastAsiaTheme="minorHAnsi" w:hAnsi="Avenir Next LT Pro Light" w:cstheme="minorBidi"/>
              <w:color w:val="auto"/>
              <w:sz w:val="22"/>
              <w:szCs w:val="22"/>
            </w:rPr>
          </w:pPr>
          <w:r w:rsidRPr="00B96500">
            <w:rPr>
              <w:rFonts w:ascii="Avenir Next LT Pro Light" w:hAnsi="Avenir Next LT Pro Light"/>
            </w:rPr>
            <w:t>Contents</w:t>
          </w:r>
        </w:p>
        <w:p w14:paraId="70E152BC" w14:textId="2F1A4435" w:rsidR="002B2811" w:rsidRPr="00B96500" w:rsidRDefault="002B2811" w:rsidP="002B2811">
          <w:pPr>
            <w:pStyle w:val="TOC1"/>
            <w:tabs>
              <w:tab w:val="right" w:leader="dot" w:pos="9350"/>
            </w:tabs>
            <w:rPr>
              <w:rFonts w:ascii="Avenir Next LT Pro Light" w:eastAsiaTheme="minorEastAsia" w:hAnsi="Avenir Next LT Pro Light"/>
              <w:noProof/>
            </w:rPr>
          </w:pPr>
          <w:r w:rsidRPr="00B96500">
            <w:rPr>
              <w:rFonts w:ascii="Avenir Next LT Pro Light" w:hAnsi="Avenir Next LT Pro Light"/>
            </w:rPr>
            <w:fldChar w:fldCharType="begin"/>
          </w:r>
          <w:r w:rsidRPr="00B96500">
            <w:rPr>
              <w:rFonts w:ascii="Avenir Next LT Pro Light" w:hAnsi="Avenir Next LT Pro Light"/>
            </w:rPr>
            <w:instrText xml:space="preserve"> TOC \o "1-3" \h \z \u </w:instrText>
          </w:r>
          <w:r w:rsidRPr="00B96500">
            <w:rPr>
              <w:rFonts w:ascii="Avenir Next LT Pro Light" w:hAnsi="Avenir Next LT Pro Light"/>
            </w:rPr>
            <w:fldChar w:fldCharType="separate"/>
          </w:r>
          <w:hyperlink w:anchor="_Toc117203030" w:history="1">
            <w:r w:rsidRPr="00B96500">
              <w:rPr>
                <w:rStyle w:val="Hyperlink"/>
                <w:rFonts w:ascii="Avenir Next LT Pro Light" w:hAnsi="Avenir Next LT Pro Light"/>
                <w:noProof/>
              </w:rPr>
              <w:t>Motivation</w:t>
            </w:r>
            <w:r w:rsidRPr="00B96500">
              <w:rPr>
                <w:rFonts w:ascii="Avenir Next LT Pro Light" w:hAnsi="Avenir Next LT Pro Light"/>
                <w:noProof/>
                <w:webHidden/>
              </w:rPr>
              <w:tab/>
            </w:r>
            <w:r w:rsidRPr="00B96500">
              <w:rPr>
                <w:rFonts w:ascii="Avenir Next LT Pro Light" w:hAnsi="Avenir Next LT Pro Light"/>
                <w:noProof/>
                <w:webHidden/>
              </w:rPr>
              <w:fldChar w:fldCharType="begin"/>
            </w:r>
            <w:r w:rsidRPr="00B96500">
              <w:rPr>
                <w:rFonts w:ascii="Avenir Next LT Pro Light" w:hAnsi="Avenir Next LT Pro Light"/>
                <w:noProof/>
                <w:webHidden/>
              </w:rPr>
              <w:instrText xml:space="preserve"> PAGEREF _Toc117203030 \h </w:instrText>
            </w:r>
            <w:r w:rsidRPr="00B96500">
              <w:rPr>
                <w:rFonts w:ascii="Avenir Next LT Pro Light" w:hAnsi="Avenir Next LT Pro Light"/>
                <w:noProof/>
                <w:webHidden/>
              </w:rPr>
              <w:fldChar w:fldCharType="separate"/>
            </w:r>
            <w:r w:rsidR="00D3493A">
              <w:rPr>
                <w:rFonts w:ascii="Avenir Next LT Pro Light" w:hAnsi="Avenir Next LT Pro Light"/>
                <w:b/>
                <w:bCs/>
                <w:noProof/>
                <w:webHidden/>
              </w:rPr>
              <w:t>Error! Bookmark not defined.</w:t>
            </w:r>
            <w:r w:rsidRPr="00B96500">
              <w:rPr>
                <w:rFonts w:ascii="Avenir Next LT Pro Light" w:hAnsi="Avenir Next LT Pro Light"/>
                <w:noProof/>
                <w:webHidden/>
              </w:rPr>
              <w:fldChar w:fldCharType="end"/>
            </w:r>
          </w:hyperlink>
        </w:p>
        <w:p w14:paraId="0F2FEE43" w14:textId="08E210A8"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31" w:history="1">
            <w:r w:rsidR="002B2811" w:rsidRPr="00B96500">
              <w:rPr>
                <w:rStyle w:val="Hyperlink"/>
                <w:rFonts w:ascii="Avenir Next LT Pro Light" w:hAnsi="Avenir Next LT Pro Light"/>
                <w:noProof/>
              </w:rPr>
              <w:t>Initial GUI Design</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31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3</w:t>
            </w:r>
            <w:r w:rsidR="002B2811" w:rsidRPr="00B96500">
              <w:rPr>
                <w:rFonts w:ascii="Avenir Next LT Pro Light" w:hAnsi="Avenir Next LT Pro Light"/>
                <w:noProof/>
                <w:webHidden/>
              </w:rPr>
              <w:fldChar w:fldCharType="end"/>
            </w:r>
          </w:hyperlink>
        </w:p>
        <w:p w14:paraId="3CD42C79" w14:textId="67AD6EAC"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32" w:history="1">
            <w:r w:rsidR="002B2811" w:rsidRPr="00B96500">
              <w:rPr>
                <w:rStyle w:val="Hyperlink"/>
                <w:rFonts w:ascii="Avenir Next LT Pro Light" w:hAnsi="Avenir Next LT Pro Light"/>
                <w:noProof/>
              </w:rPr>
              <w:t>Final Implemented Design</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32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13</w:t>
            </w:r>
            <w:r w:rsidR="002B2811" w:rsidRPr="00B96500">
              <w:rPr>
                <w:rFonts w:ascii="Avenir Next LT Pro Light" w:hAnsi="Avenir Next LT Pro Light"/>
                <w:noProof/>
                <w:webHidden/>
              </w:rPr>
              <w:fldChar w:fldCharType="end"/>
            </w:r>
          </w:hyperlink>
        </w:p>
        <w:p w14:paraId="32BAF746" w14:textId="383FB472"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33" w:history="1">
            <w:r w:rsidR="002B2811" w:rsidRPr="00B96500">
              <w:rPr>
                <w:rStyle w:val="Hyperlink"/>
                <w:rFonts w:ascii="Avenir Next LT Pro Light" w:hAnsi="Avenir Next LT Pro Light"/>
                <w:noProof/>
              </w:rPr>
              <w:t>Database Design</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33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28</w:t>
            </w:r>
            <w:r w:rsidR="002B2811" w:rsidRPr="00B96500">
              <w:rPr>
                <w:rFonts w:ascii="Avenir Next LT Pro Light" w:hAnsi="Avenir Next LT Pro Light"/>
                <w:noProof/>
                <w:webHidden/>
              </w:rPr>
              <w:fldChar w:fldCharType="end"/>
            </w:r>
          </w:hyperlink>
        </w:p>
        <w:p w14:paraId="49ACFFB0" w14:textId="61AC9510"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34" w:history="1">
            <w:r w:rsidR="002B2811" w:rsidRPr="00B96500">
              <w:rPr>
                <w:rStyle w:val="Hyperlink"/>
                <w:rFonts w:ascii="Avenir Next LT Pro Light" w:hAnsi="Avenir Next LT Pro Light"/>
                <w:noProof/>
              </w:rPr>
              <w:t>Design and Architectural Patterns</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34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30</w:t>
            </w:r>
            <w:r w:rsidR="002B2811" w:rsidRPr="00B96500">
              <w:rPr>
                <w:rFonts w:ascii="Avenir Next LT Pro Light" w:hAnsi="Avenir Next LT Pro Light"/>
                <w:noProof/>
                <w:webHidden/>
              </w:rPr>
              <w:fldChar w:fldCharType="end"/>
            </w:r>
          </w:hyperlink>
        </w:p>
        <w:p w14:paraId="0CD9D2D1" w14:textId="7BBC139C"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35" w:history="1">
            <w:r w:rsidR="002B2811" w:rsidRPr="00B96500">
              <w:rPr>
                <w:rStyle w:val="Hyperlink"/>
                <w:rFonts w:ascii="Avenir Next LT Pro Light" w:hAnsi="Avenir Next LT Pro Light"/>
                <w:noProof/>
              </w:rPr>
              <w:t>Implementation</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35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32</w:t>
            </w:r>
            <w:r w:rsidR="002B2811" w:rsidRPr="00B96500">
              <w:rPr>
                <w:rFonts w:ascii="Avenir Next LT Pro Light" w:hAnsi="Avenir Next LT Pro Light"/>
                <w:noProof/>
                <w:webHidden/>
              </w:rPr>
              <w:fldChar w:fldCharType="end"/>
            </w:r>
          </w:hyperlink>
        </w:p>
        <w:p w14:paraId="1B79412B" w14:textId="085A9087"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36" w:history="1">
            <w:r w:rsidR="002B2811" w:rsidRPr="00B96500">
              <w:rPr>
                <w:rStyle w:val="Hyperlink"/>
                <w:rFonts w:ascii="Avenir Next LT Pro Light" w:hAnsi="Avenir Next LT Pro Light"/>
                <w:noProof/>
              </w:rPr>
              <w:t>Additional Features</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36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41</w:t>
            </w:r>
            <w:r w:rsidR="002B2811" w:rsidRPr="00B96500">
              <w:rPr>
                <w:rFonts w:ascii="Avenir Next LT Pro Light" w:hAnsi="Avenir Next LT Pro Light"/>
                <w:noProof/>
                <w:webHidden/>
              </w:rPr>
              <w:fldChar w:fldCharType="end"/>
            </w:r>
          </w:hyperlink>
        </w:p>
        <w:p w14:paraId="15C5CCAA" w14:textId="336096CD"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37" w:history="1">
            <w:r w:rsidR="002B2811" w:rsidRPr="00B96500">
              <w:rPr>
                <w:rStyle w:val="Hyperlink"/>
                <w:rFonts w:ascii="Avenir Next LT Pro Light" w:hAnsi="Avenir Next LT Pro Light"/>
                <w:noProof/>
              </w:rPr>
              <w:t>New Gained Knowledge and Skills</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37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41</w:t>
            </w:r>
            <w:r w:rsidR="002B2811" w:rsidRPr="00B96500">
              <w:rPr>
                <w:rFonts w:ascii="Avenir Next LT Pro Light" w:hAnsi="Avenir Next LT Pro Light"/>
                <w:noProof/>
                <w:webHidden/>
              </w:rPr>
              <w:fldChar w:fldCharType="end"/>
            </w:r>
          </w:hyperlink>
        </w:p>
        <w:p w14:paraId="60495884" w14:textId="00E7A1D8"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38" w:history="1">
            <w:r w:rsidR="002B2811" w:rsidRPr="00B96500">
              <w:rPr>
                <w:rStyle w:val="Hyperlink"/>
                <w:rFonts w:ascii="Avenir Next LT Pro Light" w:hAnsi="Avenir Next LT Pro Light"/>
                <w:noProof/>
              </w:rPr>
              <w:t>Reflections</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38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42</w:t>
            </w:r>
            <w:r w:rsidR="002B2811" w:rsidRPr="00B96500">
              <w:rPr>
                <w:rFonts w:ascii="Avenir Next LT Pro Light" w:hAnsi="Avenir Next LT Pro Light"/>
                <w:noProof/>
                <w:webHidden/>
              </w:rPr>
              <w:fldChar w:fldCharType="end"/>
            </w:r>
          </w:hyperlink>
        </w:p>
        <w:p w14:paraId="78D5BA15" w14:textId="7F52884B"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39" w:history="1">
            <w:r w:rsidR="002B2811" w:rsidRPr="00B96500">
              <w:rPr>
                <w:rStyle w:val="Hyperlink"/>
                <w:rFonts w:ascii="Avenir Next LT Pro Light" w:hAnsi="Avenir Next LT Pro Light"/>
                <w:noProof/>
              </w:rPr>
              <w:t>Resources</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39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45</w:t>
            </w:r>
            <w:r w:rsidR="002B2811" w:rsidRPr="00B96500">
              <w:rPr>
                <w:rFonts w:ascii="Avenir Next LT Pro Light" w:hAnsi="Avenir Next LT Pro Light"/>
                <w:noProof/>
                <w:webHidden/>
              </w:rPr>
              <w:fldChar w:fldCharType="end"/>
            </w:r>
          </w:hyperlink>
        </w:p>
        <w:p w14:paraId="3A50BAAE" w14:textId="6AF55586" w:rsidR="002B2811" w:rsidRPr="00B96500" w:rsidRDefault="00000000" w:rsidP="002B2811">
          <w:pPr>
            <w:pStyle w:val="TOC1"/>
            <w:tabs>
              <w:tab w:val="right" w:leader="dot" w:pos="9350"/>
            </w:tabs>
            <w:rPr>
              <w:rFonts w:ascii="Avenir Next LT Pro Light" w:eastAsiaTheme="minorEastAsia" w:hAnsi="Avenir Next LT Pro Light"/>
              <w:noProof/>
            </w:rPr>
          </w:pPr>
          <w:hyperlink w:anchor="_Toc117203040" w:history="1">
            <w:r w:rsidR="002B2811" w:rsidRPr="00B96500">
              <w:rPr>
                <w:rStyle w:val="Hyperlink"/>
                <w:rFonts w:ascii="Avenir Next LT Pro Light" w:hAnsi="Avenir Next LT Pro Light"/>
                <w:noProof/>
              </w:rPr>
              <w:t>Appendix A: Json Files</w:t>
            </w:r>
            <w:r w:rsidR="002B2811" w:rsidRPr="00B96500">
              <w:rPr>
                <w:rFonts w:ascii="Avenir Next LT Pro Light" w:hAnsi="Avenir Next LT Pro Light"/>
                <w:noProof/>
                <w:webHidden/>
              </w:rPr>
              <w:tab/>
            </w:r>
            <w:r w:rsidR="002B2811" w:rsidRPr="00B96500">
              <w:rPr>
                <w:rFonts w:ascii="Avenir Next LT Pro Light" w:hAnsi="Avenir Next LT Pro Light"/>
                <w:noProof/>
                <w:webHidden/>
              </w:rPr>
              <w:fldChar w:fldCharType="begin"/>
            </w:r>
            <w:r w:rsidR="002B2811" w:rsidRPr="00B96500">
              <w:rPr>
                <w:rFonts w:ascii="Avenir Next LT Pro Light" w:hAnsi="Avenir Next LT Pro Light"/>
                <w:noProof/>
                <w:webHidden/>
              </w:rPr>
              <w:instrText xml:space="preserve"> PAGEREF _Toc117203040 \h </w:instrText>
            </w:r>
            <w:r w:rsidR="002B2811" w:rsidRPr="00B96500">
              <w:rPr>
                <w:rFonts w:ascii="Avenir Next LT Pro Light" w:hAnsi="Avenir Next LT Pro Light"/>
                <w:noProof/>
                <w:webHidden/>
              </w:rPr>
            </w:r>
            <w:r w:rsidR="002B2811" w:rsidRPr="00B96500">
              <w:rPr>
                <w:rFonts w:ascii="Avenir Next LT Pro Light" w:hAnsi="Avenir Next LT Pro Light"/>
                <w:noProof/>
                <w:webHidden/>
              </w:rPr>
              <w:fldChar w:fldCharType="separate"/>
            </w:r>
            <w:r w:rsidR="00D3493A">
              <w:rPr>
                <w:rFonts w:ascii="Avenir Next LT Pro Light" w:hAnsi="Avenir Next LT Pro Light"/>
                <w:noProof/>
                <w:webHidden/>
              </w:rPr>
              <w:t>46</w:t>
            </w:r>
            <w:r w:rsidR="002B2811" w:rsidRPr="00B96500">
              <w:rPr>
                <w:rFonts w:ascii="Avenir Next LT Pro Light" w:hAnsi="Avenir Next LT Pro Light"/>
                <w:noProof/>
                <w:webHidden/>
              </w:rPr>
              <w:fldChar w:fldCharType="end"/>
            </w:r>
          </w:hyperlink>
        </w:p>
        <w:p w14:paraId="0EBF3C0C" w14:textId="33E355B5" w:rsidR="002B2811" w:rsidRPr="00B96500" w:rsidRDefault="002B2811" w:rsidP="007C1D4D">
          <w:pPr>
            <w:rPr>
              <w:rFonts w:ascii="Avenir Next LT Pro Light" w:hAnsi="Avenir Next LT Pro Light"/>
              <w:b/>
              <w:bCs/>
              <w:noProof/>
            </w:rPr>
          </w:pPr>
          <w:r w:rsidRPr="00B96500">
            <w:rPr>
              <w:rFonts w:ascii="Avenir Next LT Pro Light" w:hAnsi="Avenir Next LT Pro Light"/>
              <w:b/>
              <w:bCs/>
              <w:noProof/>
            </w:rPr>
            <w:fldChar w:fldCharType="end"/>
          </w:r>
        </w:p>
      </w:sdtContent>
    </w:sdt>
    <w:p w14:paraId="64A478FC" w14:textId="77777777" w:rsidR="007C1D4D" w:rsidRPr="00B96500" w:rsidRDefault="007C1D4D" w:rsidP="002B2811">
      <w:pPr>
        <w:rPr>
          <w:rFonts w:ascii="Avenir Next LT Pro Light" w:hAnsi="Avenir Next LT Pro Light"/>
          <w:sz w:val="24"/>
          <w:szCs w:val="24"/>
        </w:rPr>
      </w:pPr>
    </w:p>
    <w:p w14:paraId="7D891A77" w14:textId="77777777" w:rsidR="007C1D4D" w:rsidRPr="00B96500" w:rsidRDefault="007C1D4D" w:rsidP="002B2811">
      <w:pPr>
        <w:rPr>
          <w:rFonts w:ascii="Avenir Next LT Pro Light" w:hAnsi="Avenir Next LT Pro Light"/>
          <w:sz w:val="24"/>
          <w:szCs w:val="24"/>
        </w:rPr>
      </w:pPr>
    </w:p>
    <w:p w14:paraId="2341FD7F" w14:textId="77777777" w:rsidR="007C1D4D" w:rsidRPr="00B96500" w:rsidRDefault="007C1D4D" w:rsidP="002B2811">
      <w:pPr>
        <w:rPr>
          <w:rFonts w:ascii="Avenir Next LT Pro Light" w:hAnsi="Avenir Next LT Pro Light"/>
          <w:sz w:val="24"/>
          <w:szCs w:val="24"/>
        </w:rPr>
      </w:pPr>
    </w:p>
    <w:p w14:paraId="575BD1CE" w14:textId="77777777" w:rsidR="007C1D4D" w:rsidRPr="00B96500" w:rsidRDefault="007C1D4D" w:rsidP="002B2811">
      <w:pPr>
        <w:rPr>
          <w:rFonts w:ascii="Avenir Next LT Pro Light" w:hAnsi="Avenir Next LT Pro Light"/>
          <w:sz w:val="24"/>
          <w:szCs w:val="24"/>
        </w:rPr>
      </w:pPr>
    </w:p>
    <w:p w14:paraId="4A7144D7" w14:textId="77777777" w:rsidR="007C1D4D" w:rsidRPr="00B96500" w:rsidRDefault="007C1D4D" w:rsidP="002B2811">
      <w:pPr>
        <w:rPr>
          <w:rFonts w:ascii="Avenir Next LT Pro Light" w:hAnsi="Avenir Next LT Pro Light"/>
          <w:sz w:val="24"/>
          <w:szCs w:val="24"/>
        </w:rPr>
      </w:pPr>
    </w:p>
    <w:p w14:paraId="16C20C67" w14:textId="3DAA6BD7" w:rsidR="00C764E7" w:rsidRPr="00B96500" w:rsidRDefault="00C44A26" w:rsidP="002B2811">
      <w:pPr>
        <w:rPr>
          <w:rFonts w:ascii="Avenir Next LT Pro Light" w:hAnsi="Avenir Next LT Pro Light"/>
          <w:sz w:val="24"/>
          <w:szCs w:val="24"/>
        </w:rPr>
      </w:pPr>
      <w:r>
        <w:rPr>
          <w:rFonts w:ascii="Avenir Next LT Pro Light" w:hAnsi="Avenir Next LT Pro Light"/>
          <w:sz w:val="24"/>
          <w:szCs w:val="24"/>
        </w:rPr>
        <w:br w:type="page"/>
      </w:r>
    </w:p>
    <w:p w14:paraId="35B27712" w14:textId="53C17955" w:rsidR="007C1D4D" w:rsidRPr="00B96500" w:rsidRDefault="007C1D4D" w:rsidP="007C1D4D">
      <w:pPr>
        <w:pStyle w:val="Heading1"/>
        <w:rPr>
          <w:rFonts w:ascii="Avenir Next LT Pro Light" w:hAnsi="Avenir Next LT Pro Light"/>
        </w:rPr>
      </w:pPr>
      <w:r w:rsidRPr="00B96500">
        <w:rPr>
          <w:rFonts w:ascii="Avenir Next LT Pro Light" w:hAnsi="Avenir Next LT Pro Light"/>
        </w:rPr>
        <w:lastRenderedPageBreak/>
        <w:t>Motivation</w:t>
      </w:r>
    </w:p>
    <w:p w14:paraId="53BA1AE1" w14:textId="77777777" w:rsidR="00F416AC" w:rsidRDefault="4FF9C19D" w:rsidP="00C6324F">
      <w:pPr>
        <w:rPr>
          <w:rFonts w:ascii="Avenir Next LT Pro Light" w:hAnsi="Avenir Next LT Pro Light"/>
          <w:sz w:val="24"/>
          <w:szCs w:val="24"/>
        </w:rPr>
      </w:pPr>
      <w:r w:rsidRPr="00B96500">
        <w:rPr>
          <w:rFonts w:ascii="Avenir Next LT Pro Light" w:hAnsi="Avenir Next LT Pro Light"/>
          <w:sz w:val="24"/>
          <w:szCs w:val="24"/>
        </w:rPr>
        <w:t xml:space="preserve">Stores nowadays are in a severe need for new ways to reach customers, as the classic physical shop idea is now outdated. A digital frontier should be adopted to reach the audience, in addition to a lot of added values, such as convenience, efficiency, security and much more. </w:t>
      </w:r>
      <w:r w:rsidR="00F416AC">
        <w:rPr>
          <w:rFonts w:ascii="Avenir Next LT Pro Light" w:hAnsi="Avenir Next LT Pro Light"/>
          <w:sz w:val="24"/>
          <w:szCs w:val="24"/>
        </w:rPr>
        <w:t>Some advantages of having an application for a business includes:</w:t>
      </w:r>
    </w:p>
    <w:p w14:paraId="277E8043" w14:textId="21A38804" w:rsidR="004C68DD" w:rsidRPr="004C68DD" w:rsidRDefault="004C68DD" w:rsidP="004C68DD">
      <w:pPr>
        <w:pStyle w:val="ListParagraph"/>
        <w:numPr>
          <w:ilvl w:val="0"/>
          <w:numId w:val="5"/>
        </w:numPr>
        <w:rPr>
          <w:rFonts w:ascii="Avenir Next LT Pro Light" w:hAnsi="Avenir Next LT Pro Light"/>
          <w:sz w:val="24"/>
          <w:szCs w:val="24"/>
        </w:rPr>
      </w:pPr>
      <w:r w:rsidRPr="004C68DD">
        <w:rPr>
          <w:rFonts w:ascii="Avenir Next LT Pro Light" w:hAnsi="Avenir Next LT Pro Light"/>
          <w:sz w:val="24"/>
          <w:szCs w:val="24"/>
        </w:rPr>
        <w:t>Convenience: Users may explore and buy items from their phone or tablet anytime, anyplace, making it more convenient and quicker for them to shop.</w:t>
      </w:r>
    </w:p>
    <w:p w14:paraId="3B0B3F9D" w14:textId="07D560B6" w:rsidR="004C68DD" w:rsidRPr="004C68DD" w:rsidRDefault="004C68DD" w:rsidP="004C68DD">
      <w:pPr>
        <w:pStyle w:val="ListParagraph"/>
        <w:numPr>
          <w:ilvl w:val="0"/>
          <w:numId w:val="5"/>
        </w:numPr>
        <w:rPr>
          <w:rFonts w:ascii="Avenir Next LT Pro Light" w:hAnsi="Avenir Next LT Pro Light"/>
          <w:sz w:val="24"/>
          <w:szCs w:val="24"/>
        </w:rPr>
      </w:pPr>
      <w:r w:rsidRPr="004C68DD">
        <w:rPr>
          <w:rFonts w:ascii="Avenir Next LT Pro Light" w:hAnsi="Avenir Next LT Pro Light"/>
          <w:sz w:val="24"/>
          <w:szCs w:val="24"/>
        </w:rPr>
        <w:t>Increased sales: By making it simpler for users to identify and buy things, a well-designed and user-friendly app may contribute to a rise in sales. To entice users to purchase more regularly, an app might also provide supplemental features like personalized suggestions or reward programs.</w:t>
      </w:r>
    </w:p>
    <w:p w14:paraId="272F85DD" w14:textId="6BD535AB" w:rsidR="00F416AC" w:rsidRDefault="004C68DD" w:rsidP="004C68DD">
      <w:pPr>
        <w:pStyle w:val="ListParagraph"/>
        <w:numPr>
          <w:ilvl w:val="0"/>
          <w:numId w:val="5"/>
        </w:numPr>
        <w:rPr>
          <w:rFonts w:ascii="Avenir Next LT Pro Light" w:hAnsi="Avenir Next LT Pro Light"/>
          <w:sz w:val="24"/>
          <w:szCs w:val="24"/>
        </w:rPr>
      </w:pPr>
      <w:r w:rsidRPr="004C68DD">
        <w:rPr>
          <w:rFonts w:ascii="Avenir Next LT Pro Light" w:hAnsi="Avenir Next LT Pro Light"/>
          <w:sz w:val="24"/>
          <w:szCs w:val="24"/>
        </w:rPr>
        <w:t>Competitive advantage: Provides customers with a distinctive and unusual shopping experience, giving the firm a competitive edge over its rivals.</w:t>
      </w:r>
    </w:p>
    <w:p w14:paraId="37EA5623" w14:textId="588CF0C3" w:rsidR="009D0587" w:rsidRPr="009D0587" w:rsidRDefault="009D0587" w:rsidP="009D0587">
      <w:pPr>
        <w:pStyle w:val="ListParagraph"/>
        <w:numPr>
          <w:ilvl w:val="0"/>
          <w:numId w:val="5"/>
        </w:numPr>
        <w:rPr>
          <w:rFonts w:ascii="Avenir Next LT Pro Light" w:hAnsi="Avenir Next LT Pro Light"/>
          <w:sz w:val="24"/>
          <w:szCs w:val="24"/>
        </w:rPr>
      </w:pPr>
      <w:r w:rsidRPr="009D0587">
        <w:rPr>
          <w:rFonts w:ascii="Avenir Next LT Pro Light" w:hAnsi="Avenir Next LT Pro Light"/>
          <w:sz w:val="24"/>
          <w:szCs w:val="24"/>
        </w:rPr>
        <w:t>Consumer loyalty: By offering a smooth and delightful buying experience, it promotes customer loyalty. Users of the app could be more inclined to come back and do business with the company again in the future.</w:t>
      </w:r>
    </w:p>
    <w:p w14:paraId="204B915E" w14:textId="5DA02B9D" w:rsidR="009D0587" w:rsidRDefault="009D0587" w:rsidP="009D0587">
      <w:pPr>
        <w:pStyle w:val="ListParagraph"/>
        <w:numPr>
          <w:ilvl w:val="0"/>
          <w:numId w:val="5"/>
        </w:numPr>
        <w:rPr>
          <w:rFonts w:ascii="Avenir Next LT Pro Light" w:hAnsi="Avenir Next LT Pro Light"/>
          <w:sz w:val="24"/>
          <w:szCs w:val="24"/>
        </w:rPr>
      </w:pPr>
      <w:r w:rsidRPr="009D0587">
        <w:rPr>
          <w:rFonts w:ascii="Avenir Next LT Pro Light" w:hAnsi="Avenir Next LT Pro Light"/>
          <w:sz w:val="24"/>
          <w:szCs w:val="24"/>
        </w:rPr>
        <w:t>Data analysis: Offers insightful information about consumer behavior and preferences that may be utilized to enhance the shopping experience and inform corporate choices.</w:t>
      </w:r>
    </w:p>
    <w:p w14:paraId="596F42C4" w14:textId="2D7DDC63" w:rsidR="002B2811" w:rsidRPr="00B96500" w:rsidRDefault="00C6324F" w:rsidP="00C6324F">
      <w:pPr>
        <w:rPr>
          <w:rFonts w:ascii="Avenir Next LT Pro Light" w:hAnsi="Avenir Next LT Pro Light"/>
          <w:sz w:val="24"/>
          <w:szCs w:val="24"/>
        </w:rPr>
      </w:pPr>
      <w:r w:rsidRPr="00C6324F">
        <w:rPr>
          <w:rFonts w:ascii="Avenir Next LT Pro Light" w:hAnsi="Avenir Next LT Pro Light"/>
          <w:sz w:val="24"/>
          <w:szCs w:val="24"/>
        </w:rPr>
        <w:t>Overall, developing an Android shopping app can be a great way to increase convenience and sales, build customer loyalty, and gather valuable data for a business</w:t>
      </w:r>
      <w:r w:rsidR="00A50FD6">
        <w:rPr>
          <w:rFonts w:ascii="Avenir Next LT Pro Light" w:hAnsi="Avenir Next LT Pro Light"/>
          <w:sz w:val="24"/>
          <w:szCs w:val="24"/>
        </w:rPr>
        <w:t xml:space="preserve">. </w:t>
      </w:r>
      <w:r w:rsidR="00A50FD6" w:rsidRPr="00B96500">
        <w:rPr>
          <w:rFonts w:ascii="Avenir Next LT Pro Light" w:hAnsi="Avenir Next LT Pro Light"/>
          <w:sz w:val="24"/>
          <w:szCs w:val="24"/>
        </w:rPr>
        <w:t xml:space="preserve">As a result, the project’s objective is to develop a digital store, an android app that showcases different products and provides the framework to shop and buy those products, to be delivered to the customers doorsteps, without them taking a step out of the door. </w:t>
      </w:r>
      <w:r w:rsidR="0294AB34" w:rsidRPr="00B96500">
        <w:rPr>
          <w:rFonts w:ascii="Avenir Next LT Pro Light" w:hAnsi="Avenir Next LT Pro Light"/>
          <w:sz w:val="24"/>
          <w:szCs w:val="24"/>
        </w:rPr>
        <w:br w:type="page"/>
      </w:r>
    </w:p>
    <w:p w14:paraId="7B08D557" w14:textId="45F74F5B" w:rsidR="003E7F5A" w:rsidRPr="00B96500" w:rsidRDefault="4FF9C19D" w:rsidP="00C0282C">
      <w:pPr>
        <w:pStyle w:val="Heading1"/>
        <w:rPr>
          <w:rFonts w:ascii="Avenir Next LT Pro Light" w:hAnsi="Avenir Next LT Pro Light"/>
        </w:rPr>
      </w:pPr>
      <w:bookmarkStart w:id="0" w:name="_Toc117203031"/>
      <w:r w:rsidRPr="00B96500">
        <w:rPr>
          <w:rFonts w:ascii="Avenir Next LT Pro Light" w:hAnsi="Avenir Next LT Pro Light"/>
        </w:rPr>
        <w:lastRenderedPageBreak/>
        <w:t>Initial GUI Design</w:t>
      </w:r>
      <w:bookmarkEnd w:id="0"/>
    </w:p>
    <w:tbl>
      <w:tblPr>
        <w:tblStyle w:val="TableGrid"/>
        <w:tblW w:w="0" w:type="auto"/>
        <w:tblLook w:val="04A0" w:firstRow="1" w:lastRow="0" w:firstColumn="1" w:lastColumn="0" w:noHBand="0" w:noVBand="1"/>
      </w:tblPr>
      <w:tblGrid>
        <w:gridCol w:w="9350"/>
      </w:tblGrid>
      <w:tr w:rsidR="00AD72E0" w:rsidRPr="00B96500" w14:paraId="4B6DCB85" w14:textId="77777777" w:rsidTr="00374913">
        <w:tc>
          <w:tcPr>
            <w:tcW w:w="9350" w:type="dxa"/>
          </w:tcPr>
          <w:p w14:paraId="1A4B078F" w14:textId="25F4C0DC" w:rsidR="00AD72E0" w:rsidRPr="00B96500" w:rsidRDefault="00AD72E0" w:rsidP="00AD72E0">
            <w:pPr>
              <w:jc w:val="center"/>
              <w:rPr>
                <w:rFonts w:ascii="Avenir Next LT Pro Light" w:hAnsi="Avenir Next LT Pro Light"/>
                <w:b/>
                <w:bCs/>
                <w:sz w:val="28"/>
                <w:szCs w:val="28"/>
              </w:rPr>
            </w:pPr>
            <w:r w:rsidRPr="00B96500">
              <w:rPr>
                <w:rFonts w:ascii="Avenir Next LT Pro Light" w:hAnsi="Avenir Next LT Pro Light"/>
                <w:b/>
                <w:bCs/>
                <w:sz w:val="28"/>
                <w:szCs w:val="28"/>
              </w:rPr>
              <w:t>User Interface Design</w:t>
            </w:r>
          </w:p>
        </w:tc>
      </w:tr>
      <w:tr w:rsidR="00AD72E0" w:rsidRPr="00B96500" w14:paraId="72E3149A" w14:textId="77777777" w:rsidTr="00374913">
        <w:tc>
          <w:tcPr>
            <w:tcW w:w="9350" w:type="dxa"/>
          </w:tcPr>
          <w:p w14:paraId="5D862818" w14:textId="2F5AD352" w:rsidR="001A1C88" w:rsidRPr="00B96500" w:rsidRDefault="00AD72E0" w:rsidP="00137FD7">
            <w:pPr>
              <w:rPr>
                <w:rFonts w:ascii="Avenir Next LT Pro Light" w:hAnsi="Avenir Next LT Pro Light"/>
                <w:sz w:val="24"/>
                <w:szCs w:val="24"/>
              </w:rPr>
            </w:pPr>
            <w:r w:rsidRPr="00B96500">
              <w:rPr>
                <w:rFonts w:ascii="Avenir Next LT Pro Light" w:hAnsi="Avenir Next LT Pro Light"/>
                <w:sz w:val="24"/>
                <w:szCs w:val="24"/>
              </w:rPr>
              <w:t xml:space="preserve">Using </w:t>
            </w:r>
            <w:proofErr w:type="spellStart"/>
            <w:r w:rsidRPr="00B96500">
              <w:rPr>
                <w:rFonts w:ascii="Avenir Next LT Pro Light" w:hAnsi="Avenir Next LT Pro Light"/>
                <w:sz w:val="24"/>
                <w:szCs w:val="24"/>
              </w:rPr>
              <w:t>Balsemiq</w:t>
            </w:r>
            <w:proofErr w:type="spellEnd"/>
            <w:r w:rsidRPr="00B96500">
              <w:rPr>
                <w:rFonts w:ascii="Avenir Next LT Pro Light" w:hAnsi="Avenir Next LT Pro Light"/>
                <w:sz w:val="24"/>
                <w:szCs w:val="24"/>
              </w:rPr>
              <w:t>, we collectively designed a low fidelity design.</w:t>
            </w:r>
          </w:p>
          <w:p w14:paraId="2E97068D" w14:textId="526A4C24" w:rsidR="00137FD7" w:rsidRPr="00B96500" w:rsidRDefault="00E360A6" w:rsidP="00137FD7">
            <w:pPr>
              <w:rPr>
                <w:rFonts w:ascii="Avenir Next LT Pro Light" w:hAnsi="Avenir Next LT Pro Light"/>
                <w:sz w:val="24"/>
                <w:szCs w:val="24"/>
              </w:rPr>
            </w:pPr>
            <w:r w:rsidRPr="00B96500">
              <w:rPr>
                <w:rFonts w:ascii="Avenir Next LT Pro Light" w:hAnsi="Avenir Next LT Pro Light"/>
                <w:sz w:val="24"/>
                <w:szCs w:val="24"/>
              </w:rPr>
              <w:t>W</w:t>
            </w:r>
            <w:r w:rsidR="3071A3F1" w:rsidRPr="00B96500">
              <w:rPr>
                <w:rFonts w:ascii="Avenir Next LT Pro Light" w:hAnsi="Avenir Next LT Pro Light"/>
                <w:sz w:val="24"/>
                <w:szCs w:val="24"/>
              </w:rPr>
              <w:t>e made our screen</w:t>
            </w:r>
            <w:r w:rsidR="00A3263F" w:rsidRPr="00B96500">
              <w:rPr>
                <w:rFonts w:ascii="Avenir Next LT Pro Light" w:hAnsi="Avenir Next LT Pro Light"/>
                <w:sz w:val="24"/>
                <w:szCs w:val="24"/>
              </w:rPr>
              <w:t>s</w:t>
            </w:r>
            <w:r w:rsidR="3071A3F1" w:rsidRPr="00B96500">
              <w:rPr>
                <w:rFonts w:ascii="Avenir Next LT Pro Light" w:hAnsi="Avenir Next LT Pro Light"/>
                <w:sz w:val="24"/>
                <w:szCs w:val="24"/>
              </w:rPr>
              <w:t xml:space="preserve"> </w:t>
            </w:r>
            <w:r w:rsidR="486D322C" w:rsidRPr="00B96500">
              <w:rPr>
                <w:rFonts w:ascii="Avenir Next LT Pro Light" w:hAnsi="Avenir Next LT Pro Light"/>
                <w:sz w:val="24"/>
                <w:szCs w:val="24"/>
              </w:rPr>
              <w:t>design</w:t>
            </w:r>
            <w:r w:rsidR="1741E5BE" w:rsidRPr="00B96500">
              <w:rPr>
                <w:rFonts w:ascii="Avenir Next LT Pro Light" w:hAnsi="Avenir Next LT Pro Light"/>
                <w:sz w:val="24"/>
                <w:szCs w:val="24"/>
              </w:rPr>
              <w:t xml:space="preserve"> based</w:t>
            </w:r>
            <w:r w:rsidR="3071A3F1" w:rsidRPr="00B96500">
              <w:rPr>
                <w:rFonts w:ascii="Avenir Next LT Pro Light" w:hAnsi="Avenir Next LT Pro Light"/>
                <w:sz w:val="24"/>
                <w:szCs w:val="24"/>
              </w:rPr>
              <w:t xml:space="preserve"> on the </w:t>
            </w:r>
            <w:r w:rsidR="3E4B71D0" w:rsidRPr="00B96500">
              <w:rPr>
                <w:rFonts w:ascii="Avenir Next LT Pro Light" w:hAnsi="Avenir Next LT Pro Light"/>
                <w:sz w:val="24"/>
                <w:szCs w:val="24"/>
              </w:rPr>
              <w:t>use cases</w:t>
            </w:r>
            <w:r w:rsidR="624B8992" w:rsidRPr="00B96500">
              <w:rPr>
                <w:rFonts w:ascii="Avenir Next LT Pro Light" w:hAnsi="Avenir Next LT Pro Light"/>
                <w:sz w:val="24"/>
                <w:szCs w:val="24"/>
              </w:rPr>
              <w:t xml:space="preserve"> that were given </w:t>
            </w:r>
            <w:r w:rsidR="622DCEA9" w:rsidRPr="00B96500">
              <w:rPr>
                <w:rFonts w:ascii="Avenir Next LT Pro Light" w:hAnsi="Avenir Next LT Pro Light"/>
                <w:sz w:val="24"/>
                <w:szCs w:val="24"/>
              </w:rPr>
              <w:t xml:space="preserve">and we </w:t>
            </w:r>
            <w:r w:rsidR="0DA322D4" w:rsidRPr="00B96500">
              <w:rPr>
                <w:rFonts w:ascii="Avenir Next LT Pro Light" w:hAnsi="Avenir Next LT Pro Light"/>
                <w:sz w:val="24"/>
                <w:szCs w:val="24"/>
              </w:rPr>
              <w:t xml:space="preserve">took </w:t>
            </w:r>
            <w:r w:rsidR="65EFF4C1" w:rsidRPr="00B96500">
              <w:rPr>
                <w:rFonts w:ascii="Avenir Next LT Pro Light" w:hAnsi="Avenir Next LT Pro Light"/>
                <w:sz w:val="24"/>
                <w:szCs w:val="24"/>
              </w:rPr>
              <w:t>inspiration</w:t>
            </w:r>
            <w:r w:rsidR="5878D8BA" w:rsidRPr="00B96500">
              <w:rPr>
                <w:rFonts w:ascii="Avenir Next LT Pro Light" w:hAnsi="Avenir Next LT Pro Light"/>
                <w:sz w:val="24"/>
                <w:szCs w:val="24"/>
              </w:rPr>
              <w:t xml:space="preserve"> from </w:t>
            </w:r>
            <w:r w:rsidR="6AA3E493" w:rsidRPr="00B96500">
              <w:rPr>
                <w:rFonts w:ascii="Avenir Next LT Pro Light" w:hAnsi="Avenir Next LT Pro Light"/>
                <w:sz w:val="24"/>
                <w:szCs w:val="24"/>
              </w:rPr>
              <w:t>famous apps</w:t>
            </w:r>
            <w:r w:rsidR="5878D8BA" w:rsidRPr="00B96500">
              <w:rPr>
                <w:rFonts w:ascii="Avenir Next LT Pro Light" w:hAnsi="Avenir Next LT Pro Light"/>
                <w:sz w:val="24"/>
                <w:szCs w:val="24"/>
              </w:rPr>
              <w:t xml:space="preserve"> </w:t>
            </w:r>
            <w:r w:rsidR="5CB3E3AF" w:rsidRPr="00B96500">
              <w:rPr>
                <w:rFonts w:ascii="Avenir Next LT Pro Light" w:hAnsi="Avenir Next LT Pro Light"/>
                <w:sz w:val="24"/>
                <w:szCs w:val="24"/>
              </w:rPr>
              <w:t xml:space="preserve">that has a modern </w:t>
            </w:r>
            <w:r w:rsidR="3E4B71D0" w:rsidRPr="00B96500">
              <w:rPr>
                <w:rFonts w:ascii="Avenir Next LT Pro Light" w:hAnsi="Avenir Next LT Pro Light"/>
                <w:sz w:val="24"/>
                <w:szCs w:val="24"/>
              </w:rPr>
              <w:t xml:space="preserve">design and </w:t>
            </w:r>
            <w:r w:rsidR="3F7BA6B4" w:rsidRPr="00B96500">
              <w:rPr>
                <w:rFonts w:ascii="Avenir Next LT Pro Light" w:hAnsi="Avenir Next LT Pro Light"/>
                <w:sz w:val="24"/>
                <w:szCs w:val="24"/>
              </w:rPr>
              <w:t>an easy interface to</w:t>
            </w:r>
            <w:r w:rsidR="3E4B71D0" w:rsidRPr="00B96500">
              <w:rPr>
                <w:rFonts w:ascii="Avenir Next LT Pro Light" w:hAnsi="Avenir Next LT Pro Light"/>
                <w:sz w:val="24"/>
                <w:szCs w:val="24"/>
              </w:rPr>
              <w:t xml:space="preserve"> use</w:t>
            </w:r>
            <w:r w:rsidR="00594358" w:rsidRPr="00B96500">
              <w:rPr>
                <w:rFonts w:ascii="Avenir Next LT Pro Light" w:hAnsi="Avenir Next LT Pro Light"/>
                <w:sz w:val="24"/>
                <w:szCs w:val="24"/>
              </w:rPr>
              <w:t>.</w:t>
            </w:r>
            <w:r w:rsidR="003544C5" w:rsidRPr="00B96500">
              <w:rPr>
                <w:rFonts w:ascii="Avenir Next LT Pro Light" w:hAnsi="Avenir Next LT Pro Light"/>
                <w:sz w:val="24"/>
                <w:szCs w:val="24"/>
              </w:rPr>
              <w:t xml:space="preserve"> We made sure that the </w:t>
            </w:r>
            <w:r w:rsidR="00564EDE" w:rsidRPr="00B96500">
              <w:rPr>
                <w:rFonts w:ascii="Avenir Next LT Pro Light" w:hAnsi="Avenir Next LT Pro Light"/>
                <w:sz w:val="24"/>
                <w:szCs w:val="24"/>
              </w:rPr>
              <w:t>user experience made sense to t</w:t>
            </w:r>
            <w:r w:rsidR="00A22D2F" w:rsidRPr="00B96500">
              <w:rPr>
                <w:rFonts w:ascii="Avenir Next LT Pro Light" w:hAnsi="Avenir Next LT Pro Light"/>
                <w:sz w:val="24"/>
                <w:szCs w:val="24"/>
              </w:rPr>
              <w:t>he end user.</w:t>
            </w:r>
          </w:p>
        </w:tc>
      </w:tr>
      <w:tr w:rsidR="00374913" w:rsidRPr="00B96500" w14:paraId="2E872C16" w14:textId="77777777" w:rsidTr="00374913">
        <w:tc>
          <w:tcPr>
            <w:tcW w:w="9350" w:type="dxa"/>
          </w:tcPr>
          <w:p w14:paraId="40B95979" w14:textId="172920C3" w:rsidR="00374913" w:rsidRPr="00B96500" w:rsidRDefault="000847CC" w:rsidP="003E7F5A">
            <w:pPr>
              <w:rPr>
                <w:rFonts w:ascii="Avenir Next LT Pro Light" w:hAnsi="Avenir Next LT Pro Light"/>
              </w:rPr>
            </w:pPr>
            <w:r w:rsidRPr="00B96500">
              <w:rPr>
                <w:rFonts w:ascii="Avenir Next LT Pro Light" w:hAnsi="Avenir Next LT Pro Light"/>
                <w:noProof/>
              </w:rPr>
              <w:drawing>
                <wp:anchor distT="0" distB="0" distL="114300" distR="114300" simplePos="0" relativeHeight="251658273" behindDoc="0" locked="0" layoutInCell="1" allowOverlap="1" wp14:anchorId="10C359C0" wp14:editId="7D938512">
                  <wp:simplePos x="0" y="0"/>
                  <wp:positionH relativeFrom="column">
                    <wp:posOffset>-3810</wp:posOffset>
                  </wp:positionH>
                  <wp:positionV relativeFrom="paragraph">
                    <wp:posOffset>93658</wp:posOffset>
                  </wp:positionV>
                  <wp:extent cx="1790700" cy="3848100"/>
                  <wp:effectExtent l="0" t="0" r="0" b="0"/>
                  <wp:wrapSquare wrapText="bothSides"/>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0700" cy="3848100"/>
                          </a:xfrm>
                          <a:prstGeom prst="rect">
                            <a:avLst/>
                          </a:prstGeom>
                          <a:noFill/>
                          <a:ln>
                            <a:noFill/>
                          </a:ln>
                        </pic:spPr>
                      </pic:pic>
                    </a:graphicData>
                  </a:graphic>
                </wp:anchor>
              </w:drawing>
            </w:r>
            <w:r w:rsidRPr="00B96500">
              <w:rPr>
                <w:rFonts w:ascii="Avenir Next LT Pro Light" w:hAnsi="Avenir Next LT Pro Light"/>
                <w:noProof/>
              </w:rPr>
              <w:drawing>
                <wp:anchor distT="0" distB="0" distL="114300" distR="114300" simplePos="0" relativeHeight="251658243" behindDoc="0" locked="0" layoutInCell="1" allowOverlap="1" wp14:anchorId="2EB9AF12" wp14:editId="1FDA9862">
                  <wp:simplePos x="0" y="0"/>
                  <wp:positionH relativeFrom="column">
                    <wp:posOffset>1921510</wp:posOffset>
                  </wp:positionH>
                  <wp:positionV relativeFrom="paragraph">
                    <wp:posOffset>80323</wp:posOffset>
                  </wp:positionV>
                  <wp:extent cx="1779905" cy="3848100"/>
                  <wp:effectExtent l="0" t="0" r="0" b="0"/>
                  <wp:wrapSquare wrapText="bothSides"/>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9905" cy="3848100"/>
                          </a:xfrm>
                          <a:prstGeom prst="rect">
                            <a:avLst/>
                          </a:prstGeom>
                          <a:noFill/>
                        </pic:spPr>
                      </pic:pic>
                    </a:graphicData>
                  </a:graphic>
                  <wp14:sizeRelH relativeFrom="page">
                    <wp14:pctWidth>0</wp14:pctWidth>
                  </wp14:sizeRelH>
                  <wp14:sizeRelV relativeFrom="margin">
                    <wp14:pctHeight>0</wp14:pctHeight>
                  </wp14:sizeRelV>
                </wp:anchor>
              </w:drawing>
            </w:r>
          </w:p>
          <w:p w14:paraId="373CB20B" w14:textId="6F2F1A87" w:rsidR="00855B66" w:rsidRPr="00B96500" w:rsidRDefault="00855B66" w:rsidP="003E7F5A">
            <w:pPr>
              <w:rPr>
                <w:rFonts w:ascii="Avenir Next LT Pro Light" w:hAnsi="Avenir Next LT Pro Light"/>
              </w:rPr>
            </w:pPr>
          </w:p>
        </w:tc>
      </w:tr>
      <w:tr w:rsidR="00374913" w:rsidRPr="00B96500" w14:paraId="78C1CC9D" w14:textId="77777777" w:rsidTr="00374913">
        <w:tc>
          <w:tcPr>
            <w:tcW w:w="9350" w:type="dxa"/>
          </w:tcPr>
          <w:p w14:paraId="12B3048A" w14:textId="7AB184A6" w:rsidR="003A57C0" w:rsidRPr="00B96500" w:rsidRDefault="00855B66" w:rsidP="003A57C0">
            <w:pPr>
              <w:rPr>
                <w:rFonts w:ascii="Avenir Next LT Pro Light" w:hAnsi="Avenir Next LT Pro Light"/>
              </w:rPr>
            </w:pPr>
            <w:r w:rsidRPr="00B96500">
              <w:rPr>
                <w:rFonts w:ascii="Avenir Next LT Pro Light" w:hAnsi="Avenir Next LT Pro Light"/>
                <w:noProof/>
              </w:rPr>
              <w:lastRenderedPageBreak/>
              <w:drawing>
                <wp:inline distT="0" distB="0" distL="0" distR="0" wp14:anchorId="174DEE7D" wp14:editId="4F6BA0CB">
                  <wp:extent cx="4747260" cy="3886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7260" cy="3886200"/>
                          </a:xfrm>
                          <a:prstGeom prst="rect">
                            <a:avLst/>
                          </a:prstGeom>
                          <a:noFill/>
                          <a:ln>
                            <a:noFill/>
                          </a:ln>
                        </pic:spPr>
                      </pic:pic>
                    </a:graphicData>
                  </a:graphic>
                </wp:inline>
              </w:drawing>
            </w:r>
          </w:p>
        </w:tc>
      </w:tr>
      <w:tr w:rsidR="00374913" w:rsidRPr="00B96500" w14:paraId="7B1BCDA0" w14:textId="77777777" w:rsidTr="00374913">
        <w:tc>
          <w:tcPr>
            <w:tcW w:w="9350" w:type="dxa"/>
          </w:tcPr>
          <w:p w14:paraId="3DD3A2DD" w14:textId="1830B667" w:rsidR="00374913" w:rsidRPr="00B96500" w:rsidRDefault="000847CC" w:rsidP="003E7F5A">
            <w:pPr>
              <w:rPr>
                <w:rFonts w:ascii="Avenir Next LT Pro Light" w:hAnsi="Avenir Next LT Pro Light"/>
              </w:rPr>
            </w:pPr>
            <w:r w:rsidRPr="00B96500">
              <w:rPr>
                <w:rFonts w:ascii="Avenir Next LT Pro Light" w:hAnsi="Avenir Next LT Pro Light"/>
                <w:noProof/>
              </w:rPr>
              <w:drawing>
                <wp:inline distT="0" distB="0" distL="0" distR="0" wp14:anchorId="6DFFB9F4" wp14:editId="1C2E769B">
                  <wp:extent cx="5626670" cy="3746304"/>
                  <wp:effectExtent l="0" t="0" r="0" b="6985"/>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6670" cy="3746304"/>
                          </a:xfrm>
                          <a:prstGeom prst="rect">
                            <a:avLst/>
                          </a:prstGeom>
                          <a:noFill/>
                          <a:ln>
                            <a:noFill/>
                          </a:ln>
                        </pic:spPr>
                      </pic:pic>
                    </a:graphicData>
                  </a:graphic>
                </wp:inline>
              </w:drawing>
            </w:r>
          </w:p>
        </w:tc>
      </w:tr>
      <w:tr w:rsidR="00374913" w:rsidRPr="00B96500" w14:paraId="162D56B6" w14:textId="77777777" w:rsidTr="00374913">
        <w:tc>
          <w:tcPr>
            <w:tcW w:w="9350" w:type="dxa"/>
          </w:tcPr>
          <w:p w14:paraId="5FD41678" w14:textId="77777777" w:rsidR="00374913" w:rsidRPr="00B96500" w:rsidRDefault="00374913" w:rsidP="003E7F5A">
            <w:pPr>
              <w:rPr>
                <w:rFonts w:ascii="Avenir Next LT Pro Light" w:hAnsi="Avenir Next LT Pro Light"/>
              </w:rPr>
            </w:pPr>
          </w:p>
          <w:p w14:paraId="0A2B2EBA" w14:textId="77777777" w:rsidR="00E31F52" w:rsidRPr="00B96500" w:rsidRDefault="00E31F52" w:rsidP="003E7F5A">
            <w:pPr>
              <w:rPr>
                <w:rFonts w:ascii="Avenir Next LT Pro Light" w:hAnsi="Avenir Next LT Pro Light"/>
              </w:rPr>
            </w:pPr>
          </w:p>
          <w:p w14:paraId="246B9F2B" w14:textId="483478BD" w:rsidR="00E31F52" w:rsidRPr="00B96500" w:rsidRDefault="00E31F52" w:rsidP="003E7F5A">
            <w:pPr>
              <w:rPr>
                <w:rFonts w:ascii="Avenir Next LT Pro Light" w:hAnsi="Avenir Next LT Pro Light"/>
              </w:rPr>
            </w:pPr>
            <w:r w:rsidRPr="00B96500">
              <w:rPr>
                <w:rFonts w:ascii="Avenir Next LT Pro Light" w:hAnsi="Avenir Next LT Pro Light"/>
                <w:noProof/>
              </w:rPr>
              <w:lastRenderedPageBreak/>
              <w:drawing>
                <wp:anchor distT="0" distB="0" distL="114300" distR="114300" simplePos="0" relativeHeight="251658244" behindDoc="0" locked="0" layoutInCell="1" allowOverlap="1" wp14:anchorId="7A9D3CAA" wp14:editId="7D2D4B5A">
                  <wp:simplePos x="0" y="0"/>
                  <wp:positionH relativeFrom="column">
                    <wp:posOffset>-6350</wp:posOffset>
                  </wp:positionH>
                  <wp:positionV relativeFrom="paragraph">
                    <wp:posOffset>318770</wp:posOffset>
                  </wp:positionV>
                  <wp:extent cx="1750695" cy="3559810"/>
                  <wp:effectExtent l="0" t="0" r="1905" b="254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50695" cy="3559810"/>
                          </a:xfrm>
                          <a:prstGeom prst="rect">
                            <a:avLst/>
                          </a:prstGeom>
                          <a:noFill/>
                        </pic:spPr>
                      </pic:pic>
                    </a:graphicData>
                  </a:graphic>
                  <wp14:sizeRelH relativeFrom="margin">
                    <wp14:pctWidth>0</wp14:pctWidth>
                  </wp14:sizeRelH>
                  <wp14:sizeRelV relativeFrom="margin">
                    <wp14:pctHeight>0</wp14:pctHeight>
                  </wp14:sizeRelV>
                </wp:anchor>
              </w:drawing>
            </w:r>
            <w:r w:rsidRPr="00B96500">
              <w:rPr>
                <w:rFonts w:ascii="Avenir Next LT Pro Light" w:hAnsi="Avenir Next LT Pro Light"/>
                <w:noProof/>
              </w:rPr>
              <w:drawing>
                <wp:anchor distT="0" distB="0" distL="114300" distR="114300" simplePos="0" relativeHeight="251658245" behindDoc="0" locked="0" layoutInCell="1" allowOverlap="1" wp14:anchorId="4DB0B6CD" wp14:editId="0F61C119">
                  <wp:simplePos x="0" y="0"/>
                  <wp:positionH relativeFrom="column">
                    <wp:posOffset>1992630</wp:posOffset>
                  </wp:positionH>
                  <wp:positionV relativeFrom="paragraph">
                    <wp:posOffset>318770</wp:posOffset>
                  </wp:positionV>
                  <wp:extent cx="1747520" cy="3555365"/>
                  <wp:effectExtent l="0" t="0" r="5080" b="698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47520" cy="3555365"/>
                          </a:xfrm>
                          <a:prstGeom prst="rect">
                            <a:avLst/>
                          </a:prstGeom>
                          <a:noFill/>
                        </pic:spPr>
                      </pic:pic>
                    </a:graphicData>
                  </a:graphic>
                  <wp14:sizeRelH relativeFrom="margin">
                    <wp14:pctWidth>0</wp14:pctWidth>
                  </wp14:sizeRelH>
                  <wp14:sizeRelV relativeFrom="margin">
                    <wp14:pctHeight>0</wp14:pctHeight>
                  </wp14:sizeRelV>
                </wp:anchor>
              </w:drawing>
            </w:r>
            <w:r w:rsidRPr="00B96500">
              <w:rPr>
                <w:rFonts w:ascii="Avenir Next LT Pro Light" w:hAnsi="Avenir Next LT Pro Light"/>
                <w:noProof/>
              </w:rPr>
              <w:drawing>
                <wp:anchor distT="0" distB="0" distL="114300" distR="114300" simplePos="0" relativeHeight="251658246" behindDoc="0" locked="0" layoutInCell="1" allowOverlap="1" wp14:anchorId="3439A1C4" wp14:editId="21FFB332">
                  <wp:simplePos x="0" y="0"/>
                  <wp:positionH relativeFrom="column">
                    <wp:posOffset>4065270</wp:posOffset>
                  </wp:positionH>
                  <wp:positionV relativeFrom="paragraph">
                    <wp:posOffset>223520</wp:posOffset>
                  </wp:positionV>
                  <wp:extent cx="1669415" cy="3655695"/>
                  <wp:effectExtent l="0" t="0" r="6985" b="190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9415" cy="3655695"/>
                          </a:xfrm>
                          <a:prstGeom prst="rect">
                            <a:avLst/>
                          </a:prstGeom>
                          <a:noFill/>
                        </pic:spPr>
                      </pic:pic>
                    </a:graphicData>
                  </a:graphic>
                  <wp14:sizeRelH relativeFrom="margin">
                    <wp14:pctWidth>0</wp14:pctWidth>
                  </wp14:sizeRelH>
                  <wp14:sizeRelV relativeFrom="margin">
                    <wp14:pctHeight>0</wp14:pctHeight>
                  </wp14:sizeRelV>
                </wp:anchor>
              </w:drawing>
            </w:r>
            <w:r w:rsidR="008B2896" w:rsidRPr="00B96500">
              <w:rPr>
                <w:rFonts w:ascii="Avenir Next LT Pro Light" w:hAnsi="Avenir Next LT Pro Light"/>
              </w:rPr>
              <w:t xml:space="preserve">            Product Details                                      Product Reviews                                     Add Product</w:t>
            </w:r>
          </w:p>
          <w:p w14:paraId="74AC6F0E" w14:textId="274F3331" w:rsidR="008B2896" w:rsidRPr="00B96500" w:rsidRDefault="008B2896" w:rsidP="003E7F5A">
            <w:pPr>
              <w:rPr>
                <w:rFonts w:ascii="Avenir Next LT Pro Light" w:hAnsi="Avenir Next LT Pro Light"/>
              </w:rPr>
            </w:pPr>
          </w:p>
        </w:tc>
      </w:tr>
      <w:tr w:rsidR="00E428D2" w:rsidRPr="00B96500" w14:paraId="63978ADA" w14:textId="77777777" w:rsidTr="00374913">
        <w:tc>
          <w:tcPr>
            <w:tcW w:w="9350" w:type="dxa"/>
          </w:tcPr>
          <w:p w14:paraId="42020C1D" w14:textId="0EEF8BFF" w:rsidR="00E428D2" w:rsidRPr="00B96500" w:rsidRDefault="003A57C0" w:rsidP="003E7F5A">
            <w:pPr>
              <w:rPr>
                <w:rFonts w:ascii="Avenir Next LT Pro Light" w:hAnsi="Avenir Next LT Pro Light"/>
              </w:rPr>
            </w:pPr>
            <w:r w:rsidRPr="00B96500">
              <w:rPr>
                <w:rFonts w:ascii="Avenir Next LT Pro Light" w:hAnsi="Avenir Next LT Pro Light"/>
                <w:noProof/>
              </w:rPr>
              <w:lastRenderedPageBreak/>
              <mc:AlternateContent>
                <mc:Choice Requires="wps">
                  <w:drawing>
                    <wp:anchor distT="0" distB="0" distL="114300" distR="114300" simplePos="0" relativeHeight="251658250" behindDoc="0" locked="0" layoutInCell="1" allowOverlap="1" wp14:anchorId="23AD8F3B" wp14:editId="598441E7">
                      <wp:simplePos x="0" y="0"/>
                      <wp:positionH relativeFrom="column">
                        <wp:posOffset>3048531</wp:posOffset>
                      </wp:positionH>
                      <wp:positionV relativeFrom="paragraph">
                        <wp:posOffset>211426</wp:posOffset>
                      </wp:positionV>
                      <wp:extent cx="1520190" cy="329565"/>
                      <wp:effectExtent l="0" t="0" r="3810" b="0"/>
                      <wp:wrapNone/>
                      <wp:docPr id="38" name="Text Box 38"/>
                      <wp:cNvGraphicFramePr/>
                      <a:graphic xmlns:a="http://schemas.openxmlformats.org/drawingml/2006/main">
                        <a:graphicData uri="http://schemas.microsoft.com/office/word/2010/wordprocessingShape">
                          <wps:wsp>
                            <wps:cNvSpPr txBox="1"/>
                            <wps:spPr>
                              <a:xfrm>
                                <a:off x="0" y="0"/>
                                <a:ext cx="1520190" cy="329565"/>
                              </a:xfrm>
                              <a:prstGeom prst="rect">
                                <a:avLst/>
                              </a:prstGeom>
                              <a:solidFill>
                                <a:schemeClr val="lt1"/>
                              </a:solidFill>
                              <a:ln w="6350">
                                <a:noFill/>
                              </a:ln>
                            </wps:spPr>
                            <wps:txbx>
                              <w:txbxContent>
                                <w:p w14:paraId="279B6D6E" w14:textId="75F71B8D" w:rsidR="00FC2475" w:rsidRDefault="00FC2475" w:rsidP="00FC2475">
                                  <w:pPr>
                                    <w:jc w:val="center"/>
                                  </w:pPr>
                                  <w:r>
                                    <w:t>Order Detail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D8F3B" id="Text Box 38" o:spid="_x0000_s1030" type="#_x0000_t202" style="position:absolute;margin-left:240.05pt;margin-top:16.65pt;width:119.7pt;height:25.9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" fillcolor="white [3201]" stroked="f" strokeweight=".5pt">
                      <v:textbox>
                        <w:txbxContent>
                          <w:p w14:paraId="279B6D6E" w14:textId="75F71B8D" w:rsidR="00FC2475" w:rsidRDefault="00FC2475" w:rsidP="00FC2475">
                            <w:pPr>
                              <w:jc w:val="center"/>
                            </w:pPr>
                            <w:r>
                              <w:t>Order Details</w:t>
                            </w:r>
                          </w:p>
                        </w:txbxContent>
                      </v:textbox>
                    </v:shape>
                  </w:pict>
                </mc:Fallback>
              </mc:AlternateContent>
            </w:r>
            <w:r w:rsidRPr="00B96500">
              <w:rPr>
                <w:rFonts w:ascii="Avenir Next LT Pro Light" w:hAnsi="Avenir Next LT Pro Light"/>
                <w:noProof/>
              </w:rPr>
              <w:drawing>
                <wp:anchor distT="0" distB="0" distL="114300" distR="114300" simplePos="0" relativeHeight="251658248" behindDoc="0" locked="0" layoutInCell="1" allowOverlap="1" wp14:anchorId="33FAA8D6" wp14:editId="76E27BEF">
                  <wp:simplePos x="0" y="0"/>
                  <wp:positionH relativeFrom="column">
                    <wp:posOffset>3326130</wp:posOffset>
                  </wp:positionH>
                  <wp:positionV relativeFrom="paragraph">
                    <wp:posOffset>527685</wp:posOffset>
                  </wp:positionV>
                  <wp:extent cx="1866900" cy="3849370"/>
                  <wp:effectExtent l="0" t="0" r="0" b="0"/>
                  <wp:wrapSquare wrapText="bothSides"/>
                  <wp:docPr id="14" name="Picture 14"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hape, polyg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66900" cy="3849370"/>
                          </a:xfrm>
                          <a:prstGeom prst="rect">
                            <a:avLst/>
                          </a:prstGeom>
                          <a:noFill/>
                        </pic:spPr>
                      </pic:pic>
                    </a:graphicData>
                  </a:graphic>
                  <wp14:sizeRelH relativeFrom="margin">
                    <wp14:pctWidth>0</wp14:pctWidth>
                  </wp14:sizeRelH>
                  <wp14:sizeRelV relativeFrom="margin">
                    <wp14:pctHeight>0</wp14:pctHeight>
                  </wp14:sizeRelV>
                </wp:anchor>
              </w:drawing>
            </w:r>
            <w:r w:rsidRPr="00B96500">
              <w:rPr>
                <w:rFonts w:ascii="Avenir Next LT Pro Light" w:hAnsi="Avenir Next LT Pro Light"/>
                <w:noProof/>
              </w:rPr>
              <mc:AlternateContent>
                <mc:Choice Requires="wps">
                  <w:drawing>
                    <wp:anchor distT="0" distB="0" distL="114300" distR="114300" simplePos="0" relativeHeight="251658249" behindDoc="0" locked="0" layoutInCell="1" allowOverlap="1" wp14:anchorId="777DA7F9" wp14:editId="0775E94C">
                      <wp:simplePos x="0" y="0"/>
                      <wp:positionH relativeFrom="column">
                        <wp:posOffset>179496</wp:posOffset>
                      </wp:positionH>
                      <wp:positionV relativeFrom="paragraph">
                        <wp:posOffset>201617</wp:posOffset>
                      </wp:positionV>
                      <wp:extent cx="1520190" cy="329565"/>
                      <wp:effectExtent l="0" t="0" r="3810" b="0"/>
                      <wp:wrapNone/>
                      <wp:docPr id="37" name="Text Box 37"/>
                      <wp:cNvGraphicFramePr/>
                      <a:graphic xmlns:a="http://schemas.openxmlformats.org/drawingml/2006/main">
                        <a:graphicData uri="http://schemas.microsoft.com/office/word/2010/wordprocessingShape">
                          <wps:wsp>
                            <wps:cNvSpPr txBox="1"/>
                            <wps:spPr>
                              <a:xfrm>
                                <a:off x="0" y="0"/>
                                <a:ext cx="1520190" cy="329565"/>
                              </a:xfrm>
                              <a:prstGeom prst="rect">
                                <a:avLst/>
                              </a:prstGeom>
                              <a:solidFill>
                                <a:schemeClr val="lt1"/>
                              </a:solidFill>
                              <a:ln w="6350">
                                <a:noFill/>
                              </a:ln>
                            </wps:spPr>
                            <wps:txbx>
                              <w:txbxContent>
                                <w:p w14:paraId="6D472E92" w14:textId="77777777" w:rsidR="00FC2475" w:rsidRDefault="00FC2475" w:rsidP="00FC2475">
                                  <w:r>
                                    <w:t>Payment Mo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DA7F9" id="Text Box 37" o:spid="_x0000_s1031" type="#_x0000_t202" style="position:absolute;margin-left:14.15pt;margin-top:15.9pt;width:119.7pt;height:25.9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" fillcolor="white [3201]" stroked="f" strokeweight=".5pt">
                      <v:textbox>
                        <w:txbxContent>
                          <w:p w14:paraId="6D472E92" w14:textId="77777777" w:rsidR="00FC2475" w:rsidRDefault="00FC2475" w:rsidP="00FC2475">
                            <w:r>
                              <w:t>Payment Mode</w:t>
                            </w:r>
                          </w:p>
                        </w:txbxContent>
                      </v:textbox>
                    </v:shape>
                  </w:pict>
                </mc:Fallback>
              </mc:AlternateContent>
            </w:r>
            <w:r w:rsidRPr="00B96500">
              <w:rPr>
                <w:rFonts w:ascii="Avenir Next LT Pro Light" w:hAnsi="Avenir Next LT Pro Light"/>
                <w:noProof/>
              </w:rPr>
              <w:drawing>
                <wp:anchor distT="0" distB="0" distL="114300" distR="114300" simplePos="0" relativeHeight="251658247" behindDoc="0" locked="0" layoutInCell="1" allowOverlap="1" wp14:anchorId="39A94176" wp14:editId="2B67666B">
                  <wp:simplePos x="0" y="0"/>
                  <wp:positionH relativeFrom="column">
                    <wp:posOffset>77081</wp:posOffset>
                  </wp:positionH>
                  <wp:positionV relativeFrom="paragraph">
                    <wp:posOffset>538613</wp:posOffset>
                  </wp:positionV>
                  <wp:extent cx="1927860" cy="383857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27860" cy="3838575"/>
                          </a:xfrm>
                          <a:prstGeom prst="rect">
                            <a:avLst/>
                          </a:prstGeom>
                          <a:noFill/>
                        </pic:spPr>
                      </pic:pic>
                    </a:graphicData>
                  </a:graphic>
                  <wp14:sizeRelH relativeFrom="page">
                    <wp14:pctWidth>0</wp14:pctWidth>
                  </wp14:sizeRelH>
                  <wp14:sizeRelV relativeFrom="page">
                    <wp14:pctHeight>0</wp14:pctHeight>
                  </wp14:sizeRelV>
                </wp:anchor>
              </w:drawing>
            </w:r>
            <w:r w:rsidR="00FC2475" w:rsidRPr="00B96500">
              <w:rPr>
                <w:rFonts w:ascii="Avenir Next LT Pro Light" w:hAnsi="Avenir Next LT Pro Light"/>
                <w:noProof/>
              </w:rPr>
              <w:t xml:space="preserve"> </w:t>
            </w:r>
          </w:p>
        </w:tc>
      </w:tr>
      <w:tr w:rsidR="00E428D2" w:rsidRPr="00B96500" w14:paraId="6D7B49F1" w14:textId="77777777" w:rsidTr="00374913">
        <w:tc>
          <w:tcPr>
            <w:tcW w:w="9350" w:type="dxa"/>
          </w:tcPr>
          <w:p w14:paraId="1221F460" w14:textId="77777777" w:rsidR="004B5E0C" w:rsidRPr="00B96500" w:rsidRDefault="004B5E0C" w:rsidP="003E7F5A">
            <w:pPr>
              <w:rPr>
                <w:rFonts w:ascii="Avenir Next LT Pro Light" w:hAnsi="Avenir Next LT Pro Light"/>
              </w:rPr>
            </w:pPr>
          </w:p>
          <w:p w14:paraId="5388FA4A" w14:textId="3E0BEBB5" w:rsidR="004B5E0C" w:rsidRPr="00B96500" w:rsidRDefault="004B5E0C" w:rsidP="003E7F5A">
            <w:pPr>
              <w:rPr>
                <w:rFonts w:ascii="Avenir Next LT Pro Light" w:hAnsi="Avenir Next LT Pro Light"/>
              </w:rPr>
            </w:pPr>
            <w:r w:rsidRPr="00B96500">
              <w:rPr>
                <w:rFonts w:ascii="Avenir Next LT Pro Light" w:hAnsi="Avenir Next LT Pro Light"/>
                <w:noProof/>
              </w:rPr>
              <w:lastRenderedPageBreak/>
              <mc:AlternateContent>
                <mc:Choice Requires="wps">
                  <w:drawing>
                    <wp:anchor distT="0" distB="0" distL="114300" distR="114300" simplePos="0" relativeHeight="251658251" behindDoc="0" locked="0" layoutInCell="1" allowOverlap="1" wp14:anchorId="78BC1785" wp14:editId="62DF4CF7">
                      <wp:simplePos x="0" y="0"/>
                      <wp:positionH relativeFrom="column">
                        <wp:posOffset>5080</wp:posOffset>
                      </wp:positionH>
                      <wp:positionV relativeFrom="paragraph">
                        <wp:posOffset>5715</wp:posOffset>
                      </wp:positionV>
                      <wp:extent cx="1520190" cy="329565"/>
                      <wp:effectExtent l="0" t="0" r="3810" b="0"/>
                      <wp:wrapNone/>
                      <wp:docPr id="61" name="Text Box 61"/>
                      <wp:cNvGraphicFramePr/>
                      <a:graphic xmlns:a="http://schemas.openxmlformats.org/drawingml/2006/main">
                        <a:graphicData uri="http://schemas.microsoft.com/office/word/2010/wordprocessingShape">
                          <wps:wsp>
                            <wps:cNvSpPr txBox="1"/>
                            <wps:spPr>
                              <a:xfrm>
                                <a:off x="0" y="0"/>
                                <a:ext cx="1520190" cy="329565"/>
                              </a:xfrm>
                              <a:prstGeom prst="rect">
                                <a:avLst/>
                              </a:prstGeom>
                              <a:solidFill>
                                <a:schemeClr val="lt1"/>
                              </a:solidFill>
                              <a:ln w="6350">
                                <a:noFill/>
                              </a:ln>
                            </wps:spPr>
                            <wps:txbx>
                              <w:txbxContent>
                                <w:p w14:paraId="57D63284" w14:textId="77777777" w:rsidR="004B5E0C" w:rsidRDefault="004B5E0C" w:rsidP="004B5E0C">
                                  <w:r>
                                    <w:t>Edit Produc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C1785" id="Text Box 61" o:spid="_x0000_s1032" type="#_x0000_t202" style="position:absolute;margin-left:.4pt;margin-top:.45pt;width:119.7pt;height:25.9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" fillcolor="white [3201]" stroked="f" strokeweight=".5pt">
                      <v:textbox>
                        <w:txbxContent>
                          <w:p w14:paraId="57D63284" w14:textId="77777777" w:rsidR="004B5E0C" w:rsidRDefault="004B5E0C" w:rsidP="004B5E0C">
                            <w:r>
                              <w:t>Edit Product</w:t>
                            </w:r>
                          </w:p>
                        </w:txbxContent>
                      </v:textbox>
                    </v:shape>
                  </w:pict>
                </mc:Fallback>
              </mc:AlternateContent>
            </w:r>
            <w:r w:rsidRPr="00B96500">
              <w:rPr>
                <w:rFonts w:ascii="Avenir Next LT Pro Light" w:hAnsi="Avenir Next LT Pro Light"/>
                <w:noProof/>
              </w:rPr>
              <w:drawing>
                <wp:anchor distT="0" distB="0" distL="114300" distR="114300" simplePos="0" relativeHeight="251658252" behindDoc="0" locked="0" layoutInCell="1" allowOverlap="1" wp14:anchorId="2B987F1E" wp14:editId="3D4655C0">
                  <wp:simplePos x="0" y="0"/>
                  <wp:positionH relativeFrom="column">
                    <wp:posOffset>-6350</wp:posOffset>
                  </wp:positionH>
                  <wp:positionV relativeFrom="paragraph">
                    <wp:posOffset>521335</wp:posOffset>
                  </wp:positionV>
                  <wp:extent cx="1640840" cy="3593465"/>
                  <wp:effectExtent l="0" t="0" r="0" b="698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40840" cy="3593465"/>
                          </a:xfrm>
                          <a:prstGeom prst="rect">
                            <a:avLst/>
                          </a:prstGeom>
                          <a:noFill/>
                        </pic:spPr>
                      </pic:pic>
                    </a:graphicData>
                  </a:graphic>
                  <wp14:sizeRelH relativeFrom="margin">
                    <wp14:pctWidth>0</wp14:pctWidth>
                  </wp14:sizeRelH>
                  <wp14:sizeRelV relativeFrom="margin">
                    <wp14:pctHeight>0</wp14:pctHeight>
                  </wp14:sizeRelV>
                </wp:anchor>
              </w:drawing>
            </w:r>
            <w:r w:rsidRPr="00B96500">
              <w:rPr>
                <w:rFonts w:ascii="Avenir Next LT Pro Light" w:hAnsi="Avenir Next LT Pro Light"/>
                <w:noProof/>
              </w:rPr>
              <mc:AlternateContent>
                <mc:Choice Requires="wps">
                  <w:drawing>
                    <wp:anchor distT="0" distB="0" distL="114300" distR="114300" simplePos="0" relativeHeight="251658253" behindDoc="0" locked="0" layoutInCell="1" allowOverlap="1" wp14:anchorId="1095666B" wp14:editId="4F8E768D">
                      <wp:simplePos x="0" y="0"/>
                      <wp:positionH relativeFrom="column">
                        <wp:posOffset>1922145</wp:posOffset>
                      </wp:positionH>
                      <wp:positionV relativeFrom="paragraph">
                        <wp:posOffset>8890</wp:posOffset>
                      </wp:positionV>
                      <wp:extent cx="1520190" cy="329565"/>
                      <wp:effectExtent l="0" t="0" r="3810" b="0"/>
                      <wp:wrapNone/>
                      <wp:docPr id="46" name="Text Box 46"/>
                      <wp:cNvGraphicFramePr/>
                      <a:graphic xmlns:a="http://schemas.openxmlformats.org/drawingml/2006/main">
                        <a:graphicData uri="http://schemas.microsoft.com/office/word/2010/wordprocessingShape">
                          <wps:wsp>
                            <wps:cNvSpPr txBox="1"/>
                            <wps:spPr>
                              <a:xfrm>
                                <a:off x="0" y="0"/>
                                <a:ext cx="1520190" cy="329565"/>
                              </a:xfrm>
                              <a:prstGeom prst="rect">
                                <a:avLst/>
                              </a:prstGeom>
                              <a:solidFill>
                                <a:schemeClr val="lt1"/>
                              </a:solidFill>
                              <a:ln w="6350">
                                <a:noFill/>
                              </a:ln>
                            </wps:spPr>
                            <wps:txbx>
                              <w:txbxContent>
                                <w:p w14:paraId="4F5CDAED" w14:textId="77777777" w:rsidR="004B5E0C" w:rsidRDefault="004B5E0C" w:rsidP="004B5E0C">
                                  <w:r>
                                    <w:t>Shopping Ca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5666B" id="Text Box 46" o:spid="_x0000_s1033" type="#_x0000_t202" style="position:absolute;margin-left:151.35pt;margin-top:.7pt;width:119.7pt;height:25.9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" fillcolor="white [3201]" stroked="f" strokeweight=".5pt">
                      <v:textbox>
                        <w:txbxContent>
                          <w:p w14:paraId="4F5CDAED" w14:textId="77777777" w:rsidR="004B5E0C" w:rsidRDefault="004B5E0C" w:rsidP="004B5E0C">
                            <w:r>
                              <w:t>Shopping Cart</w:t>
                            </w:r>
                          </w:p>
                        </w:txbxContent>
                      </v:textbox>
                    </v:shape>
                  </w:pict>
                </mc:Fallback>
              </mc:AlternateContent>
            </w:r>
            <w:r w:rsidRPr="00B96500">
              <w:rPr>
                <w:rFonts w:ascii="Avenir Next LT Pro Light" w:hAnsi="Avenir Next LT Pro Light"/>
                <w:noProof/>
              </w:rPr>
              <w:drawing>
                <wp:anchor distT="0" distB="0" distL="114300" distR="114300" simplePos="0" relativeHeight="251658254" behindDoc="0" locked="0" layoutInCell="1" allowOverlap="1" wp14:anchorId="26778E33" wp14:editId="5397103F">
                  <wp:simplePos x="0" y="0"/>
                  <wp:positionH relativeFrom="column">
                    <wp:posOffset>1971040</wp:posOffset>
                  </wp:positionH>
                  <wp:positionV relativeFrom="paragraph">
                    <wp:posOffset>521335</wp:posOffset>
                  </wp:positionV>
                  <wp:extent cx="1766570" cy="3593465"/>
                  <wp:effectExtent l="0" t="0" r="5080" b="698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66570" cy="3593465"/>
                          </a:xfrm>
                          <a:prstGeom prst="rect">
                            <a:avLst/>
                          </a:prstGeom>
                          <a:noFill/>
                        </pic:spPr>
                      </pic:pic>
                    </a:graphicData>
                  </a:graphic>
                  <wp14:sizeRelH relativeFrom="margin">
                    <wp14:pctWidth>0</wp14:pctWidth>
                  </wp14:sizeRelH>
                  <wp14:sizeRelV relativeFrom="margin">
                    <wp14:pctHeight>0</wp14:pctHeight>
                  </wp14:sizeRelV>
                </wp:anchor>
              </w:drawing>
            </w:r>
            <w:r w:rsidRPr="00B96500">
              <w:rPr>
                <w:rFonts w:ascii="Avenir Next LT Pro Light" w:hAnsi="Avenir Next LT Pro Light"/>
                <w:noProof/>
              </w:rPr>
              <mc:AlternateContent>
                <mc:Choice Requires="wps">
                  <w:drawing>
                    <wp:anchor distT="0" distB="0" distL="114300" distR="114300" simplePos="0" relativeHeight="251658255" behindDoc="0" locked="0" layoutInCell="1" allowOverlap="1" wp14:anchorId="655712EE" wp14:editId="587E30B1">
                      <wp:simplePos x="0" y="0"/>
                      <wp:positionH relativeFrom="column">
                        <wp:posOffset>3899535</wp:posOffset>
                      </wp:positionH>
                      <wp:positionV relativeFrom="paragraph">
                        <wp:posOffset>8890</wp:posOffset>
                      </wp:positionV>
                      <wp:extent cx="1520190" cy="329565"/>
                      <wp:effectExtent l="0" t="0" r="3810" b="0"/>
                      <wp:wrapNone/>
                      <wp:docPr id="48" name="Text Box 48"/>
                      <wp:cNvGraphicFramePr/>
                      <a:graphic xmlns:a="http://schemas.openxmlformats.org/drawingml/2006/main">
                        <a:graphicData uri="http://schemas.microsoft.com/office/word/2010/wordprocessingShape">
                          <wps:wsp>
                            <wps:cNvSpPr txBox="1"/>
                            <wps:spPr>
                              <a:xfrm>
                                <a:off x="0" y="0"/>
                                <a:ext cx="1520190" cy="329565"/>
                              </a:xfrm>
                              <a:prstGeom prst="rect">
                                <a:avLst/>
                              </a:prstGeom>
                              <a:solidFill>
                                <a:schemeClr val="lt1"/>
                              </a:solidFill>
                              <a:ln w="6350">
                                <a:noFill/>
                              </a:ln>
                            </wps:spPr>
                            <wps:txbx>
                              <w:txbxContent>
                                <w:p w14:paraId="3847A24B" w14:textId="77777777" w:rsidR="004B5E0C" w:rsidRDefault="004B5E0C" w:rsidP="004B5E0C">
                                  <w:r>
                                    <w:t>Order Summary</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712EE" id="Text Box 48" o:spid="_x0000_s1034" type="#_x0000_t202" style="position:absolute;margin-left:307.05pt;margin-top:.7pt;width:119.7pt;height:25.9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" fillcolor="white [3201]" stroked="f" strokeweight=".5pt">
                      <v:textbox>
                        <w:txbxContent>
                          <w:p w14:paraId="3847A24B" w14:textId="77777777" w:rsidR="004B5E0C" w:rsidRDefault="004B5E0C" w:rsidP="004B5E0C">
                            <w:r>
                              <w:t>Order Summary</w:t>
                            </w:r>
                          </w:p>
                        </w:txbxContent>
                      </v:textbox>
                    </v:shape>
                  </w:pict>
                </mc:Fallback>
              </mc:AlternateContent>
            </w:r>
            <w:r w:rsidRPr="00B96500">
              <w:rPr>
                <w:rFonts w:ascii="Avenir Next LT Pro Light" w:hAnsi="Avenir Next LT Pro Light"/>
                <w:noProof/>
              </w:rPr>
              <w:drawing>
                <wp:anchor distT="0" distB="0" distL="114300" distR="114300" simplePos="0" relativeHeight="251658256" behindDoc="0" locked="0" layoutInCell="1" allowOverlap="1" wp14:anchorId="7C1ED648" wp14:editId="460F7C25">
                  <wp:simplePos x="0" y="0"/>
                  <wp:positionH relativeFrom="column">
                    <wp:posOffset>3938905</wp:posOffset>
                  </wp:positionH>
                  <wp:positionV relativeFrom="paragraph">
                    <wp:posOffset>521335</wp:posOffset>
                  </wp:positionV>
                  <wp:extent cx="1796415" cy="3593465"/>
                  <wp:effectExtent l="0" t="0" r="0" b="6985"/>
                  <wp:wrapTopAndBottom/>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picture containing 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96415" cy="3593465"/>
                          </a:xfrm>
                          <a:prstGeom prst="rect">
                            <a:avLst/>
                          </a:prstGeom>
                          <a:noFill/>
                        </pic:spPr>
                      </pic:pic>
                    </a:graphicData>
                  </a:graphic>
                  <wp14:sizeRelH relativeFrom="margin">
                    <wp14:pctWidth>0</wp14:pctWidth>
                  </wp14:sizeRelH>
                  <wp14:sizeRelV relativeFrom="margin">
                    <wp14:pctHeight>0</wp14:pctHeight>
                  </wp14:sizeRelV>
                </wp:anchor>
              </w:drawing>
            </w:r>
          </w:p>
          <w:p w14:paraId="3D3FE8E3" w14:textId="77777777" w:rsidR="004B5E0C" w:rsidRPr="00B96500" w:rsidRDefault="004B5E0C" w:rsidP="003E7F5A">
            <w:pPr>
              <w:rPr>
                <w:rFonts w:ascii="Avenir Next LT Pro Light" w:hAnsi="Avenir Next LT Pro Light"/>
              </w:rPr>
            </w:pPr>
          </w:p>
          <w:p w14:paraId="46A2C563" w14:textId="31D11B2A" w:rsidR="004B5E0C" w:rsidRPr="00B96500" w:rsidRDefault="004B5E0C" w:rsidP="003E7F5A">
            <w:pPr>
              <w:rPr>
                <w:rFonts w:ascii="Avenir Next LT Pro Light" w:hAnsi="Avenir Next LT Pro Light"/>
              </w:rPr>
            </w:pPr>
          </w:p>
        </w:tc>
      </w:tr>
      <w:tr w:rsidR="00E428D2" w:rsidRPr="00B96500" w14:paraId="685EA85C" w14:textId="77777777" w:rsidTr="00374913">
        <w:tc>
          <w:tcPr>
            <w:tcW w:w="9350" w:type="dxa"/>
          </w:tcPr>
          <w:p w14:paraId="038CE7A4" w14:textId="77777777" w:rsidR="000A5E36" w:rsidRPr="00B96500" w:rsidRDefault="000A5E36" w:rsidP="003E7F5A">
            <w:pPr>
              <w:rPr>
                <w:rFonts w:ascii="Avenir Next LT Pro Light" w:hAnsi="Avenir Next LT Pro Light"/>
              </w:rPr>
            </w:pPr>
          </w:p>
          <w:p w14:paraId="769C83B4" w14:textId="120B7C62" w:rsidR="000336E0" w:rsidRPr="00B96500" w:rsidRDefault="000336E0" w:rsidP="003E7F5A">
            <w:pPr>
              <w:rPr>
                <w:rFonts w:ascii="Avenir Next LT Pro Light" w:hAnsi="Avenir Next LT Pro Light"/>
              </w:rPr>
            </w:pPr>
            <w:r w:rsidRPr="00B96500">
              <w:rPr>
                <w:rFonts w:ascii="Avenir Next LT Pro Light" w:hAnsi="Avenir Next LT Pro Light"/>
                <w:noProof/>
              </w:rPr>
              <w:lastRenderedPageBreak/>
              <mc:AlternateContent>
                <mc:Choice Requires="wps">
                  <w:drawing>
                    <wp:anchor distT="0" distB="0" distL="114300" distR="114300" simplePos="0" relativeHeight="251658258" behindDoc="0" locked="0" layoutInCell="1" allowOverlap="1" wp14:anchorId="0B1F954F" wp14:editId="51F78183">
                      <wp:simplePos x="0" y="0"/>
                      <wp:positionH relativeFrom="column">
                        <wp:posOffset>1416298</wp:posOffset>
                      </wp:positionH>
                      <wp:positionV relativeFrom="paragraph">
                        <wp:posOffset>55080</wp:posOffset>
                      </wp:positionV>
                      <wp:extent cx="1520190" cy="329565"/>
                      <wp:effectExtent l="0" t="0" r="3810" b="0"/>
                      <wp:wrapNone/>
                      <wp:docPr id="27" name="Text Box 27"/>
                      <wp:cNvGraphicFramePr/>
                      <a:graphic xmlns:a="http://schemas.openxmlformats.org/drawingml/2006/main">
                        <a:graphicData uri="http://schemas.microsoft.com/office/word/2010/wordprocessingShape">
                          <wps:wsp>
                            <wps:cNvSpPr txBox="1"/>
                            <wps:spPr>
                              <a:xfrm>
                                <a:off x="0" y="0"/>
                                <a:ext cx="1520190" cy="329565"/>
                              </a:xfrm>
                              <a:prstGeom prst="rect">
                                <a:avLst/>
                              </a:prstGeom>
                              <a:solidFill>
                                <a:schemeClr val="lt1"/>
                              </a:solidFill>
                              <a:ln w="6350">
                                <a:noFill/>
                              </a:ln>
                            </wps:spPr>
                            <wps:txbx>
                              <w:txbxContent>
                                <w:p w14:paraId="3E9A2E2E" w14:textId="77777777" w:rsidR="000336E0" w:rsidRDefault="000336E0" w:rsidP="000336E0">
                                  <w:r>
                                    <w:t xml:space="preserve">Add/Edit Address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F954F" id="Text Box 27" o:spid="_x0000_s1035" type="#_x0000_t202" style="position:absolute;margin-left:111.5pt;margin-top:4.35pt;width:119.7pt;height:25.9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" fillcolor="white [3201]" stroked="f" strokeweight=".5pt">
                      <v:textbox>
                        <w:txbxContent>
                          <w:p w14:paraId="3E9A2E2E" w14:textId="77777777" w:rsidR="000336E0" w:rsidRDefault="000336E0" w:rsidP="000336E0">
                            <w:r>
                              <w:t xml:space="preserve">Add/Edit Address </w:t>
                            </w:r>
                          </w:p>
                        </w:txbxContent>
                      </v:textbox>
                    </v:shape>
                  </w:pict>
                </mc:Fallback>
              </mc:AlternateContent>
            </w:r>
            <w:r w:rsidRPr="00B96500">
              <w:rPr>
                <w:rFonts w:ascii="Avenir Next LT Pro Light" w:hAnsi="Avenir Next LT Pro Light"/>
                <w:noProof/>
              </w:rPr>
              <w:drawing>
                <wp:anchor distT="0" distB="0" distL="114300" distR="114300" simplePos="0" relativeHeight="251658257" behindDoc="0" locked="0" layoutInCell="1" allowOverlap="1" wp14:anchorId="2D214FEA" wp14:editId="3DAD96CF">
                  <wp:simplePos x="0" y="0"/>
                  <wp:positionH relativeFrom="column">
                    <wp:posOffset>216203</wp:posOffset>
                  </wp:positionH>
                  <wp:positionV relativeFrom="paragraph">
                    <wp:posOffset>300438</wp:posOffset>
                  </wp:positionV>
                  <wp:extent cx="5039995" cy="4229735"/>
                  <wp:effectExtent l="0" t="0" r="8255" b="0"/>
                  <wp:wrapTopAndBottom/>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9995" cy="4229735"/>
                          </a:xfrm>
                          <a:prstGeom prst="rect">
                            <a:avLst/>
                          </a:prstGeom>
                          <a:noFill/>
                        </pic:spPr>
                      </pic:pic>
                    </a:graphicData>
                  </a:graphic>
                  <wp14:sizeRelH relativeFrom="margin">
                    <wp14:pctWidth>0</wp14:pctWidth>
                  </wp14:sizeRelH>
                  <wp14:sizeRelV relativeFrom="margin">
                    <wp14:pctHeight>0</wp14:pctHeight>
                  </wp14:sizeRelV>
                </wp:anchor>
              </w:drawing>
            </w:r>
          </w:p>
          <w:p w14:paraId="4EEBE5EA" w14:textId="61DA95B9" w:rsidR="000336E0" w:rsidRPr="00B96500" w:rsidRDefault="000336E0" w:rsidP="003E7F5A">
            <w:pPr>
              <w:rPr>
                <w:rFonts w:ascii="Avenir Next LT Pro Light" w:hAnsi="Avenir Next LT Pro Light"/>
              </w:rPr>
            </w:pPr>
          </w:p>
          <w:p w14:paraId="37B2FB47" w14:textId="77777777" w:rsidR="000336E0" w:rsidRPr="00B96500" w:rsidRDefault="000336E0" w:rsidP="003E7F5A">
            <w:pPr>
              <w:rPr>
                <w:rFonts w:ascii="Avenir Next LT Pro Light" w:hAnsi="Avenir Next LT Pro Light"/>
              </w:rPr>
            </w:pPr>
          </w:p>
        </w:tc>
      </w:tr>
      <w:tr w:rsidR="00852EFC" w:rsidRPr="00B96500" w14:paraId="5BA47404" w14:textId="77777777" w:rsidTr="00374913">
        <w:tc>
          <w:tcPr>
            <w:tcW w:w="9350" w:type="dxa"/>
          </w:tcPr>
          <w:p w14:paraId="735DC043" w14:textId="77777777" w:rsidR="00852EFC" w:rsidRPr="00B96500" w:rsidRDefault="00852EFC" w:rsidP="000336E0">
            <w:pPr>
              <w:rPr>
                <w:rFonts w:ascii="Avenir Next LT Pro Light" w:hAnsi="Avenir Next LT Pro Light"/>
              </w:rPr>
            </w:pPr>
          </w:p>
          <w:p w14:paraId="58647A10" w14:textId="2AA5B145" w:rsidR="00852EFC" w:rsidRPr="00B96500" w:rsidRDefault="00852EFC" w:rsidP="000336E0">
            <w:pPr>
              <w:rPr>
                <w:rFonts w:ascii="Avenir Next LT Pro Light" w:hAnsi="Avenir Next LT Pro Light"/>
              </w:rPr>
            </w:pPr>
            <w:r w:rsidRPr="00B96500">
              <w:rPr>
                <w:rFonts w:ascii="Avenir Next LT Pro Light" w:hAnsi="Avenir Next LT Pro Light"/>
                <w:noProof/>
              </w:rPr>
              <w:lastRenderedPageBreak/>
              <mc:AlternateContent>
                <mc:Choice Requires="wps">
                  <w:drawing>
                    <wp:anchor distT="0" distB="0" distL="114300" distR="114300" simplePos="0" relativeHeight="251658242" behindDoc="0" locked="0" layoutInCell="1" allowOverlap="1" wp14:anchorId="460942B8" wp14:editId="16CE6B51">
                      <wp:simplePos x="0" y="0"/>
                      <wp:positionH relativeFrom="column">
                        <wp:posOffset>160899</wp:posOffset>
                      </wp:positionH>
                      <wp:positionV relativeFrom="paragraph">
                        <wp:posOffset>24618</wp:posOffset>
                      </wp:positionV>
                      <wp:extent cx="1520190" cy="329565"/>
                      <wp:effectExtent l="0" t="0" r="3810" b="0"/>
                      <wp:wrapNone/>
                      <wp:docPr id="62" name="Text Box 62"/>
                      <wp:cNvGraphicFramePr/>
                      <a:graphic xmlns:a="http://schemas.openxmlformats.org/drawingml/2006/main">
                        <a:graphicData uri="http://schemas.microsoft.com/office/word/2010/wordprocessingShape">
                          <wps:wsp>
                            <wps:cNvSpPr txBox="1"/>
                            <wps:spPr>
                              <a:xfrm>
                                <a:off x="0" y="0"/>
                                <a:ext cx="1520190" cy="329565"/>
                              </a:xfrm>
                              <a:prstGeom prst="rect">
                                <a:avLst/>
                              </a:prstGeom>
                              <a:solidFill>
                                <a:schemeClr val="lt1"/>
                              </a:solidFill>
                              <a:ln w="6350">
                                <a:noFill/>
                              </a:ln>
                            </wps:spPr>
                            <wps:txbx>
                              <w:txbxContent>
                                <w:p w14:paraId="62DCB45B" w14:textId="77777777" w:rsidR="003E7F5A" w:rsidRDefault="003E7F5A" w:rsidP="003E7F5A">
                                  <w:r>
                                    <w:t xml:space="preserve">Track Orders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42B8" id="Text Box 62" o:spid="_x0000_s1036" type="#_x0000_t202" style="position:absolute;margin-left:12.65pt;margin-top:1.95pt;width:119.7pt;height:25.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" fillcolor="white [3201]" stroked="f" strokeweight=".5pt">
                      <v:textbox>
                        <w:txbxContent>
                          <w:p w14:paraId="62DCB45B" w14:textId="77777777" w:rsidR="003E7F5A" w:rsidRDefault="003E7F5A" w:rsidP="003E7F5A">
                            <w:r>
                              <w:t xml:space="preserve">Track Orders </w:t>
                            </w:r>
                          </w:p>
                        </w:txbxContent>
                      </v:textbox>
                    </v:shape>
                  </w:pict>
                </mc:Fallback>
              </mc:AlternateContent>
            </w:r>
            <w:r w:rsidRPr="00B96500">
              <w:rPr>
                <w:rFonts w:ascii="Avenir Next LT Pro Light" w:hAnsi="Avenir Next LT Pro Light"/>
                <w:noProof/>
              </w:rPr>
              <w:drawing>
                <wp:anchor distT="0" distB="0" distL="114300" distR="114300" simplePos="0" relativeHeight="251658259" behindDoc="0" locked="0" layoutInCell="1" allowOverlap="1" wp14:anchorId="19016893" wp14:editId="1A770B72">
                  <wp:simplePos x="0" y="0"/>
                  <wp:positionH relativeFrom="margin">
                    <wp:posOffset>144725</wp:posOffset>
                  </wp:positionH>
                  <wp:positionV relativeFrom="paragraph">
                    <wp:posOffset>343176</wp:posOffset>
                  </wp:positionV>
                  <wp:extent cx="5437505" cy="2992755"/>
                  <wp:effectExtent l="0" t="0" r="0" b="0"/>
                  <wp:wrapTopAndBottom/>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7505" cy="2992755"/>
                          </a:xfrm>
                          <a:prstGeom prst="rect">
                            <a:avLst/>
                          </a:prstGeom>
                          <a:noFill/>
                        </pic:spPr>
                      </pic:pic>
                    </a:graphicData>
                  </a:graphic>
                  <wp14:sizeRelH relativeFrom="margin">
                    <wp14:pctWidth>0</wp14:pctWidth>
                  </wp14:sizeRelH>
                  <wp14:sizeRelV relativeFrom="margin">
                    <wp14:pctHeight>0</wp14:pctHeight>
                  </wp14:sizeRelV>
                </wp:anchor>
              </w:drawing>
            </w:r>
          </w:p>
          <w:p w14:paraId="70B5951E" w14:textId="325243F9" w:rsidR="00852EFC" w:rsidRPr="00B96500" w:rsidRDefault="00852EFC" w:rsidP="000336E0">
            <w:pPr>
              <w:rPr>
                <w:rFonts w:ascii="Avenir Next LT Pro Light" w:hAnsi="Avenir Next LT Pro Light"/>
              </w:rPr>
            </w:pPr>
          </w:p>
          <w:p w14:paraId="0E6F372D" w14:textId="4BE8F14F" w:rsidR="00852EFC" w:rsidRPr="00B96500" w:rsidRDefault="00852EFC" w:rsidP="000336E0">
            <w:pPr>
              <w:rPr>
                <w:rFonts w:ascii="Avenir Next LT Pro Light" w:hAnsi="Avenir Next LT Pro Light"/>
              </w:rPr>
            </w:pPr>
          </w:p>
        </w:tc>
      </w:tr>
      <w:tr w:rsidR="00852EFC" w:rsidRPr="00B96500" w14:paraId="10E6B5D5" w14:textId="77777777" w:rsidTr="00374913">
        <w:tc>
          <w:tcPr>
            <w:tcW w:w="9350" w:type="dxa"/>
          </w:tcPr>
          <w:p w14:paraId="3DCA2429" w14:textId="7196787D" w:rsidR="00852EFC" w:rsidRPr="00B96500" w:rsidRDefault="00852EFC" w:rsidP="000336E0">
            <w:pPr>
              <w:rPr>
                <w:rFonts w:ascii="Avenir Next LT Pro Light" w:hAnsi="Avenir Next LT Pro Light"/>
              </w:rPr>
            </w:pPr>
            <w:r w:rsidRPr="00B96500">
              <w:rPr>
                <w:rFonts w:ascii="Avenir Next LT Pro Light" w:hAnsi="Avenir Next LT Pro Light"/>
                <w:noProof/>
              </w:rPr>
              <w:lastRenderedPageBreak/>
              <mc:AlternateContent>
                <mc:Choice Requires="wps">
                  <w:drawing>
                    <wp:anchor distT="0" distB="0" distL="114300" distR="114300" simplePos="0" relativeHeight="251658265" behindDoc="0" locked="0" layoutInCell="1" allowOverlap="1" wp14:anchorId="75C31240" wp14:editId="17A80A0E">
                      <wp:simplePos x="0" y="0"/>
                      <wp:positionH relativeFrom="column">
                        <wp:posOffset>2337337</wp:posOffset>
                      </wp:positionH>
                      <wp:positionV relativeFrom="paragraph">
                        <wp:posOffset>172574</wp:posOffset>
                      </wp:positionV>
                      <wp:extent cx="1133341" cy="300896"/>
                      <wp:effectExtent l="0" t="0" r="0" b="4445"/>
                      <wp:wrapNone/>
                      <wp:docPr id="42" name="Text Box 42"/>
                      <wp:cNvGraphicFramePr/>
                      <a:graphic xmlns:a="http://schemas.openxmlformats.org/drawingml/2006/main">
                        <a:graphicData uri="http://schemas.microsoft.com/office/word/2010/wordprocessingShape">
                          <wps:wsp>
                            <wps:cNvSpPr txBox="1"/>
                            <wps:spPr>
                              <a:xfrm>
                                <a:off x="0" y="0"/>
                                <a:ext cx="1133341" cy="300896"/>
                              </a:xfrm>
                              <a:prstGeom prst="rect">
                                <a:avLst/>
                              </a:prstGeom>
                              <a:solidFill>
                                <a:schemeClr val="lt1"/>
                              </a:solidFill>
                              <a:ln w="6350">
                                <a:noFill/>
                              </a:ln>
                            </wps:spPr>
                            <wps:txbx>
                              <w:txbxContent>
                                <w:p w14:paraId="031ADDD5" w14:textId="77777777" w:rsidR="00852EFC" w:rsidRDefault="00852EFC" w:rsidP="00852EFC">
                                  <w:r>
                                    <w:t>Edit Review</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31240" id="Text Box 42" o:spid="_x0000_s1037" type="#_x0000_t202" style="position:absolute;margin-left:184.05pt;margin-top:13.6pt;width:89.25pt;height:23.7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" fillcolor="white [3201]" stroked="f" strokeweight=".5pt">
                      <v:textbox>
                        <w:txbxContent>
                          <w:p w14:paraId="031ADDD5" w14:textId="77777777" w:rsidR="00852EFC" w:rsidRDefault="00852EFC" w:rsidP="00852EFC">
                            <w:r>
                              <w:t>Edit Review</w:t>
                            </w:r>
                          </w:p>
                        </w:txbxContent>
                      </v:textbox>
                    </v:shape>
                  </w:pict>
                </mc:Fallback>
              </mc:AlternateContent>
            </w:r>
            <w:r w:rsidRPr="00B96500">
              <w:rPr>
                <w:rFonts w:ascii="Avenir Next LT Pro Light" w:hAnsi="Avenir Next LT Pro Light"/>
                <w:noProof/>
              </w:rPr>
              <mc:AlternateContent>
                <mc:Choice Requires="wps">
                  <w:drawing>
                    <wp:anchor distT="0" distB="0" distL="114300" distR="114300" simplePos="0" relativeHeight="251658264" behindDoc="0" locked="0" layoutInCell="1" allowOverlap="1" wp14:anchorId="70E30D76" wp14:editId="47767E8C">
                      <wp:simplePos x="0" y="0"/>
                      <wp:positionH relativeFrom="column">
                        <wp:posOffset>4394738</wp:posOffset>
                      </wp:positionH>
                      <wp:positionV relativeFrom="paragraph">
                        <wp:posOffset>146440</wp:posOffset>
                      </wp:positionV>
                      <wp:extent cx="1133341" cy="300896"/>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133341" cy="300896"/>
                              </a:xfrm>
                              <a:prstGeom prst="rect">
                                <a:avLst/>
                              </a:prstGeom>
                              <a:solidFill>
                                <a:schemeClr val="lt1"/>
                              </a:solidFill>
                              <a:ln w="6350">
                                <a:noFill/>
                              </a:ln>
                            </wps:spPr>
                            <wps:txbx>
                              <w:txbxContent>
                                <w:p w14:paraId="2A907666" w14:textId="77777777" w:rsidR="00852EFC" w:rsidRDefault="00852EFC" w:rsidP="00852EFC">
                                  <w:r>
                                    <w:t>Delete Review</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30D76" id="Text Box 41" o:spid="_x0000_s1038" type="#_x0000_t202" style="position:absolute;margin-left:346.05pt;margin-top:11.55pt;width:89.25pt;height:23.7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" fillcolor="white [3201]" stroked="f" strokeweight=".5pt">
                      <v:textbox>
                        <w:txbxContent>
                          <w:p w14:paraId="2A907666" w14:textId="77777777" w:rsidR="00852EFC" w:rsidRDefault="00852EFC" w:rsidP="00852EFC">
                            <w:r>
                              <w:t>Delete Review</w:t>
                            </w:r>
                          </w:p>
                        </w:txbxContent>
                      </v:textbox>
                    </v:shape>
                  </w:pict>
                </mc:Fallback>
              </mc:AlternateContent>
            </w:r>
          </w:p>
          <w:p w14:paraId="0DC255AA" w14:textId="13EA6E78" w:rsidR="00852EFC" w:rsidRPr="00B96500" w:rsidRDefault="00852EFC" w:rsidP="000336E0">
            <w:pPr>
              <w:rPr>
                <w:rFonts w:ascii="Avenir Next LT Pro Light" w:hAnsi="Avenir Next LT Pro Light"/>
              </w:rPr>
            </w:pPr>
            <w:r w:rsidRPr="00B96500">
              <w:rPr>
                <w:rFonts w:ascii="Avenir Next LT Pro Light" w:hAnsi="Avenir Next LT Pro Light"/>
                <w:noProof/>
              </w:rPr>
              <mc:AlternateContent>
                <mc:Choice Requires="wps">
                  <w:drawing>
                    <wp:anchor distT="0" distB="0" distL="114300" distR="114300" simplePos="0" relativeHeight="251658263" behindDoc="0" locked="0" layoutInCell="1" allowOverlap="1" wp14:anchorId="7311B9A1" wp14:editId="068A7361">
                      <wp:simplePos x="0" y="0"/>
                      <wp:positionH relativeFrom="column">
                        <wp:posOffset>218538</wp:posOffset>
                      </wp:positionH>
                      <wp:positionV relativeFrom="paragraph">
                        <wp:posOffset>45622</wp:posOffset>
                      </wp:positionV>
                      <wp:extent cx="1133341" cy="300896"/>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33341" cy="300896"/>
                              </a:xfrm>
                              <a:prstGeom prst="rect">
                                <a:avLst/>
                              </a:prstGeom>
                              <a:solidFill>
                                <a:schemeClr val="lt1"/>
                              </a:solidFill>
                              <a:ln w="6350">
                                <a:noFill/>
                              </a:ln>
                            </wps:spPr>
                            <wps:txbx>
                              <w:txbxContent>
                                <w:p w14:paraId="7AD077CA" w14:textId="77777777" w:rsidR="00852EFC" w:rsidRDefault="00852EFC" w:rsidP="00852EFC">
                                  <w:r>
                                    <w:t xml:space="preserve">Add Review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1B9A1" id="Text Box 40" o:spid="_x0000_s1039" type="#_x0000_t202" style="position:absolute;margin-left:17.2pt;margin-top:3.6pt;width:89.25pt;height:23.7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" fillcolor="white [3201]" stroked="f" strokeweight=".5pt">
                      <v:textbox>
                        <w:txbxContent>
                          <w:p w14:paraId="7AD077CA" w14:textId="77777777" w:rsidR="00852EFC" w:rsidRDefault="00852EFC" w:rsidP="00852EFC">
                            <w:r>
                              <w:t xml:space="preserve">Add Review </w:t>
                            </w:r>
                          </w:p>
                        </w:txbxContent>
                      </v:textbox>
                    </v:shape>
                  </w:pict>
                </mc:Fallback>
              </mc:AlternateContent>
            </w:r>
            <w:r w:rsidRPr="00B96500">
              <w:rPr>
                <w:rFonts w:ascii="Avenir Next LT Pro Light" w:hAnsi="Avenir Next LT Pro Light"/>
                <w:noProof/>
              </w:rPr>
              <w:drawing>
                <wp:anchor distT="0" distB="0" distL="114300" distR="114300" simplePos="0" relativeHeight="251658260" behindDoc="0" locked="0" layoutInCell="1" allowOverlap="1" wp14:anchorId="40D2BCD9" wp14:editId="7A891A5D">
                  <wp:simplePos x="0" y="0"/>
                  <wp:positionH relativeFrom="column">
                    <wp:posOffset>-10208</wp:posOffset>
                  </wp:positionH>
                  <wp:positionV relativeFrom="paragraph">
                    <wp:posOffset>627038</wp:posOffset>
                  </wp:positionV>
                  <wp:extent cx="1718992" cy="3533065"/>
                  <wp:effectExtent l="0" t="0" r="0" b="0"/>
                  <wp:wrapTopAndBottom/>
                  <wp:docPr id="10" name="Picture 10"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hape, rectangl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23615" cy="3542567"/>
                          </a:xfrm>
                          <a:prstGeom prst="rect">
                            <a:avLst/>
                          </a:prstGeom>
                          <a:noFill/>
                        </pic:spPr>
                      </pic:pic>
                    </a:graphicData>
                  </a:graphic>
                  <wp14:sizeRelH relativeFrom="margin">
                    <wp14:pctWidth>0</wp14:pctWidth>
                  </wp14:sizeRelH>
                  <wp14:sizeRelV relativeFrom="margin">
                    <wp14:pctHeight>0</wp14:pctHeight>
                  </wp14:sizeRelV>
                </wp:anchor>
              </w:drawing>
            </w:r>
            <w:r w:rsidRPr="00B96500">
              <w:rPr>
                <w:rFonts w:ascii="Avenir Next LT Pro Light" w:hAnsi="Avenir Next LT Pro Light"/>
                <w:noProof/>
              </w:rPr>
              <w:drawing>
                <wp:anchor distT="0" distB="0" distL="114300" distR="114300" simplePos="0" relativeHeight="251658262" behindDoc="0" locked="0" layoutInCell="1" allowOverlap="1" wp14:anchorId="4FC3D463" wp14:editId="3699989B">
                  <wp:simplePos x="0" y="0"/>
                  <wp:positionH relativeFrom="column">
                    <wp:posOffset>3990291</wp:posOffset>
                  </wp:positionH>
                  <wp:positionV relativeFrom="paragraph">
                    <wp:posOffset>627038</wp:posOffset>
                  </wp:positionV>
                  <wp:extent cx="1712035" cy="3455377"/>
                  <wp:effectExtent l="0" t="0" r="2540" b="0"/>
                  <wp:wrapTopAndBottom/>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picture containing graphical user interfac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16553" cy="3464496"/>
                          </a:xfrm>
                          <a:prstGeom prst="rect">
                            <a:avLst/>
                          </a:prstGeom>
                          <a:noFill/>
                        </pic:spPr>
                      </pic:pic>
                    </a:graphicData>
                  </a:graphic>
                  <wp14:sizeRelH relativeFrom="margin">
                    <wp14:pctWidth>0</wp14:pctWidth>
                  </wp14:sizeRelH>
                  <wp14:sizeRelV relativeFrom="margin">
                    <wp14:pctHeight>0</wp14:pctHeight>
                  </wp14:sizeRelV>
                </wp:anchor>
              </w:drawing>
            </w:r>
          </w:p>
          <w:p w14:paraId="52B5F3F4" w14:textId="77777777" w:rsidR="00852EFC" w:rsidRPr="00B96500" w:rsidRDefault="00852EFC" w:rsidP="000336E0">
            <w:pPr>
              <w:rPr>
                <w:rFonts w:ascii="Avenir Next LT Pro Light" w:hAnsi="Avenir Next LT Pro Light"/>
              </w:rPr>
            </w:pPr>
          </w:p>
          <w:p w14:paraId="745A12FB" w14:textId="4AC17648" w:rsidR="00852EFC" w:rsidRPr="00B96500" w:rsidRDefault="00852EFC" w:rsidP="00852EFC">
            <w:pPr>
              <w:rPr>
                <w:rFonts w:ascii="Avenir Next LT Pro Light" w:hAnsi="Avenir Next LT Pro Light"/>
              </w:rPr>
            </w:pPr>
            <w:r w:rsidRPr="00B96500">
              <w:rPr>
                <w:rFonts w:ascii="Avenir Next LT Pro Light" w:hAnsi="Avenir Next LT Pro Light"/>
                <w:noProof/>
              </w:rPr>
              <w:drawing>
                <wp:anchor distT="0" distB="0" distL="114300" distR="114300" simplePos="0" relativeHeight="251658261" behindDoc="0" locked="0" layoutInCell="1" allowOverlap="1" wp14:anchorId="7344EC42" wp14:editId="237E06C4">
                  <wp:simplePos x="0" y="0"/>
                  <wp:positionH relativeFrom="column">
                    <wp:posOffset>1976852</wp:posOffset>
                  </wp:positionH>
                  <wp:positionV relativeFrom="paragraph">
                    <wp:posOffset>294494</wp:posOffset>
                  </wp:positionV>
                  <wp:extent cx="1844221" cy="3610753"/>
                  <wp:effectExtent l="0" t="0" r="3810" b="8890"/>
                  <wp:wrapTopAndBottom/>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Graphical user interfac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44221" cy="3610753"/>
                          </a:xfrm>
                          <a:prstGeom prst="rect">
                            <a:avLst/>
                          </a:prstGeom>
                          <a:noFill/>
                        </pic:spPr>
                      </pic:pic>
                    </a:graphicData>
                  </a:graphic>
                  <wp14:sizeRelH relativeFrom="margin">
                    <wp14:pctWidth>0</wp14:pctWidth>
                  </wp14:sizeRelH>
                  <wp14:sizeRelV relativeFrom="margin">
                    <wp14:pctHeight>0</wp14:pctHeight>
                  </wp14:sizeRelV>
                </wp:anchor>
              </w:drawing>
            </w:r>
          </w:p>
          <w:p w14:paraId="684096D1" w14:textId="2FA1FC55" w:rsidR="00852EFC" w:rsidRPr="00B96500" w:rsidRDefault="00852EFC" w:rsidP="000336E0">
            <w:pPr>
              <w:rPr>
                <w:rFonts w:ascii="Avenir Next LT Pro Light" w:hAnsi="Avenir Next LT Pro Light"/>
              </w:rPr>
            </w:pPr>
          </w:p>
        </w:tc>
      </w:tr>
      <w:tr w:rsidR="00852EFC" w:rsidRPr="00B96500" w14:paraId="75809EAE" w14:textId="77777777" w:rsidTr="00374913">
        <w:tc>
          <w:tcPr>
            <w:tcW w:w="9350" w:type="dxa"/>
          </w:tcPr>
          <w:p w14:paraId="5C417A95" w14:textId="4FA34ED5" w:rsidR="00852EFC" w:rsidRPr="00B96500" w:rsidRDefault="00852EFC" w:rsidP="000336E0">
            <w:pPr>
              <w:rPr>
                <w:rFonts w:ascii="Avenir Next LT Pro Light" w:hAnsi="Avenir Next LT Pro Light"/>
                <w:noProof/>
              </w:rPr>
            </w:pPr>
          </w:p>
          <w:p w14:paraId="19CA7BFD" w14:textId="148CFD3E" w:rsidR="00852EFC" w:rsidRPr="00B96500" w:rsidRDefault="000A5E36" w:rsidP="00584F36">
            <w:pPr>
              <w:rPr>
                <w:rFonts w:ascii="Avenir Next LT Pro Light" w:hAnsi="Avenir Next LT Pro Light"/>
                <w:noProof/>
              </w:rPr>
            </w:pPr>
            <w:r w:rsidRPr="00B96500">
              <w:rPr>
                <w:rFonts w:ascii="Avenir Next LT Pro Light" w:hAnsi="Avenir Next LT Pro Light"/>
                <w:noProof/>
              </w:rPr>
              <mc:AlternateContent>
                <mc:Choice Requires="wps">
                  <w:drawing>
                    <wp:anchor distT="0" distB="0" distL="114300" distR="114300" simplePos="0" relativeHeight="251658267" behindDoc="0" locked="0" layoutInCell="1" allowOverlap="1" wp14:anchorId="7B5C2EEC" wp14:editId="32C0ED99">
                      <wp:simplePos x="0" y="0"/>
                      <wp:positionH relativeFrom="column">
                        <wp:posOffset>349250</wp:posOffset>
                      </wp:positionH>
                      <wp:positionV relativeFrom="paragraph">
                        <wp:posOffset>13335</wp:posOffset>
                      </wp:positionV>
                      <wp:extent cx="922020" cy="28702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922020" cy="287020"/>
                              </a:xfrm>
                              <a:prstGeom prst="rect">
                                <a:avLst/>
                              </a:prstGeom>
                              <a:solidFill>
                                <a:schemeClr val="lt1"/>
                              </a:solidFill>
                              <a:ln w="6350">
                                <a:noFill/>
                              </a:ln>
                            </wps:spPr>
                            <wps:txbx>
                              <w:txbxContent>
                                <w:p w14:paraId="44BB39FE" w14:textId="77777777" w:rsidR="00584F36" w:rsidRDefault="00584F36" w:rsidP="00584F36">
                                  <w:pPr>
                                    <w:jc w:val="center"/>
                                  </w:pPr>
                                  <w:r>
                                    <w:t>Dashboar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B5C2EEC" id="Text Box 43" o:spid="_x0000_s1040" type="#_x0000_t202" style="position:absolute;margin-left:27.5pt;margin-top:1.05pt;width:72.6pt;height:22.6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" fillcolor="white [3201]" stroked="f" strokeweight=".5pt">
                      <v:textbox>
                        <w:txbxContent>
                          <w:p w14:paraId="44BB39FE" w14:textId="77777777" w:rsidR="00584F36" w:rsidRDefault="00584F36" w:rsidP="00584F36">
                            <w:pPr>
                              <w:jc w:val="center"/>
                            </w:pPr>
                            <w:r>
                              <w:t>Dashboard</w:t>
                            </w:r>
                          </w:p>
                        </w:txbxContent>
                      </v:textbox>
                    </v:shape>
                  </w:pict>
                </mc:Fallback>
              </mc:AlternateContent>
            </w:r>
          </w:p>
          <w:p w14:paraId="025F7A97" w14:textId="07CB4ABB" w:rsidR="00852EFC" w:rsidRPr="00B96500" w:rsidRDefault="00584F36" w:rsidP="000336E0">
            <w:pPr>
              <w:rPr>
                <w:rFonts w:ascii="Avenir Next LT Pro Light" w:hAnsi="Avenir Next LT Pro Light"/>
                <w:noProof/>
              </w:rPr>
            </w:pPr>
            <w:r w:rsidRPr="00B96500">
              <w:rPr>
                <w:rFonts w:ascii="Avenir Next LT Pro Light" w:hAnsi="Avenir Next LT Pro Light"/>
                <w:noProof/>
              </w:rPr>
              <w:drawing>
                <wp:anchor distT="0" distB="0" distL="114300" distR="114300" simplePos="0" relativeHeight="251658266" behindDoc="0" locked="0" layoutInCell="1" allowOverlap="1" wp14:anchorId="4097E1C5" wp14:editId="1CFE8C47">
                  <wp:simplePos x="0" y="0"/>
                  <wp:positionH relativeFrom="column">
                    <wp:posOffset>389304</wp:posOffset>
                  </wp:positionH>
                  <wp:positionV relativeFrom="paragraph">
                    <wp:posOffset>251997</wp:posOffset>
                  </wp:positionV>
                  <wp:extent cx="4731385" cy="3646170"/>
                  <wp:effectExtent l="0" t="0" r="0" b="0"/>
                  <wp:wrapTopAndBottom/>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1385" cy="3646170"/>
                          </a:xfrm>
                          <a:prstGeom prst="rect">
                            <a:avLst/>
                          </a:prstGeom>
                          <a:noFill/>
                        </pic:spPr>
                      </pic:pic>
                    </a:graphicData>
                  </a:graphic>
                  <wp14:sizeRelH relativeFrom="margin">
                    <wp14:pctWidth>0</wp14:pctWidth>
                  </wp14:sizeRelH>
                  <wp14:sizeRelV relativeFrom="margin">
                    <wp14:pctHeight>0</wp14:pctHeight>
                  </wp14:sizeRelV>
                </wp:anchor>
              </w:drawing>
            </w:r>
          </w:p>
          <w:p w14:paraId="1C795362" w14:textId="240D19DE" w:rsidR="00852EFC" w:rsidRPr="00B96500" w:rsidRDefault="00852EFC" w:rsidP="000336E0">
            <w:pPr>
              <w:rPr>
                <w:rFonts w:ascii="Avenir Next LT Pro Light" w:hAnsi="Avenir Next LT Pro Light"/>
                <w:noProof/>
              </w:rPr>
            </w:pPr>
          </w:p>
        </w:tc>
      </w:tr>
      <w:tr w:rsidR="00584F36" w:rsidRPr="00B96500" w14:paraId="36457E2E" w14:textId="77777777" w:rsidTr="00374913">
        <w:tc>
          <w:tcPr>
            <w:tcW w:w="9350" w:type="dxa"/>
          </w:tcPr>
          <w:p w14:paraId="4C1A160F" w14:textId="7D10FB58" w:rsidR="00584F36" w:rsidRPr="00B96500" w:rsidRDefault="00584F36" w:rsidP="000336E0">
            <w:pPr>
              <w:rPr>
                <w:rFonts w:ascii="Avenir Next LT Pro Light" w:hAnsi="Avenir Next LT Pro Light"/>
                <w:noProof/>
              </w:rPr>
            </w:pPr>
          </w:p>
          <w:p w14:paraId="1C6A67E2" w14:textId="2F3156CE" w:rsidR="00584F36" w:rsidRPr="00B96500" w:rsidRDefault="00584F36" w:rsidP="000336E0">
            <w:pPr>
              <w:rPr>
                <w:rFonts w:ascii="Avenir Next LT Pro Light" w:hAnsi="Avenir Next LT Pro Light"/>
                <w:noProof/>
              </w:rPr>
            </w:pPr>
          </w:p>
          <w:p w14:paraId="1B298B71" w14:textId="3A51772B" w:rsidR="00584F36" w:rsidRPr="00B96500" w:rsidRDefault="00584F36" w:rsidP="000336E0">
            <w:pPr>
              <w:rPr>
                <w:rFonts w:ascii="Avenir Next LT Pro Light" w:hAnsi="Avenir Next LT Pro Light"/>
                <w:noProof/>
              </w:rPr>
            </w:pPr>
            <w:r w:rsidRPr="00B96500">
              <w:rPr>
                <w:rFonts w:ascii="Avenir Next LT Pro Light" w:hAnsi="Avenir Next LT Pro Light"/>
                <w:noProof/>
              </w:rPr>
              <w:lastRenderedPageBreak/>
              <w:drawing>
                <wp:anchor distT="0" distB="0" distL="114300" distR="114300" simplePos="0" relativeHeight="251658268" behindDoc="0" locked="0" layoutInCell="1" allowOverlap="1" wp14:anchorId="478A5CE6" wp14:editId="30406AF8">
                  <wp:simplePos x="0" y="0"/>
                  <wp:positionH relativeFrom="column">
                    <wp:posOffset>460620</wp:posOffset>
                  </wp:positionH>
                  <wp:positionV relativeFrom="paragraph">
                    <wp:posOffset>799660</wp:posOffset>
                  </wp:positionV>
                  <wp:extent cx="4678045" cy="3823970"/>
                  <wp:effectExtent l="0" t="0" r="8255" b="508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raphical user interfa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78045" cy="3823970"/>
                          </a:xfrm>
                          <a:prstGeom prst="rect">
                            <a:avLst/>
                          </a:prstGeom>
                          <a:noFill/>
                        </pic:spPr>
                      </pic:pic>
                    </a:graphicData>
                  </a:graphic>
                  <wp14:sizeRelH relativeFrom="margin">
                    <wp14:pctWidth>0</wp14:pctWidth>
                  </wp14:sizeRelH>
                  <wp14:sizeRelV relativeFrom="margin">
                    <wp14:pctHeight>0</wp14:pctHeight>
                  </wp14:sizeRelV>
                </wp:anchor>
              </w:drawing>
            </w:r>
          </w:p>
          <w:p w14:paraId="0F1CCA7E" w14:textId="633EBE03" w:rsidR="00584F36" w:rsidRPr="00B96500" w:rsidRDefault="000847CC" w:rsidP="000336E0">
            <w:pPr>
              <w:rPr>
                <w:rFonts w:ascii="Avenir Next LT Pro Light" w:hAnsi="Avenir Next LT Pro Light"/>
                <w:noProof/>
              </w:rPr>
            </w:pPr>
            <w:r w:rsidRPr="00B96500">
              <w:rPr>
                <w:rFonts w:ascii="Avenir Next LT Pro Light" w:hAnsi="Avenir Next LT Pro Light"/>
                <w:noProof/>
              </w:rPr>
              <mc:AlternateContent>
                <mc:Choice Requires="wps">
                  <w:drawing>
                    <wp:anchor distT="0" distB="0" distL="114300" distR="114300" simplePos="0" relativeHeight="251658269" behindDoc="0" locked="0" layoutInCell="1" allowOverlap="1" wp14:anchorId="7795B536" wp14:editId="48354CD9">
                      <wp:simplePos x="0" y="0"/>
                      <wp:positionH relativeFrom="column">
                        <wp:posOffset>635977</wp:posOffset>
                      </wp:positionH>
                      <wp:positionV relativeFrom="paragraph">
                        <wp:posOffset>160899</wp:posOffset>
                      </wp:positionV>
                      <wp:extent cx="4614545" cy="32956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614545" cy="329565"/>
                              </a:xfrm>
                              <a:prstGeom prst="rect">
                                <a:avLst/>
                              </a:prstGeom>
                              <a:solidFill>
                                <a:schemeClr val="lt1"/>
                              </a:solidFill>
                              <a:ln w="6350">
                                <a:noFill/>
                              </a:ln>
                            </wps:spPr>
                            <wps:txbx>
                              <w:txbxContent>
                                <w:p w14:paraId="6A175185" w14:textId="77777777" w:rsidR="00584F36" w:rsidRDefault="00584F36" w:rsidP="00584F36">
                                  <w:r>
                                    <w:t>Admin Orders Screen &amp; Order Details Scre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5B536" id="Text Box 44" o:spid="_x0000_s1041" type="#_x0000_t202" style="position:absolute;margin-left:50.1pt;margin-top:12.65pt;width:363.35pt;height:25.9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" fillcolor="white [3201]" stroked="f" strokeweight=".5pt">
                      <v:textbox>
                        <w:txbxContent>
                          <w:p w14:paraId="6A175185" w14:textId="77777777" w:rsidR="00584F36" w:rsidRDefault="00584F36" w:rsidP="00584F36">
                            <w:r>
                              <w:t>Admin Orders Screen &amp; Order Details Screen</w:t>
                            </w:r>
                          </w:p>
                        </w:txbxContent>
                      </v:textbox>
                    </v:shape>
                  </w:pict>
                </mc:Fallback>
              </mc:AlternateContent>
            </w:r>
          </w:p>
          <w:p w14:paraId="7E0D7A04" w14:textId="611B514E" w:rsidR="00584F36" w:rsidRPr="00B96500" w:rsidRDefault="00584F36" w:rsidP="000336E0">
            <w:pPr>
              <w:rPr>
                <w:rFonts w:ascii="Avenir Next LT Pro Light" w:hAnsi="Avenir Next LT Pro Light"/>
                <w:noProof/>
              </w:rPr>
            </w:pPr>
          </w:p>
          <w:p w14:paraId="64A83758" w14:textId="700B009D" w:rsidR="00584F36" w:rsidRPr="00B96500" w:rsidRDefault="000A5E36" w:rsidP="000336E0">
            <w:pPr>
              <w:rPr>
                <w:rFonts w:ascii="Avenir Next LT Pro Light" w:hAnsi="Avenir Next LT Pro Light"/>
                <w:noProof/>
              </w:rPr>
            </w:pPr>
            <w:r w:rsidRPr="00B96500">
              <w:rPr>
                <w:rFonts w:ascii="Avenir Next LT Pro Light" w:hAnsi="Avenir Next LT Pro Light"/>
                <w:noProof/>
              </w:rPr>
              <mc:AlternateContent>
                <mc:Choice Requires="wps">
                  <w:drawing>
                    <wp:anchor distT="0" distB="0" distL="114300" distR="114300" simplePos="0" relativeHeight="251658274" behindDoc="0" locked="0" layoutInCell="1" allowOverlap="1" wp14:anchorId="0AF9A480" wp14:editId="38757CC4">
                      <wp:simplePos x="0" y="0"/>
                      <wp:positionH relativeFrom="column">
                        <wp:posOffset>2421279</wp:posOffset>
                      </wp:positionH>
                      <wp:positionV relativeFrom="paragraph">
                        <wp:posOffset>147835</wp:posOffset>
                      </wp:positionV>
                      <wp:extent cx="778833" cy="4103849"/>
                      <wp:effectExtent l="0" t="0" r="2540" b="0"/>
                      <wp:wrapNone/>
                      <wp:docPr id="30" name="Text Box 30"/>
                      <wp:cNvGraphicFramePr/>
                      <a:graphic xmlns:a="http://schemas.openxmlformats.org/drawingml/2006/main">
                        <a:graphicData uri="http://schemas.microsoft.com/office/word/2010/wordprocessingShape">
                          <wps:wsp>
                            <wps:cNvSpPr txBox="1"/>
                            <wps:spPr>
                              <a:xfrm>
                                <a:off x="0" y="0"/>
                                <a:ext cx="778833" cy="4103849"/>
                              </a:xfrm>
                              <a:prstGeom prst="rect">
                                <a:avLst/>
                              </a:prstGeom>
                              <a:solidFill>
                                <a:schemeClr val="lt1"/>
                              </a:solidFill>
                              <a:ln w="6350">
                                <a:noFill/>
                              </a:ln>
                            </wps:spPr>
                            <wps:txbx>
                              <w:txbxContent>
                                <w:p w14:paraId="6F90934B" w14:textId="77777777" w:rsidR="000A5E36" w:rsidRDefault="000A5E36" w:rsidP="000A5E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9A480" id="Text Box 30" o:spid="_x0000_s1042" type="#_x0000_t202" style="position:absolute;margin-left:190.65pt;margin-top:11.65pt;width:61.35pt;height:323.1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" fillcolor="white [3201]" stroked="f" strokeweight=".5pt">
                      <v:textbox>
                        <w:txbxContent>
                          <w:p w14:paraId="6F90934B" w14:textId="77777777" w:rsidR="000A5E36" w:rsidRDefault="000A5E36" w:rsidP="000A5E36"/>
                        </w:txbxContent>
                      </v:textbox>
                    </v:shape>
                  </w:pict>
                </mc:Fallback>
              </mc:AlternateContent>
            </w:r>
          </w:p>
          <w:p w14:paraId="38B942D4" w14:textId="64A7AF71" w:rsidR="00584F36" w:rsidRPr="00B96500" w:rsidRDefault="00584F36" w:rsidP="000336E0">
            <w:pPr>
              <w:rPr>
                <w:rFonts w:ascii="Avenir Next LT Pro Light" w:hAnsi="Avenir Next LT Pro Light"/>
                <w:noProof/>
              </w:rPr>
            </w:pPr>
          </w:p>
        </w:tc>
      </w:tr>
      <w:tr w:rsidR="00584F36" w:rsidRPr="00B96500" w14:paraId="3A32A23A" w14:textId="77777777" w:rsidTr="00374913">
        <w:tc>
          <w:tcPr>
            <w:tcW w:w="9350" w:type="dxa"/>
          </w:tcPr>
          <w:p w14:paraId="632C6BDB" w14:textId="56ED7E40" w:rsidR="00584F36" w:rsidRPr="00B96500" w:rsidRDefault="00584F36" w:rsidP="00584F36">
            <w:pPr>
              <w:rPr>
                <w:rFonts w:ascii="Avenir Next LT Pro Light" w:hAnsi="Avenir Next LT Pro Light"/>
                <w:noProof/>
              </w:rPr>
            </w:pPr>
            <w:r w:rsidRPr="00B96500">
              <w:rPr>
                <w:rFonts w:ascii="Avenir Next LT Pro Light" w:hAnsi="Avenir Next LT Pro Light"/>
                <w:noProof/>
              </w:rPr>
              <w:lastRenderedPageBreak/>
              <mc:AlternateContent>
                <mc:Choice Requires="wps">
                  <w:drawing>
                    <wp:anchor distT="0" distB="0" distL="114300" distR="114300" simplePos="0" relativeHeight="251658271" behindDoc="0" locked="0" layoutInCell="1" allowOverlap="1" wp14:anchorId="3F35203A" wp14:editId="7CD3F7E6">
                      <wp:simplePos x="0" y="0"/>
                      <wp:positionH relativeFrom="column">
                        <wp:posOffset>270558</wp:posOffset>
                      </wp:positionH>
                      <wp:positionV relativeFrom="paragraph">
                        <wp:posOffset>525975</wp:posOffset>
                      </wp:positionV>
                      <wp:extent cx="738554" cy="288974"/>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738554" cy="288974"/>
                              </a:xfrm>
                              <a:prstGeom prst="rect">
                                <a:avLst/>
                              </a:prstGeom>
                              <a:solidFill>
                                <a:schemeClr val="lt1"/>
                              </a:solidFill>
                              <a:ln w="6350">
                                <a:noFill/>
                              </a:ln>
                            </wps:spPr>
                            <wps:txbx>
                              <w:txbxContent>
                                <w:p w14:paraId="37328F87" w14:textId="77777777" w:rsidR="00584F36" w:rsidRDefault="00584F36" w:rsidP="00584F36">
                                  <w:r>
                                    <w:t xml:space="preserve">Reports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5203A" id="Text Box 45" o:spid="_x0000_s1043" type="#_x0000_t202" style="position:absolute;margin-left:21.3pt;margin-top:41.4pt;width:58.15pt;height:22.7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" fillcolor="white [3201]" stroked="f" strokeweight=".5pt">
                      <v:textbox>
                        <w:txbxContent>
                          <w:p w14:paraId="37328F87" w14:textId="77777777" w:rsidR="00584F36" w:rsidRDefault="00584F36" w:rsidP="00584F36">
                            <w:r>
                              <w:t xml:space="preserve">Reports </w:t>
                            </w:r>
                          </w:p>
                        </w:txbxContent>
                      </v:textbox>
                    </v:shape>
                  </w:pict>
                </mc:Fallback>
              </mc:AlternateContent>
            </w:r>
            <w:r w:rsidRPr="00B96500">
              <w:rPr>
                <w:rFonts w:ascii="Avenir Next LT Pro Light" w:hAnsi="Avenir Next LT Pro Light"/>
                <w:noProof/>
              </w:rPr>
              <w:drawing>
                <wp:anchor distT="0" distB="0" distL="114300" distR="114300" simplePos="0" relativeHeight="251658270" behindDoc="0" locked="0" layoutInCell="1" allowOverlap="1" wp14:anchorId="38AE5F0D" wp14:editId="00E9C165">
                  <wp:simplePos x="0" y="0"/>
                  <wp:positionH relativeFrom="column">
                    <wp:posOffset>58958</wp:posOffset>
                  </wp:positionH>
                  <wp:positionV relativeFrom="paragraph">
                    <wp:posOffset>178630</wp:posOffset>
                  </wp:positionV>
                  <wp:extent cx="5280025" cy="3700145"/>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80025" cy="3700145"/>
                          </a:xfrm>
                          <a:prstGeom prst="rect">
                            <a:avLst/>
                          </a:prstGeom>
                          <a:noFill/>
                        </pic:spPr>
                      </pic:pic>
                    </a:graphicData>
                  </a:graphic>
                  <wp14:sizeRelH relativeFrom="page">
                    <wp14:pctWidth>0</wp14:pctWidth>
                  </wp14:sizeRelH>
                  <wp14:sizeRelV relativeFrom="page">
                    <wp14:pctHeight>0</wp14:pctHeight>
                  </wp14:sizeRelV>
                </wp:anchor>
              </w:drawing>
            </w:r>
          </w:p>
        </w:tc>
      </w:tr>
    </w:tbl>
    <w:p w14:paraId="1CED5947" w14:textId="52CB35BE" w:rsidR="003E7F5A" w:rsidRPr="00B96500" w:rsidRDefault="003E7F5A" w:rsidP="003E7F5A">
      <w:pPr>
        <w:rPr>
          <w:rFonts w:ascii="Avenir Next LT Pro Light" w:hAnsi="Avenir Next LT Pro Light"/>
        </w:rPr>
      </w:pPr>
    </w:p>
    <w:p w14:paraId="6AA08189" w14:textId="0103CE1C" w:rsidR="003E7F5A" w:rsidRPr="00B96500" w:rsidRDefault="003E7F5A" w:rsidP="000336E0">
      <w:pPr>
        <w:rPr>
          <w:rFonts w:ascii="Avenir Next LT Pro Light" w:hAnsi="Avenir Next LT Pro Light"/>
        </w:rPr>
      </w:pPr>
      <w:r w:rsidRPr="00B96500">
        <w:rPr>
          <w:rFonts w:ascii="Avenir Next LT Pro Light" w:hAnsi="Avenir Next LT Pro Light"/>
        </w:rPr>
        <w:tab/>
      </w:r>
      <w:r w:rsidRPr="00B96500">
        <w:rPr>
          <w:rFonts w:ascii="Avenir Next LT Pro Light" w:hAnsi="Avenir Next LT Pro Light"/>
        </w:rPr>
        <w:tab/>
      </w:r>
      <w:r w:rsidRPr="00B96500">
        <w:rPr>
          <w:rFonts w:ascii="Avenir Next LT Pro Light" w:hAnsi="Avenir Next LT Pro Light"/>
          <w:noProof/>
        </w:rPr>
        <mc:AlternateContent>
          <mc:Choice Requires="wps">
            <w:drawing>
              <wp:anchor distT="0" distB="0" distL="114300" distR="114300" simplePos="0" relativeHeight="251658241" behindDoc="0" locked="0" layoutInCell="1" allowOverlap="1" wp14:anchorId="3EB3F19F" wp14:editId="71959792">
                <wp:simplePos x="0" y="0"/>
                <wp:positionH relativeFrom="column">
                  <wp:posOffset>1998980</wp:posOffset>
                </wp:positionH>
                <wp:positionV relativeFrom="paragraph">
                  <wp:posOffset>231775</wp:posOffset>
                </wp:positionV>
                <wp:extent cx="1520190" cy="329565"/>
                <wp:effectExtent l="0" t="0" r="3810" b="0"/>
                <wp:wrapNone/>
                <wp:docPr id="25" name="Text Box 25"/>
                <wp:cNvGraphicFramePr/>
                <a:graphic xmlns:a="http://schemas.openxmlformats.org/drawingml/2006/main">
                  <a:graphicData uri="http://schemas.microsoft.com/office/word/2010/wordprocessingShape">
                    <wps:wsp>
                      <wps:cNvSpPr txBox="1"/>
                      <wps:spPr>
                        <a:xfrm>
                          <a:off x="0" y="0"/>
                          <a:ext cx="1520190" cy="329565"/>
                        </a:xfrm>
                        <a:prstGeom prst="rect">
                          <a:avLst/>
                        </a:prstGeom>
                        <a:solidFill>
                          <a:schemeClr val="lt1"/>
                        </a:solidFill>
                        <a:ln w="6350">
                          <a:noFill/>
                        </a:ln>
                      </wps:spPr>
                      <wps:txbx>
                        <w:txbxContent>
                          <w:p w14:paraId="3AA34B2E" w14:textId="77777777" w:rsidR="003E7F5A" w:rsidRDefault="003E7F5A" w:rsidP="003E7F5A"/>
                          <w:p w14:paraId="26482E14" w14:textId="77777777" w:rsidR="003E7F5A" w:rsidRDefault="003E7F5A" w:rsidP="003E7F5A"/>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3F19F" id="Text Box 25" o:spid="_x0000_s1044" type="#_x0000_t202" style="position:absolute;margin-left:157.4pt;margin-top:18.25pt;width:119.7pt;height:25.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" fillcolor="white [3201]" stroked="f" strokeweight=".5pt">
                <v:textbox>
                  <w:txbxContent>
                    <w:p w14:paraId="3AA34B2E" w14:textId="77777777" w:rsidR="003E7F5A" w:rsidRDefault="003E7F5A" w:rsidP="003E7F5A"/>
                    <w:p w14:paraId="26482E14" w14:textId="77777777" w:rsidR="003E7F5A" w:rsidRDefault="003E7F5A" w:rsidP="003E7F5A"/>
                  </w:txbxContent>
                </v:textbox>
              </v:shape>
            </w:pict>
          </mc:Fallback>
        </mc:AlternateContent>
      </w:r>
    </w:p>
    <w:p w14:paraId="6872160E" w14:textId="618C1860" w:rsidR="003E7F5A" w:rsidRPr="00B96500" w:rsidRDefault="00DA0EA1" w:rsidP="003E7F5A">
      <w:pPr>
        <w:rPr>
          <w:rFonts w:ascii="Avenir Next LT Pro Light" w:hAnsi="Avenir Next LT Pro Light"/>
        </w:rPr>
      </w:pPr>
      <w:r w:rsidRPr="00B96500">
        <w:rPr>
          <w:rFonts w:ascii="Avenir Next LT Pro Light" w:hAnsi="Avenir Next LT Pro Light"/>
          <w:noProof/>
        </w:rPr>
        <mc:AlternateContent>
          <mc:Choice Requires="wps">
            <w:drawing>
              <wp:inline distT="0" distB="0" distL="114300" distR="114300" wp14:anchorId="3E792538" wp14:editId="0B26E543">
                <wp:extent cx="1520190" cy="329565"/>
                <wp:effectExtent l="0" t="0" r="3810" b="0"/>
                <wp:docPr id="1155186471" name="Text Box 39"/>
                <wp:cNvGraphicFramePr/>
                <a:graphic xmlns:a="http://schemas.openxmlformats.org/drawingml/2006/main">
                  <a:graphicData uri="http://schemas.microsoft.com/office/word/2010/wordprocessingShape">
                    <wps:wsp>
                      <wps:cNvSpPr txBox="1"/>
                      <wps:spPr>
                        <a:xfrm>
                          <a:off x="0" y="0"/>
                          <a:ext cx="1520190" cy="329565"/>
                        </a:xfrm>
                        <a:prstGeom prst="rect">
                          <a:avLst/>
                        </a:prstGeom>
                        <a:solidFill>
                          <a:schemeClr val="lt1"/>
                        </a:solidFill>
                        <a:ln w="6350">
                          <a:noFill/>
                        </a:ln>
                      </wps:spPr>
                      <wps:txbx>
                        <w:txbxContent>
                          <w:p w14:paraId="19C080A6" w14:textId="77777777" w:rsidR="008037D2" w:rsidRDefault="008037D2" w:rsidP="003E7F5A"/>
                          <w:p w14:paraId="318E6AF3" w14:textId="77777777" w:rsidR="00C679A2" w:rsidRDefault="00C679A2" w:rsidP="003E7F5A"/>
                          <w:p w14:paraId="568FF311" w14:textId="77777777" w:rsidR="003E7F5A" w:rsidRDefault="003E7F5A">
                            <w:r>
                              <w:t xml:space="preserve">Track Orders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792538" id="Text Box 39" o:spid="_x0000_s1045" type="#_x0000_t202" style="width:119.7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" fillcolor="white [3201]" stroked="f" strokeweight=".5pt">
                <v:textbox>
                  <w:txbxContent>
                    <w:p w14:paraId="19C080A6" w14:textId="77777777" w:rsidR="008037D2" w:rsidRDefault="008037D2" w:rsidP="003E7F5A"/>
                    <w:p w14:paraId="318E6AF3" w14:textId="77777777" w:rsidR="00C679A2" w:rsidRDefault="00C679A2" w:rsidP="003E7F5A"/>
                    <w:p w14:paraId="568FF311" w14:textId="77777777" w:rsidR="003E7F5A" w:rsidRDefault="003E7F5A">
                      <w:r>
                        <w:t xml:space="preserve">Track Orders </w:t>
                      </w:r>
                    </w:p>
                  </w:txbxContent>
                </v:textbox>
                <w10:anchorlock/>
              </v:shape>
            </w:pict>
          </mc:Fallback>
        </mc:AlternateContent>
      </w:r>
    </w:p>
    <w:p w14:paraId="7BC51736" w14:textId="35F9A1A6" w:rsidR="003E7F5A" w:rsidRPr="00B96500" w:rsidRDefault="003E7F5A" w:rsidP="003E7F5A">
      <w:pPr>
        <w:rPr>
          <w:rFonts w:ascii="Avenir Next LT Pro Light" w:hAnsi="Avenir Next LT Pro Light"/>
        </w:rPr>
      </w:pPr>
      <w:r w:rsidRPr="00B96500">
        <w:rPr>
          <w:rFonts w:ascii="Avenir Next LT Pro Light" w:hAnsi="Avenir Next LT Pro Light"/>
        </w:rPr>
        <w:br/>
      </w:r>
    </w:p>
    <w:p w14:paraId="531863AF" w14:textId="72C38527" w:rsidR="003E7F5A" w:rsidRPr="00B96500" w:rsidRDefault="003E7F5A" w:rsidP="003E7F5A">
      <w:pPr>
        <w:rPr>
          <w:rFonts w:ascii="Avenir Next LT Pro Light" w:hAnsi="Avenir Next LT Pro Light"/>
        </w:rPr>
      </w:pPr>
    </w:p>
    <w:p w14:paraId="42822C90" w14:textId="2002AE27" w:rsidR="002B2811" w:rsidRPr="00B96500" w:rsidRDefault="002B2811" w:rsidP="00584F36">
      <w:pPr>
        <w:rPr>
          <w:rFonts w:ascii="Avenir Next LT Pro Light" w:hAnsi="Avenir Next LT Pro Light"/>
        </w:rPr>
      </w:pPr>
      <w:r w:rsidRPr="00B96500">
        <w:rPr>
          <w:rFonts w:ascii="Avenir Next LT Pro Light" w:hAnsi="Avenir Next LT Pro Light"/>
        </w:rPr>
        <w:br w:type="page"/>
      </w:r>
    </w:p>
    <w:p w14:paraId="16F464E9" w14:textId="707A2304" w:rsidR="002B2811" w:rsidRPr="00B96500" w:rsidRDefault="000C34D4" w:rsidP="002B2811">
      <w:pPr>
        <w:pStyle w:val="Heading1"/>
        <w:rPr>
          <w:rFonts w:ascii="Avenir Next LT Pro Light" w:hAnsi="Avenir Next LT Pro Light"/>
        </w:rPr>
      </w:pPr>
      <w:bookmarkStart w:id="1" w:name="_Toc117203032"/>
      <w:r w:rsidRPr="00B96500">
        <w:rPr>
          <w:rFonts w:ascii="Avenir Next LT Pro Light" w:hAnsi="Avenir Next LT Pro Light"/>
        </w:rPr>
        <w:lastRenderedPageBreak/>
        <w:softHyphen/>
      </w:r>
      <w:r w:rsidR="4FF9C19D" w:rsidRPr="00B96500">
        <w:rPr>
          <w:rFonts w:ascii="Avenir Next LT Pro Light" w:hAnsi="Avenir Next LT Pro Light"/>
        </w:rPr>
        <w:t>Final Implemented Design</w:t>
      </w:r>
      <w:bookmarkEnd w:id="1"/>
    </w:p>
    <w:p w14:paraId="1F30CA30" w14:textId="2D087031" w:rsidR="00456556" w:rsidRPr="00B96500" w:rsidRDefault="4FF9C19D" w:rsidP="002B2811">
      <w:pPr>
        <w:rPr>
          <w:rFonts w:ascii="Avenir Next LT Pro Light" w:hAnsi="Avenir Next LT Pro Light"/>
        </w:rPr>
      </w:pPr>
      <w:r w:rsidRPr="00B96500">
        <w:rPr>
          <w:rFonts w:ascii="Avenir Next LT Pro Light" w:hAnsi="Avenir Next LT Pro Light"/>
        </w:rPr>
        <w:t>There is not a lot of differences between the intended design and the implemented design, changes present are minor design choices that offered a better user experience or was more familiar for development.</w:t>
      </w:r>
      <w:r w:rsidR="000C34D4" w:rsidRPr="00B96500">
        <w:rPr>
          <w:rFonts w:ascii="Avenir Next LT Pro Light" w:hAnsi="Avenir Next LT Pro Light"/>
        </w:rPr>
        <w:t xml:space="preserve"> There have been cases where we changed the design because we thought that the initial design was a bit challenging for us since we were new to </w:t>
      </w:r>
      <w:proofErr w:type="spellStart"/>
      <w:r w:rsidR="000C34D4" w:rsidRPr="00B96500">
        <w:rPr>
          <w:rFonts w:ascii="Avenir Next LT Pro Light" w:hAnsi="Avenir Next LT Pro Light"/>
        </w:rPr>
        <w:t>kotlin</w:t>
      </w:r>
      <w:proofErr w:type="spellEnd"/>
      <w:r w:rsidR="000C34D4" w:rsidRPr="00B96500">
        <w:rPr>
          <w:rFonts w:ascii="Avenir Next LT Pro Light" w:hAnsi="Avenir Next LT Pro Light"/>
        </w:rPr>
        <w:t xml:space="preserve"> and learning jetpack compose </w:t>
      </w:r>
      <w:r w:rsidR="000A5E36" w:rsidRPr="00B96500">
        <w:rPr>
          <w:rFonts w:ascii="Avenir Next LT Pro Light" w:hAnsi="Avenir Next LT Pro Light"/>
        </w:rPr>
        <w:t xml:space="preserve">took some time as well as it required good understanding and practice of the layouts and components. </w:t>
      </w:r>
    </w:p>
    <w:tbl>
      <w:tblPr>
        <w:tblStyle w:val="TableGrid"/>
        <w:tblW w:w="0" w:type="auto"/>
        <w:tblLook w:val="04A0" w:firstRow="1" w:lastRow="0" w:firstColumn="1" w:lastColumn="0" w:noHBand="0" w:noVBand="1"/>
      </w:tblPr>
      <w:tblGrid>
        <w:gridCol w:w="4675"/>
        <w:gridCol w:w="4675"/>
      </w:tblGrid>
      <w:tr w:rsidR="00E03884" w:rsidRPr="00B96500" w14:paraId="7DA89BC4" w14:textId="77777777" w:rsidTr="00627BFA">
        <w:tc>
          <w:tcPr>
            <w:tcW w:w="4675" w:type="dxa"/>
          </w:tcPr>
          <w:p w14:paraId="0D38785C" w14:textId="20B5C2DC" w:rsidR="00627BFA" w:rsidRPr="00B96500" w:rsidRDefault="00041713" w:rsidP="006517CF">
            <w:pPr>
              <w:jc w:val="center"/>
              <w:rPr>
                <w:rFonts w:ascii="Avenir Next LT Pro Light" w:hAnsi="Avenir Next LT Pro Light"/>
              </w:rPr>
            </w:pPr>
            <w:r w:rsidRPr="00B96500">
              <w:rPr>
                <w:rFonts w:ascii="Avenir Next LT Pro Light" w:hAnsi="Avenir Next LT Pro Light"/>
              </w:rPr>
              <w:t>Screen</w:t>
            </w:r>
            <w:r w:rsidR="006517CF" w:rsidRPr="00B96500">
              <w:rPr>
                <w:rFonts w:ascii="Avenir Next LT Pro Light" w:hAnsi="Avenir Next LT Pro Light"/>
              </w:rPr>
              <w:t xml:space="preserve"> </w:t>
            </w:r>
          </w:p>
        </w:tc>
        <w:tc>
          <w:tcPr>
            <w:tcW w:w="4675" w:type="dxa"/>
          </w:tcPr>
          <w:p w14:paraId="4A6E1F03" w14:textId="01C48421" w:rsidR="00627BFA" w:rsidRPr="00B96500" w:rsidRDefault="006517CF" w:rsidP="006517CF">
            <w:pPr>
              <w:jc w:val="center"/>
              <w:rPr>
                <w:rFonts w:ascii="Avenir Next LT Pro Light" w:hAnsi="Avenir Next LT Pro Light"/>
              </w:rPr>
            </w:pPr>
            <w:r w:rsidRPr="00B96500">
              <w:rPr>
                <w:rFonts w:ascii="Avenir Next LT Pro Light" w:hAnsi="Avenir Next LT Pro Light"/>
              </w:rPr>
              <w:t>Screen Design</w:t>
            </w:r>
          </w:p>
        </w:tc>
      </w:tr>
      <w:tr w:rsidR="00E03884" w:rsidRPr="00B96500" w14:paraId="4D2D7B49" w14:textId="77777777" w:rsidTr="00627BFA">
        <w:tc>
          <w:tcPr>
            <w:tcW w:w="4675" w:type="dxa"/>
          </w:tcPr>
          <w:p w14:paraId="4A4C19AF" w14:textId="315353B7" w:rsidR="003A57C0" w:rsidRPr="00B96500" w:rsidRDefault="003A57C0" w:rsidP="003A57C0">
            <w:pPr>
              <w:rPr>
                <w:rFonts w:ascii="Avenir Next LT Pro Light" w:hAnsi="Avenir Next LT Pro Light"/>
                <w:b/>
                <w:bCs/>
                <w:sz w:val="36"/>
                <w:szCs w:val="36"/>
              </w:rPr>
            </w:pPr>
          </w:p>
          <w:p w14:paraId="64BF6813" w14:textId="1E087D84" w:rsidR="000C34D4" w:rsidRPr="00B96500" w:rsidRDefault="000C34D4" w:rsidP="003A57C0">
            <w:pPr>
              <w:rPr>
                <w:rFonts w:ascii="Avenir Next LT Pro Light" w:hAnsi="Avenir Next LT Pro Light"/>
                <w:b/>
                <w:bCs/>
                <w:sz w:val="36"/>
                <w:szCs w:val="36"/>
              </w:rPr>
            </w:pPr>
          </w:p>
          <w:p w14:paraId="46C3F7E9" w14:textId="670A8002" w:rsidR="000C34D4" w:rsidRPr="00B96500" w:rsidRDefault="000C34D4" w:rsidP="003A57C0">
            <w:pPr>
              <w:rPr>
                <w:rFonts w:ascii="Avenir Next LT Pro Light" w:hAnsi="Avenir Next LT Pro Light"/>
                <w:b/>
                <w:bCs/>
                <w:sz w:val="36"/>
                <w:szCs w:val="36"/>
              </w:rPr>
            </w:pPr>
          </w:p>
          <w:p w14:paraId="18DDA8D1" w14:textId="0AA21679" w:rsidR="000C34D4" w:rsidRPr="00B96500" w:rsidRDefault="000C34D4" w:rsidP="003A57C0">
            <w:pPr>
              <w:rPr>
                <w:rFonts w:ascii="Avenir Next LT Pro Light" w:hAnsi="Avenir Next LT Pro Light"/>
                <w:b/>
                <w:bCs/>
                <w:sz w:val="36"/>
                <w:szCs w:val="36"/>
              </w:rPr>
            </w:pPr>
          </w:p>
          <w:p w14:paraId="0744CA72" w14:textId="75172A83" w:rsidR="000C34D4" w:rsidRPr="00B96500" w:rsidRDefault="000C34D4" w:rsidP="003A57C0">
            <w:pPr>
              <w:rPr>
                <w:rFonts w:ascii="Avenir Next LT Pro Light" w:hAnsi="Avenir Next LT Pro Light"/>
                <w:b/>
                <w:bCs/>
                <w:sz w:val="36"/>
                <w:szCs w:val="36"/>
              </w:rPr>
            </w:pPr>
          </w:p>
          <w:p w14:paraId="14C6DF26" w14:textId="77777777" w:rsidR="000C34D4" w:rsidRPr="00B96500" w:rsidRDefault="000C34D4" w:rsidP="003A57C0">
            <w:pPr>
              <w:rPr>
                <w:rFonts w:ascii="Avenir Next LT Pro Light" w:hAnsi="Avenir Next LT Pro Light"/>
                <w:b/>
                <w:bCs/>
                <w:sz w:val="36"/>
                <w:szCs w:val="36"/>
              </w:rPr>
            </w:pPr>
          </w:p>
          <w:p w14:paraId="486C9AB3" w14:textId="41ECB7C8" w:rsidR="003A57C0" w:rsidRPr="00B96500" w:rsidRDefault="006517CF" w:rsidP="000C34D4">
            <w:pPr>
              <w:jc w:val="center"/>
              <w:rPr>
                <w:rFonts w:ascii="Avenir Next LT Pro Light" w:hAnsi="Avenir Next LT Pro Light"/>
                <w:b/>
                <w:bCs/>
                <w:sz w:val="36"/>
                <w:szCs w:val="36"/>
              </w:rPr>
            </w:pPr>
            <w:r w:rsidRPr="00B96500">
              <w:rPr>
                <w:rFonts w:ascii="Avenir Next LT Pro Light" w:hAnsi="Avenir Next LT Pro Light"/>
                <w:b/>
                <w:bCs/>
                <w:sz w:val="36"/>
                <w:szCs w:val="36"/>
              </w:rPr>
              <w:t>Login</w:t>
            </w:r>
          </w:p>
        </w:tc>
        <w:tc>
          <w:tcPr>
            <w:tcW w:w="4675" w:type="dxa"/>
          </w:tcPr>
          <w:p w14:paraId="09779F78" w14:textId="1665F86D" w:rsidR="00627BFA" w:rsidRPr="00B96500" w:rsidRDefault="008E407A" w:rsidP="006517CF">
            <w:pPr>
              <w:jc w:val="center"/>
              <w:rPr>
                <w:rFonts w:ascii="Avenir Next LT Pro Light" w:hAnsi="Avenir Next LT Pro Light"/>
              </w:rPr>
            </w:pPr>
            <w:r w:rsidRPr="00B96500">
              <w:rPr>
                <w:rFonts w:ascii="Avenir Next LT Pro Light" w:hAnsi="Avenir Next LT Pro Light"/>
                <w:noProof/>
              </w:rPr>
              <w:drawing>
                <wp:inline distT="0" distB="0" distL="0" distR="0" wp14:anchorId="68BD974F" wp14:editId="39A4D19D">
                  <wp:extent cx="2087293" cy="42672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15503" cy="4324871"/>
                          </a:xfrm>
                          <a:prstGeom prst="rect">
                            <a:avLst/>
                          </a:prstGeom>
                          <a:noFill/>
                          <a:ln>
                            <a:noFill/>
                          </a:ln>
                        </pic:spPr>
                      </pic:pic>
                    </a:graphicData>
                  </a:graphic>
                </wp:inline>
              </w:drawing>
            </w:r>
          </w:p>
        </w:tc>
      </w:tr>
      <w:tr w:rsidR="00E03884" w:rsidRPr="00B96500" w14:paraId="4BAF0EE4" w14:textId="77777777" w:rsidTr="00627BFA">
        <w:tc>
          <w:tcPr>
            <w:tcW w:w="4675" w:type="dxa"/>
          </w:tcPr>
          <w:p w14:paraId="432D5F47" w14:textId="6B931BC0" w:rsidR="0002629C" w:rsidRPr="00B96500" w:rsidRDefault="0002629C" w:rsidP="0002629C">
            <w:pPr>
              <w:jc w:val="center"/>
              <w:rPr>
                <w:rFonts w:ascii="Avenir Next LT Pro Light" w:hAnsi="Avenir Next LT Pro Light"/>
                <w:b/>
                <w:bCs/>
                <w:sz w:val="36"/>
                <w:szCs w:val="36"/>
              </w:rPr>
            </w:pPr>
          </w:p>
          <w:p w14:paraId="059C8F1D" w14:textId="622AF079" w:rsidR="000C34D4" w:rsidRPr="00B96500" w:rsidRDefault="000C34D4" w:rsidP="0002629C">
            <w:pPr>
              <w:jc w:val="center"/>
              <w:rPr>
                <w:rFonts w:ascii="Avenir Next LT Pro Light" w:hAnsi="Avenir Next LT Pro Light"/>
                <w:b/>
                <w:bCs/>
                <w:sz w:val="36"/>
                <w:szCs w:val="36"/>
              </w:rPr>
            </w:pPr>
          </w:p>
          <w:p w14:paraId="245840DA" w14:textId="68BCBE70" w:rsidR="000C34D4" w:rsidRPr="00B96500" w:rsidRDefault="000C34D4" w:rsidP="0002629C">
            <w:pPr>
              <w:jc w:val="center"/>
              <w:rPr>
                <w:rFonts w:ascii="Avenir Next LT Pro Light" w:hAnsi="Avenir Next LT Pro Light"/>
                <w:b/>
                <w:bCs/>
                <w:sz w:val="36"/>
                <w:szCs w:val="36"/>
              </w:rPr>
            </w:pPr>
          </w:p>
          <w:p w14:paraId="2BE2C753" w14:textId="36057F90" w:rsidR="000C34D4" w:rsidRPr="00B96500" w:rsidRDefault="000C34D4" w:rsidP="0002629C">
            <w:pPr>
              <w:jc w:val="center"/>
              <w:rPr>
                <w:rFonts w:ascii="Avenir Next LT Pro Light" w:hAnsi="Avenir Next LT Pro Light"/>
                <w:b/>
                <w:bCs/>
                <w:sz w:val="36"/>
                <w:szCs w:val="36"/>
              </w:rPr>
            </w:pPr>
          </w:p>
          <w:p w14:paraId="0BFB8AF0" w14:textId="4C0DC193" w:rsidR="000C34D4" w:rsidRPr="00B96500" w:rsidRDefault="000C34D4" w:rsidP="0002629C">
            <w:pPr>
              <w:jc w:val="center"/>
              <w:rPr>
                <w:rFonts w:ascii="Avenir Next LT Pro Light" w:hAnsi="Avenir Next LT Pro Light"/>
                <w:b/>
                <w:bCs/>
                <w:sz w:val="36"/>
                <w:szCs w:val="36"/>
              </w:rPr>
            </w:pPr>
          </w:p>
          <w:p w14:paraId="46C7FA92" w14:textId="00E48889" w:rsidR="000C34D4" w:rsidRPr="00B96500" w:rsidRDefault="000C34D4" w:rsidP="0002629C">
            <w:pPr>
              <w:jc w:val="center"/>
              <w:rPr>
                <w:rFonts w:ascii="Avenir Next LT Pro Light" w:hAnsi="Avenir Next LT Pro Light"/>
                <w:b/>
                <w:bCs/>
                <w:sz w:val="36"/>
                <w:szCs w:val="36"/>
              </w:rPr>
            </w:pPr>
          </w:p>
          <w:p w14:paraId="5A56ACE9" w14:textId="77777777" w:rsidR="000C34D4" w:rsidRPr="00B96500" w:rsidRDefault="000C34D4" w:rsidP="0002629C">
            <w:pPr>
              <w:jc w:val="center"/>
              <w:rPr>
                <w:rFonts w:ascii="Avenir Next LT Pro Light" w:hAnsi="Avenir Next LT Pro Light"/>
                <w:b/>
                <w:bCs/>
                <w:sz w:val="36"/>
                <w:szCs w:val="36"/>
              </w:rPr>
            </w:pPr>
          </w:p>
          <w:p w14:paraId="18C8571B" w14:textId="09595563" w:rsidR="00627BFA" w:rsidRPr="00B96500" w:rsidRDefault="00AB761D" w:rsidP="000C34D4">
            <w:pPr>
              <w:jc w:val="center"/>
              <w:rPr>
                <w:rFonts w:ascii="Avenir Next LT Pro Light" w:hAnsi="Avenir Next LT Pro Light"/>
                <w:b/>
                <w:bCs/>
                <w:sz w:val="36"/>
                <w:szCs w:val="36"/>
              </w:rPr>
            </w:pPr>
            <w:r w:rsidRPr="00B96500">
              <w:rPr>
                <w:rFonts w:ascii="Avenir Next LT Pro Light" w:hAnsi="Avenir Next LT Pro Light"/>
                <w:b/>
                <w:bCs/>
                <w:sz w:val="36"/>
                <w:szCs w:val="36"/>
              </w:rPr>
              <w:t>Register</w:t>
            </w:r>
          </w:p>
          <w:p w14:paraId="64DF7E4D" w14:textId="062243E3" w:rsidR="0002629C" w:rsidRPr="00B96500" w:rsidRDefault="0002629C" w:rsidP="0002629C">
            <w:pPr>
              <w:rPr>
                <w:rFonts w:ascii="Avenir Next LT Pro Light" w:hAnsi="Avenir Next LT Pro Light"/>
              </w:rPr>
            </w:pPr>
          </w:p>
        </w:tc>
        <w:tc>
          <w:tcPr>
            <w:tcW w:w="4675" w:type="dxa"/>
          </w:tcPr>
          <w:p w14:paraId="6CFD478E" w14:textId="173971D3" w:rsidR="00627BFA" w:rsidRPr="00B96500" w:rsidRDefault="00EE339C" w:rsidP="006517CF">
            <w:pPr>
              <w:jc w:val="center"/>
              <w:rPr>
                <w:rFonts w:ascii="Avenir Next LT Pro Light" w:hAnsi="Avenir Next LT Pro Light"/>
              </w:rPr>
            </w:pPr>
            <w:r w:rsidRPr="00B96500">
              <w:rPr>
                <w:rFonts w:ascii="Avenir Next LT Pro Light" w:hAnsi="Avenir Next LT Pro Light"/>
                <w:noProof/>
              </w:rPr>
              <w:drawing>
                <wp:inline distT="0" distB="0" distL="0" distR="0" wp14:anchorId="11D07276" wp14:editId="63452D4F">
                  <wp:extent cx="1876425" cy="38381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93537" cy="3873140"/>
                          </a:xfrm>
                          <a:prstGeom prst="rect">
                            <a:avLst/>
                          </a:prstGeom>
                          <a:noFill/>
                          <a:ln>
                            <a:noFill/>
                          </a:ln>
                        </pic:spPr>
                      </pic:pic>
                    </a:graphicData>
                  </a:graphic>
                </wp:inline>
              </w:drawing>
            </w:r>
          </w:p>
        </w:tc>
      </w:tr>
      <w:tr w:rsidR="00E03884" w:rsidRPr="00B96500" w14:paraId="41A01D42" w14:textId="77777777" w:rsidTr="6CA5F043">
        <w:trPr>
          <w:trHeight w:val="300"/>
        </w:trPr>
        <w:tc>
          <w:tcPr>
            <w:tcW w:w="4675" w:type="dxa"/>
          </w:tcPr>
          <w:p w14:paraId="2E628BFF" w14:textId="08543D35" w:rsidR="6078FBC6" w:rsidRPr="00B96500" w:rsidRDefault="6078FBC6" w:rsidP="6078FBC6">
            <w:pPr>
              <w:jc w:val="center"/>
              <w:rPr>
                <w:rFonts w:ascii="Avenir Next LT Pro Light" w:hAnsi="Avenir Next LT Pro Light"/>
                <w:b/>
                <w:bCs/>
                <w:sz w:val="36"/>
                <w:szCs w:val="36"/>
              </w:rPr>
            </w:pPr>
          </w:p>
          <w:p w14:paraId="7580DA33" w14:textId="77777777" w:rsidR="000C34D4" w:rsidRPr="00B96500" w:rsidRDefault="000C34D4" w:rsidP="003A57C0">
            <w:pPr>
              <w:rPr>
                <w:rFonts w:ascii="Avenir Next LT Pro Light" w:hAnsi="Avenir Next LT Pro Light"/>
                <w:b/>
                <w:bCs/>
                <w:sz w:val="36"/>
                <w:szCs w:val="36"/>
              </w:rPr>
            </w:pPr>
          </w:p>
          <w:p w14:paraId="0769005D" w14:textId="77777777" w:rsidR="000C34D4" w:rsidRPr="00B96500" w:rsidRDefault="000C34D4" w:rsidP="003A57C0">
            <w:pPr>
              <w:rPr>
                <w:rFonts w:ascii="Avenir Next LT Pro Light" w:hAnsi="Avenir Next LT Pro Light"/>
                <w:b/>
                <w:bCs/>
                <w:sz w:val="36"/>
                <w:szCs w:val="36"/>
              </w:rPr>
            </w:pPr>
          </w:p>
          <w:p w14:paraId="3C396C1A" w14:textId="77777777" w:rsidR="000C34D4" w:rsidRPr="00B96500" w:rsidRDefault="000C34D4" w:rsidP="000C34D4">
            <w:pPr>
              <w:jc w:val="mediumKashida"/>
              <w:rPr>
                <w:rFonts w:ascii="Avenir Next LT Pro Light" w:hAnsi="Avenir Next LT Pro Light"/>
                <w:b/>
                <w:bCs/>
                <w:sz w:val="36"/>
                <w:szCs w:val="36"/>
              </w:rPr>
            </w:pPr>
          </w:p>
          <w:p w14:paraId="2B36B130" w14:textId="77777777" w:rsidR="000C34D4" w:rsidRPr="00B96500" w:rsidRDefault="000C34D4" w:rsidP="000C34D4">
            <w:pPr>
              <w:rPr>
                <w:rFonts w:ascii="Avenir Next LT Pro Light" w:hAnsi="Avenir Next LT Pro Light"/>
                <w:b/>
                <w:bCs/>
                <w:sz w:val="36"/>
                <w:szCs w:val="36"/>
              </w:rPr>
            </w:pPr>
          </w:p>
          <w:p w14:paraId="459A3041" w14:textId="77777777" w:rsidR="000C34D4" w:rsidRPr="00B96500" w:rsidRDefault="000C34D4" w:rsidP="000C34D4">
            <w:pPr>
              <w:jc w:val="center"/>
              <w:rPr>
                <w:rFonts w:ascii="Avenir Next LT Pro Light" w:hAnsi="Avenir Next LT Pro Light"/>
                <w:b/>
                <w:bCs/>
                <w:sz w:val="36"/>
                <w:szCs w:val="36"/>
              </w:rPr>
            </w:pPr>
          </w:p>
          <w:p w14:paraId="5F1B6D08" w14:textId="17960651" w:rsidR="6CA5F043" w:rsidRPr="00B96500" w:rsidRDefault="6CA5F043" w:rsidP="000C34D4">
            <w:pPr>
              <w:jc w:val="center"/>
              <w:rPr>
                <w:rFonts w:ascii="Avenir Next LT Pro Light" w:hAnsi="Avenir Next LT Pro Light"/>
                <w:b/>
                <w:bCs/>
                <w:sz w:val="36"/>
                <w:szCs w:val="36"/>
              </w:rPr>
            </w:pPr>
            <w:r w:rsidRPr="00B96500">
              <w:rPr>
                <w:rFonts w:ascii="Avenir Next LT Pro Light" w:hAnsi="Avenir Next LT Pro Light"/>
                <w:b/>
                <w:bCs/>
                <w:sz w:val="36"/>
                <w:szCs w:val="36"/>
              </w:rPr>
              <w:t>Forgot Password</w:t>
            </w:r>
          </w:p>
          <w:p w14:paraId="18C9C448" w14:textId="4A3448E0" w:rsidR="003A57C0" w:rsidRPr="00B96500" w:rsidRDefault="003A57C0" w:rsidP="003A57C0">
            <w:pPr>
              <w:rPr>
                <w:rFonts w:ascii="Avenir Next LT Pro Light" w:hAnsi="Avenir Next LT Pro Light"/>
                <w:sz w:val="24"/>
                <w:szCs w:val="24"/>
              </w:rPr>
            </w:pPr>
          </w:p>
        </w:tc>
        <w:tc>
          <w:tcPr>
            <w:tcW w:w="4675" w:type="dxa"/>
          </w:tcPr>
          <w:p w14:paraId="463B90BC" w14:textId="3E2693E8" w:rsidR="6CA5F043" w:rsidRPr="00B96500" w:rsidRDefault="72512FD8" w:rsidP="6CA5F043">
            <w:pPr>
              <w:jc w:val="center"/>
              <w:rPr>
                <w:rFonts w:ascii="Avenir Next LT Pro Light" w:hAnsi="Avenir Next LT Pro Light"/>
              </w:rPr>
            </w:pPr>
            <w:r w:rsidRPr="00B96500">
              <w:rPr>
                <w:rFonts w:ascii="Avenir Next LT Pro Light" w:hAnsi="Avenir Next LT Pro Light"/>
                <w:noProof/>
              </w:rPr>
              <w:drawing>
                <wp:anchor distT="0" distB="0" distL="114300" distR="114300" simplePos="0" relativeHeight="251658276" behindDoc="0" locked="0" layoutInCell="1" allowOverlap="1" wp14:anchorId="4A9A5766" wp14:editId="036601DC">
                  <wp:simplePos x="0" y="0"/>
                  <wp:positionH relativeFrom="column">
                    <wp:posOffset>478790</wp:posOffset>
                  </wp:positionH>
                  <wp:positionV relativeFrom="paragraph">
                    <wp:posOffset>157480</wp:posOffset>
                  </wp:positionV>
                  <wp:extent cx="1876425" cy="3966845"/>
                  <wp:effectExtent l="0" t="0" r="9525" b="0"/>
                  <wp:wrapSquare wrapText="bothSides"/>
                  <wp:docPr id="1496377471" name="Picture 1496377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76425" cy="3966845"/>
                          </a:xfrm>
                          <a:prstGeom prst="rect">
                            <a:avLst/>
                          </a:prstGeom>
                        </pic:spPr>
                      </pic:pic>
                    </a:graphicData>
                  </a:graphic>
                  <wp14:sizeRelH relativeFrom="margin">
                    <wp14:pctWidth>0</wp14:pctWidth>
                  </wp14:sizeRelH>
                  <wp14:sizeRelV relativeFrom="margin">
                    <wp14:pctHeight>0</wp14:pctHeight>
                  </wp14:sizeRelV>
                </wp:anchor>
              </w:drawing>
            </w:r>
          </w:p>
        </w:tc>
      </w:tr>
      <w:tr w:rsidR="00E03884" w:rsidRPr="00B96500" w14:paraId="269AA551" w14:textId="77777777" w:rsidTr="33A0B3BA">
        <w:trPr>
          <w:trHeight w:val="300"/>
        </w:trPr>
        <w:tc>
          <w:tcPr>
            <w:tcW w:w="4675" w:type="dxa"/>
          </w:tcPr>
          <w:p w14:paraId="19676EA6" w14:textId="0FA94387" w:rsidR="4A339539" w:rsidRPr="00B96500" w:rsidRDefault="4A339539" w:rsidP="4A339539">
            <w:pPr>
              <w:jc w:val="center"/>
              <w:rPr>
                <w:rFonts w:ascii="Avenir Next LT Pro Light" w:hAnsi="Avenir Next LT Pro Light"/>
                <w:b/>
                <w:bCs/>
                <w:sz w:val="36"/>
                <w:szCs w:val="36"/>
              </w:rPr>
            </w:pPr>
          </w:p>
          <w:p w14:paraId="09331B2A" w14:textId="6210D087" w:rsidR="4A339539" w:rsidRPr="00B96500" w:rsidRDefault="4A339539" w:rsidP="4A339539">
            <w:pPr>
              <w:jc w:val="center"/>
              <w:rPr>
                <w:rFonts w:ascii="Avenir Next LT Pro Light" w:hAnsi="Avenir Next LT Pro Light"/>
                <w:b/>
                <w:bCs/>
                <w:sz w:val="36"/>
                <w:szCs w:val="36"/>
              </w:rPr>
            </w:pPr>
          </w:p>
          <w:p w14:paraId="32278DDE" w14:textId="2D4CA271" w:rsidR="4A339539" w:rsidRPr="00B96500" w:rsidRDefault="4A339539" w:rsidP="4A339539">
            <w:pPr>
              <w:jc w:val="center"/>
              <w:rPr>
                <w:rFonts w:ascii="Avenir Next LT Pro Light" w:hAnsi="Avenir Next LT Pro Light"/>
                <w:b/>
                <w:bCs/>
                <w:sz w:val="36"/>
                <w:szCs w:val="36"/>
              </w:rPr>
            </w:pPr>
          </w:p>
          <w:p w14:paraId="6B8F8C80" w14:textId="72727B56" w:rsidR="4A339539" w:rsidRPr="00B96500" w:rsidRDefault="4A339539" w:rsidP="4A339539">
            <w:pPr>
              <w:jc w:val="center"/>
              <w:rPr>
                <w:rFonts w:ascii="Avenir Next LT Pro Light" w:hAnsi="Avenir Next LT Pro Light"/>
                <w:b/>
                <w:bCs/>
                <w:sz w:val="36"/>
                <w:szCs w:val="36"/>
              </w:rPr>
            </w:pPr>
          </w:p>
          <w:p w14:paraId="1E088637" w14:textId="46CFB537" w:rsidR="4A339539" w:rsidRPr="00B96500" w:rsidRDefault="4A339539" w:rsidP="4A339539">
            <w:pPr>
              <w:jc w:val="center"/>
              <w:rPr>
                <w:rFonts w:ascii="Avenir Next LT Pro Light" w:hAnsi="Avenir Next LT Pro Light"/>
                <w:b/>
                <w:bCs/>
                <w:sz w:val="36"/>
                <w:szCs w:val="36"/>
              </w:rPr>
            </w:pPr>
          </w:p>
          <w:p w14:paraId="03E7B726" w14:textId="2D7B7606" w:rsidR="4A339539" w:rsidRPr="00B96500" w:rsidRDefault="4A339539" w:rsidP="4A339539">
            <w:pPr>
              <w:jc w:val="center"/>
              <w:rPr>
                <w:rFonts w:ascii="Avenir Next LT Pro Light" w:hAnsi="Avenir Next LT Pro Light"/>
                <w:b/>
                <w:bCs/>
                <w:sz w:val="36"/>
                <w:szCs w:val="36"/>
              </w:rPr>
            </w:pPr>
          </w:p>
          <w:p w14:paraId="6803BEAD" w14:textId="46027143" w:rsidR="33A0B3BA" w:rsidRPr="00B96500" w:rsidRDefault="0B6397CA" w:rsidP="33A0B3BA">
            <w:pPr>
              <w:jc w:val="center"/>
              <w:rPr>
                <w:rFonts w:ascii="Avenir Next LT Pro Light" w:hAnsi="Avenir Next LT Pro Light"/>
                <w:b/>
                <w:bCs/>
                <w:sz w:val="36"/>
                <w:szCs w:val="36"/>
              </w:rPr>
            </w:pPr>
            <w:r w:rsidRPr="00B96500">
              <w:rPr>
                <w:rFonts w:ascii="Avenir Next LT Pro Light" w:hAnsi="Avenir Next LT Pro Light"/>
                <w:b/>
                <w:bCs/>
                <w:sz w:val="36"/>
                <w:szCs w:val="36"/>
              </w:rPr>
              <w:t>Verification OTP</w:t>
            </w:r>
          </w:p>
        </w:tc>
        <w:tc>
          <w:tcPr>
            <w:tcW w:w="4675" w:type="dxa"/>
          </w:tcPr>
          <w:p w14:paraId="11DA829D" w14:textId="70B92C2D" w:rsidR="33A0B3BA" w:rsidRPr="00B96500" w:rsidRDefault="7D09F4A1" w:rsidP="33A0B3BA">
            <w:pPr>
              <w:jc w:val="center"/>
              <w:rPr>
                <w:rFonts w:ascii="Avenir Next LT Pro Light" w:hAnsi="Avenir Next LT Pro Light"/>
              </w:rPr>
            </w:pPr>
            <w:r w:rsidRPr="00B96500">
              <w:rPr>
                <w:rFonts w:ascii="Avenir Next LT Pro Light" w:hAnsi="Avenir Next LT Pro Light"/>
                <w:noProof/>
              </w:rPr>
              <w:drawing>
                <wp:inline distT="0" distB="0" distL="0" distR="0" wp14:anchorId="2A6F1646" wp14:editId="3778465A">
                  <wp:extent cx="1892595" cy="4001487"/>
                  <wp:effectExtent l="0" t="0" r="0" b="0"/>
                  <wp:docPr id="2135480080" name="Picture 2135480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04262" cy="4026154"/>
                          </a:xfrm>
                          <a:prstGeom prst="rect">
                            <a:avLst/>
                          </a:prstGeom>
                        </pic:spPr>
                      </pic:pic>
                    </a:graphicData>
                  </a:graphic>
                </wp:inline>
              </w:drawing>
            </w:r>
          </w:p>
        </w:tc>
      </w:tr>
      <w:tr w:rsidR="00E03884" w:rsidRPr="00B96500" w14:paraId="073C9B04" w14:textId="77777777" w:rsidTr="4A339539">
        <w:trPr>
          <w:trHeight w:val="300"/>
        </w:trPr>
        <w:tc>
          <w:tcPr>
            <w:tcW w:w="4675" w:type="dxa"/>
          </w:tcPr>
          <w:p w14:paraId="5026411E" w14:textId="5D32AC00" w:rsidR="4C0D6C1D" w:rsidRPr="00B96500" w:rsidRDefault="4C0D6C1D" w:rsidP="4C0D6C1D">
            <w:pPr>
              <w:jc w:val="center"/>
              <w:rPr>
                <w:rFonts w:ascii="Avenir Next LT Pro Light" w:hAnsi="Avenir Next LT Pro Light"/>
                <w:b/>
                <w:bCs/>
                <w:sz w:val="36"/>
                <w:szCs w:val="36"/>
              </w:rPr>
            </w:pPr>
          </w:p>
          <w:p w14:paraId="6C480D87" w14:textId="71419501" w:rsidR="4C0D6C1D" w:rsidRPr="00B96500" w:rsidRDefault="4C0D6C1D" w:rsidP="4C0D6C1D">
            <w:pPr>
              <w:jc w:val="center"/>
              <w:rPr>
                <w:rFonts w:ascii="Avenir Next LT Pro Light" w:hAnsi="Avenir Next LT Pro Light"/>
                <w:b/>
                <w:bCs/>
                <w:sz w:val="36"/>
                <w:szCs w:val="36"/>
              </w:rPr>
            </w:pPr>
          </w:p>
          <w:p w14:paraId="6C51884F" w14:textId="2473238B" w:rsidR="4C0D6C1D" w:rsidRPr="00B96500" w:rsidRDefault="4C0D6C1D" w:rsidP="4C0D6C1D">
            <w:pPr>
              <w:jc w:val="center"/>
              <w:rPr>
                <w:rFonts w:ascii="Avenir Next LT Pro Light" w:hAnsi="Avenir Next LT Pro Light"/>
                <w:b/>
                <w:bCs/>
                <w:sz w:val="36"/>
                <w:szCs w:val="36"/>
              </w:rPr>
            </w:pPr>
          </w:p>
          <w:p w14:paraId="2BE7374D" w14:textId="41EFF477" w:rsidR="4C0D6C1D" w:rsidRPr="00B96500" w:rsidRDefault="4C0D6C1D" w:rsidP="4C0D6C1D">
            <w:pPr>
              <w:jc w:val="center"/>
              <w:rPr>
                <w:rFonts w:ascii="Avenir Next LT Pro Light" w:hAnsi="Avenir Next LT Pro Light"/>
                <w:b/>
                <w:bCs/>
                <w:sz w:val="36"/>
                <w:szCs w:val="36"/>
              </w:rPr>
            </w:pPr>
          </w:p>
          <w:p w14:paraId="379DF9ED" w14:textId="18B9F509" w:rsidR="4C0D6C1D" w:rsidRPr="00B96500" w:rsidRDefault="4C0D6C1D" w:rsidP="4C0D6C1D">
            <w:pPr>
              <w:jc w:val="center"/>
              <w:rPr>
                <w:rFonts w:ascii="Avenir Next LT Pro Light" w:hAnsi="Avenir Next LT Pro Light"/>
                <w:b/>
                <w:bCs/>
                <w:sz w:val="36"/>
                <w:szCs w:val="36"/>
              </w:rPr>
            </w:pPr>
          </w:p>
          <w:p w14:paraId="4E522D13" w14:textId="5367C514" w:rsidR="4C0D6C1D" w:rsidRPr="00B96500" w:rsidRDefault="4C0D6C1D" w:rsidP="4C0D6C1D">
            <w:pPr>
              <w:jc w:val="center"/>
              <w:rPr>
                <w:rFonts w:ascii="Avenir Next LT Pro Light" w:hAnsi="Avenir Next LT Pro Light"/>
                <w:b/>
                <w:bCs/>
                <w:sz w:val="36"/>
                <w:szCs w:val="36"/>
              </w:rPr>
            </w:pPr>
          </w:p>
          <w:p w14:paraId="00A5CCDB" w14:textId="73BFE89A" w:rsidR="4A339539" w:rsidRPr="00B96500" w:rsidRDefault="4A339539" w:rsidP="4A339539">
            <w:pPr>
              <w:jc w:val="center"/>
              <w:rPr>
                <w:rFonts w:ascii="Avenir Next LT Pro Light" w:hAnsi="Avenir Next LT Pro Light"/>
                <w:b/>
                <w:bCs/>
                <w:sz w:val="36"/>
                <w:szCs w:val="36"/>
              </w:rPr>
            </w:pPr>
            <w:r w:rsidRPr="00B96500">
              <w:rPr>
                <w:rFonts w:ascii="Avenir Next LT Pro Light" w:hAnsi="Avenir Next LT Pro Light"/>
                <w:b/>
                <w:bCs/>
                <w:sz w:val="36"/>
                <w:szCs w:val="36"/>
              </w:rPr>
              <w:t>Reset Password</w:t>
            </w:r>
          </w:p>
        </w:tc>
        <w:tc>
          <w:tcPr>
            <w:tcW w:w="4675" w:type="dxa"/>
          </w:tcPr>
          <w:p w14:paraId="340638C1" w14:textId="2C484E2F" w:rsidR="4A339539" w:rsidRPr="00B96500" w:rsidRDefault="4A339539" w:rsidP="4A339539">
            <w:pPr>
              <w:jc w:val="center"/>
              <w:rPr>
                <w:rFonts w:ascii="Avenir Next LT Pro Light" w:hAnsi="Avenir Next LT Pro Light"/>
              </w:rPr>
            </w:pPr>
          </w:p>
          <w:p w14:paraId="63E7560B" w14:textId="6CEC1D04" w:rsidR="002607C7" w:rsidRPr="00B96500" w:rsidRDefault="002607C7" w:rsidP="4A339539">
            <w:pPr>
              <w:jc w:val="center"/>
              <w:rPr>
                <w:rFonts w:ascii="Avenir Next LT Pro Light" w:hAnsi="Avenir Next LT Pro Light"/>
              </w:rPr>
            </w:pPr>
            <w:r w:rsidRPr="00B96500">
              <w:rPr>
                <w:rFonts w:ascii="Avenir Next LT Pro Light" w:hAnsi="Avenir Next LT Pro Light"/>
                <w:noProof/>
              </w:rPr>
              <w:drawing>
                <wp:anchor distT="0" distB="0" distL="114300" distR="114300" simplePos="0" relativeHeight="251658275" behindDoc="0" locked="0" layoutInCell="1" allowOverlap="1" wp14:anchorId="68690E66" wp14:editId="5048602B">
                  <wp:simplePos x="0" y="0"/>
                  <wp:positionH relativeFrom="column">
                    <wp:posOffset>542497</wp:posOffset>
                  </wp:positionH>
                  <wp:positionV relativeFrom="paragraph">
                    <wp:posOffset>30480</wp:posOffset>
                  </wp:positionV>
                  <wp:extent cx="1817370" cy="3843020"/>
                  <wp:effectExtent l="0" t="0" r="0" b="5080"/>
                  <wp:wrapSquare wrapText="bothSides"/>
                  <wp:docPr id="184385798" name="Picture 184385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17370" cy="3843020"/>
                          </a:xfrm>
                          <a:prstGeom prst="rect">
                            <a:avLst/>
                          </a:prstGeom>
                        </pic:spPr>
                      </pic:pic>
                    </a:graphicData>
                  </a:graphic>
                </wp:anchor>
              </w:drawing>
            </w:r>
          </w:p>
          <w:p w14:paraId="00A15069" w14:textId="17EC8BA0" w:rsidR="002607C7" w:rsidRPr="00B96500" w:rsidRDefault="002607C7" w:rsidP="4A339539">
            <w:pPr>
              <w:jc w:val="center"/>
              <w:rPr>
                <w:rFonts w:ascii="Avenir Next LT Pro Light" w:hAnsi="Avenir Next LT Pro Light"/>
              </w:rPr>
            </w:pPr>
          </w:p>
          <w:p w14:paraId="747F7EDD" w14:textId="3FA0114D" w:rsidR="002607C7" w:rsidRPr="00B96500" w:rsidRDefault="002607C7" w:rsidP="4A339539">
            <w:pPr>
              <w:jc w:val="center"/>
              <w:rPr>
                <w:rFonts w:ascii="Avenir Next LT Pro Light" w:hAnsi="Avenir Next LT Pro Light"/>
              </w:rPr>
            </w:pPr>
          </w:p>
          <w:p w14:paraId="18E2BDBD" w14:textId="5A32CB16" w:rsidR="002607C7" w:rsidRPr="00B96500" w:rsidRDefault="002607C7" w:rsidP="002607C7">
            <w:pPr>
              <w:rPr>
                <w:rFonts w:ascii="Avenir Next LT Pro Light" w:hAnsi="Avenir Next LT Pro Light"/>
              </w:rPr>
            </w:pPr>
          </w:p>
        </w:tc>
      </w:tr>
      <w:tr w:rsidR="00E03884" w:rsidRPr="00B96500" w14:paraId="4E8A88E4" w14:textId="77777777" w:rsidTr="00627BFA">
        <w:tc>
          <w:tcPr>
            <w:tcW w:w="4675" w:type="dxa"/>
          </w:tcPr>
          <w:p w14:paraId="3BD1A180" w14:textId="0AABB640" w:rsidR="00726AE0" w:rsidRPr="00B96500" w:rsidRDefault="00726AE0" w:rsidP="006517CF">
            <w:pPr>
              <w:jc w:val="center"/>
              <w:rPr>
                <w:rFonts w:ascii="Avenir Next LT Pro Light" w:hAnsi="Avenir Next LT Pro Light"/>
                <w:b/>
                <w:bCs/>
                <w:sz w:val="36"/>
                <w:szCs w:val="36"/>
              </w:rPr>
            </w:pPr>
          </w:p>
          <w:p w14:paraId="11782B3F" w14:textId="0AABB640" w:rsidR="00726AE0" w:rsidRPr="00B96500" w:rsidRDefault="00726AE0" w:rsidP="006517CF">
            <w:pPr>
              <w:jc w:val="center"/>
              <w:rPr>
                <w:rFonts w:ascii="Avenir Next LT Pro Light" w:hAnsi="Avenir Next LT Pro Light"/>
                <w:b/>
                <w:bCs/>
                <w:sz w:val="36"/>
                <w:szCs w:val="36"/>
              </w:rPr>
            </w:pPr>
          </w:p>
          <w:p w14:paraId="405A0FAA" w14:textId="0AABB640" w:rsidR="00726AE0" w:rsidRPr="00B96500" w:rsidRDefault="00726AE0" w:rsidP="006517CF">
            <w:pPr>
              <w:jc w:val="center"/>
              <w:rPr>
                <w:rFonts w:ascii="Avenir Next LT Pro Light" w:hAnsi="Avenir Next LT Pro Light"/>
                <w:b/>
                <w:bCs/>
                <w:sz w:val="36"/>
                <w:szCs w:val="36"/>
              </w:rPr>
            </w:pPr>
          </w:p>
          <w:p w14:paraId="5B590234" w14:textId="0AABB640" w:rsidR="00726AE0" w:rsidRPr="00B96500" w:rsidRDefault="00726AE0" w:rsidP="006517CF">
            <w:pPr>
              <w:jc w:val="center"/>
              <w:rPr>
                <w:rFonts w:ascii="Avenir Next LT Pro Light" w:hAnsi="Avenir Next LT Pro Light"/>
                <w:b/>
                <w:bCs/>
                <w:sz w:val="36"/>
                <w:szCs w:val="36"/>
              </w:rPr>
            </w:pPr>
          </w:p>
          <w:p w14:paraId="719BE3BD" w14:textId="0AABB640" w:rsidR="00726AE0" w:rsidRPr="00B96500" w:rsidRDefault="00726AE0" w:rsidP="006517CF">
            <w:pPr>
              <w:jc w:val="center"/>
              <w:rPr>
                <w:rFonts w:ascii="Avenir Next LT Pro Light" w:hAnsi="Avenir Next LT Pro Light"/>
                <w:b/>
                <w:bCs/>
                <w:sz w:val="36"/>
                <w:szCs w:val="36"/>
              </w:rPr>
            </w:pPr>
          </w:p>
          <w:p w14:paraId="3F7EE16C" w14:textId="0AABB640" w:rsidR="00726AE0" w:rsidRPr="00B96500" w:rsidRDefault="00726AE0" w:rsidP="006517CF">
            <w:pPr>
              <w:jc w:val="center"/>
              <w:rPr>
                <w:rFonts w:ascii="Avenir Next LT Pro Light" w:hAnsi="Avenir Next LT Pro Light"/>
                <w:b/>
                <w:bCs/>
                <w:sz w:val="36"/>
                <w:szCs w:val="36"/>
              </w:rPr>
            </w:pPr>
          </w:p>
          <w:p w14:paraId="15DB27DC" w14:textId="39C50326" w:rsidR="00627BFA" w:rsidRPr="00B96500" w:rsidRDefault="007C5876" w:rsidP="006517CF">
            <w:pPr>
              <w:jc w:val="center"/>
              <w:rPr>
                <w:rFonts w:ascii="Avenir Next LT Pro Light" w:hAnsi="Avenir Next LT Pro Light"/>
                <w:b/>
                <w:bCs/>
              </w:rPr>
            </w:pPr>
            <w:r w:rsidRPr="00B96500">
              <w:rPr>
                <w:rFonts w:ascii="Avenir Next LT Pro Light" w:hAnsi="Avenir Next LT Pro Light"/>
                <w:b/>
                <w:bCs/>
                <w:sz w:val="36"/>
                <w:szCs w:val="36"/>
              </w:rPr>
              <w:t xml:space="preserve">Admin </w:t>
            </w:r>
            <w:r w:rsidR="00F13A68" w:rsidRPr="00B96500">
              <w:rPr>
                <w:rFonts w:ascii="Avenir Next LT Pro Light" w:hAnsi="Avenir Next LT Pro Light"/>
                <w:b/>
                <w:bCs/>
                <w:sz w:val="36"/>
                <w:szCs w:val="36"/>
              </w:rPr>
              <w:t>Home</w:t>
            </w:r>
          </w:p>
        </w:tc>
        <w:tc>
          <w:tcPr>
            <w:tcW w:w="4675" w:type="dxa"/>
          </w:tcPr>
          <w:p w14:paraId="1394CD09" w14:textId="519DB2DF" w:rsidR="00627BFA" w:rsidRPr="00B96500" w:rsidRDefault="008B29AE" w:rsidP="006517CF">
            <w:pPr>
              <w:jc w:val="center"/>
              <w:rPr>
                <w:rFonts w:ascii="Avenir Next LT Pro Light" w:hAnsi="Avenir Next LT Pro Light"/>
              </w:rPr>
            </w:pPr>
            <w:r w:rsidRPr="00B96500">
              <w:rPr>
                <w:rFonts w:ascii="Avenir Next LT Pro Light" w:hAnsi="Avenir Next LT Pro Light"/>
                <w:noProof/>
              </w:rPr>
              <w:drawing>
                <wp:inline distT="0" distB="0" distL="0" distR="0" wp14:anchorId="29E3E436" wp14:editId="0EE6394A">
                  <wp:extent cx="1876425" cy="3980112"/>
                  <wp:effectExtent l="0" t="0" r="0" b="1905"/>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93956" cy="4017297"/>
                          </a:xfrm>
                          <a:prstGeom prst="rect">
                            <a:avLst/>
                          </a:prstGeom>
                        </pic:spPr>
                      </pic:pic>
                    </a:graphicData>
                  </a:graphic>
                </wp:inline>
              </w:drawing>
            </w:r>
          </w:p>
        </w:tc>
      </w:tr>
      <w:tr w:rsidR="00E03884" w:rsidRPr="00B96500" w14:paraId="460DFC14" w14:textId="77777777" w:rsidTr="00627BFA">
        <w:tc>
          <w:tcPr>
            <w:tcW w:w="4675" w:type="dxa"/>
          </w:tcPr>
          <w:p w14:paraId="3222089D" w14:textId="77777777" w:rsidR="00A1312E" w:rsidRPr="00B96500" w:rsidRDefault="00A1312E" w:rsidP="006517CF">
            <w:pPr>
              <w:jc w:val="center"/>
              <w:rPr>
                <w:rFonts w:ascii="Avenir Next LT Pro Light" w:hAnsi="Avenir Next LT Pro Light"/>
                <w:b/>
                <w:bCs/>
                <w:sz w:val="36"/>
                <w:szCs w:val="36"/>
              </w:rPr>
            </w:pPr>
          </w:p>
          <w:p w14:paraId="4FE70655" w14:textId="77777777" w:rsidR="00A1312E" w:rsidRPr="00B96500" w:rsidRDefault="00A1312E" w:rsidP="006517CF">
            <w:pPr>
              <w:jc w:val="center"/>
              <w:rPr>
                <w:rFonts w:ascii="Avenir Next LT Pro Light" w:hAnsi="Avenir Next LT Pro Light"/>
                <w:b/>
                <w:bCs/>
                <w:sz w:val="36"/>
                <w:szCs w:val="36"/>
              </w:rPr>
            </w:pPr>
          </w:p>
          <w:p w14:paraId="094C8D32" w14:textId="77777777" w:rsidR="00A1312E" w:rsidRPr="00B96500" w:rsidRDefault="00A1312E" w:rsidP="006517CF">
            <w:pPr>
              <w:jc w:val="center"/>
              <w:rPr>
                <w:rFonts w:ascii="Avenir Next LT Pro Light" w:hAnsi="Avenir Next LT Pro Light"/>
                <w:b/>
                <w:bCs/>
                <w:sz w:val="36"/>
                <w:szCs w:val="36"/>
              </w:rPr>
            </w:pPr>
          </w:p>
          <w:p w14:paraId="74FAA6FD" w14:textId="77777777" w:rsidR="00A1312E" w:rsidRPr="00B96500" w:rsidRDefault="00A1312E" w:rsidP="006517CF">
            <w:pPr>
              <w:jc w:val="center"/>
              <w:rPr>
                <w:rFonts w:ascii="Avenir Next LT Pro Light" w:hAnsi="Avenir Next LT Pro Light"/>
                <w:b/>
                <w:bCs/>
                <w:sz w:val="36"/>
                <w:szCs w:val="36"/>
              </w:rPr>
            </w:pPr>
          </w:p>
          <w:p w14:paraId="49591149" w14:textId="77777777" w:rsidR="00A1312E" w:rsidRPr="00B96500" w:rsidRDefault="00A1312E" w:rsidP="006517CF">
            <w:pPr>
              <w:jc w:val="center"/>
              <w:rPr>
                <w:rFonts w:ascii="Avenir Next LT Pro Light" w:hAnsi="Avenir Next LT Pro Light"/>
                <w:b/>
                <w:bCs/>
                <w:sz w:val="36"/>
                <w:szCs w:val="36"/>
              </w:rPr>
            </w:pPr>
          </w:p>
          <w:p w14:paraId="00170E8A" w14:textId="77777777" w:rsidR="00A1312E" w:rsidRPr="00B96500" w:rsidRDefault="00A1312E" w:rsidP="006517CF">
            <w:pPr>
              <w:jc w:val="center"/>
              <w:rPr>
                <w:rFonts w:ascii="Avenir Next LT Pro Light" w:hAnsi="Avenir Next LT Pro Light"/>
                <w:b/>
                <w:bCs/>
                <w:sz w:val="36"/>
                <w:szCs w:val="36"/>
              </w:rPr>
            </w:pPr>
          </w:p>
          <w:p w14:paraId="5FD4F882" w14:textId="044F6F52" w:rsidR="00955E40" w:rsidRPr="00B96500" w:rsidRDefault="007C5876" w:rsidP="006517CF">
            <w:pPr>
              <w:jc w:val="center"/>
              <w:rPr>
                <w:rFonts w:ascii="Avenir Next LT Pro Light" w:hAnsi="Avenir Next LT Pro Light"/>
                <w:b/>
                <w:bCs/>
                <w:sz w:val="36"/>
                <w:szCs w:val="36"/>
              </w:rPr>
            </w:pPr>
            <w:r w:rsidRPr="00B96500">
              <w:rPr>
                <w:rFonts w:ascii="Avenir Next LT Pro Light" w:hAnsi="Avenir Next LT Pro Light"/>
                <w:b/>
                <w:bCs/>
                <w:sz w:val="36"/>
                <w:szCs w:val="36"/>
              </w:rPr>
              <w:t>Normal</w:t>
            </w:r>
            <w:r w:rsidR="00955E40" w:rsidRPr="00B96500">
              <w:rPr>
                <w:rFonts w:ascii="Avenir Next LT Pro Light" w:hAnsi="Avenir Next LT Pro Light"/>
                <w:b/>
                <w:bCs/>
                <w:sz w:val="36"/>
                <w:szCs w:val="36"/>
              </w:rPr>
              <w:t xml:space="preserve"> </w:t>
            </w:r>
            <w:r w:rsidR="00594818" w:rsidRPr="00B96500">
              <w:rPr>
                <w:rFonts w:ascii="Avenir Next LT Pro Light" w:hAnsi="Avenir Next LT Pro Light"/>
                <w:b/>
                <w:bCs/>
                <w:sz w:val="36"/>
                <w:szCs w:val="36"/>
              </w:rPr>
              <w:t xml:space="preserve">User </w:t>
            </w:r>
            <w:r w:rsidR="00955E40" w:rsidRPr="00B96500">
              <w:rPr>
                <w:rFonts w:ascii="Avenir Next LT Pro Light" w:hAnsi="Avenir Next LT Pro Light"/>
                <w:b/>
                <w:bCs/>
                <w:sz w:val="36"/>
                <w:szCs w:val="36"/>
              </w:rPr>
              <w:t>Home</w:t>
            </w:r>
          </w:p>
        </w:tc>
        <w:tc>
          <w:tcPr>
            <w:tcW w:w="4675" w:type="dxa"/>
          </w:tcPr>
          <w:p w14:paraId="084E7C94" w14:textId="1291026B" w:rsidR="00955E40" w:rsidRPr="00B96500" w:rsidRDefault="007C5876"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601678D1" wp14:editId="0C576BE1">
                  <wp:extent cx="1828800" cy="3879091"/>
                  <wp:effectExtent l="0" t="0" r="0" b="7620"/>
                  <wp:docPr id="50" name="Picture 5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837425" cy="3897386"/>
                          </a:xfrm>
                          <a:prstGeom prst="rect">
                            <a:avLst/>
                          </a:prstGeom>
                        </pic:spPr>
                      </pic:pic>
                    </a:graphicData>
                  </a:graphic>
                </wp:inline>
              </w:drawing>
            </w:r>
          </w:p>
        </w:tc>
      </w:tr>
      <w:tr w:rsidR="00E03884" w:rsidRPr="00B96500" w14:paraId="373B19E4" w14:textId="77777777" w:rsidTr="00627BFA">
        <w:tc>
          <w:tcPr>
            <w:tcW w:w="4675" w:type="dxa"/>
          </w:tcPr>
          <w:p w14:paraId="1EBC2389" w14:textId="77777777" w:rsidR="00A1312E" w:rsidRPr="00B96500" w:rsidRDefault="00A1312E" w:rsidP="006517CF">
            <w:pPr>
              <w:jc w:val="center"/>
              <w:rPr>
                <w:rFonts w:ascii="Avenir Next LT Pro Light" w:hAnsi="Avenir Next LT Pro Light"/>
                <w:b/>
                <w:bCs/>
                <w:sz w:val="36"/>
                <w:szCs w:val="36"/>
              </w:rPr>
            </w:pPr>
          </w:p>
          <w:p w14:paraId="0B33D8A5" w14:textId="77777777" w:rsidR="00A1312E" w:rsidRPr="00B96500" w:rsidRDefault="00A1312E" w:rsidP="006517CF">
            <w:pPr>
              <w:jc w:val="center"/>
              <w:rPr>
                <w:rFonts w:ascii="Avenir Next LT Pro Light" w:hAnsi="Avenir Next LT Pro Light"/>
                <w:b/>
                <w:bCs/>
                <w:sz w:val="36"/>
                <w:szCs w:val="36"/>
              </w:rPr>
            </w:pPr>
          </w:p>
          <w:p w14:paraId="429F6E0F" w14:textId="77777777" w:rsidR="00A1312E" w:rsidRPr="00B96500" w:rsidRDefault="00A1312E" w:rsidP="006517CF">
            <w:pPr>
              <w:jc w:val="center"/>
              <w:rPr>
                <w:rFonts w:ascii="Avenir Next LT Pro Light" w:hAnsi="Avenir Next LT Pro Light"/>
                <w:b/>
                <w:bCs/>
                <w:sz w:val="36"/>
                <w:szCs w:val="36"/>
              </w:rPr>
            </w:pPr>
          </w:p>
          <w:p w14:paraId="3FC7BCEC" w14:textId="77777777" w:rsidR="00A1312E" w:rsidRPr="00B96500" w:rsidRDefault="00A1312E" w:rsidP="006517CF">
            <w:pPr>
              <w:jc w:val="center"/>
              <w:rPr>
                <w:rFonts w:ascii="Avenir Next LT Pro Light" w:hAnsi="Avenir Next LT Pro Light"/>
                <w:b/>
                <w:bCs/>
                <w:sz w:val="36"/>
                <w:szCs w:val="36"/>
              </w:rPr>
            </w:pPr>
          </w:p>
          <w:p w14:paraId="6FBA83BB" w14:textId="77777777" w:rsidR="00A1312E" w:rsidRPr="00B96500" w:rsidRDefault="00A1312E" w:rsidP="006517CF">
            <w:pPr>
              <w:jc w:val="center"/>
              <w:rPr>
                <w:rFonts w:ascii="Avenir Next LT Pro Light" w:hAnsi="Avenir Next LT Pro Light"/>
                <w:b/>
                <w:bCs/>
                <w:sz w:val="36"/>
                <w:szCs w:val="36"/>
              </w:rPr>
            </w:pPr>
          </w:p>
          <w:p w14:paraId="351CC678" w14:textId="77777777" w:rsidR="00A1312E" w:rsidRPr="00B96500" w:rsidRDefault="00A1312E" w:rsidP="006517CF">
            <w:pPr>
              <w:jc w:val="center"/>
              <w:rPr>
                <w:rFonts w:ascii="Avenir Next LT Pro Light" w:hAnsi="Avenir Next LT Pro Light"/>
                <w:b/>
                <w:bCs/>
                <w:sz w:val="36"/>
                <w:szCs w:val="36"/>
              </w:rPr>
            </w:pPr>
          </w:p>
          <w:p w14:paraId="0E5205AC" w14:textId="615C830F" w:rsidR="002D2167" w:rsidRPr="00B96500" w:rsidRDefault="002D2167" w:rsidP="006517CF">
            <w:pPr>
              <w:jc w:val="center"/>
              <w:rPr>
                <w:rFonts w:ascii="Avenir Next LT Pro Light" w:hAnsi="Avenir Next LT Pro Light"/>
                <w:b/>
                <w:bCs/>
                <w:sz w:val="36"/>
                <w:szCs w:val="36"/>
              </w:rPr>
            </w:pPr>
            <w:r w:rsidRPr="00B96500">
              <w:rPr>
                <w:rFonts w:ascii="Avenir Next LT Pro Light" w:hAnsi="Avenir Next LT Pro Light"/>
                <w:b/>
                <w:bCs/>
                <w:sz w:val="36"/>
                <w:szCs w:val="36"/>
              </w:rPr>
              <w:t>Admin Product List</w:t>
            </w:r>
          </w:p>
        </w:tc>
        <w:tc>
          <w:tcPr>
            <w:tcW w:w="4675" w:type="dxa"/>
          </w:tcPr>
          <w:p w14:paraId="7BB0585E" w14:textId="62572E19" w:rsidR="002D2167" w:rsidRPr="00B96500" w:rsidRDefault="002D2167"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45905D02" wp14:editId="012EB2FF">
                  <wp:extent cx="1828800" cy="3879091"/>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37574" cy="3897701"/>
                          </a:xfrm>
                          <a:prstGeom prst="rect">
                            <a:avLst/>
                          </a:prstGeom>
                        </pic:spPr>
                      </pic:pic>
                    </a:graphicData>
                  </a:graphic>
                </wp:inline>
              </w:drawing>
            </w:r>
          </w:p>
        </w:tc>
      </w:tr>
      <w:tr w:rsidR="00E03884" w:rsidRPr="00B96500" w14:paraId="714F6EE3" w14:textId="77777777" w:rsidTr="00627BFA">
        <w:tc>
          <w:tcPr>
            <w:tcW w:w="4675" w:type="dxa"/>
          </w:tcPr>
          <w:p w14:paraId="32263DDE" w14:textId="77777777" w:rsidR="00A36220" w:rsidRPr="00B96500" w:rsidRDefault="00A36220" w:rsidP="006517CF">
            <w:pPr>
              <w:jc w:val="center"/>
              <w:rPr>
                <w:rFonts w:ascii="Avenir Next LT Pro Light" w:hAnsi="Avenir Next LT Pro Light"/>
                <w:b/>
                <w:bCs/>
                <w:sz w:val="36"/>
                <w:szCs w:val="36"/>
              </w:rPr>
            </w:pPr>
          </w:p>
          <w:p w14:paraId="6D782537" w14:textId="77777777" w:rsidR="00A36220" w:rsidRPr="00B96500" w:rsidRDefault="00A36220" w:rsidP="006517CF">
            <w:pPr>
              <w:jc w:val="center"/>
              <w:rPr>
                <w:rFonts w:ascii="Avenir Next LT Pro Light" w:hAnsi="Avenir Next LT Pro Light"/>
                <w:b/>
                <w:bCs/>
                <w:sz w:val="36"/>
                <w:szCs w:val="36"/>
              </w:rPr>
            </w:pPr>
          </w:p>
          <w:p w14:paraId="57A600A9" w14:textId="77777777" w:rsidR="00A36220" w:rsidRPr="00B96500" w:rsidRDefault="00A36220" w:rsidP="006517CF">
            <w:pPr>
              <w:jc w:val="center"/>
              <w:rPr>
                <w:rFonts w:ascii="Avenir Next LT Pro Light" w:hAnsi="Avenir Next LT Pro Light"/>
                <w:b/>
                <w:bCs/>
                <w:sz w:val="36"/>
                <w:szCs w:val="36"/>
              </w:rPr>
            </w:pPr>
          </w:p>
          <w:p w14:paraId="051A2464" w14:textId="77777777" w:rsidR="00A36220" w:rsidRPr="00B96500" w:rsidRDefault="00A36220" w:rsidP="006517CF">
            <w:pPr>
              <w:jc w:val="center"/>
              <w:rPr>
                <w:rFonts w:ascii="Avenir Next LT Pro Light" w:hAnsi="Avenir Next LT Pro Light"/>
                <w:b/>
                <w:bCs/>
                <w:sz w:val="36"/>
                <w:szCs w:val="36"/>
              </w:rPr>
            </w:pPr>
          </w:p>
          <w:p w14:paraId="3A686658" w14:textId="77777777" w:rsidR="00A36220" w:rsidRPr="00B96500" w:rsidRDefault="00A36220" w:rsidP="006517CF">
            <w:pPr>
              <w:jc w:val="center"/>
              <w:rPr>
                <w:rFonts w:ascii="Avenir Next LT Pro Light" w:hAnsi="Avenir Next LT Pro Light"/>
                <w:b/>
                <w:bCs/>
                <w:sz w:val="36"/>
                <w:szCs w:val="36"/>
              </w:rPr>
            </w:pPr>
          </w:p>
          <w:p w14:paraId="5A5CD072" w14:textId="77777777" w:rsidR="00A36220" w:rsidRPr="00B96500" w:rsidRDefault="00A36220" w:rsidP="006517CF">
            <w:pPr>
              <w:jc w:val="center"/>
              <w:rPr>
                <w:rFonts w:ascii="Avenir Next LT Pro Light" w:hAnsi="Avenir Next LT Pro Light"/>
                <w:b/>
                <w:bCs/>
                <w:sz w:val="36"/>
                <w:szCs w:val="36"/>
              </w:rPr>
            </w:pPr>
          </w:p>
          <w:p w14:paraId="0E57E680" w14:textId="551882C7" w:rsidR="002D2167" w:rsidRPr="00B96500" w:rsidRDefault="0038450D" w:rsidP="006517CF">
            <w:pPr>
              <w:jc w:val="center"/>
              <w:rPr>
                <w:rFonts w:ascii="Avenir Next LT Pro Light" w:hAnsi="Avenir Next LT Pro Light"/>
                <w:b/>
                <w:bCs/>
                <w:sz w:val="36"/>
                <w:szCs w:val="36"/>
              </w:rPr>
            </w:pPr>
            <w:r w:rsidRPr="00B96500">
              <w:rPr>
                <w:rFonts w:ascii="Avenir Next LT Pro Light" w:hAnsi="Avenir Next LT Pro Light"/>
                <w:b/>
                <w:bCs/>
                <w:sz w:val="36"/>
                <w:szCs w:val="36"/>
              </w:rPr>
              <w:t xml:space="preserve">Normal </w:t>
            </w:r>
            <w:r w:rsidR="00AF226A" w:rsidRPr="00B96500">
              <w:rPr>
                <w:rFonts w:ascii="Avenir Next LT Pro Light" w:hAnsi="Avenir Next LT Pro Light"/>
                <w:b/>
                <w:bCs/>
                <w:sz w:val="36"/>
                <w:szCs w:val="36"/>
              </w:rPr>
              <w:t>User</w:t>
            </w:r>
            <w:r w:rsidRPr="00B96500">
              <w:rPr>
                <w:rFonts w:ascii="Avenir Next LT Pro Light" w:hAnsi="Avenir Next LT Pro Light"/>
                <w:b/>
                <w:bCs/>
                <w:sz w:val="36"/>
                <w:szCs w:val="36"/>
              </w:rPr>
              <w:t xml:space="preserve"> Product List</w:t>
            </w:r>
          </w:p>
        </w:tc>
        <w:tc>
          <w:tcPr>
            <w:tcW w:w="4675" w:type="dxa"/>
          </w:tcPr>
          <w:p w14:paraId="5D3264BC" w14:textId="18306460" w:rsidR="002D2167" w:rsidRPr="00B96500" w:rsidRDefault="00F7483D"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1387682E" wp14:editId="4FF69422">
                  <wp:extent cx="1805209" cy="3829050"/>
                  <wp:effectExtent l="0" t="0" r="508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2424" cy="3865565"/>
                          </a:xfrm>
                          <a:prstGeom prst="rect">
                            <a:avLst/>
                          </a:prstGeom>
                        </pic:spPr>
                      </pic:pic>
                    </a:graphicData>
                  </a:graphic>
                </wp:inline>
              </w:drawing>
            </w:r>
          </w:p>
        </w:tc>
      </w:tr>
      <w:tr w:rsidR="00E03884" w:rsidRPr="00B96500" w14:paraId="525138D9" w14:textId="77777777" w:rsidTr="00627BFA">
        <w:tc>
          <w:tcPr>
            <w:tcW w:w="4675" w:type="dxa"/>
          </w:tcPr>
          <w:p w14:paraId="6F58776C" w14:textId="77777777" w:rsidR="00C90E7B" w:rsidRPr="00B96500" w:rsidRDefault="00C90E7B" w:rsidP="006517CF">
            <w:pPr>
              <w:jc w:val="center"/>
              <w:rPr>
                <w:rFonts w:ascii="Avenir Next LT Pro Light" w:hAnsi="Avenir Next LT Pro Light"/>
                <w:b/>
                <w:bCs/>
                <w:sz w:val="36"/>
                <w:szCs w:val="36"/>
              </w:rPr>
            </w:pPr>
          </w:p>
          <w:p w14:paraId="4F021C6F" w14:textId="77777777" w:rsidR="00C90E7B" w:rsidRPr="00B96500" w:rsidRDefault="00C90E7B" w:rsidP="006517CF">
            <w:pPr>
              <w:jc w:val="center"/>
              <w:rPr>
                <w:rFonts w:ascii="Avenir Next LT Pro Light" w:hAnsi="Avenir Next LT Pro Light"/>
                <w:b/>
                <w:bCs/>
                <w:sz w:val="36"/>
                <w:szCs w:val="36"/>
              </w:rPr>
            </w:pPr>
          </w:p>
          <w:p w14:paraId="517F39AD" w14:textId="77777777" w:rsidR="00C90E7B" w:rsidRPr="00B96500" w:rsidRDefault="00C90E7B" w:rsidP="006517CF">
            <w:pPr>
              <w:jc w:val="center"/>
              <w:rPr>
                <w:rFonts w:ascii="Avenir Next LT Pro Light" w:hAnsi="Avenir Next LT Pro Light"/>
                <w:b/>
                <w:bCs/>
                <w:sz w:val="36"/>
                <w:szCs w:val="36"/>
              </w:rPr>
            </w:pPr>
          </w:p>
          <w:p w14:paraId="2E4B9610" w14:textId="77777777" w:rsidR="00C90E7B" w:rsidRPr="00B96500" w:rsidRDefault="00C90E7B" w:rsidP="006517CF">
            <w:pPr>
              <w:jc w:val="center"/>
              <w:rPr>
                <w:rFonts w:ascii="Avenir Next LT Pro Light" w:hAnsi="Avenir Next LT Pro Light"/>
                <w:b/>
                <w:bCs/>
                <w:sz w:val="36"/>
                <w:szCs w:val="36"/>
              </w:rPr>
            </w:pPr>
          </w:p>
          <w:p w14:paraId="7BEB27E6" w14:textId="77777777" w:rsidR="00993BEB" w:rsidRPr="00B96500" w:rsidRDefault="00993BEB" w:rsidP="00771F73">
            <w:pPr>
              <w:rPr>
                <w:rFonts w:ascii="Avenir Next LT Pro Light" w:hAnsi="Avenir Next LT Pro Light"/>
                <w:b/>
                <w:bCs/>
                <w:sz w:val="36"/>
                <w:szCs w:val="36"/>
              </w:rPr>
            </w:pPr>
          </w:p>
          <w:p w14:paraId="07705EF3" w14:textId="77777777" w:rsidR="00993BEB" w:rsidRPr="00B96500" w:rsidRDefault="00993BEB" w:rsidP="006517CF">
            <w:pPr>
              <w:jc w:val="center"/>
              <w:rPr>
                <w:rFonts w:ascii="Avenir Next LT Pro Light" w:hAnsi="Avenir Next LT Pro Light"/>
                <w:b/>
                <w:bCs/>
                <w:sz w:val="36"/>
                <w:szCs w:val="36"/>
              </w:rPr>
            </w:pPr>
          </w:p>
          <w:p w14:paraId="33B27CA1" w14:textId="0766A263" w:rsidR="00627BFA" w:rsidRPr="00B96500" w:rsidRDefault="00E62C5E" w:rsidP="006517CF">
            <w:pPr>
              <w:jc w:val="center"/>
              <w:rPr>
                <w:rFonts w:ascii="Avenir Next LT Pro Light" w:hAnsi="Avenir Next LT Pro Light"/>
                <w:b/>
                <w:bCs/>
              </w:rPr>
            </w:pPr>
            <w:r w:rsidRPr="00B96500">
              <w:rPr>
                <w:rFonts w:ascii="Avenir Next LT Pro Light" w:hAnsi="Avenir Next LT Pro Light"/>
                <w:b/>
                <w:bCs/>
                <w:sz w:val="36"/>
                <w:szCs w:val="36"/>
              </w:rPr>
              <w:t>Product Details</w:t>
            </w:r>
          </w:p>
        </w:tc>
        <w:tc>
          <w:tcPr>
            <w:tcW w:w="4675" w:type="dxa"/>
          </w:tcPr>
          <w:p w14:paraId="605A8863" w14:textId="77777777" w:rsidR="00627BFA" w:rsidRPr="00B96500" w:rsidRDefault="00C90E7B" w:rsidP="006517CF">
            <w:pPr>
              <w:jc w:val="center"/>
              <w:rPr>
                <w:rFonts w:ascii="Avenir Next LT Pro Light" w:hAnsi="Avenir Next LT Pro Light"/>
              </w:rPr>
            </w:pPr>
            <w:r w:rsidRPr="00B96500">
              <w:rPr>
                <w:rFonts w:ascii="Avenir Next LT Pro Light" w:hAnsi="Avenir Next LT Pro Light"/>
                <w:noProof/>
              </w:rPr>
              <w:drawing>
                <wp:inline distT="0" distB="0" distL="0" distR="0" wp14:anchorId="5D0CF329" wp14:editId="44C8F1C5">
                  <wp:extent cx="1881294" cy="3848100"/>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91214" cy="3868391"/>
                          </a:xfrm>
                          <a:prstGeom prst="rect">
                            <a:avLst/>
                          </a:prstGeom>
                          <a:noFill/>
                          <a:ln>
                            <a:noFill/>
                          </a:ln>
                        </pic:spPr>
                      </pic:pic>
                    </a:graphicData>
                  </a:graphic>
                </wp:inline>
              </w:drawing>
            </w:r>
          </w:p>
          <w:p w14:paraId="6163F23F" w14:textId="0C2F2CCA" w:rsidR="00627BFA" w:rsidRPr="00B96500" w:rsidRDefault="00B86FEF" w:rsidP="006517CF">
            <w:pPr>
              <w:jc w:val="center"/>
              <w:rPr>
                <w:rFonts w:ascii="Avenir Next LT Pro Light" w:hAnsi="Avenir Next LT Pro Light"/>
              </w:rPr>
            </w:pPr>
            <w:r w:rsidRPr="00B96500">
              <w:rPr>
                <w:rFonts w:ascii="Avenir Next LT Pro Light" w:hAnsi="Avenir Next LT Pro Light"/>
                <w:noProof/>
              </w:rPr>
              <w:drawing>
                <wp:inline distT="0" distB="0" distL="0" distR="0" wp14:anchorId="08D5E74D" wp14:editId="3485292B">
                  <wp:extent cx="1894038" cy="387416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901012" cy="3888433"/>
                          </a:xfrm>
                          <a:prstGeom prst="rect">
                            <a:avLst/>
                          </a:prstGeom>
                        </pic:spPr>
                      </pic:pic>
                    </a:graphicData>
                  </a:graphic>
                </wp:inline>
              </w:drawing>
            </w:r>
          </w:p>
        </w:tc>
      </w:tr>
      <w:tr w:rsidR="00E03884" w:rsidRPr="00B96500" w14:paraId="45A7CE63" w14:textId="77777777" w:rsidTr="00627BFA">
        <w:tc>
          <w:tcPr>
            <w:tcW w:w="4675" w:type="dxa"/>
          </w:tcPr>
          <w:p w14:paraId="79309EAB" w14:textId="77777777" w:rsidR="00993BEB" w:rsidRPr="00B96500" w:rsidRDefault="00993BEB" w:rsidP="006517CF">
            <w:pPr>
              <w:jc w:val="center"/>
              <w:rPr>
                <w:rFonts w:ascii="Avenir Next LT Pro Light" w:hAnsi="Avenir Next LT Pro Light"/>
                <w:b/>
                <w:bCs/>
                <w:sz w:val="36"/>
                <w:szCs w:val="36"/>
              </w:rPr>
            </w:pPr>
          </w:p>
          <w:p w14:paraId="1EDF107E" w14:textId="77777777" w:rsidR="00993BEB" w:rsidRPr="00B96500" w:rsidRDefault="00993BEB" w:rsidP="006517CF">
            <w:pPr>
              <w:jc w:val="center"/>
              <w:rPr>
                <w:rFonts w:ascii="Avenir Next LT Pro Light" w:hAnsi="Avenir Next LT Pro Light"/>
                <w:b/>
                <w:bCs/>
                <w:sz w:val="36"/>
                <w:szCs w:val="36"/>
              </w:rPr>
            </w:pPr>
          </w:p>
          <w:p w14:paraId="0302AA05" w14:textId="77777777" w:rsidR="00993BEB" w:rsidRPr="00B96500" w:rsidRDefault="00993BEB" w:rsidP="006517CF">
            <w:pPr>
              <w:jc w:val="center"/>
              <w:rPr>
                <w:rFonts w:ascii="Avenir Next LT Pro Light" w:hAnsi="Avenir Next LT Pro Light"/>
                <w:b/>
                <w:bCs/>
                <w:sz w:val="36"/>
                <w:szCs w:val="36"/>
              </w:rPr>
            </w:pPr>
          </w:p>
          <w:p w14:paraId="175E9EAB" w14:textId="77777777" w:rsidR="00993BEB" w:rsidRPr="00B96500" w:rsidRDefault="00993BEB" w:rsidP="006517CF">
            <w:pPr>
              <w:jc w:val="center"/>
              <w:rPr>
                <w:rFonts w:ascii="Avenir Next LT Pro Light" w:hAnsi="Avenir Next LT Pro Light"/>
                <w:b/>
                <w:bCs/>
                <w:sz w:val="36"/>
                <w:szCs w:val="36"/>
              </w:rPr>
            </w:pPr>
          </w:p>
          <w:p w14:paraId="3D5D9F3F" w14:textId="77777777" w:rsidR="00993BEB" w:rsidRPr="00B96500" w:rsidRDefault="00993BEB" w:rsidP="006517CF">
            <w:pPr>
              <w:jc w:val="center"/>
              <w:rPr>
                <w:rFonts w:ascii="Avenir Next LT Pro Light" w:hAnsi="Avenir Next LT Pro Light"/>
                <w:b/>
                <w:bCs/>
                <w:sz w:val="36"/>
                <w:szCs w:val="36"/>
              </w:rPr>
            </w:pPr>
          </w:p>
          <w:p w14:paraId="2FD1C25B" w14:textId="77777777" w:rsidR="00993BEB" w:rsidRPr="00B96500" w:rsidRDefault="00993BEB" w:rsidP="006517CF">
            <w:pPr>
              <w:jc w:val="center"/>
              <w:rPr>
                <w:rFonts w:ascii="Avenir Next LT Pro Light" w:hAnsi="Avenir Next LT Pro Light"/>
                <w:b/>
                <w:bCs/>
                <w:sz w:val="36"/>
                <w:szCs w:val="36"/>
              </w:rPr>
            </w:pPr>
          </w:p>
          <w:p w14:paraId="10FEAE22" w14:textId="4BB3124C" w:rsidR="00627BFA" w:rsidRPr="00B96500" w:rsidRDefault="002C6335" w:rsidP="006517CF">
            <w:pPr>
              <w:jc w:val="center"/>
              <w:rPr>
                <w:rFonts w:ascii="Avenir Next LT Pro Light" w:hAnsi="Avenir Next LT Pro Light"/>
                <w:b/>
                <w:bCs/>
              </w:rPr>
            </w:pPr>
            <w:r w:rsidRPr="00B96500">
              <w:rPr>
                <w:rFonts w:ascii="Avenir Next LT Pro Light" w:hAnsi="Avenir Next LT Pro Light"/>
                <w:b/>
                <w:bCs/>
                <w:sz w:val="36"/>
                <w:szCs w:val="36"/>
              </w:rPr>
              <w:t>Cart</w:t>
            </w:r>
          </w:p>
        </w:tc>
        <w:tc>
          <w:tcPr>
            <w:tcW w:w="4675" w:type="dxa"/>
          </w:tcPr>
          <w:p w14:paraId="156B04E7" w14:textId="5DA3A011" w:rsidR="00627BFA" w:rsidRPr="00B96500" w:rsidRDefault="000E5EF0" w:rsidP="006517CF">
            <w:pPr>
              <w:jc w:val="center"/>
              <w:rPr>
                <w:rFonts w:ascii="Avenir Next LT Pro Light" w:hAnsi="Avenir Next LT Pro Light"/>
              </w:rPr>
            </w:pPr>
            <w:r w:rsidRPr="00B96500">
              <w:rPr>
                <w:rFonts w:ascii="Avenir Next LT Pro Light" w:hAnsi="Avenir Next LT Pro Light"/>
                <w:noProof/>
              </w:rPr>
              <w:drawing>
                <wp:inline distT="0" distB="0" distL="0" distR="0" wp14:anchorId="69409526" wp14:editId="038BC5BE">
                  <wp:extent cx="1817370" cy="385484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0873" cy="3862280"/>
                          </a:xfrm>
                          <a:prstGeom prst="rect">
                            <a:avLst/>
                          </a:prstGeom>
                        </pic:spPr>
                      </pic:pic>
                    </a:graphicData>
                  </a:graphic>
                </wp:inline>
              </w:drawing>
            </w:r>
          </w:p>
        </w:tc>
      </w:tr>
      <w:tr w:rsidR="00E03884" w:rsidRPr="00B96500" w14:paraId="3EAF96E8" w14:textId="77777777" w:rsidTr="00627BFA">
        <w:tc>
          <w:tcPr>
            <w:tcW w:w="4675" w:type="dxa"/>
          </w:tcPr>
          <w:p w14:paraId="2B827D53" w14:textId="77777777" w:rsidR="00FA1F26" w:rsidRPr="00B96500" w:rsidRDefault="00FA1F26" w:rsidP="006517CF">
            <w:pPr>
              <w:jc w:val="center"/>
              <w:rPr>
                <w:rFonts w:ascii="Avenir Next LT Pro Light" w:hAnsi="Avenir Next LT Pro Light"/>
              </w:rPr>
            </w:pPr>
          </w:p>
          <w:p w14:paraId="7485C802" w14:textId="77777777" w:rsidR="00FA1F26" w:rsidRPr="00B96500" w:rsidRDefault="00FA1F26" w:rsidP="006517CF">
            <w:pPr>
              <w:jc w:val="center"/>
              <w:rPr>
                <w:rFonts w:ascii="Avenir Next LT Pro Light" w:hAnsi="Avenir Next LT Pro Light"/>
              </w:rPr>
            </w:pPr>
          </w:p>
          <w:p w14:paraId="5DF72E8F" w14:textId="77777777" w:rsidR="00FA1F26" w:rsidRPr="00B96500" w:rsidRDefault="00FA1F26" w:rsidP="006517CF">
            <w:pPr>
              <w:jc w:val="center"/>
              <w:rPr>
                <w:rFonts w:ascii="Avenir Next LT Pro Light" w:hAnsi="Avenir Next LT Pro Light"/>
              </w:rPr>
            </w:pPr>
          </w:p>
          <w:p w14:paraId="265F7B75" w14:textId="77777777" w:rsidR="00FA1F26" w:rsidRPr="00B96500" w:rsidRDefault="00FA1F26" w:rsidP="006517CF">
            <w:pPr>
              <w:jc w:val="center"/>
              <w:rPr>
                <w:rFonts w:ascii="Avenir Next LT Pro Light" w:hAnsi="Avenir Next LT Pro Light"/>
              </w:rPr>
            </w:pPr>
          </w:p>
          <w:p w14:paraId="591A89CC" w14:textId="77777777" w:rsidR="00FA1F26" w:rsidRPr="00B96500" w:rsidRDefault="00FA1F26" w:rsidP="006517CF">
            <w:pPr>
              <w:jc w:val="center"/>
              <w:rPr>
                <w:rFonts w:ascii="Avenir Next LT Pro Light" w:hAnsi="Avenir Next LT Pro Light"/>
              </w:rPr>
            </w:pPr>
          </w:p>
          <w:p w14:paraId="32F887BD" w14:textId="77777777" w:rsidR="00FA1F26" w:rsidRPr="00B96500" w:rsidRDefault="00FA1F26" w:rsidP="006517CF">
            <w:pPr>
              <w:jc w:val="center"/>
              <w:rPr>
                <w:rFonts w:ascii="Avenir Next LT Pro Light" w:hAnsi="Avenir Next LT Pro Light"/>
              </w:rPr>
            </w:pPr>
          </w:p>
          <w:p w14:paraId="4EE5C11F" w14:textId="77777777" w:rsidR="00FA1F26" w:rsidRPr="00B96500" w:rsidRDefault="00FA1F26" w:rsidP="006517CF">
            <w:pPr>
              <w:jc w:val="center"/>
              <w:rPr>
                <w:rFonts w:ascii="Avenir Next LT Pro Light" w:hAnsi="Avenir Next LT Pro Light"/>
              </w:rPr>
            </w:pPr>
          </w:p>
          <w:p w14:paraId="19BFE7C7" w14:textId="77777777" w:rsidR="00FA1F26" w:rsidRPr="00B96500" w:rsidRDefault="00FA1F26" w:rsidP="006517CF">
            <w:pPr>
              <w:jc w:val="center"/>
              <w:rPr>
                <w:rFonts w:ascii="Avenir Next LT Pro Light" w:hAnsi="Avenir Next LT Pro Light"/>
              </w:rPr>
            </w:pPr>
          </w:p>
          <w:p w14:paraId="06BD50D0" w14:textId="77777777" w:rsidR="00FA1F26" w:rsidRPr="00B96500" w:rsidRDefault="00FA1F26" w:rsidP="006517CF">
            <w:pPr>
              <w:jc w:val="center"/>
              <w:rPr>
                <w:rFonts w:ascii="Avenir Next LT Pro Light" w:hAnsi="Avenir Next LT Pro Light"/>
              </w:rPr>
            </w:pPr>
          </w:p>
          <w:p w14:paraId="33BAB04F" w14:textId="77777777" w:rsidR="00FA1F26" w:rsidRPr="00B96500" w:rsidRDefault="00FA1F26" w:rsidP="006333C7">
            <w:pPr>
              <w:rPr>
                <w:rFonts w:ascii="Avenir Next LT Pro Light" w:hAnsi="Avenir Next LT Pro Light"/>
                <w:b/>
                <w:bCs/>
                <w:sz w:val="40"/>
                <w:szCs w:val="40"/>
              </w:rPr>
            </w:pPr>
          </w:p>
          <w:p w14:paraId="51A575D8" w14:textId="58CC6139" w:rsidR="00627BFA" w:rsidRPr="00B96500" w:rsidRDefault="00EF7CAF" w:rsidP="006517CF">
            <w:pPr>
              <w:jc w:val="center"/>
              <w:rPr>
                <w:rFonts w:ascii="Avenir Next LT Pro Light" w:hAnsi="Avenir Next LT Pro Light"/>
              </w:rPr>
            </w:pPr>
            <w:r w:rsidRPr="00B96500">
              <w:rPr>
                <w:rFonts w:ascii="Avenir Next LT Pro Light" w:hAnsi="Avenir Next LT Pro Light"/>
                <w:b/>
                <w:bCs/>
                <w:sz w:val="40"/>
                <w:szCs w:val="40"/>
              </w:rPr>
              <w:t>Place Order</w:t>
            </w:r>
          </w:p>
        </w:tc>
        <w:tc>
          <w:tcPr>
            <w:tcW w:w="4675" w:type="dxa"/>
          </w:tcPr>
          <w:p w14:paraId="53A6BD0E" w14:textId="63D8B797" w:rsidR="00627BFA" w:rsidRPr="00B96500" w:rsidRDefault="00717C89" w:rsidP="006517CF">
            <w:pPr>
              <w:jc w:val="center"/>
              <w:rPr>
                <w:rFonts w:ascii="Avenir Next LT Pro Light" w:hAnsi="Avenir Next LT Pro Light"/>
              </w:rPr>
            </w:pPr>
            <w:r w:rsidRPr="00B96500">
              <w:rPr>
                <w:rFonts w:ascii="Avenir Next LT Pro Light" w:hAnsi="Avenir Next LT Pro Light"/>
                <w:noProof/>
              </w:rPr>
              <w:drawing>
                <wp:inline distT="0" distB="0" distL="0" distR="0" wp14:anchorId="0C081565" wp14:editId="1B419732">
                  <wp:extent cx="1828800" cy="3879089"/>
                  <wp:effectExtent l="0" t="0" r="0" b="762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36643" cy="3895725"/>
                          </a:xfrm>
                          <a:prstGeom prst="rect">
                            <a:avLst/>
                          </a:prstGeom>
                        </pic:spPr>
                      </pic:pic>
                    </a:graphicData>
                  </a:graphic>
                </wp:inline>
              </w:drawing>
            </w:r>
          </w:p>
        </w:tc>
      </w:tr>
      <w:tr w:rsidR="00E03884" w:rsidRPr="00B96500" w14:paraId="04CA71CC" w14:textId="77777777" w:rsidTr="00627BFA">
        <w:tc>
          <w:tcPr>
            <w:tcW w:w="4675" w:type="dxa"/>
          </w:tcPr>
          <w:p w14:paraId="4F11C65B" w14:textId="77777777" w:rsidR="00627BFA" w:rsidRPr="00B96500" w:rsidRDefault="00627BFA" w:rsidP="006517CF">
            <w:pPr>
              <w:jc w:val="center"/>
              <w:rPr>
                <w:rFonts w:ascii="Avenir Next LT Pro Light" w:hAnsi="Avenir Next LT Pro Light"/>
              </w:rPr>
            </w:pPr>
          </w:p>
          <w:p w14:paraId="76D08457" w14:textId="77777777" w:rsidR="00FD3324" w:rsidRPr="00B96500" w:rsidRDefault="00FD3324" w:rsidP="006517CF">
            <w:pPr>
              <w:jc w:val="center"/>
              <w:rPr>
                <w:rFonts w:ascii="Avenir Next LT Pro Light" w:hAnsi="Avenir Next LT Pro Light"/>
              </w:rPr>
            </w:pPr>
          </w:p>
          <w:p w14:paraId="04292DBB" w14:textId="77777777" w:rsidR="00FD3324" w:rsidRPr="00B96500" w:rsidRDefault="00FD3324" w:rsidP="006517CF">
            <w:pPr>
              <w:jc w:val="center"/>
              <w:rPr>
                <w:rFonts w:ascii="Avenir Next LT Pro Light" w:hAnsi="Avenir Next LT Pro Light"/>
              </w:rPr>
            </w:pPr>
          </w:p>
          <w:p w14:paraId="430D6AC1" w14:textId="77777777" w:rsidR="00FD3324" w:rsidRPr="00B96500" w:rsidRDefault="00FD3324" w:rsidP="006517CF">
            <w:pPr>
              <w:jc w:val="center"/>
              <w:rPr>
                <w:rFonts w:ascii="Avenir Next LT Pro Light" w:hAnsi="Avenir Next LT Pro Light"/>
              </w:rPr>
            </w:pPr>
          </w:p>
          <w:p w14:paraId="50324421" w14:textId="77777777" w:rsidR="00FD3324" w:rsidRPr="00B96500" w:rsidRDefault="00FD3324" w:rsidP="006517CF">
            <w:pPr>
              <w:jc w:val="center"/>
              <w:rPr>
                <w:rFonts w:ascii="Avenir Next LT Pro Light" w:hAnsi="Avenir Next LT Pro Light"/>
              </w:rPr>
            </w:pPr>
          </w:p>
          <w:p w14:paraId="668761A1" w14:textId="77777777" w:rsidR="00FD3324" w:rsidRPr="00B96500" w:rsidRDefault="00FD3324" w:rsidP="006517CF">
            <w:pPr>
              <w:jc w:val="center"/>
              <w:rPr>
                <w:rFonts w:ascii="Avenir Next LT Pro Light" w:hAnsi="Avenir Next LT Pro Light"/>
              </w:rPr>
            </w:pPr>
          </w:p>
          <w:p w14:paraId="4C57A074" w14:textId="77777777" w:rsidR="00FD3324" w:rsidRPr="00B96500" w:rsidRDefault="00FD3324" w:rsidP="006517CF">
            <w:pPr>
              <w:jc w:val="center"/>
              <w:rPr>
                <w:rFonts w:ascii="Avenir Next LT Pro Light" w:hAnsi="Avenir Next LT Pro Light"/>
              </w:rPr>
            </w:pPr>
          </w:p>
          <w:p w14:paraId="7718589B" w14:textId="77777777" w:rsidR="00FD3324" w:rsidRPr="00B96500" w:rsidRDefault="00FD3324" w:rsidP="006517CF">
            <w:pPr>
              <w:jc w:val="center"/>
              <w:rPr>
                <w:rFonts w:ascii="Avenir Next LT Pro Light" w:hAnsi="Avenir Next LT Pro Light"/>
              </w:rPr>
            </w:pPr>
          </w:p>
          <w:p w14:paraId="7B4559F9" w14:textId="77777777" w:rsidR="00FD3324" w:rsidRPr="00B96500" w:rsidRDefault="00FD3324" w:rsidP="006517CF">
            <w:pPr>
              <w:jc w:val="center"/>
              <w:rPr>
                <w:rFonts w:ascii="Avenir Next LT Pro Light" w:hAnsi="Avenir Next LT Pro Light"/>
              </w:rPr>
            </w:pPr>
          </w:p>
          <w:p w14:paraId="53E2FF44" w14:textId="77777777" w:rsidR="00FD3324" w:rsidRPr="00B96500" w:rsidRDefault="00FD3324" w:rsidP="006517CF">
            <w:pPr>
              <w:jc w:val="center"/>
              <w:rPr>
                <w:rFonts w:ascii="Avenir Next LT Pro Light" w:hAnsi="Avenir Next LT Pro Light"/>
                <w:b/>
                <w:bCs/>
                <w:sz w:val="40"/>
                <w:szCs w:val="40"/>
              </w:rPr>
            </w:pPr>
          </w:p>
          <w:p w14:paraId="713D0D6F" w14:textId="1A4AD3AE" w:rsidR="00627BFA" w:rsidRPr="00B96500" w:rsidRDefault="00FD3324" w:rsidP="006517CF">
            <w:pPr>
              <w:jc w:val="center"/>
              <w:rPr>
                <w:rFonts w:ascii="Avenir Next LT Pro Light" w:hAnsi="Avenir Next LT Pro Light"/>
              </w:rPr>
            </w:pPr>
            <w:r w:rsidRPr="00B96500">
              <w:rPr>
                <w:rFonts w:ascii="Avenir Next LT Pro Light" w:hAnsi="Avenir Next LT Pro Light"/>
                <w:b/>
                <w:bCs/>
                <w:sz w:val="40"/>
                <w:szCs w:val="40"/>
              </w:rPr>
              <w:t>Track orders</w:t>
            </w:r>
          </w:p>
        </w:tc>
        <w:tc>
          <w:tcPr>
            <w:tcW w:w="4675" w:type="dxa"/>
          </w:tcPr>
          <w:p w14:paraId="4E393C48" w14:textId="619BE201" w:rsidR="00627BFA" w:rsidRPr="00B96500" w:rsidRDefault="00FD3324" w:rsidP="006517CF">
            <w:pPr>
              <w:jc w:val="center"/>
              <w:rPr>
                <w:rFonts w:ascii="Avenir Next LT Pro Light" w:hAnsi="Avenir Next LT Pro Light"/>
              </w:rPr>
            </w:pPr>
            <w:r w:rsidRPr="00B96500">
              <w:rPr>
                <w:rFonts w:ascii="Avenir Next LT Pro Light" w:hAnsi="Avenir Next LT Pro Light"/>
                <w:noProof/>
              </w:rPr>
              <w:drawing>
                <wp:inline distT="0" distB="0" distL="0" distR="0" wp14:anchorId="343A28E4" wp14:editId="363F7537">
                  <wp:extent cx="1866900" cy="3959906"/>
                  <wp:effectExtent l="0" t="0" r="0" b="2540"/>
                  <wp:docPr id="51" name="Picture 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eam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70388" cy="3967304"/>
                          </a:xfrm>
                          <a:prstGeom prst="rect">
                            <a:avLst/>
                          </a:prstGeom>
                        </pic:spPr>
                      </pic:pic>
                    </a:graphicData>
                  </a:graphic>
                </wp:inline>
              </w:drawing>
            </w:r>
          </w:p>
        </w:tc>
      </w:tr>
      <w:tr w:rsidR="00E03884" w:rsidRPr="00B96500" w14:paraId="2DD7E279" w14:textId="77777777" w:rsidTr="00627BFA">
        <w:tc>
          <w:tcPr>
            <w:tcW w:w="4675" w:type="dxa"/>
          </w:tcPr>
          <w:p w14:paraId="34F334C7" w14:textId="77777777" w:rsidR="005812B3" w:rsidRPr="00B96500" w:rsidRDefault="005812B3" w:rsidP="006517CF">
            <w:pPr>
              <w:jc w:val="center"/>
              <w:rPr>
                <w:rFonts w:ascii="Avenir Next LT Pro Light" w:hAnsi="Avenir Next LT Pro Light"/>
                <w:b/>
                <w:bCs/>
                <w:sz w:val="40"/>
                <w:szCs w:val="40"/>
              </w:rPr>
            </w:pPr>
          </w:p>
          <w:p w14:paraId="3813E0D2" w14:textId="77777777" w:rsidR="005812B3" w:rsidRPr="00B96500" w:rsidRDefault="005812B3" w:rsidP="006517CF">
            <w:pPr>
              <w:jc w:val="center"/>
              <w:rPr>
                <w:rFonts w:ascii="Avenir Next LT Pro Light" w:hAnsi="Avenir Next LT Pro Light"/>
                <w:b/>
                <w:bCs/>
                <w:sz w:val="40"/>
                <w:szCs w:val="40"/>
              </w:rPr>
            </w:pPr>
          </w:p>
          <w:p w14:paraId="63945F2C" w14:textId="77777777" w:rsidR="005812B3" w:rsidRPr="00B96500" w:rsidRDefault="005812B3" w:rsidP="006517CF">
            <w:pPr>
              <w:jc w:val="center"/>
              <w:rPr>
                <w:rFonts w:ascii="Avenir Next LT Pro Light" w:hAnsi="Avenir Next LT Pro Light"/>
                <w:b/>
                <w:bCs/>
                <w:sz w:val="40"/>
                <w:szCs w:val="40"/>
              </w:rPr>
            </w:pPr>
          </w:p>
          <w:p w14:paraId="742A54B1" w14:textId="77777777" w:rsidR="005812B3" w:rsidRPr="00B96500" w:rsidRDefault="005812B3" w:rsidP="006517CF">
            <w:pPr>
              <w:jc w:val="center"/>
              <w:rPr>
                <w:rFonts w:ascii="Avenir Next LT Pro Light" w:hAnsi="Avenir Next LT Pro Light"/>
                <w:b/>
                <w:bCs/>
                <w:sz w:val="40"/>
                <w:szCs w:val="40"/>
              </w:rPr>
            </w:pPr>
          </w:p>
          <w:p w14:paraId="7868FF8E" w14:textId="77777777" w:rsidR="005812B3" w:rsidRPr="00B96500" w:rsidRDefault="005812B3" w:rsidP="006517CF">
            <w:pPr>
              <w:jc w:val="center"/>
              <w:rPr>
                <w:rFonts w:ascii="Avenir Next LT Pro Light" w:hAnsi="Avenir Next LT Pro Light"/>
                <w:b/>
                <w:bCs/>
                <w:sz w:val="40"/>
                <w:szCs w:val="40"/>
              </w:rPr>
            </w:pPr>
          </w:p>
          <w:p w14:paraId="5AD99034" w14:textId="77777777" w:rsidR="005812B3" w:rsidRPr="00B96500" w:rsidRDefault="005812B3" w:rsidP="006517CF">
            <w:pPr>
              <w:jc w:val="center"/>
              <w:rPr>
                <w:rFonts w:ascii="Avenir Next LT Pro Light" w:hAnsi="Avenir Next LT Pro Light"/>
                <w:b/>
                <w:bCs/>
                <w:sz w:val="40"/>
                <w:szCs w:val="40"/>
              </w:rPr>
            </w:pPr>
          </w:p>
          <w:p w14:paraId="3AB1308C" w14:textId="6F20DD60" w:rsidR="00814612" w:rsidRPr="00B96500" w:rsidRDefault="00814612" w:rsidP="006517CF">
            <w:pPr>
              <w:jc w:val="center"/>
              <w:rPr>
                <w:rFonts w:ascii="Avenir Next LT Pro Light" w:hAnsi="Avenir Next LT Pro Light"/>
                <w:b/>
                <w:bCs/>
              </w:rPr>
            </w:pPr>
            <w:r w:rsidRPr="00B96500">
              <w:rPr>
                <w:rFonts w:ascii="Avenir Next LT Pro Light" w:hAnsi="Avenir Next LT Pro Light"/>
                <w:b/>
                <w:bCs/>
                <w:sz w:val="40"/>
                <w:szCs w:val="40"/>
              </w:rPr>
              <w:t>Order Details</w:t>
            </w:r>
          </w:p>
        </w:tc>
        <w:tc>
          <w:tcPr>
            <w:tcW w:w="4675" w:type="dxa"/>
          </w:tcPr>
          <w:p w14:paraId="3AA02C7F" w14:textId="02557A4E" w:rsidR="00814612" w:rsidRPr="00B96500" w:rsidRDefault="005812B3"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2441AB66" wp14:editId="06593038">
                  <wp:extent cx="1780364" cy="3776353"/>
                  <wp:effectExtent l="0" t="0" r="0" b="0"/>
                  <wp:docPr id="60" name="Picture 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chat or text messag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85696" cy="3787664"/>
                          </a:xfrm>
                          <a:prstGeom prst="rect">
                            <a:avLst/>
                          </a:prstGeom>
                        </pic:spPr>
                      </pic:pic>
                    </a:graphicData>
                  </a:graphic>
                </wp:inline>
              </w:drawing>
            </w:r>
          </w:p>
        </w:tc>
      </w:tr>
      <w:tr w:rsidR="00E03884" w:rsidRPr="00B96500" w14:paraId="30826045" w14:textId="77777777" w:rsidTr="00627BFA">
        <w:tc>
          <w:tcPr>
            <w:tcW w:w="4675" w:type="dxa"/>
          </w:tcPr>
          <w:p w14:paraId="1FE51517" w14:textId="77777777" w:rsidR="005A2B4E" w:rsidRPr="00B96500" w:rsidRDefault="005A2B4E" w:rsidP="006517CF">
            <w:pPr>
              <w:jc w:val="center"/>
              <w:rPr>
                <w:rFonts w:ascii="Avenir Next LT Pro Light" w:hAnsi="Avenir Next LT Pro Light"/>
              </w:rPr>
            </w:pPr>
          </w:p>
          <w:p w14:paraId="69F6BCD6" w14:textId="77777777" w:rsidR="00225C7E" w:rsidRPr="00B96500" w:rsidRDefault="00225C7E" w:rsidP="006517CF">
            <w:pPr>
              <w:jc w:val="center"/>
              <w:rPr>
                <w:rFonts w:ascii="Avenir Next LT Pro Light" w:hAnsi="Avenir Next LT Pro Light"/>
              </w:rPr>
            </w:pPr>
          </w:p>
          <w:p w14:paraId="48B8F450" w14:textId="77777777" w:rsidR="00225C7E" w:rsidRPr="00B96500" w:rsidRDefault="00225C7E" w:rsidP="006517CF">
            <w:pPr>
              <w:jc w:val="center"/>
              <w:rPr>
                <w:rFonts w:ascii="Avenir Next LT Pro Light" w:hAnsi="Avenir Next LT Pro Light"/>
              </w:rPr>
            </w:pPr>
          </w:p>
          <w:p w14:paraId="54887F43" w14:textId="77777777" w:rsidR="00225C7E" w:rsidRPr="00B96500" w:rsidRDefault="00225C7E" w:rsidP="006517CF">
            <w:pPr>
              <w:jc w:val="center"/>
              <w:rPr>
                <w:rFonts w:ascii="Avenir Next LT Pro Light" w:hAnsi="Avenir Next LT Pro Light"/>
              </w:rPr>
            </w:pPr>
          </w:p>
          <w:p w14:paraId="3E7BBDC3" w14:textId="77777777" w:rsidR="00225C7E" w:rsidRPr="00B96500" w:rsidRDefault="00225C7E" w:rsidP="006517CF">
            <w:pPr>
              <w:jc w:val="center"/>
              <w:rPr>
                <w:rFonts w:ascii="Avenir Next LT Pro Light" w:hAnsi="Avenir Next LT Pro Light"/>
              </w:rPr>
            </w:pPr>
          </w:p>
          <w:p w14:paraId="24AF152E" w14:textId="77777777" w:rsidR="00225C7E" w:rsidRPr="00B96500" w:rsidRDefault="00225C7E" w:rsidP="006517CF">
            <w:pPr>
              <w:jc w:val="center"/>
              <w:rPr>
                <w:rFonts w:ascii="Avenir Next LT Pro Light" w:hAnsi="Avenir Next LT Pro Light"/>
              </w:rPr>
            </w:pPr>
          </w:p>
          <w:p w14:paraId="1516B3F9" w14:textId="77777777" w:rsidR="00225C7E" w:rsidRPr="00B96500" w:rsidRDefault="00225C7E" w:rsidP="006517CF">
            <w:pPr>
              <w:jc w:val="center"/>
              <w:rPr>
                <w:rFonts w:ascii="Avenir Next LT Pro Light" w:hAnsi="Avenir Next LT Pro Light"/>
              </w:rPr>
            </w:pPr>
          </w:p>
          <w:p w14:paraId="49F79FC4" w14:textId="77777777" w:rsidR="00225C7E" w:rsidRPr="00B96500" w:rsidRDefault="00225C7E" w:rsidP="006517CF">
            <w:pPr>
              <w:jc w:val="center"/>
              <w:rPr>
                <w:rFonts w:ascii="Avenir Next LT Pro Light" w:hAnsi="Avenir Next LT Pro Light"/>
              </w:rPr>
            </w:pPr>
          </w:p>
          <w:p w14:paraId="456D23DB" w14:textId="77777777" w:rsidR="00225C7E" w:rsidRPr="00B96500" w:rsidRDefault="00225C7E" w:rsidP="006517CF">
            <w:pPr>
              <w:jc w:val="center"/>
              <w:rPr>
                <w:rFonts w:ascii="Avenir Next LT Pro Light" w:hAnsi="Avenir Next LT Pro Light"/>
              </w:rPr>
            </w:pPr>
          </w:p>
          <w:p w14:paraId="7218D1B1" w14:textId="77777777" w:rsidR="00225C7E" w:rsidRPr="00B96500" w:rsidRDefault="00225C7E" w:rsidP="006517CF">
            <w:pPr>
              <w:jc w:val="center"/>
              <w:rPr>
                <w:rFonts w:ascii="Avenir Next LT Pro Light" w:hAnsi="Avenir Next LT Pro Light"/>
              </w:rPr>
            </w:pPr>
          </w:p>
          <w:p w14:paraId="0177A57C" w14:textId="2559270B" w:rsidR="00225C7E" w:rsidRPr="00B96500" w:rsidRDefault="00225C7E" w:rsidP="00225C7E">
            <w:pPr>
              <w:jc w:val="center"/>
              <w:rPr>
                <w:rFonts w:ascii="Avenir Next LT Pro Light" w:hAnsi="Avenir Next LT Pro Light"/>
                <w:b/>
                <w:bCs/>
              </w:rPr>
            </w:pPr>
            <w:r w:rsidRPr="00B96500">
              <w:rPr>
                <w:rFonts w:ascii="Avenir Next LT Pro Light" w:hAnsi="Avenir Next LT Pro Light"/>
                <w:b/>
                <w:bCs/>
                <w:sz w:val="40"/>
                <w:szCs w:val="40"/>
              </w:rPr>
              <w:t>Manage Address</w:t>
            </w:r>
          </w:p>
        </w:tc>
        <w:tc>
          <w:tcPr>
            <w:tcW w:w="4675" w:type="dxa"/>
          </w:tcPr>
          <w:p w14:paraId="041DA155" w14:textId="77777777" w:rsidR="005A2B4E" w:rsidRPr="00B96500" w:rsidRDefault="00225C7E"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692A97A5" wp14:editId="22087FCB">
                  <wp:extent cx="1771650" cy="3757870"/>
                  <wp:effectExtent l="0" t="0" r="0" b="0"/>
                  <wp:docPr id="53" name="Picture 53"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phone&#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774446" cy="3763801"/>
                          </a:xfrm>
                          <a:prstGeom prst="rect">
                            <a:avLst/>
                          </a:prstGeom>
                        </pic:spPr>
                      </pic:pic>
                    </a:graphicData>
                  </a:graphic>
                </wp:inline>
              </w:drawing>
            </w:r>
          </w:p>
          <w:p w14:paraId="560B8E22" w14:textId="224D0CC4" w:rsidR="00D37A0C" w:rsidRPr="00B96500" w:rsidRDefault="00D37A0C" w:rsidP="006517CF">
            <w:pPr>
              <w:jc w:val="center"/>
              <w:rPr>
                <w:rFonts w:ascii="Avenir Next LT Pro Light" w:hAnsi="Avenir Next LT Pro Light"/>
                <w:noProof/>
              </w:rPr>
            </w:pPr>
          </w:p>
          <w:p w14:paraId="661436AC" w14:textId="43D84F4F" w:rsidR="00D37A0C" w:rsidRPr="00B96500" w:rsidRDefault="00D37A0C" w:rsidP="006517CF">
            <w:pPr>
              <w:jc w:val="center"/>
              <w:rPr>
                <w:rFonts w:ascii="Avenir Next LT Pro Light" w:hAnsi="Avenir Next LT Pro Light"/>
                <w:noProof/>
              </w:rPr>
            </w:pPr>
          </w:p>
        </w:tc>
      </w:tr>
      <w:tr w:rsidR="00E03884" w:rsidRPr="00B96500" w14:paraId="260350CE" w14:textId="77777777" w:rsidTr="00627BFA">
        <w:tc>
          <w:tcPr>
            <w:tcW w:w="4675" w:type="dxa"/>
          </w:tcPr>
          <w:p w14:paraId="078F348B" w14:textId="77777777" w:rsidR="00FA1F26" w:rsidRPr="00B96500" w:rsidRDefault="00FA1F26" w:rsidP="006517CF">
            <w:pPr>
              <w:jc w:val="center"/>
              <w:rPr>
                <w:rFonts w:ascii="Avenir Next LT Pro Light" w:hAnsi="Avenir Next LT Pro Light"/>
                <w:b/>
                <w:bCs/>
                <w:sz w:val="40"/>
                <w:szCs w:val="40"/>
              </w:rPr>
            </w:pPr>
          </w:p>
          <w:p w14:paraId="64F3447D" w14:textId="77777777" w:rsidR="00FA1F26" w:rsidRPr="00B96500" w:rsidRDefault="00FA1F26" w:rsidP="006517CF">
            <w:pPr>
              <w:jc w:val="center"/>
              <w:rPr>
                <w:rFonts w:ascii="Avenir Next LT Pro Light" w:hAnsi="Avenir Next LT Pro Light"/>
                <w:b/>
                <w:bCs/>
                <w:sz w:val="40"/>
                <w:szCs w:val="40"/>
              </w:rPr>
            </w:pPr>
          </w:p>
          <w:p w14:paraId="425FBA31" w14:textId="77777777" w:rsidR="00FA1F26" w:rsidRPr="00B96500" w:rsidRDefault="00FA1F26" w:rsidP="006517CF">
            <w:pPr>
              <w:jc w:val="center"/>
              <w:rPr>
                <w:rFonts w:ascii="Avenir Next LT Pro Light" w:hAnsi="Avenir Next LT Pro Light"/>
                <w:b/>
                <w:bCs/>
                <w:sz w:val="40"/>
                <w:szCs w:val="40"/>
              </w:rPr>
            </w:pPr>
          </w:p>
          <w:p w14:paraId="0058FAF6" w14:textId="77777777" w:rsidR="00FA1F26" w:rsidRPr="00B96500" w:rsidRDefault="00FA1F26" w:rsidP="006517CF">
            <w:pPr>
              <w:jc w:val="center"/>
              <w:rPr>
                <w:rFonts w:ascii="Avenir Next LT Pro Light" w:hAnsi="Avenir Next LT Pro Light"/>
                <w:b/>
                <w:bCs/>
                <w:sz w:val="40"/>
                <w:szCs w:val="40"/>
              </w:rPr>
            </w:pPr>
          </w:p>
          <w:p w14:paraId="537E4FD5" w14:textId="77777777" w:rsidR="00FA1F26" w:rsidRPr="00B96500" w:rsidRDefault="00FA1F26" w:rsidP="006517CF">
            <w:pPr>
              <w:jc w:val="center"/>
              <w:rPr>
                <w:rFonts w:ascii="Avenir Next LT Pro Light" w:hAnsi="Avenir Next LT Pro Light"/>
                <w:b/>
                <w:bCs/>
                <w:sz w:val="40"/>
                <w:szCs w:val="40"/>
              </w:rPr>
            </w:pPr>
          </w:p>
          <w:p w14:paraId="599052EA" w14:textId="70A05F8B" w:rsidR="00FA1F26" w:rsidRPr="00B96500" w:rsidRDefault="00FA1F26" w:rsidP="006517CF">
            <w:pPr>
              <w:jc w:val="center"/>
              <w:rPr>
                <w:rFonts w:ascii="Avenir Next LT Pro Light" w:hAnsi="Avenir Next LT Pro Light"/>
                <w:b/>
                <w:bCs/>
              </w:rPr>
            </w:pPr>
            <w:r w:rsidRPr="00B96500">
              <w:rPr>
                <w:rFonts w:ascii="Avenir Next LT Pro Light" w:hAnsi="Avenir Next LT Pro Light"/>
                <w:b/>
                <w:bCs/>
                <w:sz w:val="40"/>
                <w:szCs w:val="40"/>
              </w:rPr>
              <w:t>Add Address</w:t>
            </w:r>
          </w:p>
        </w:tc>
        <w:tc>
          <w:tcPr>
            <w:tcW w:w="4675" w:type="dxa"/>
          </w:tcPr>
          <w:p w14:paraId="10C9BA78" w14:textId="02850D69" w:rsidR="00FA1F26" w:rsidRPr="00B96500" w:rsidRDefault="00FA1F26"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45602F34" wp14:editId="15FFC613">
                  <wp:extent cx="1676400" cy="3429000"/>
                  <wp:effectExtent l="0" t="0" r="0" b="0"/>
                  <wp:docPr id="765020032" name="Picture 765020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681664" cy="3439767"/>
                          </a:xfrm>
                          <a:prstGeom prst="rect">
                            <a:avLst/>
                          </a:prstGeom>
                          <a:noFill/>
                          <a:ln>
                            <a:noFill/>
                          </a:ln>
                        </pic:spPr>
                      </pic:pic>
                    </a:graphicData>
                  </a:graphic>
                </wp:inline>
              </w:drawing>
            </w:r>
          </w:p>
        </w:tc>
      </w:tr>
      <w:tr w:rsidR="00E03884" w:rsidRPr="00B96500" w14:paraId="3549068D" w14:textId="77777777" w:rsidTr="00627BFA">
        <w:tc>
          <w:tcPr>
            <w:tcW w:w="4675" w:type="dxa"/>
          </w:tcPr>
          <w:p w14:paraId="5F9A0811" w14:textId="77777777" w:rsidR="00FA1F26" w:rsidRPr="00B96500" w:rsidRDefault="00FA1F26" w:rsidP="006517CF">
            <w:pPr>
              <w:jc w:val="center"/>
              <w:rPr>
                <w:rFonts w:ascii="Avenir Next LT Pro Light" w:hAnsi="Avenir Next LT Pro Light"/>
                <w:b/>
                <w:bCs/>
                <w:sz w:val="40"/>
                <w:szCs w:val="40"/>
              </w:rPr>
            </w:pPr>
          </w:p>
          <w:p w14:paraId="78E6BE05" w14:textId="77777777" w:rsidR="00FA1F26" w:rsidRPr="00B96500" w:rsidRDefault="00FA1F26" w:rsidP="006517CF">
            <w:pPr>
              <w:jc w:val="center"/>
              <w:rPr>
                <w:rFonts w:ascii="Avenir Next LT Pro Light" w:hAnsi="Avenir Next LT Pro Light"/>
                <w:b/>
                <w:bCs/>
                <w:sz w:val="40"/>
                <w:szCs w:val="40"/>
              </w:rPr>
            </w:pPr>
          </w:p>
          <w:p w14:paraId="7F99669E" w14:textId="77777777" w:rsidR="00FA1F26" w:rsidRPr="00B96500" w:rsidRDefault="00FA1F26" w:rsidP="006517CF">
            <w:pPr>
              <w:jc w:val="center"/>
              <w:rPr>
                <w:rFonts w:ascii="Avenir Next LT Pro Light" w:hAnsi="Avenir Next LT Pro Light"/>
                <w:b/>
                <w:bCs/>
                <w:sz w:val="40"/>
                <w:szCs w:val="40"/>
              </w:rPr>
            </w:pPr>
          </w:p>
          <w:p w14:paraId="70A7CE5A" w14:textId="77777777" w:rsidR="00FA1F26" w:rsidRPr="00B96500" w:rsidRDefault="00FA1F26" w:rsidP="006517CF">
            <w:pPr>
              <w:jc w:val="center"/>
              <w:rPr>
                <w:rFonts w:ascii="Avenir Next LT Pro Light" w:hAnsi="Avenir Next LT Pro Light"/>
                <w:b/>
                <w:bCs/>
                <w:sz w:val="40"/>
                <w:szCs w:val="40"/>
              </w:rPr>
            </w:pPr>
          </w:p>
          <w:p w14:paraId="6766DD68" w14:textId="77777777" w:rsidR="00FA1F26" w:rsidRPr="00B96500" w:rsidRDefault="00FA1F26" w:rsidP="006517CF">
            <w:pPr>
              <w:jc w:val="center"/>
              <w:rPr>
                <w:rFonts w:ascii="Avenir Next LT Pro Light" w:hAnsi="Avenir Next LT Pro Light"/>
                <w:b/>
                <w:bCs/>
                <w:sz w:val="40"/>
                <w:szCs w:val="40"/>
              </w:rPr>
            </w:pPr>
          </w:p>
          <w:p w14:paraId="723D28B9" w14:textId="70A43A8B" w:rsidR="00FA1F26" w:rsidRPr="00B96500" w:rsidRDefault="00FA1F26" w:rsidP="006517CF">
            <w:pPr>
              <w:jc w:val="center"/>
              <w:rPr>
                <w:rFonts w:ascii="Avenir Next LT Pro Light" w:hAnsi="Avenir Next LT Pro Light"/>
                <w:b/>
                <w:bCs/>
                <w:sz w:val="40"/>
                <w:szCs w:val="40"/>
              </w:rPr>
            </w:pPr>
            <w:r w:rsidRPr="00B96500">
              <w:rPr>
                <w:rFonts w:ascii="Avenir Next LT Pro Light" w:hAnsi="Avenir Next LT Pro Light"/>
                <w:b/>
                <w:bCs/>
                <w:sz w:val="40"/>
                <w:szCs w:val="40"/>
              </w:rPr>
              <w:t>Edit Address</w:t>
            </w:r>
          </w:p>
        </w:tc>
        <w:tc>
          <w:tcPr>
            <w:tcW w:w="4675" w:type="dxa"/>
          </w:tcPr>
          <w:p w14:paraId="2F5043E2" w14:textId="5C67578C" w:rsidR="00FA1F26" w:rsidRPr="00B96500" w:rsidRDefault="00FA1F26"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03968B80" wp14:editId="417267B8">
                  <wp:extent cx="1667087" cy="34099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73239" cy="3422533"/>
                          </a:xfrm>
                          <a:prstGeom prst="rect">
                            <a:avLst/>
                          </a:prstGeom>
                          <a:noFill/>
                          <a:ln>
                            <a:noFill/>
                          </a:ln>
                        </pic:spPr>
                      </pic:pic>
                    </a:graphicData>
                  </a:graphic>
                </wp:inline>
              </w:drawing>
            </w:r>
          </w:p>
        </w:tc>
      </w:tr>
      <w:tr w:rsidR="00E03884" w:rsidRPr="00B96500" w14:paraId="39098F68" w14:textId="77777777" w:rsidTr="00627BFA">
        <w:tc>
          <w:tcPr>
            <w:tcW w:w="4675" w:type="dxa"/>
          </w:tcPr>
          <w:p w14:paraId="32666BD9" w14:textId="77777777" w:rsidR="00FA1F26" w:rsidRPr="00B96500" w:rsidRDefault="00FA1F26" w:rsidP="006517CF">
            <w:pPr>
              <w:jc w:val="center"/>
              <w:rPr>
                <w:rFonts w:ascii="Avenir Next LT Pro Light" w:hAnsi="Avenir Next LT Pro Light"/>
                <w:b/>
                <w:bCs/>
                <w:sz w:val="40"/>
                <w:szCs w:val="40"/>
              </w:rPr>
            </w:pPr>
          </w:p>
          <w:p w14:paraId="37726A06" w14:textId="77777777" w:rsidR="00FA1F26" w:rsidRPr="00B96500" w:rsidRDefault="00FA1F26" w:rsidP="006517CF">
            <w:pPr>
              <w:jc w:val="center"/>
              <w:rPr>
                <w:rFonts w:ascii="Avenir Next LT Pro Light" w:hAnsi="Avenir Next LT Pro Light"/>
                <w:b/>
                <w:bCs/>
                <w:sz w:val="40"/>
                <w:szCs w:val="40"/>
              </w:rPr>
            </w:pPr>
          </w:p>
          <w:p w14:paraId="1041CFE3" w14:textId="77777777" w:rsidR="00FA1F26" w:rsidRPr="00B96500" w:rsidRDefault="00FA1F26" w:rsidP="006517CF">
            <w:pPr>
              <w:jc w:val="center"/>
              <w:rPr>
                <w:rFonts w:ascii="Avenir Next LT Pro Light" w:hAnsi="Avenir Next LT Pro Light"/>
                <w:b/>
                <w:bCs/>
                <w:sz w:val="40"/>
                <w:szCs w:val="40"/>
              </w:rPr>
            </w:pPr>
          </w:p>
          <w:p w14:paraId="3880C6CE" w14:textId="77777777" w:rsidR="00FA1F26" w:rsidRPr="00B96500" w:rsidRDefault="00FA1F26" w:rsidP="006517CF">
            <w:pPr>
              <w:jc w:val="center"/>
              <w:rPr>
                <w:rFonts w:ascii="Avenir Next LT Pro Light" w:hAnsi="Avenir Next LT Pro Light"/>
                <w:b/>
                <w:bCs/>
                <w:sz w:val="40"/>
                <w:szCs w:val="40"/>
              </w:rPr>
            </w:pPr>
          </w:p>
          <w:p w14:paraId="1F37DCD1" w14:textId="77777777" w:rsidR="00FA1F26" w:rsidRPr="00B96500" w:rsidRDefault="00FA1F26" w:rsidP="006517CF">
            <w:pPr>
              <w:jc w:val="center"/>
              <w:rPr>
                <w:rFonts w:ascii="Avenir Next LT Pro Light" w:hAnsi="Avenir Next LT Pro Light"/>
                <w:b/>
                <w:bCs/>
                <w:sz w:val="40"/>
                <w:szCs w:val="40"/>
              </w:rPr>
            </w:pPr>
          </w:p>
          <w:p w14:paraId="50085358" w14:textId="3F579D3C" w:rsidR="00225C7E" w:rsidRPr="00B96500" w:rsidRDefault="00DB6236" w:rsidP="006517CF">
            <w:pPr>
              <w:jc w:val="center"/>
              <w:rPr>
                <w:rFonts w:ascii="Avenir Next LT Pro Light" w:hAnsi="Avenir Next LT Pro Light"/>
                <w:b/>
                <w:bCs/>
                <w:sz w:val="40"/>
                <w:szCs w:val="40"/>
              </w:rPr>
            </w:pPr>
            <w:r w:rsidRPr="00B96500">
              <w:rPr>
                <w:rFonts w:ascii="Avenir Next LT Pro Light" w:hAnsi="Avenir Next LT Pro Light"/>
                <w:b/>
                <w:bCs/>
                <w:sz w:val="40"/>
                <w:szCs w:val="40"/>
              </w:rPr>
              <w:t>Manage Review</w:t>
            </w:r>
          </w:p>
        </w:tc>
        <w:tc>
          <w:tcPr>
            <w:tcW w:w="4675" w:type="dxa"/>
          </w:tcPr>
          <w:p w14:paraId="6A722BDC" w14:textId="4630DD47" w:rsidR="00612863" w:rsidRPr="00B96500" w:rsidRDefault="005B7DB4"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1837C8DF" wp14:editId="2C4678A3">
                  <wp:extent cx="1721922" cy="3522113"/>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29194" cy="3536987"/>
                          </a:xfrm>
                          <a:prstGeom prst="rect">
                            <a:avLst/>
                          </a:prstGeom>
                          <a:noFill/>
                          <a:ln>
                            <a:noFill/>
                          </a:ln>
                        </pic:spPr>
                      </pic:pic>
                    </a:graphicData>
                  </a:graphic>
                </wp:inline>
              </w:drawing>
            </w:r>
          </w:p>
        </w:tc>
      </w:tr>
      <w:tr w:rsidR="00E03884" w:rsidRPr="00B96500" w14:paraId="06AA1C30" w14:textId="77777777" w:rsidTr="00627BFA">
        <w:tc>
          <w:tcPr>
            <w:tcW w:w="4675" w:type="dxa"/>
          </w:tcPr>
          <w:p w14:paraId="6A222B6E" w14:textId="77777777" w:rsidR="00FA1F26" w:rsidRPr="00B96500" w:rsidRDefault="00FA1F26" w:rsidP="006517CF">
            <w:pPr>
              <w:jc w:val="center"/>
              <w:rPr>
                <w:rFonts w:ascii="Avenir Next LT Pro Light" w:hAnsi="Avenir Next LT Pro Light"/>
                <w:b/>
                <w:bCs/>
                <w:sz w:val="40"/>
                <w:szCs w:val="40"/>
              </w:rPr>
            </w:pPr>
          </w:p>
          <w:p w14:paraId="742960F3" w14:textId="77777777" w:rsidR="00FA1F26" w:rsidRPr="00B96500" w:rsidRDefault="00FA1F26" w:rsidP="006517CF">
            <w:pPr>
              <w:jc w:val="center"/>
              <w:rPr>
                <w:rFonts w:ascii="Avenir Next LT Pro Light" w:hAnsi="Avenir Next LT Pro Light"/>
                <w:b/>
                <w:bCs/>
                <w:sz w:val="40"/>
                <w:szCs w:val="40"/>
              </w:rPr>
            </w:pPr>
          </w:p>
          <w:p w14:paraId="3259205D" w14:textId="77777777" w:rsidR="00FA1F26" w:rsidRPr="00B96500" w:rsidRDefault="00FA1F26" w:rsidP="006517CF">
            <w:pPr>
              <w:jc w:val="center"/>
              <w:rPr>
                <w:rFonts w:ascii="Avenir Next LT Pro Light" w:hAnsi="Avenir Next LT Pro Light"/>
                <w:b/>
                <w:bCs/>
                <w:sz w:val="40"/>
                <w:szCs w:val="40"/>
              </w:rPr>
            </w:pPr>
          </w:p>
          <w:p w14:paraId="1F2B1503" w14:textId="77777777" w:rsidR="00FA1F26" w:rsidRPr="00B96500" w:rsidRDefault="00FA1F26" w:rsidP="006517CF">
            <w:pPr>
              <w:jc w:val="center"/>
              <w:rPr>
                <w:rFonts w:ascii="Avenir Next LT Pro Light" w:hAnsi="Avenir Next LT Pro Light"/>
                <w:b/>
                <w:bCs/>
                <w:sz w:val="40"/>
                <w:szCs w:val="40"/>
              </w:rPr>
            </w:pPr>
          </w:p>
          <w:p w14:paraId="554392F3" w14:textId="77777777" w:rsidR="00FA1F26" w:rsidRPr="00B96500" w:rsidRDefault="00FA1F26" w:rsidP="006517CF">
            <w:pPr>
              <w:jc w:val="center"/>
              <w:rPr>
                <w:rFonts w:ascii="Avenir Next LT Pro Light" w:hAnsi="Avenir Next LT Pro Light"/>
                <w:b/>
                <w:bCs/>
                <w:sz w:val="40"/>
                <w:szCs w:val="40"/>
              </w:rPr>
            </w:pPr>
          </w:p>
          <w:p w14:paraId="41DA8234" w14:textId="52D1CA1D" w:rsidR="00F374A0" w:rsidRPr="00B96500" w:rsidRDefault="00F374A0" w:rsidP="006517CF">
            <w:pPr>
              <w:jc w:val="center"/>
              <w:rPr>
                <w:rFonts w:ascii="Avenir Next LT Pro Light" w:hAnsi="Avenir Next LT Pro Light"/>
                <w:b/>
                <w:bCs/>
                <w:sz w:val="40"/>
                <w:szCs w:val="40"/>
              </w:rPr>
            </w:pPr>
            <w:r w:rsidRPr="00B96500">
              <w:rPr>
                <w:rFonts w:ascii="Avenir Next LT Pro Light" w:hAnsi="Avenir Next LT Pro Light"/>
                <w:b/>
                <w:bCs/>
                <w:sz w:val="40"/>
                <w:szCs w:val="40"/>
              </w:rPr>
              <w:t>Add Review</w:t>
            </w:r>
          </w:p>
        </w:tc>
        <w:tc>
          <w:tcPr>
            <w:tcW w:w="4675" w:type="dxa"/>
          </w:tcPr>
          <w:p w14:paraId="76C1DF8D" w14:textId="03D53215" w:rsidR="00F374A0" w:rsidRPr="00B96500" w:rsidRDefault="00F374A0"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24EF00B5" wp14:editId="7FFAF89E">
                  <wp:extent cx="1638357" cy="3351186"/>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50548" cy="3376121"/>
                          </a:xfrm>
                          <a:prstGeom prst="rect">
                            <a:avLst/>
                          </a:prstGeom>
                          <a:noFill/>
                          <a:ln>
                            <a:noFill/>
                          </a:ln>
                        </pic:spPr>
                      </pic:pic>
                    </a:graphicData>
                  </a:graphic>
                </wp:inline>
              </w:drawing>
            </w:r>
          </w:p>
        </w:tc>
      </w:tr>
      <w:tr w:rsidR="00E03884" w:rsidRPr="00B96500" w14:paraId="3B6B9125" w14:textId="77777777" w:rsidTr="00627BFA">
        <w:tc>
          <w:tcPr>
            <w:tcW w:w="4675" w:type="dxa"/>
          </w:tcPr>
          <w:p w14:paraId="10D51054" w14:textId="77777777" w:rsidR="00FA1F26" w:rsidRPr="00B96500" w:rsidRDefault="00FA1F26" w:rsidP="006517CF">
            <w:pPr>
              <w:jc w:val="center"/>
              <w:rPr>
                <w:rFonts w:ascii="Avenir Next LT Pro Light" w:hAnsi="Avenir Next LT Pro Light"/>
                <w:b/>
                <w:bCs/>
                <w:sz w:val="40"/>
                <w:szCs w:val="40"/>
              </w:rPr>
            </w:pPr>
          </w:p>
          <w:p w14:paraId="2B431510" w14:textId="77777777" w:rsidR="00FA1F26" w:rsidRPr="00B96500" w:rsidRDefault="00FA1F26" w:rsidP="006517CF">
            <w:pPr>
              <w:jc w:val="center"/>
              <w:rPr>
                <w:rFonts w:ascii="Avenir Next LT Pro Light" w:hAnsi="Avenir Next LT Pro Light"/>
                <w:b/>
                <w:bCs/>
                <w:sz w:val="40"/>
                <w:szCs w:val="40"/>
              </w:rPr>
            </w:pPr>
          </w:p>
          <w:p w14:paraId="5B5042AF" w14:textId="77777777" w:rsidR="00FA1F26" w:rsidRPr="00B96500" w:rsidRDefault="00FA1F26" w:rsidP="006517CF">
            <w:pPr>
              <w:jc w:val="center"/>
              <w:rPr>
                <w:rFonts w:ascii="Avenir Next LT Pro Light" w:hAnsi="Avenir Next LT Pro Light"/>
                <w:b/>
                <w:bCs/>
                <w:sz w:val="40"/>
                <w:szCs w:val="40"/>
              </w:rPr>
            </w:pPr>
          </w:p>
          <w:p w14:paraId="793706A3" w14:textId="77777777" w:rsidR="00FA1F26" w:rsidRPr="00B96500" w:rsidRDefault="00FA1F26" w:rsidP="006517CF">
            <w:pPr>
              <w:jc w:val="center"/>
              <w:rPr>
                <w:rFonts w:ascii="Avenir Next LT Pro Light" w:hAnsi="Avenir Next LT Pro Light"/>
                <w:b/>
                <w:bCs/>
                <w:sz w:val="40"/>
                <w:szCs w:val="40"/>
              </w:rPr>
            </w:pPr>
          </w:p>
          <w:p w14:paraId="4B62AB2B" w14:textId="77777777" w:rsidR="00FA1F26" w:rsidRPr="00B96500" w:rsidRDefault="00FA1F26" w:rsidP="006517CF">
            <w:pPr>
              <w:jc w:val="center"/>
              <w:rPr>
                <w:rFonts w:ascii="Avenir Next LT Pro Light" w:hAnsi="Avenir Next LT Pro Light"/>
                <w:b/>
                <w:bCs/>
                <w:sz w:val="40"/>
                <w:szCs w:val="40"/>
              </w:rPr>
            </w:pPr>
          </w:p>
          <w:p w14:paraId="167DA8CE" w14:textId="4F069A84" w:rsidR="00F374A0" w:rsidRPr="00B96500" w:rsidRDefault="00F374A0" w:rsidP="00FA1F26">
            <w:pPr>
              <w:jc w:val="center"/>
              <w:rPr>
                <w:rFonts w:ascii="Avenir Next LT Pro Light" w:hAnsi="Avenir Next LT Pro Light"/>
                <w:b/>
                <w:bCs/>
                <w:sz w:val="40"/>
                <w:szCs w:val="40"/>
              </w:rPr>
            </w:pPr>
            <w:r w:rsidRPr="00B96500">
              <w:rPr>
                <w:rFonts w:ascii="Avenir Next LT Pro Light" w:hAnsi="Avenir Next LT Pro Light"/>
                <w:b/>
                <w:bCs/>
                <w:sz w:val="40"/>
                <w:szCs w:val="40"/>
              </w:rPr>
              <w:t>Edit Review</w:t>
            </w:r>
          </w:p>
        </w:tc>
        <w:tc>
          <w:tcPr>
            <w:tcW w:w="4675" w:type="dxa"/>
          </w:tcPr>
          <w:p w14:paraId="6DC1B5E2" w14:textId="76C5A456" w:rsidR="00F374A0" w:rsidRPr="00B96500" w:rsidRDefault="00F374A0"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173E6577" wp14:editId="5DD31047">
                  <wp:extent cx="1704975" cy="3616443"/>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30807" cy="3671236"/>
                          </a:xfrm>
                          <a:prstGeom prst="rect">
                            <a:avLst/>
                          </a:prstGeom>
                        </pic:spPr>
                      </pic:pic>
                    </a:graphicData>
                  </a:graphic>
                </wp:inline>
              </w:drawing>
            </w:r>
          </w:p>
        </w:tc>
      </w:tr>
      <w:tr w:rsidR="00E03884" w:rsidRPr="00B96500" w14:paraId="065F833A" w14:textId="77777777" w:rsidTr="00627BFA">
        <w:tc>
          <w:tcPr>
            <w:tcW w:w="4675" w:type="dxa"/>
          </w:tcPr>
          <w:p w14:paraId="6E9D8425" w14:textId="77777777" w:rsidR="00FA1F26" w:rsidRPr="00B96500" w:rsidRDefault="00FA1F26" w:rsidP="006517CF">
            <w:pPr>
              <w:jc w:val="center"/>
              <w:rPr>
                <w:rFonts w:ascii="Avenir Next LT Pro Light" w:hAnsi="Avenir Next LT Pro Light"/>
                <w:b/>
                <w:bCs/>
                <w:sz w:val="40"/>
                <w:szCs w:val="40"/>
              </w:rPr>
            </w:pPr>
          </w:p>
          <w:p w14:paraId="502C1F8E" w14:textId="77777777" w:rsidR="00FA1F26" w:rsidRPr="00B96500" w:rsidRDefault="00FA1F26" w:rsidP="006517CF">
            <w:pPr>
              <w:jc w:val="center"/>
              <w:rPr>
                <w:rFonts w:ascii="Avenir Next LT Pro Light" w:hAnsi="Avenir Next LT Pro Light"/>
                <w:b/>
                <w:bCs/>
                <w:sz w:val="40"/>
                <w:szCs w:val="40"/>
              </w:rPr>
            </w:pPr>
          </w:p>
          <w:p w14:paraId="2E499743" w14:textId="77777777" w:rsidR="00FA1F26" w:rsidRPr="00B96500" w:rsidRDefault="00FA1F26" w:rsidP="006517CF">
            <w:pPr>
              <w:jc w:val="center"/>
              <w:rPr>
                <w:rFonts w:ascii="Avenir Next LT Pro Light" w:hAnsi="Avenir Next LT Pro Light"/>
                <w:b/>
                <w:bCs/>
                <w:sz w:val="40"/>
                <w:szCs w:val="40"/>
              </w:rPr>
            </w:pPr>
          </w:p>
          <w:p w14:paraId="2B881004" w14:textId="77777777" w:rsidR="00FA1F26" w:rsidRPr="00B96500" w:rsidRDefault="00FA1F26" w:rsidP="006517CF">
            <w:pPr>
              <w:jc w:val="center"/>
              <w:rPr>
                <w:rFonts w:ascii="Avenir Next LT Pro Light" w:hAnsi="Avenir Next LT Pro Light"/>
                <w:b/>
                <w:bCs/>
                <w:sz w:val="40"/>
                <w:szCs w:val="40"/>
              </w:rPr>
            </w:pPr>
          </w:p>
          <w:p w14:paraId="7E781403" w14:textId="77777777" w:rsidR="00FA1F26" w:rsidRPr="00B96500" w:rsidRDefault="00FA1F26" w:rsidP="006517CF">
            <w:pPr>
              <w:jc w:val="center"/>
              <w:rPr>
                <w:rFonts w:ascii="Avenir Next LT Pro Light" w:hAnsi="Avenir Next LT Pro Light"/>
                <w:b/>
                <w:bCs/>
                <w:sz w:val="40"/>
                <w:szCs w:val="40"/>
              </w:rPr>
            </w:pPr>
          </w:p>
          <w:p w14:paraId="6E8B7B32" w14:textId="1DDB3B21" w:rsidR="00C336F8" w:rsidRPr="00B96500" w:rsidRDefault="00F9579F" w:rsidP="006517CF">
            <w:pPr>
              <w:jc w:val="center"/>
              <w:rPr>
                <w:rFonts w:ascii="Avenir Next LT Pro Light" w:hAnsi="Avenir Next LT Pro Light"/>
                <w:b/>
                <w:bCs/>
                <w:sz w:val="40"/>
                <w:szCs w:val="40"/>
              </w:rPr>
            </w:pPr>
            <w:r w:rsidRPr="00B96500">
              <w:rPr>
                <w:rFonts w:ascii="Avenir Next LT Pro Light" w:hAnsi="Avenir Next LT Pro Light"/>
                <w:b/>
                <w:bCs/>
                <w:sz w:val="40"/>
                <w:szCs w:val="40"/>
              </w:rPr>
              <w:t>Manage Product</w:t>
            </w:r>
          </w:p>
        </w:tc>
        <w:tc>
          <w:tcPr>
            <w:tcW w:w="4675" w:type="dxa"/>
          </w:tcPr>
          <w:p w14:paraId="78022C04" w14:textId="6E740ADC" w:rsidR="00C336F8" w:rsidRPr="00B96500" w:rsidRDefault="00F9579F"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74D18870" wp14:editId="3555B33F">
                  <wp:extent cx="1762125" cy="3737667"/>
                  <wp:effectExtent l="0" t="0" r="0" b="0"/>
                  <wp:docPr id="765020034" name="Picture 765020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70169" cy="3754730"/>
                          </a:xfrm>
                          <a:prstGeom prst="rect">
                            <a:avLst/>
                          </a:prstGeom>
                        </pic:spPr>
                      </pic:pic>
                    </a:graphicData>
                  </a:graphic>
                </wp:inline>
              </w:drawing>
            </w:r>
          </w:p>
        </w:tc>
      </w:tr>
      <w:tr w:rsidR="00E03884" w:rsidRPr="00B96500" w14:paraId="6E24E7DC" w14:textId="77777777" w:rsidTr="00627BFA">
        <w:tc>
          <w:tcPr>
            <w:tcW w:w="4675" w:type="dxa"/>
          </w:tcPr>
          <w:p w14:paraId="4B5AFDF7" w14:textId="77777777" w:rsidR="00FA1F26" w:rsidRPr="00B96500" w:rsidRDefault="00FA1F26" w:rsidP="006517CF">
            <w:pPr>
              <w:jc w:val="center"/>
              <w:rPr>
                <w:rFonts w:ascii="Avenir Next LT Pro Light" w:hAnsi="Avenir Next LT Pro Light"/>
                <w:b/>
                <w:bCs/>
                <w:sz w:val="40"/>
                <w:szCs w:val="40"/>
              </w:rPr>
            </w:pPr>
          </w:p>
          <w:p w14:paraId="7B33D8A2" w14:textId="77777777" w:rsidR="00FA1F26" w:rsidRPr="00B96500" w:rsidRDefault="00FA1F26" w:rsidP="006517CF">
            <w:pPr>
              <w:jc w:val="center"/>
              <w:rPr>
                <w:rFonts w:ascii="Avenir Next LT Pro Light" w:hAnsi="Avenir Next LT Pro Light"/>
                <w:b/>
                <w:bCs/>
                <w:sz w:val="40"/>
                <w:szCs w:val="40"/>
              </w:rPr>
            </w:pPr>
          </w:p>
          <w:p w14:paraId="298716E3" w14:textId="77777777" w:rsidR="00FA1F26" w:rsidRPr="00B96500" w:rsidRDefault="00FA1F26" w:rsidP="006517CF">
            <w:pPr>
              <w:jc w:val="center"/>
              <w:rPr>
                <w:rFonts w:ascii="Avenir Next LT Pro Light" w:hAnsi="Avenir Next LT Pro Light"/>
                <w:b/>
                <w:bCs/>
                <w:sz w:val="40"/>
                <w:szCs w:val="40"/>
              </w:rPr>
            </w:pPr>
          </w:p>
          <w:p w14:paraId="2E986292" w14:textId="77777777" w:rsidR="00FA1F26" w:rsidRPr="00B96500" w:rsidRDefault="00FA1F26" w:rsidP="006517CF">
            <w:pPr>
              <w:jc w:val="center"/>
              <w:rPr>
                <w:rFonts w:ascii="Avenir Next LT Pro Light" w:hAnsi="Avenir Next LT Pro Light"/>
                <w:b/>
                <w:bCs/>
                <w:sz w:val="40"/>
                <w:szCs w:val="40"/>
              </w:rPr>
            </w:pPr>
          </w:p>
          <w:p w14:paraId="52CBA8E2" w14:textId="77777777" w:rsidR="00FA1F26" w:rsidRPr="00B96500" w:rsidRDefault="00FA1F26" w:rsidP="006517CF">
            <w:pPr>
              <w:jc w:val="center"/>
              <w:rPr>
                <w:rFonts w:ascii="Avenir Next LT Pro Light" w:hAnsi="Avenir Next LT Pro Light"/>
                <w:b/>
                <w:bCs/>
                <w:sz w:val="40"/>
                <w:szCs w:val="40"/>
              </w:rPr>
            </w:pPr>
          </w:p>
          <w:p w14:paraId="19AA7288" w14:textId="270A5781" w:rsidR="00C336F8" w:rsidRPr="00B96500" w:rsidRDefault="00F9579F" w:rsidP="006517CF">
            <w:pPr>
              <w:jc w:val="center"/>
              <w:rPr>
                <w:rFonts w:ascii="Avenir Next LT Pro Light" w:hAnsi="Avenir Next LT Pro Light"/>
                <w:b/>
                <w:bCs/>
                <w:sz w:val="40"/>
                <w:szCs w:val="40"/>
              </w:rPr>
            </w:pPr>
            <w:r w:rsidRPr="00B96500">
              <w:rPr>
                <w:rFonts w:ascii="Avenir Next LT Pro Light" w:hAnsi="Avenir Next LT Pro Light"/>
                <w:b/>
                <w:bCs/>
                <w:sz w:val="40"/>
                <w:szCs w:val="40"/>
              </w:rPr>
              <w:t>Add Product</w:t>
            </w:r>
          </w:p>
        </w:tc>
        <w:tc>
          <w:tcPr>
            <w:tcW w:w="4675" w:type="dxa"/>
          </w:tcPr>
          <w:p w14:paraId="3AF8997B" w14:textId="5B501BCA" w:rsidR="00C336F8" w:rsidRPr="00B96500" w:rsidRDefault="001943E9"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2B470DD8" wp14:editId="5FEADBCD">
                  <wp:extent cx="1864234" cy="3954250"/>
                  <wp:effectExtent l="0" t="0" r="3175" b="8255"/>
                  <wp:docPr id="58" name="Picture 58"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Teams&#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75152" cy="3977408"/>
                          </a:xfrm>
                          <a:prstGeom prst="rect">
                            <a:avLst/>
                          </a:prstGeom>
                        </pic:spPr>
                      </pic:pic>
                    </a:graphicData>
                  </a:graphic>
                </wp:inline>
              </w:drawing>
            </w:r>
          </w:p>
        </w:tc>
      </w:tr>
      <w:tr w:rsidR="00E03884" w:rsidRPr="00B96500" w14:paraId="1B205CFF" w14:textId="77777777" w:rsidTr="00627BFA">
        <w:tc>
          <w:tcPr>
            <w:tcW w:w="4675" w:type="dxa"/>
          </w:tcPr>
          <w:p w14:paraId="2092A318" w14:textId="77777777" w:rsidR="00FA1F26" w:rsidRPr="00B96500" w:rsidRDefault="00FA1F26" w:rsidP="006517CF">
            <w:pPr>
              <w:jc w:val="center"/>
              <w:rPr>
                <w:rFonts w:ascii="Avenir Next LT Pro Light" w:hAnsi="Avenir Next LT Pro Light"/>
                <w:b/>
                <w:bCs/>
                <w:sz w:val="40"/>
                <w:szCs w:val="40"/>
              </w:rPr>
            </w:pPr>
          </w:p>
          <w:p w14:paraId="502AEB08" w14:textId="77777777" w:rsidR="00FA1F26" w:rsidRPr="00B96500" w:rsidRDefault="00FA1F26" w:rsidP="006517CF">
            <w:pPr>
              <w:jc w:val="center"/>
              <w:rPr>
                <w:rFonts w:ascii="Avenir Next LT Pro Light" w:hAnsi="Avenir Next LT Pro Light"/>
                <w:b/>
                <w:bCs/>
                <w:sz w:val="40"/>
                <w:szCs w:val="40"/>
              </w:rPr>
            </w:pPr>
          </w:p>
          <w:p w14:paraId="7A9F372B" w14:textId="77777777" w:rsidR="00FA1F26" w:rsidRPr="00B96500" w:rsidRDefault="00FA1F26" w:rsidP="006517CF">
            <w:pPr>
              <w:jc w:val="center"/>
              <w:rPr>
                <w:rFonts w:ascii="Avenir Next LT Pro Light" w:hAnsi="Avenir Next LT Pro Light"/>
                <w:b/>
                <w:bCs/>
                <w:sz w:val="40"/>
                <w:szCs w:val="40"/>
              </w:rPr>
            </w:pPr>
          </w:p>
          <w:p w14:paraId="2F075354" w14:textId="77777777" w:rsidR="00FA1F26" w:rsidRPr="00B96500" w:rsidRDefault="00FA1F26" w:rsidP="006517CF">
            <w:pPr>
              <w:jc w:val="center"/>
              <w:rPr>
                <w:rFonts w:ascii="Avenir Next LT Pro Light" w:hAnsi="Avenir Next LT Pro Light"/>
                <w:b/>
                <w:bCs/>
                <w:sz w:val="40"/>
                <w:szCs w:val="40"/>
              </w:rPr>
            </w:pPr>
          </w:p>
          <w:p w14:paraId="7C416CC1" w14:textId="77777777" w:rsidR="00FA1F26" w:rsidRPr="00B96500" w:rsidRDefault="00FA1F26" w:rsidP="006517CF">
            <w:pPr>
              <w:jc w:val="center"/>
              <w:rPr>
                <w:rFonts w:ascii="Avenir Next LT Pro Light" w:hAnsi="Avenir Next LT Pro Light"/>
                <w:b/>
                <w:bCs/>
                <w:sz w:val="40"/>
                <w:szCs w:val="40"/>
              </w:rPr>
            </w:pPr>
          </w:p>
          <w:p w14:paraId="27D8BFF3" w14:textId="47149914" w:rsidR="001943E9" w:rsidRPr="00B96500" w:rsidRDefault="001943E9" w:rsidP="006517CF">
            <w:pPr>
              <w:jc w:val="center"/>
              <w:rPr>
                <w:rFonts w:ascii="Avenir Next LT Pro Light" w:hAnsi="Avenir Next LT Pro Light"/>
                <w:b/>
                <w:bCs/>
              </w:rPr>
            </w:pPr>
            <w:r w:rsidRPr="00B96500">
              <w:rPr>
                <w:rFonts w:ascii="Avenir Next LT Pro Light" w:hAnsi="Avenir Next LT Pro Light"/>
                <w:b/>
                <w:bCs/>
                <w:sz w:val="40"/>
                <w:szCs w:val="40"/>
              </w:rPr>
              <w:t>Edit Product</w:t>
            </w:r>
          </w:p>
        </w:tc>
        <w:tc>
          <w:tcPr>
            <w:tcW w:w="4675" w:type="dxa"/>
          </w:tcPr>
          <w:p w14:paraId="4148A64B" w14:textId="6DCC7C9E" w:rsidR="001943E9" w:rsidRPr="00B96500" w:rsidRDefault="00EE4CB1" w:rsidP="006517CF">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58D5BA93" wp14:editId="1A6378F0">
                  <wp:extent cx="1757548" cy="3727957"/>
                  <wp:effectExtent l="0" t="0" r="0" b="6350"/>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62662" cy="3738805"/>
                          </a:xfrm>
                          <a:prstGeom prst="rect">
                            <a:avLst/>
                          </a:prstGeom>
                        </pic:spPr>
                      </pic:pic>
                    </a:graphicData>
                  </a:graphic>
                </wp:inline>
              </w:drawing>
            </w:r>
          </w:p>
        </w:tc>
      </w:tr>
      <w:tr w:rsidR="00E03884" w:rsidRPr="00B96500" w14:paraId="21EE312C" w14:textId="77777777" w:rsidTr="00627BFA">
        <w:tc>
          <w:tcPr>
            <w:tcW w:w="4675" w:type="dxa"/>
          </w:tcPr>
          <w:p w14:paraId="15751894" w14:textId="77777777" w:rsidR="007B266E" w:rsidRPr="00B96500" w:rsidRDefault="007B266E" w:rsidP="006517CF">
            <w:pPr>
              <w:jc w:val="center"/>
              <w:rPr>
                <w:rFonts w:ascii="Avenir Next LT Pro Light" w:hAnsi="Avenir Next LT Pro Light"/>
                <w:b/>
                <w:bCs/>
                <w:sz w:val="40"/>
                <w:szCs w:val="40"/>
              </w:rPr>
            </w:pPr>
          </w:p>
          <w:p w14:paraId="568ADFCF" w14:textId="77777777" w:rsidR="007B266E" w:rsidRPr="00B96500" w:rsidRDefault="007B266E" w:rsidP="006517CF">
            <w:pPr>
              <w:jc w:val="center"/>
              <w:rPr>
                <w:rFonts w:ascii="Avenir Next LT Pro Light" w:hAnsi="Avenir Next LT Pro Light"/>
                <w:b/>
                <w:bCs/>
                <w:sz w:val="40"/>
                <w:szCs w:val="40"/>
              </w:rPr>
            </w:pPr>
          </w:p>
          <w:p w14:paraId="587F42E6" w14:textId="77777777" w:rsidR="007B266E" w:rsidRPr="00B96500" w:rsidRDefault="007B266E" w:rsidP="006517CF">
            <w:pPr>
              <w:jc w:val="center"/>
              <w:rPr>
                <w:rFonts w:ascii="Avenir Next LT Pro Light" w:hAnsi="Avenir Next LT Pro Light"/>
                <w:b/>
                <w:bCs/>
                <w:sz w:val="40"/>
                <w:szCs w:val="40"/>
              </w:rPr>
            </w:pPr>
          </w:p>
          <w:p w14:paraId="2EFFD2FA" w14:textId="77777777" w:rsidR="007B266E" w:rsidRPr="00B96500" w:rsidRDefault="007B266E" w:rsidP="006517CF">
            <w:pPr>
              <w:jc w:val="center"/>
              <w:rPr>
                <w:rFonts w:ascii="Avenir Next LT Pro Light" w:hAnsi="Avenir Next LT Pro Light"/>
                <w:b/>
                <w:bCs/>
                <w:sz w:val="40"/>
                <w:szCs w:val="40"/>
              </w:rPr>
            </w:pPr>
          </w:p>
          <w:p w14:paraId="65478D2E" w14:textId="77777777" w:rsidR="007B266E" w:rsidRPr="00B96500" w:rsidRDefault="007B266E" w:rsidP="006517CF">
            <w:pPr>
              <w:jc w:val="center"/>
              <w:rPr>
                <w:rFonts w:ascii="Avenir Next LT Pro Light" w:hAnsi="Avenir Next LT Pro Light"/>
                <w:b/>
                <w:bCs/>
                <w:sz w:val="40"/>
                <w:szCs w:val="40"/>
              </w:rPr>
            </w:pPr>
          </w:p>
          <w:p w14:paraId="25787FBA" w14:textId="274D8DD9" w:rsidR="008A5C4E" w:rsidRPr="00B96500" w:rsidRDefault="008A5C4E" w:rsidP="006517CF">
            <w:pPr>
              <w:jc w:val="center"/>
              <w:rPr>
                <w:rFonts w:ascii="Avenir Next LT Pro Light" w:hAnsi="Avenir Next LT Pro Light"/>
                <w:b/>
                <w:bCs/>
                <w:sz w:val="40"/>
                <w:szCs w:val="40"/>
              </w:rPr>
            </w:pPr>
            <w:r w:rsidRPr="00B96500">
              <w:rPr>
                <w:rFonts w:ascii="Avenir Next LT Pro Light" w:hAnsi="Avenir Next LT Pro Light"/>
                <w:b/>
                <w:bCs/>
                <w:sz w:val="40"/>
                <w:szCs w:val="40"/>
              </w:rPr>
              <w:t>Profile</w:t>
            </w:r>
          </w:p>
        </w:tc>
        <w:tc>
          <w:tcPr>
            <w:tcW w:w="4675" w:type="dxa"/>
          </w:tcPr>
          <w:p w14:paraId="1AC8BC58" w14:textId="67117130" w:rsidR="002E6B15" w:rsidRPr="00B96500" w:rsidRDefault="007B266E" w:rsidP="002E6B15">
            <w:pPr>
              <w:jc w:val="center"/>
              <w:rPr>
                <w:rFonts w:ascii="Avenir Next LT Pro Light" w:hAnsi="Avenir Next LT Pro Light"/>
                <w:noProof/>
              </w:rPr>
            </w:pPr>
            <w:r w:rsidRPr="00B96500">
              <w:rPr>
                <w:rFonts w:ascii="Avenir Next LT Pro Light" w:hAnsi="Avenir Next LT Pro Light"/>
                <w:noProof/>
              </w:rPr>
              <w:drawing>
                <wp:inline distT="0" distB="0" distL="0" distR="0" wp14:anchorId="2DB739B9" wp14:editId="692E4100">
                  <wp:extent cx="1763568" cy="3740727"/>
                  <wp:effectExtent l="0" t="0" r="8255" b="0"/>
                  <wp:docPr id="59" name="Picture 59"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phone&#10;&#10;Description automatically generated with low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74571" cy="3764067"/>
                          </a:xfrm>
                          <a:prstGeom prst="rect">
                            <a:avLst/>
                          </a:prstGeom>
                        </pic:spPr>
                      </pic:pic>
                    </a:graphicData>
                  </a:graphic>
                </wp:inline>
              </w:drawing>
            </w:r>
          </w:p>
        </w:tc>
      </w:tr>
      <w:tr w:rsidR="00E03884" w:rsidRPr="00B96500" w14:paraId="2841ADEC" w14:textId="77777777" w:rsidTr="00627BFA">
        <w:tc>
          <w:tcPr>
            <w:tcW w:w="4675" w:type="dxa"/>
          </w:tcPr>
          <w:p w14:paraId="0E3E1C3A" w14:textId="77777777" w:rsidR="004D6311" w:rsidRDefault="004D6311" w:rsidP="006517CF">
            <w:pPr>
              <w:jc w:val="center"/>
              <w:rPr>
                <w:rFonts w:ascii="Avenir Next LT Pro Light" w:hAnsi="Avenir Next LT Pro Light"/>
                <w:b/>
                <w:bCs/>
                <w:sz w:val="40"/>
                <w:szCs w:val="40"/>
              </w:rPr>
            </w:pPr>
          </w:p>
          <w:p w14:paraId="0A9CAEA4" w14:textId="77777777" w:rsidR="004D6311" w:rsidRDefault="004D6311" w:rsidP="006517CF">
            <w:pPr>
              <w:jc w:val="center"/>
              <w:rPr>
                <w:rFonts w:ascii="Avenir Next LT Pro Light" w:hAnsi="Avenir Next LT Pro Light"/>
                <w:b/>
                <w:bCs/>
                <w:sz w:val="40"/>
                <w:szCs w:val="40"/>
              </w:rPr>
            </w:pPr>
          </w:p>
          <w:p w14:paraId="53CC51B0" w14:textId="77777777" w:rsidR="004D6311" w:rsidRDefault="004D6311" w:rsidP="006517CF">
            <w:pPr>
              <w:jc w:val="center"/>
              <w:rPr>
                <w:rFonts w:ascii="Avenir Next LT Pro Light" w:hAnsi="Avenir Next LT Pro Light"/>
                <w:b/>
                <w:bCs/>
                <w:sz w:val="40"/>
                <w:szCs w:val="40"/>
              </w:rPr>
            </w:pPr>
          </w:p>
          <w:p w14:paraId="5EA5A01E" w14:textId="77777777" w:rsidR="004D6311" w:rsidRDefault="004D6311" w:rsidP="006517CF">
            <w:pPr>
              <w:jc w:val="center"/>
              <w:rPr>
                <w:rFonts w:ascii="Avenir Next LT Pro Light" w:hAnsi="Avenir Next LT Pro Light"/>
                <w:b/>
                <w:bCs/>
                <w:sz w:val="40"/>
                <w:szCs w:val="40"/>
              </w:rPr>
            </w:pPr>
          </w:p>
          <w:p w14:paraId="7BA23177" w14:textId="77777777" w:rsidR="004D6311" w:rsidRDefault="004D6311" w:rsidP="006517CF">
            <w:pPr>
              <w:jc w:val="center"/>
              <w:rPr>
                <w:rFonts w:ascii="Avenir Next LT Pro Light" w:hAnsi="Avenir Next LT Pro Light"/>
                <w:b/>
                <w:bCs/>
                <w:sz w:val="40"/>
                <w:szCs w:val="40"/>
              </w:rPr>
            </w:pPr>
          </w:p>
          <w:p w14:paraId="4B0AF2A7" w14:textId="12FC7F09" w:rsidR="002E6B15" w:rsidRPr="00B96500" w:rsidRDefault="00D37F56" w:rsidP="006517CF">
            <w:pPr>
              <w:jc w:val="center"/>
              <w:rPr>
                <w:rFonts w:ascii="Avenir Next LT Pro Light" w:hAnsi="Avenir Next LT Pro Light"/>
                <w:b/>
                <w:bCs/>
                <w:sz w:val="40"/>
                <w:szCs w:val="40"/>
              </w:rPr>
            </w:pPr>
            <w:r>
              <w:rPr>
                <w:rFonts w:ascii="Avenir Next LT Pro Light" w:hAnsi="Avenir Next LT Pro Light"/>
                <w:b/>
                <w:bCs/>
                <w:sz w:val="40"/>
                <w:szCs w:val="40"/>
              </w:rPr>
              <w:t>Admin Dashboard</w:t>
            </w:r>
          </w:p>
        </w:tc>
        <w:tc>
          <w:tcPr>
            <w:tcW w:w="4675" w:type="dxa"/>
          </w:tcPr>
          <w:p w14:paraId="7E0BDD9C" w14:textId="2FCA783C" w:rsidR="002E6B15" w:rsidRPr="00B96500" w:rsidRDefault="004D6311" w:rsidP="002E6B15">
            <w:pPr>
              <w:jc w:val="center"/>
              <w:rPr>
                <w:rFonts w:ascii="Avenir Next LT Pro Light" w:hAnsi="Avenir Next LT Pro Light"/>
                <w:noProof/>
              </w:rPr>
            </w:pPr>
            <w:r>
              <w:rPr>
                <w:rFonts w:ascii="Avenir Next LT Pro Light" w:hAnsi="Avenir Next LT Pro Light"/>
                <w:noProof/>
              </w:rPr>
              <w:drawing>
                <wp:inline distT="0" distB="0" distL="0" distR="0" wp14:anchorId="75F69527" wp14:editId="710258D6">
                  <wp:extent cx="1755648" cy="390144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73910" cy="3942024"/>
                          </a:xfrm>
                          <a:prstGeom prst="rect">
                            <a:avLst/>
                          </a:prstGeom>
                          <a:noFill/>
                        </pic:spPr>
                      </pic:pic>
                    </a:graphicData>
                  </a:graphic>
                </wp:inline>
              </w:drawing>
            </w:r>
          </w:p>
        </w:tc>
      </w:tr>
      <w:tr w:rsidR="00865132" w:rsidRPr="00B96500" w14:paraId="2267C192" w14:textId="77777777" w:rsidTr="00627BFA">
        <w:tc>
          <w:tcPr>
            <w:tcW w:w="4675" w:type="dxa"/>
          </w:tcPr>
          <w:p w14:paraId="46CA5982" w14:textId="77777777" w:rsidR="004D6311" w:rsidRDefault="004D6311" w:rsidP="004D6311">
            <w:pPr>
              <w:jc w:val="center"/>
              <w:rPr>
                <w:rFonts w:ascii="Avenir Next LT Pro Light" w:hAnsi="Avenir Next LT Pro Light"/>
                <w:b/>
                <w:bCs/>
                <w:sz w:val="40"/>
                <w:szCs w:val="40"/>
              </w:rPr>
            </w:pPr>
          </w:p>
          <w:p w14:paraId="5BD8B06F" w14:textId="77777777" w:rsidR="004D6311" w:rsidRDefault="004D6311" w:rsidP="004D6311">
            <w:pPr>
              <w:jc w:val="center"/>
              <w:rPr>
                <w:rFonts w:ascii="Avenir Next LT Pro Light" w:hAnsi="Avenir Next LT Pro Light"/>
                <w:b/>
                <w:bCs/>
                <w:sz w:val="40"/>
                <w:szCs w:val="40"/>
              </w:rPr>
            </w:pPr>
          </w:p>
          <w:p w14:paraId="31FBBDEE" w14:textId="77777777" w:rsidR="004E0F90" w:rsidRDefault="004E0F90" w:rsidP="004D6311">
            <w:pPr>
              <w:jc w:val="center"/>
              <w:rPr>
                <w:rFonts w:ascii="Avenir Next LT Pro Light" w:hAnsi="Avenir Next LT Pro Light"/>
                <w:b/>
                <w:bCs/>
                <w:sz w:val="40"/>
                <w:szCs w:val="40"/>
              </w:rPr>
            </w:pPr>
          </w:p>
          <w:p w14:paraId="4B8C3420" w14:textId="77777777" w:rsidR="004E0F90" w:rsidRDefault="004E0F90" w:rsidP="004D6311">
            <w:pPr>
              <w:jc w:val="center"/>
              <w:rPr>
                <w:rFonts w:ascii="Avenir Next LT Pro Light" w:hAnsi="Avenir Next LT Pro Light"/>
                <w:b/>
                <w:bCs/>
                <w:sz w:val="40"/>
                <w:szCs w:val="40"/>
              </w:rPr>
            </w:pPr>
          </w:p>
          <w:p w14:paraId="31B486EB" w14:textId="77777777" w:rsidR="004E0F90" w:rsidRDefault="004E0F90" w:rsidP="004D6311">
            <w:pPr>
              <w:jc w:val="center"/>
              <w:rPr>
                <w:rFonts w:ascii="Avenir Next LT Pro Light" w:hAnsi="Avenir Next LT Pro Light"/>
                <w:b/>
                <w:bCs/>
                <w:sz w:val="40"/>
                <w:szCs w:val="40"/>
              </w:rPr>
            </w:pPr>
          </w:p>
          <w:p w14:paraId="1758BDF3" w14:textId="1556F8D7" w:rsidR="004D6311" w:rsidRDefault="004D6311" w:rsidP="004D6311">
            <w:pPr>
              <w:jc w:val="center"/>
              <w:rPr>
                <w:rFonts w:ascii="Avenir Next LT Pro Light" w:hAnsi="Avenir Next LT Pro Light"/>
                <w:b/>
                <w:bCs/>
                <w:sz w:val="40"/>
                <w:szCs w:val="40"/>
              </w:rPr>
            </w:pPr>
            <w:r>
              <w:rPr>
                <w:rFonts w:ascii="Avenir Next LT Pro Light" w:hAnsi="Avenir Next LT Pro Light"/>
                <w:b/>
                <w:bCs/>
                <w:sz w:val="40"/>
                <w:szCs w:val="40"/>
              </w:rPr>
              <w:t>Admin Report</w:t>
            </w:r>
          </w:p>
        </w:tc>
        <w:tc>
          <w:tcPr>
            <w:tcW w:w="4675" w:type="dxa"/>
          </w:tcPr>
          <w:p w14:paraId="427BCCAC" w14:textId="59C42F95" w:rsidR="004D6311" w:rsidRDefault="004E0F90" w:rsidP="002E6B15">
            <w:pPr>
              <w:jc w:val="center"/>
              <w:rPr>
                <w:rFonts w:ascii="Avenir Next LT Pro Light" w:hAnsi="Avenir Next LT Pro Light"/>
                <w:noProof/>
              </w:rPr>
            </w:pPr>
            <w:r>
              <w:rPr>
                <w:rFonts w:ascii="Avenir Next LT Pro Light" w:hAnsi="Avenir Next LT Pro Light"/>
                <w:noProof/>
              </w:rPr>
              <w:drawing>
                <wp:inline distT="0" distB="0" distL="0" distR="0" wp14:anchorId="2DE3D1C0" wp14:editId="777275A7">
                  <wp:extent cx="1767719" cy="3928262"/>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774931" cy="3944289"/>
                          </a:xfrm>
                          <a:prstGeom prst="rect">
                            <a:avLst/>
                          </a:prstGeom>
                          <a:noFill/>
                        </pic:spPr>
                      </pic:pic>
                    </a:graphicData>
                  </a:graphic>
                </wp:inline>
              </w:drawing>
            </w:r>
          </w:p>
        </w:tc>
      </w:tr>
      <w:tr w:rsidR="00E03884" w:rsidRPr="00B96500" w14:paraId="531BD8D1" w14:textId="77777777" w:rsidTr="00627BFA">
        <w:tc>
          <w:tcPr>
            <w:tcW w:w="4675" w:type="dxa"/>
          </w:tcPr>
          <w:p w14:paraId="046D6D1C" w14:textId="77777777" w:rsidR="00865132" w:rsidRDefault="00865132" w:rsidP="004D6311">
            <w:pPr>
              <w:jc w:val="center"/>
              <w:rPr>
                <w:rFonts w:ascii="Avenir Next LT Pro Light" w:hAnsi="Avenir Next LT Pro Light"/>
                <w:b/>
                <w:bCs/>
                <w:sz w:val="40"/>
                <w:szCs w:val="40"/>
              </w:rPr>
            </w:pPr>
          </w:p>
          <w:p w14:paraId="4FE14710" w14:textId="77777777" w:rsidR="00865132" w:rsidRDefault="00865132" w:rsidP="00A217AF">
            <w:pPr>
              <w:rPr>
                <w:rFonts w:ascii="Avenir Next LT Pro Light" w:hAnsi="Avenir Next LT Pro Light"/>
                <w:b/>
                <w:bCs/>
                <w:sz w:val="40"/>
                <w:szCs w:val="40"/>
              </w:rPr>
            </w:pPr>
          </w:p>
          <w:p w14:paraId="3569996F" w14:textId="77777777" w:rsidR="00865132" w:rsidRDefault="00865132" w:rsidP="004D6311">
            <w:pPr>
              <w:jc w:val="center"/>
              <w:rPr>
                <w:rFonts w:ascii="Avenir Next LT Pro Light" w:hAnsi="Avenir Next LT Pro Light"/>
                <w:b/>
                <w:bCs/>
                <w:sz w:val="40"/>
                <w:szCs w:val="40"/>
              </w:rPr>
            </w:pPr>
          </w:p>
          <w:p w14:paraId="636B1A48" w14:textId="77777777" w:rsidR="00865132" w:rsidRDefault="00865132" w:rsidP="004D6311">
            <w:pPr>
              <w:jc w:val="center"/>
              <w:rPr>
                <w:rFonts w:ascii="Avenir Next LT Pro Light" w:hAnsi="Avenir Next LT Pro Light"/>
                <w:b/>
                <w:bCs/>
                <w:sz w:val="40"/>
                <w:szCs w:val="40"/>
              </w:rPr>
            </w:pPr>
          </w:p>
          <w:p w14:paraId="2FA096A1" w14:textId="2F301A3B" w:rsidR="004E0F90" w:rsidRDefault="004E0F90" w:rsidP="004D6311">
            <w:pPr>
              <w:jc w:val="center"/>
              <w:rPr>
                <w:rFonts w:ascii="Avenir Next LT Pro Light" w:hAnsi="Avenir Next LT Pro Light"/>
                <w:b/>
                <w:bCs/>
                <w:sz w:val="40"/>
                <w:szCs w:val="40"/>
              </w:rPr>
            </w:pPr>
            <w:r>
              <w:rPr>
                <w:rFonts w:ascii="Avenir Next LT Pro Light" w:hAnsi="Avenir Next LT Pro Light"/>
                <w:b/>
                <w:bCs/>
                <w:sz w:val="40"/>
                <w:szCs w:val="40"/>
              </w:rPr>
              <w:t>Admin Report Filter</w:t>
            </w:r>
          </w:p>
        </w:tc>
        <w:tc>
          <w:tcPr>
            <w:tcW w:w="4675" w:type="dxa"/>
          </w:tcPr>
          <w:p w14:paraId="3EBF7C99" w14:textId="3812BB6A" w:rsidR="004E0F90" w:rsidRDefault="00865132" w:rsidP="002E6B15">
            <w:pPr>
              <w:jc w:val="center"/>
              <w:rPr>
                <w:rFonts w:ascii="Avenir Next LT Pro Light" w:hAnsi="Avenir Next LT Pro Light"/>
                <w:noProof/>
              </w:rPr>
            </w:pPr>
            <w:r>
              <w:rPr>
                <w:rFonts w:ascii="Avenir Next LT Pro Light" w:hAnsi="Avenir Next LT Pro Light"/>
                <w:noProof/>
              </w:rPr>
              <w:drawing>
                <wp:inline distT="0" distB="0" distL="0" distR="0" wp14:anchorId="5DAD7BFE" wp14:editId="04BEE091">
                  <wp:extent cx="1937872" cy="3174365"/>
                  <wp:effectExtent l="0" t="0" r="5715" b="6985"/>
                  <wp:docPr id="2135480065" name="Picture 2135480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26287"/>
                          <a:stretch/>
                        </pic:blipFill>
                        <pic:spPr bwMode="auto">
                          <a:xfrm>
                            <a:off x="0" y="0"/>
                            <a:ext cx="1947543" cy="319020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5132" w:rsidRPr="00B96500" w14:paraId="0D36C0FB" w14:textId="77777777" w:rsidTr="00627BFA">
        <w:tc>
          <w:tcPr>
            <w:tcW w:w="4675" w:type="dxa"/>
          </w:tcPr>
          <w:p w14:paraId="382AB6F9" w14:textId="77777777" w:rsidR="00A217AF" w:rsidRDefault="00A217AF" w:rsidP="004D6311">
            <w:pPr>
              <w:jc w:val="center"/>
              <w:rPr>
                <w:rFonts w:ascii="Avenir Next LT Pro Light" w:hAnsi="Avenir Next LT Pro Light"/>
                <w:b/>
                <w:bCs/>
                <w:sz w:val="40"/>
                <w:szCs w:val="40"/>
              </w:rPr>
            </w:pPr>
          </w:p>
          <w:p w14:paraId="56E24668" w14:textId="77777777" w:rsidR="00A217AF" w:rsidRDefault="00A217AF" w:rsidP="004D6311">
            <w:pPr>
              <w:jc w:val="center"/>
              <w:rPr>
                <w:rFonts w:ascii="Avenir Next LT Pro Light" w:hAnsi="Avenir Next LT Pro Light"/>
                <w:b/>
                <w:bCs/>
                <w:sz w:val="40"/>
                <w:szCs w:val="40"/>
              </w:rPr>
            </w:pPr>
          </w:p>
          <w:p w14:paraId="2D24649B" w14:textId="77777777" w:rsidR="00A217AF" w:rsidRDefault="00A217AF" w:rsidP="004D6311">
            <w:pPr>
              <w:jc w:val="center"/>
              <w:rPr>
                <w:rFonts w:ascii="Avenir Next LT Pro Light" w:hAnsi="Avenir Next LT Pro Light"/>
                <w:b/>
                <w:bCs/>
                <w:sz w:val="40"/>
                <w:szCs w:val="40"/>
              </w:rPr>
            </w:pPr>
          </w:p>
          <w:p w14:paraId="3C89971E" w14:textId="77777777" w:rsidR="00A217AF" w:rsidRDefault="00A217AF" w:rsidP="004D6311">
            <w:pPr>
              <w:jc w:val="center"/>
              <w:rPr>
                <w:rFonts w:ascii="Avenir Next LT Pro Light" w:hAnsi="Avenir Next LT Pro Light"/>
                <w:b/>
                <w:bCs/>
                <w:sz w:val="40"/>
                <w:szCs w:val="40"/>
              </w:rPr>
            </w:pPr>
          </w:p>
          <w:p w14:paraId="470EC218" w14:textId="77777777" w:rsidR="00A217AF" w:rsidRDefault="00A217AF" w:rsidP="004D6311">
            <w:pPr>
              <w:jc w:val="center"/>
              <w:rPr>
                <w:rFonts w:ascii="Avenir Next LT Pro Light" w:hAnsi="Avenir Next LT Pro Light"/>
                <w:b/>
                <w:bCs/>
                <w:sz w:val="40"/>
                <w:szCs w:val="40"/>
              </w:rPr>
            </w:pPr>
          </w:p>
          <w:p w14:paraId="6F15CAFD" w14:textId="0577268E" w:rsidR="00865132" w:rsidRDefault="00E03884" w:rsidP="004D6311">
            <w:pPr>
              <w:jc w:val="center"/>
              <w:rPr>
                <w:rFonts w:ascii="Avenir Next LT Pro Light" w:hAnsi="Avenir Next LT Pro Light"/>
                <w:b/>
                <w:bCs/>
                <w:sz w:val="40"/>
                <w:szCs w:val="40"/>
              </w:rPr>
            </w:pPr>
            <w:r>
              <w:rPr>
                <w:rFonts w:ascii="Avenir Next LT Pro Light" w:hAnsi="Avenir Next LT Pro Light"/>
                <w:b/>
                <w:bCs/>
                <w:sz w:val="40"/>
                <w:szCs w:val="40"/>
              </w:rPr>
              <w:t>Admin Update Order Status</w:t>
            </w:r>
          </w:p>
        </w:tc>
        <w:tc>
          <w:tcPr>
            <w:tcW w:w="4675" w:type="dxa"/>
          </w:tcPr>
          <w:p w14:paraId="32193C9A" w14:textId="050F79DF" w:rsidR="00865132" w:rsidRDefault="00E03884" w:rsidP="002E6B15">
            <w:pPr>
              <w:jc w:val="center"/>
              <w:rPr>
                <w:rFonts w:ascii="Avenir Next LT Pro Light" w:hAnsi="Avenir Next LT Pro Light"/>
                <w:noProof/>
              </w:rPr>
            </w:pPr>
            <w:r>
              <w:rPr>
                <w:rFonts w:ascii="Avenir Next LT Pro Light" w:hAnsi="Avenir Next LT Pro Light"/>
                <w:noProof/>
              </w:rPr>
              <w:drawing>
                <wp:inline distT="0" distB="0" distL="0" distR="0" wp14:anchorId="33FFA85A" wp14:editId="56A074F9">
                  <wp:extent cx="1948043" cy="4328985"/>
                  <wp:effectExtent l="0" t="0" r="0" b="0"/>
                  <wp:docPr id="2135480066" name="Picture 2135480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56624" cy="4348054"/>
                          </a:xfrm>
                          <a:prstGeom prst="rect">
                            <a:avLst/>
                          </a:prstGeom>
                          <a:noFill/>
                        </pic:spPr>
                      </pic:pic>
                    </a:graphicData>
                  </a:graphic>
                </wp:inline>
              </w:drawing>
            </w:r>
          </w:p>
        </w:tc>
      </w:tr>
    </w:tbl>
    <w:p w14:paraId="74F5A2FC" w14:textId="77777777" w:rsidR="002B2811" w:rsidRPr="00B96500" w:rsidRDefault="002B2811" w:rsidP="002B2811">
      <w:pPr>
        <w:rPr>
          <w:rFonts w:ascii="Avenir Next LT Pro Light" w:hAnsi="Avenir Next LT Pro Light"/>
        </w:rPr>
      </w:pPr>
      <w:r w:rsidRPr="00B96500">
        <w:rPr>
          <w:rFonts w:ascii="Avenir Next LT Pro Light" w:hAnsi="Avenir Next LT Pro Light"/>
        </w:rPr>
        <w:br w:type="page"/>
      </w:r>
    </w:p>
    <w:p w14:paraId="0E7A991B" w14:textId="77777777" w:rsidR="002B2811" w:rsidRPr="00B96500" w:rsidRDefault="5170E6A9" w:rsidP="002B2811">
      <w:pPr>
        <w:pStyle w:val="Heading1"/>
        <w:rPr>
          <w:rFonts w:ascii="Avenir Next LT Pro Light" w:hAnsi="Avenir Next LT Pro Light"/>
        </w:rPr>
      </w:pPr>
      <w:bookmarkStart w:id="2" w:name="_Toc117203033"/>
      <w:r w:rsidRPr="00B96500">
        <w:rPr>
          <w:rFonts w:ascii="Avenir Next LT Pro Light" w:hAnsi="Avenir Next LT Pro Light"/>
        </w:rPr>
        <w:lastRenderedPageBreak/>
        <w:t>Database Design</w:t>
      </w:r>
      <w:bookmarkEnd w:id="2"/>
    </w:p>
    <w:p w14:paraId="47DA8DF8" w14:textId="1EC225EC" w:rsidR="00F64E93" w:rsidRPr="00B96500" w:rsidRDefault="54DC4288" w:rsidP="00F64E93">
      <w:pPr>
        <w:rPr>
          <w:rFonts w:ascii="Avenir Next LT Pro Light" w:hAnsi="Avenir Next LT Pro Light"/>
          <w:sz w:val="24"/>
          <w:szCs w:val="24"/>
        </w:rPr>
      </w:pPr>
      <w:r w:rsidRPr="00B96500">
        <w:rPr>
          <w:rFonts w:ascii="Avenir Next LT Pro Light" w:hAnsi="Avenir Next LT Pro Light"/>
          <w:sz w:val="24"/>
          <w:szCs w:val="24"/>
        </w:rPr>
        <w:t>We used Lucid Charts to design the database</w:t>
      </w:r>
      <w:r w:rsidR="000072B9" w:rsidRPr="00B96500">
        <w:rPr>
          <w:rFonts w:ascii="Avenir Next LT Pro Light" w:hAnsi="Avenir Next LT Pro Light"/>
          <w:sz w:val="24"/>
          <w:szCs w:val="24"/>
        </w:rPr>
        <w:t xml:space="preserve"> which allowed us to make the diagram using the </w:t>
      </w:r>
      <w:proofErr w:type="gramStart"/>
      <w:r w:rsidR="000072B9" w:rsidRPr="00B96500">
        <w:rPr>
          <w:rFonts w:ascii="Avenir Next LT Pro Light" w:hAnsi="Avenir Next LT Pro Light"/>
          <w:sz w:val="24"/>
          <w:szCs w:val="24"/>
        </w:rPr>
        <w:t>pre made</w:t>
      </w:r>
      <w:proofErr w:type="gramEnd"/>
      <w:r w:rsidR="000072B9" w:rsidRPr="00B96500">
        <w:rPr>
          <w:rFonts w:ascii="Avenir Next LT Pro Light" w:hAnsi="Avenir Next LT Pro Light"/>
          <w:sz w:val="24"/>
          <w:szCs w:val="24"/>
        </w:rPr>
        <w:t xml:space="preserve"> component the app provides</w:t>
      </w:r>
      <w:r w:rsidRPr="00B96500">
        <w:rPr>
          <w:rFonts w:ascii="Avenir Next LT Pro Light" w:hAnsi="Avenir Next LT Pro Light"/>
          <w:sz w:val="24"/>
          <w:szCs w:val="24"/>
        </w:rPr>
        <w:t xml:space="preserve">. </w:t>
      </w:r>
    </w:p>
    <w:p w14:paraId="442D828D" w14:textId="746F915F" w:rsidR="56BE7631" w:rsidRPr="00B96500" w:rsidRDefault="5170E6A9" w:rsidP="000072B9">
      <w:pPr>
        <w:rPr>
          <w:rFonts w:ascii="Avenir Next LT Pro Light" w:hAnsi="Avenir Next LT Pro Light"/>
          <w:sz w:val="24"/>
          <w:szCs w:val="24"/>
        </w:rPr>
      </w:pPr>
      <w:r w:rsidRPr="00B96500">
        <w:rPr>
          <w:rFonts w:ascii="Avenir Next LT Pro Light" w:hAnsi="Avenir Next LT Pro Light"/>
          <w:sz w:val="24"/>
          <w:szCs w:val="24"/>
        </w:rPr>
        <w:t xml:space="preserve">Our design was influenced by the use cases and the user experience that we decided on, it served as the </w:t>
      </w:r>
      <w:r w:rsidR="007F22F6" w:rsidRPr="00B96500">
        <w:rPr>
          <w:rFonts w:ascii="Avenir Next LT Pro Light" w:hAnsi="Avenir Next LT Pro Light"/>
          <w:sz w:val="24"/>
          <w:szCs w:val="24"/>
        </w:rPr>
        <w:t xml:space="preserve">proper </w:t>
      </w:r>
      <w:r w:rsidRPr="00B96500">
        <w:rPr>
          <w:rFonts w:ascii="Avenir Next LT Pro Light" w:hAnsi="Avenir Next LT Pro Light"/>
          <w:sz w:val="24"/>
          <w:szCs w:val="24"/>
        </w:rPr>
        <w:t xml:space="preserve">development </w:t>
      </w:r>
      <w:r w:rsidR="007F22F6" w:rsidRPr="00B96500">
        <w:rPr>
          <w:rFonts w:ascii="Avenir Next LT Pro Light" w:hAnsi="Avenir Next LT Pro Light"/>
          <w:sz w:val="24"/>
          <w:szCs w:val="24"/>
        </w:rPr>
        <w:t>transition from the design phase</w:t>
      </w:r>
      <w:r w:rsidR="002D0408" w:rsidRPr="00B96500">
        <w:rPr>
          <w:rFonts w:ascii="Avenir Next LT Pro Light" w:hAnsi="Avenir Next LT Pro Light"/>
          <w:sz w:val="24"/>
          <w:szCs w:val="24"/>
        </w:rPr>
        <w:t>. We</w:t>
      </w:r>
      <w:r w:rsidR="0098660D" w:rsidRPr="00B96500">
        <w:rPr>
          <w:rFonts w:ascii="Avenir Next LT Pro Light" w:hAnsi="Avenir Next LT Pro Light"/>
          <w:sz w:val="24"/>
          <w:szCs w:val="24"/>
        </w:rPr>
        <w:t xml:space="preserve"> </w:t>
      </w:r>
      <w:r w:rsidR="006437A9" w:rsidRPr="00B96500">
        <w:rPr>
          <w:rFonts w:ascii="Avenir Next LT Pro Light" w:hAnsi="Avenir Next LT Pro Light"/>
          <w:sz w:val="24"/>
          <w:szCs w:val="24"/>
        </w:rPr>
        <w:t xml:space="preserve">introduced every component of the system that we thought of, and we introduced approaches that facilitated </w:t>
      </w:r>
      <w:r w:rsidR="00FE0A72" w:rsidRPr="00B96500">
        <w:rPr>
          <w:rFonts w:ascii="Avenir Next LT Pro Light" w:hAnsi="Avenir Next LT Pro Light"/>
          <w:sz w:val="24"/>
          <w:szCs w:val="24"/>
        </w:rPr>
        <w:t xml:space="preserve">the implementation of these concepts </w:t>
      </w:r>
      <w:r w:rsidR="00B36CB0" w:rsidRPr="00B96500">
        <w:rPr>
          <w:rFonts w:ascii="Avenir Next LT Pro Light" w:hAnsi="Avenir Next LT Pro Light"/>
          <w:sz w:val="24"/>
          <w:szCs w:val="24"/>
        </w:rPr>
        <w:t>programmatically</w:t>
      </w:r>
      <w:r w:rsidR="00EE3113" w:rsidRPr="00B96500">
        <w:rPr>
          <w:rFonts w:ascii="Avenir Next LT Pro Light" w:hAnsi="Avenir Next LT Pro Light"/>
          <w:sz w:val="24"/>
          <w:szCs w:val="24"/>
        </w:rPr>
        <w:t>.</w:t>
      </w:r>
      <w:r w:rsidR="00C549B5" w:rsidRPr="00B96500">
        <w:rPr>
          <w:rFonts w:ascii="Avenir Next LT Pro Light" w:hAnsi="Avenir Next LT Pro Light"/>
          <w:sz w:val="24"/>
          <w:szCs w:val="24"/>
        </w:rPr>
        <w:t xml:space="preserve"> </w:t>
      </w:r>
      <w:r w:rsidR="002607C7" w:rsidRPr="00B96500">
        <w:rPr>
          <w:rFonts w:ascii="Avenir Next LT Pro Light" w:hAnsi="Avenir Next LT Pro Light"/>
          <w:sz w:val="24"/>
          <w:szCs w:val="24"/>
        </w:rPr>
        <w:t xml:space="preserve">Having the class diagram was very useful, it helped us to understand how to make the entities and what fields we needed to include in them so that the app will function properly. We tried to keep the data as clean as possible by making use of foreign keys when required so that we can refer to the data using joins </w:t>
      </w:r>
      <w:r w:rsidR="000072B9" w:rsidRPr="00B96500">
        <w:rPr>
          <w:rFonts w:ascii="Avenir Next LT Pro Light" w:hAnsi="Avenir Next LT Pro Light"/>
          <w:sz w:val="24"/>
          <w:szCs w:val="24"/>
        </w:rPr>
        <w:t xml:space="preserve">and not include redundant data in the database which adds unnecessary data to the database. When designing the </w:t>
      </w:r>
      <w:proofErr w:type="gramStart"/>
      <w:r w:rsidR="000072B9" w:rsidRPr="00B96500">
        <w:rPr>
          <w:rFonts w:ascii="Avenir Next LT Pro Light" w:hAnsi="Avenir Next LT Pro Light"/>
          <w:sz w:val="24"/>
          <w:szCs w:val="24"/>
        </w:rPr>
        <w:t>database</w:t>
      </w:r>
      <w:proofErr w:type="gramEnd"/>
      <w:r w:rsidR="000072B9" w:rsidRPr="00B96500">
        <w:rPr>
          <w:rFonts w:ascii="Avenir Next LT Pro Light" w:hAnsi="Avenir Next LT Pro Light"/>
          <w:sz w:val="24"/>
          <w:szCs w:val="24"/>
        </w:rPr>
        <w:t xml:space="preserve"> we saw some similar examples online to see how different apps implement the database, using some examples as good reference we managed to come up with the following design. </w:t>
      </w:r>
    </w:p>
    <w:p w14:paraId="38472BDC" w14:textId="14AE7B56" w:rsidR="1701D90C" w:rsidRPr="00B96500" w:rsidRDefault="000072B9" w:rsidP="1701D90C">
      <w:pPr>
        <w:rPr>
          <w:rFonts w:ascii="Avenir Next LT Pro Light" w:hAnsi="Avenir Next LT Pro Light"/>
        </w:rPr>
      </w:pPr>
      <w:r w:rsidRPr="00B96500">
        <w:rPr>
          <w:rFonts w:ascii="Avenir Next LT Pro Light" w:hAnsi="Avenir Next LT Pro Light"/>
          <w:noProof/>
        </w:rPr>
        <w:drawing>
          <wp:anchor distT="0" distB="0" distL="114300" distR="114300" simplePos="0" relativeHeight="251658277" behindDoc="0" locked="0" layoutInCell="1" allowOverlap="1" wp14:anchorId="7CBAACEF" wp14:editId="07F1A0FF">
            <wp:simplePos x="0" y="0"/>
            <wp:positionH relativeFrom="column">
              <wp:posOffset>-771525</wp:posOffset>
            </wp:positionH>
            <wp:positionV relativeFrom="paragraph">
              <wp:posOffset>284480</wp:posOffset>
            </wp:positionV>
            <wp:extent cx="7538720" cy="3132455"/>
            <wp:effectExtent l="0" t="0" r="5080" b="0"/>
            <wp:wrapSquare wrapText="bothSides"/>
            <wp:docPr id="935770304" name="Picture 93577030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770304" name="Picture 935770304" descr="Diagram, schematic&#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13193" t="2950" r="7675" b="8822"/>
                    <a:stretch/>
                  </pic:blipFill>
                  <pic:spPr bwMode="auto">
                    <a:xfrm>
                      <a:off x="0" y="0"/>
                      <a:ext cx="7538720" cy="3132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B2C40" w14:textId="494C7197" w:rsidR="229143D2" w:rsidRPr="00B96500" w:rsidRDefault="229143D2" w:rsidP="229143D2">
      <w:pPr>
        <w:rPr>
          <w:rFonts w:ascii="Avenir Next LT Pro Light" w:hAnsi="Avenir Next LT Pro Light"/>
        </w:rPr>
      </w:pPr>
    </w:p>
    <w:p w14:paraId="125E9338" w14:textId="77777777" w:rsidR="002B2811" w:rsidRPr="00B96500" w:rsidRDefault="002B2811" w:rsidP="002B2811">
      <w:pPr>
        <w:rPr>
          <w:rFonts w:ascii="Avenir Next LT Pro Light" w:hAnsi="Avenir Next LT Pro Light"/>
        </w:rPr>
      </w:pPr>
      <w:r w:rsidRPr="7170083C">
        <w:rPr>
          <w:rFonts w:ascii="Avenir Next LT Pro Light" w:hAnsi="Avenir Next LT Pro Light"/>
        </w:rPr>
        <w:br w:type="page"/>
      </w:r>
    </w:p>
    <w:p w14:paraId="333FC10D" w14:textId="7C9C5DF1" w:rsidR="681A3750" w:rsidRDefault="681A3750" w:rsidP="7170083C">
      <w:pPr>
        <w:pStyle w:val="Heading1"/>
        <w:rPr>
          <w:rFonts w:ascii="Avenir Next LT Pro Light" w:hAnsi="Avenir Next LT Pro Light"/>
        </w:rPr>
      </w:pPr>
      <w:r w:rsidRPr="7170083C">
        <w:rPr>
          <w:rFonts w:ascii="Avenir Next LT Pro Light" w:hAnsi="Avenir Next LT Pro Light"/>
        </w:rPr>
        <w:lastRenderedPageBreak/>
        <w:t>Firebase</w:t>
      </w:r>
    </w:p>
    <w:p w14:paraId="635DC96A" w14:textId="6B708669" w:rsidR="7170083C" w:rsidRDefault="7170083C" w:rsidP="7170083C">
      <w:pPr>
        <w:rPr>
          <w:rFonts w:ascii="Avenir Next LT Pro Light" w:hAnsi="Avenir Next LT Pro Light"/>
        </w:rPr>
      </w:pPr>
    </w:p>
    <w:p w14:paraId="24BF9932" w14:textId="799443DB" w:rsidR="7170083C" w:rsidRDefault="7128CA37" w:rsidP="7170083C">
      <w:pPr>
        <w:rPr>
          <w:rFonts w:ascii="Avenir Next LT Pro Light" w:hAnsi="Avenir Next LT Pro Light"/>
        </w:rPr>
      </w:pPr>
      <w:r w:rsidRPr="29B34559">
        <w:rPr>
          <w:rFonts w:ascii="Avenir Next LT Pro Light" w:hAnsi="Avenir Next LT Pro Light"/>
        </w:rPr>
        <w:t>Firebase is a development platform used in mobile and web development. It comes with many cloud technologies that can be used to deliver the pr</w:t>
      </w:r>
      <w:r w:rsidR="7C7090F7" w:rsidRPr="29B34559">
        <w:rPr>
          <w:rFonts w:ascii="Avenir Next LT Pro Light" w:hAnsi="Avenir Next LT Pro Light"/>
        </w:rPr>
        <w:t xml:space="preserve">oduct. In our project we have used the </w:t>
      </w:r>
      <w:proofErr w:type="spellStart"/>
      <w:r w:rsidR="7C7090F7" w:rsidRPr="29B34559">
        <w:rPr>
          <w:rFonts w:ascii="Avenir Next LT Pro Light" w:hAnsi="Avenir Next LT Pro Light"/>
        </w:rPr>
        <w:t>Firestore</w:t>
      </w:r>
      <w:proofErr w:type="spellEnd"/>
      <w:r w:rsidR="7C7090F7" w:rsidRPr="29B34559">
        <w:rPr>
          <w:rFonts w:ascii="Avenir Next LT Pro Light" w:hAnsi="Avenir Next LT Pro Light"/>
        </w:rPr>
        <w:t xml:space="preserve"> which is a no SQL </w:t>
      </w:r>
      <w:r w:rsidR="29EB4B27" w:rsidRPr="29B34559">
        <w:rPr>
          <w:rFonts w:ascii="Avenir Next LT Pro Light" w:hAnsi="Avenir Next LT Pro Light"/>
        </w:rPr>
        <w:t xml:space="preserve">document database that is used to store query data and sync across </w:t>
      </w:r>
      <w:r w:rsidR="39607472" w:rsidRPr="29B34559">
        <w:rPr>
          <w:rFonts w:ascii="Avenir Next LT Pro Light" w:hAnsi="Avenir Next LT Pro Light"/>
        </w:rPr>
        <w:t>mobile</w:t>
      </w:r>
      <w:r w:rsidR="29EB4B27" w:rsidRPr="29B34559">
        <w:rPr>
          <w:rFonts w:ascii="Avenir Next LT Pro Light" w:hAnsi="Avenir Next LT Pro Light"/>
        </w:rPr>
        <w:t xml:space="preserve"> and web apps.</w:t>
      </w:r>
      <w:r w:rsidR="5FEB7C39" w:rsidRPr="29B34559">
        <w:rPr>
          <w:rFonts w:ascii="Avenir Next LT Pro Light" w:hAnsi="Avenir Next LT Pro Light"/>
        </w:rPr>
        <w:t xml:space="preserve"> The data in </w:t>
      </w:r>
      <w:proofErr w:type="spellStart"/>
      <w:r w:rsidR="5FEB7C39" w:rsidRPr="29B34559">
        <w:rPr>
          <w:rFonts w:ascii="Avenir Next LT Pro Light" w:hAnsi="Avenir Next LT Pro Light"/>
        </w:rPr>
        <w:t>Firestore</w:t>
      </w:r>
      <w:proofErr w:type="spellEnd"/>
      <w:r w:rsidR="5FEB7C39" w:rsidRPr="29B34559">
        <w:rPr>
          <w:rFonts w:ascii="Avenir Next LT Pro Light" w:hAnsi="Avenir Next LT Pro Light"/>
        </w:rPr>
        <w:t xml:space="preserve"> is stored in documents which is part of a collection, multiple collections were used to make the application work. </w:t>
      </w:r>
      <w:r w:rsidR="29EB4B27" w:rsidRPr="29B34559">
        <w:rPr>
          <w:rFonts w:ascii="Avenir Next LT Pro Light" w:hAnsi="Avenir Next LT Pro Light"/>
        </w:rPr>
        <w:t xml:space="preserve">This is the first time we have </w:t>
      </w:r>
      <w:r w:rsidR="39C797FD" w:rsidRPr="29B34559">
        <w:rPr>
          <w:rFonts w:ascii="Avenir Next LT Pro Light" w:hAnsi="Avenir Next LT Pro Light"/>
        </w:rPr>
        <w:t xml:space="preserve">implemented a database on the </w:t>
      </w:r>
      <w:r w:rsidR="29EB4B27" w:rsidRPr="29B34559">
        <w:rPr>
          <w:rFonts w:ascii="Avenir Next LT Pro Light" w:hAnsi="Avenir Next LT Pro Light"/>
        </w:rPr>
        <w:t xml:space="preserve">cloud </w:t>
      </w:r>
      <w:proofErr w:type="spellStart"/>
      <w:r w:rsidR="29EB4B27" w:rsidRPr="29B34559">
        <w:rPr>
          <w:rFonts w:ascii="Avenir Next LT Pro Light" w:hAnsi="Avenir Next LT Pro Light"/>
        </w:rPr>
        <w:t>Firestore</w:t>
      </w:r>
      <w:proofErr w:type="spellEnd"/>
      <w:r w:rsidR="29EB4B27" w:rsidRPr="29B34559">
        <w:rPr>
          <w:rFonts w:ascii="Avenir Next LT Pro Light" w:hAnsi="Avenir Next LT Pro Light"/>
        </w:rPr>
        <w:t xml:space="preserve"> </w:t>
      </w:r>
      <w:r w:rsidR="73D7F718" w:rsidRPr="29B34559">
        <w:rPr>
          <w:rFonts w:ascii="Avenir Next LT Pro Light" w:hAnsi="Avenir Next LT Pro Light"/>
        </w:rPr>
        <w:t xml:space="preserve">and integrated it with a mobile application </w:t>
      </w:r>
      <w:r w:rsidR="417C0C8D" w:rsidRPr="29B34559">
        <w:rPr>
          <w:rFonts w:ascii="Avenir Next LT Pro Light" w:hAnsi="Avenir Next LT Pro Light"/>
        </w:rPr>
        <w:t xml:space="preserve">and to initialize the data on the </w:t>
      </w:r>
      <w:proofErr w:type="spellStart"/>
      <w:r w:rsidR="417C0C8D" w:rsidRPr="29B34559">
        <w:rPr>
          <w:rFonts w:ascii="Avenir Next LT Pro Light" w:hAnsi="Avenir Next LT Pro Light"/>
        </w:rPr>
        <w:t>Firestore</w:t>
      </w:r>
      <w:proofErr w:type="spellEnd"/>
      <w:r w:rsidR="417C0C8D" w:rsidRPr="29B34559">
        <w:rPr>
          <w:rFonts w:ascii="Avenir Next LT Pro Light" w:hAnsi="Avenir Next LT Pro Light"/>
        </w:rPr>
        <w:t xml:space="preserve"> we used the retrofit library</w:t>
      </w:r>
      <w:r w:rsidR="7B89B1D0" w:rsidRPr="29B34559">
        <w:rPr>
          <w:rFonts w:ascii="Avenir Next LT Pro Light" w:hAnsi="Avenir Next LT Pro Light"/>
        </w:rPr>
        <w:t xml:space="preserve">. We learned how to query data from the database as we had to basically replace all the Room </w:t>
      </w:r>
      <w:r w:rsidR="4B0ED196" w:rsidRPr="29B34559">
        <w:rPr>
          <w:rFonts w:ascii="Avenir Next LT Pro Light" w:hAnsi="Avenir Next LT Pro Light"/>
        </w:rPr>
        <w:t xml:space="preserve">Dao </w:t>
      </w:r>
      <w:r w:rsidR="7B89B1D0" w:rsidRPr="29B34559">
        <w:rPr>
          <w:rFonts w:ascii="Avenir Next LT Pro Light" w:hAnsi="Avenir Next LT Pro Light"/>
        </w:rPr>
        <w:t xml:space="preserve">functions. </w:t>
      </w:r>
    </w:p>
    <w:p w14:paraId="3B362F02" w14:textId="5B426ADC" w:rsidR="7170083C" w:rsidRDefault="4F8F9A04" w:rsidP="7170083C">
      <w:pPr>
        <w:rPr>
          <w:rFonts w:ascii="Avenir Next LT Pro Light" w:hAnsi="Avenir Next LT Pro Light"/>
        </w:rPr>
      </w:pPr>
      <w:r>
        <w:rPr>
          <w:noProof/>
        </w:rPr>
        <w:drawing>
          <wp:inline distT="0" distB="0" distL="0" distR="0" wp14:anchorId="680045BF" wp14:editId="7BC5F2A0">
            <wp:extent cx="6010274" cy="2278896"/>
            <wp:effectExtent l="0" t="0" r="0" b="0"/>
            <wp:docPr id="1667000235" name="Picture 1667000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6010274" cy="2278896"/>
                    </a:xfrm>
                    <a:prstGeom prst="rect">
                      <a:avLst/>
                    </a:prstGeom>
                  </pic:spPr>
                </pic:pic>
              </a:graphicData>
            </a:graphic>
          </wp:inline>
        </w:drawing>
      </w:r>
      <w:r w:rsidR="5F76C2F0" w:rsidRPr="29B34559">
        <w:rPr>
          <w:rFonts w:ascii="Avenir Next LT Pro Light" w:hAnsi="Avenir Next LT Pro Light"/>
        </w:rPr>
        <w:t xml:space="preserve">As you can see the collections in the first column and each collection shows the documents which exist in that collection and finally shows all the data in the last column which represents the data existing in the </w:t>
      </w:r>
      <w:r w:rsidR="3184A185" w:rsidRPr="29B34559">
        <w:rPr>
          <w:rFonts w:ascii="Avenir Next LT Pro Light" w:hAnsi="Avenir Next LT Pro Light"/>
        </w:rPr>
        <w:t xml:space="preserve">unique document. </w:t>
      </w:r>
    </w:p>
    <w:p w14:paraId="5530AEEA" w14:textId="479A55B9" w:rsidR="7170083C" w:rsidRDefault="056E82FC" w:rsidP="7170083C">
      <w:r>
        <w:rPr>
          <w:noProof/>
        </w:rPr>
        <w:drawing>
          <wp:inline distT="0" distB="0" distL="0" distR="0" wp14:anchorId="6645B638" wp14:editId="483992E4">
            <wp:extent cx="5686425" cy="2239053"/>
            <wp:effectExtent l="0" t="0" r="0" b="0"/>
            <wp:docPr id="1365033401" name="Picture 1365033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rcRect t="7352"/>
                    <a:stretch>
                      <a:fillRect/>
                    </a:stretch>
                  </pic:blipFill>
                  <pic:spPr>
                    <a:xfrm>
                      <a:off x="0" y="0"/>
                      <a:ext cx="5686425" cy="2239053"/>
                    </a:xfrm>
                    <a:prstGeom prst="rect">
                      <a:avLst/>
                    </a:prstGeom>
                  </pic:spPr>
                </pic:pic>
              </a:graphicData>
            </a:graphic>
          </wp:inline>
        </w:drawing>
      </w:r>
    </w:p>
    <w:p w14:paraId="233C2CD8" w14:textId="7B03389C" w:rsidR="056E82FC" w:rsidRDefault="056E82FC" w:rsidP="7170083C">
      <w:pPr>
        <w:rPr>
          <w:rFonts w:ascii="Avenir Next LT Pro Light" w:hAnsi="Avenir Next LT Pro Light"/>
        </w:rPr>
      </w:pPr>
      <w:r w:rsidRPr="7170083C">
        <w:rPr>
          <w:rFonts w:ascii="Avenir Next LT Pro Light" w:hAnsi="Avenir Next LT Pro Light"/>
        </w:rPr>
        <w:t xml:space="preserve">Here is a brief overview of the reads and writes to the </w:t>
      </w:r>
      <w:proofErr w:type="spellStart"/>
      <w:r w:rsidRPr="7170083C">
        <w:rPr>
          <w:rFonts w:ascii="Avenir Next LT Pro Light" w:hAnsi="Avenir Next LT Pro Light"/>
        </w:rPr>
        <w:t>Firestore</w:t>
      </w:r>
      <w:proofErr w:type="spellEnd"/>
      <w:r w:rsidRPr="7170083C">
        <w:rPr>
          <w:rFonts w:ascii="Avenir Next LT Pro Light" w:hAnsi="Avenir Next LT Pro Light"/>
        </w:rPr>
        <w:t xml:space="preserve">, </w:t>
      </w:r>
    </w:p>
    <w:p w14:paraId="51428D48" w14:textId="5FF8CAB0" w:rsidR="002B2811" w:rsidRPr="00B96500" w:rsidRDefault="5170E6A9" w:rsidP="002B2811">
      <w:pPr>
        <w:pStyle w:val="Heading1"/>
        <w:rPr>
          <w:rFonts w:ascii="Avenir Next LT Pro Light" w:hAnsi="Avenir Next LT Pro Light"/>
        </w:rPr>
      </w:pPr>
      <w:bookmarkStart w:id="3" w:name="_Toc117203034"/>
      <w:r w:rsidRPr="00B96500">
        <w:rPr>
          <w:rFonts w:ascii="Avenir Next LT Pro Light" w:hAnsi="Avenir Next LT Pro Light"/>
        </w:rPr>
        <w:lastRenderedPageBreak/>
        <w:t>Design and Architectural Patterns</w:t>
      </w:r>
      <w:bookmarkEnd w:id="3"/>
    </w:p>
    <w:p w14:paraId="4B9C5B72" w14:textId="62C53F97" w:rsidR="000072B9" w:rsidRDefault="000072B9" w:rsidP="000072B9">
      <w:pPr>
        <w:spacing w:line="257" w:lineRule="auto"/>
        <w:rPr>
          <w:rFonts w:ascii="Avenir Next LT Pro Light" w:eastAsia="Calibri" w:hAnsi="Avenir Next LT Pro Light" w:cs="Calibri"/>
        </w:rPr>
      </w:pPr>
      <w:r w:rsidRPr="00B96500">
        <w:rPr>
          <w:rFonts w:ascii="Avenir Next LT Pro Light" w:eastAsia="Calibri" w:hAnsi="Avenir Next LT Pro Light" w:cs="Calibri"/>
        </w:rPr>
        <w:t xml:space="preserve">The Model, View, View-Model (MVVM) is a software architectural pattern used to design different kinds of software. It is a widely used pattern since it has many benefits. This pattern is like the MVC pattern, and in fact is another version of the MVC pattern. </w:t>
      </w:r>
    </w:p>
    <w:p w14:paraId="4741E479" w14:textId="45E6E0F4" w:rsidR="002A7263" w:rsidRPr="00B96500" w:rsidRDefault="002A7263" w:rsidP="002A7263">
      <w:pPr>
        <w:spacing w:line="257" w:lineRule="auto"/>
        <w:jc w:val="center"/>
        <w:rPr>
          <w:rFonts w:ascii="Avenir Next LT Pro Light" w:eastAsia="Calibri" w:hAnsi="Avenir Next LT Pro Light" w:cs="Calibri"/>
        </w:rPr>
      </w:pPr>
      <w:r w:rsidRPr="00B96500">
        <w:rPr>
          <w:rFonts w:ascii="Avenir Next LT Pro Light" w:hAnsi="Avenir Next LT Pro Light"/>
          <w:noProof/>
        </w:rPr>
        <w:drawing>
          <wp:inline distT="0" distB="0" distL="0" distR="0" wp14:anchorId="4550D92A" wp14:editId="49A80902">
            <wp:extent cx="3690907" cy="2069432"/>
            <wp:effectExtent l="0" t="0" r="5080" b="7620"/>
            <wp:docPr id="935770306" name="Picture 935770306" descr="MVVM on Android with the Architecture Components | by Margaret Maynard-Rei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VVM on Android with the Architecture Components | by Margaret Maynard-Reid  | Medium"/>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836548" cy="2151091"/>
                    </a:xfrm>
                    <a:prstGeom prst="rect">
                      <a:avLst/>
                    </a:prstGeom>
                    <a:noFill/>
                    <a:ln>
                      <a:noFill/>
                    </a:ln>
                  </pic:spPr>
                </pic:pic>
              </a:graphicData>
            </a:graphic>
          </wp:inline>
        </w:drawing>
      </w:r>
    </w:p>
    <w:p w14:paraId="7F01080A" w14:textId="11E4CCD7" w:rsidR="000072B9" w:rsidRPr="00B96500" w:rsidRDefault="000072B9" w:rsidP="000072B9">
      <w:pPr>
        <w:spacing w:line="257" w:lineRule="auto"/>
        <w:rPr>
          <w:rFonts w:ascii="Avenir Next LT Pro Light" w:eastAsia="Calibri" w:hAnsi="Avenir Next LT Pro Light" w:cs="Calibri"/>
        </w:rPr>
      </w:pPr>
      <w:r w:rsidRPr="00B96500">
        <w:rPr>
          <w:rFonts w:ascii="Avenir Next LT Pro Light" w:eastAsia="Calibri" w:hAnsi="Avenir Next LT Pro Light" w:cs="Calibri"/>
        </w:rPr>
        <w:t>The MVVM</w:t>
      </w:r>
      <w:r w:rsidR="00FB3931" w:rsidRPr="00B96500">
        <w:rPr>
          <w:rFonts w:ascii="Avenir Next LT Pro Light" w:eastAsia="Calibri" w:hAnsi="Avenir Next LT Pro Light" w:cs="Calibri"/>
        </w:rPr>
        <w:t xml:space="preserve">’s </w:t>
      </w:r>
      <w:r w:rsidRPr="00B96500">
        <w:rPr>
          <w:rFonts w:ascii="Avenir Next LT Pro Light" w:eastAsia="Calibri" w:hAnsi="Avenir Next LT Pro Light" w:cs="Calibri"/>
        </w:rPr>
        <w:t>main feature is to separate the concerns of the app into 3 different layers</w:t>
      </w:r>
      <w:r w:rsidR="00FB3931" w:rsidRPr="00B96500">
        <w:rPr>
          <w:rFonts w:ascii="Avenir Next LT Pro Light" w:eastAsia="Calibri" w:hAnsi="Avenir Next LT Pro Light" w:cs="Calibri"/>
        </w:rPr>
        <w:t xml:space="preserve"> which have different kinds of responsibilities associated with each one</w:t>
      </w:r>
      <w:r w:rsidRPr="00B96500">
        <w:rPr>
          <w:rFonts w:ascii="Avenir Next LT Pro Light" w:eastAsia="Calibri" w:hAnsi="Avenir Next LT Pro Light" w:cs="Calibri"/>
        </w:rPr>
        <w:t xml:space="preserve">. </w:t>
      </w:r>
    </w:p>
    <w:p w14:paraId="4E2AD80F" w14:textId="0DB31A33" w:rsidR="00FB3931" w:rsidRPr="00B96500" w:rsidRDefault="000072B9" w:rsidP="00FB3931">
      <w:pPr>
        <w:spacing w:line="257" w:lineRule="auto"/>
        <w:rPr>
          <w:rFonts w:ascii="Avenir Next LT Pro Light" w:eastAsia="Calibri" w:hAnsi="Avenir Next LT Pro Light" w:cs="Calibri"/>
        </w:rPr>
      </w:pPr>
      <w:r w:rsidRPr="00B96500">
        <w:rPr>
          <w:rFonts w:ascii="Avenir Next LT Pro Light" w:eastAsia="Calibri" w:hAnsi="Avenir Next LT Pro Light" w:cs="Calibri"/>
        </w:rPr>
        <w:t xml:space="preserve">These are separated </w:t>
      </w:r>
      <w:r w:rsidR="00FB3931" w:rsidRPr="00B96500">
        <w:rPr>
          <w:rFonts w:ascii="Avenir Next LT Pro Light" w:eastAsia="Calibri" w:hAnsi="Avenir Next LT Pro Light" w:cs="Calibri"/>
        </w:rPr>
        <w:t xml:space="preserve">as follows: </w:t>
      </w:r>
    </w:p>
    <w:p w14:paraId="2B00D5B2" w14:textId="0F808357" w:rsidR="00FB3931" w:rsidRPr="00B96500" w:rsidRDefault="00FB3931" w:rsidP="007E28AE">
      <w:pPr>
        <w:pStyle w:val="ListParagraph"/>
        <w:numPr>
          <w:ilvl w:val="0"/>
          <w:numId w:val="3"/>
        </w:numPr>
        <w:spacing w:line="257" w:lineRule="auto"/>
        <w:rPr>
          <w:rFonts w:ascii="Avenir Next LT Pro Light" w:eastAsia="Calibri" w:hAnsi="Avenir Next LT Pro Light" w:cs="Calibri"/>
        </w:rPr>
      </w:pPr>
      <w:r w:rsidRPr="00B96500">
        <w:rPr>
          <w:rFonts w:ascii="Avenir Next LT Pro Light" w:eastAsia="Calibri" w:hAnsi="Avenir Next LT Pro Light" w:cs="Calibri"/>
        </w:rPr>
        <w:t xml:space="preserve">Model: The model </w:t>
      </w:r>
      <w:r w:rsidR="007E28AE" w:rsidRPr="00B96500">
        <w:rPr>
          <w:rFonts w:ascii="Avenir Next LT Pro Light" w:eastAsia="Calibri" w:hAnsi="Avenir Next LT Pro Light" w:cs="Calibri"/>
        </w:rPr>
        <w:t xml:space="preserve">represents the data and business logic of the application. This may include the repositories, objects etc. </w:t>
      </w:r>
    </w:p>
    <w:p w14:paraId="6FD055AF" w14:textId="7CA0905C" w:rsidR="00FB3931" w:rsidRPr="00B96500" w:rsidRDefault="00FB3931" w:rsidP="00FB3931">
      <w:pPr>
        <w:pStyle w:val="ListParagraph"/>
        <w:numPr>
          <w:ilvl w:val="0"/>
          <w:numId w:val="3"/>
        </w:numPr>
        <w:spacing w:line="257" w:lineRule="auto"/>
        <w:rPr>
          <w:rFonts w:ascii="Avenir Next LT Pro Light" w:eastAsia="Calibri" w:hAnsi="Avenir Next LT Pro Light" w:cs="Calibri"/>
        </w:rPr>
      </w:pPr>
      <w:r w:rsidRPr="00B96500">
        <w:rPr>
          <w:rFonts w:ascii="Avenir Next LT Pro Light" w:eastAsia="Calibri" w:hAnsi="Avenir Next LT Pro Light" w:cs="Calibri"/>
        </w:rPr>
        <w:t xml:space="preserve">View: The view has the responsibility to show the UI to the user, it includes the </w:t>
      </w:r>
      <w:proofErr w:type="spellStart"/>
      <w:r w:rsidRPr="00B96500">
        <w:rPr>
          <w:rFonts w:ascii="Avenir Next LT Pro Light" w:eastAsia="Calibri" w:hAnsi="Avenir Next LT Pro Light" w:cs="Calibri"/>
        </w:rPr>
        <w:t>ui</w:t>
      </w:r>
      <w:proofErr w:type="spellEnd"/>
      <w:r w:rsidRPr="00B96500">
        <w:rPr>
          <w:rFonts w:ascii="Avenir Next LT Pro Light" w:eastAsia="Calibri" w:hAnsi="Avenir Next LT Pro Light" w:cs="Calibri"/>
        </w:rPr>
        <w:t xml:space="preserve"> components and screens which make up the application user interface. </w:t>
      </w:r>
    </w:p>
    <w:p w14:paraId="65D2382E" w14:textId="6570AF0F" w:rsidR="00FB3931" w:rsidRPr="00B96500" w:rsidRDefault="00FB3931" w:rsidP="00FB3931">
      <w:pPr>
        <w:pStyle w:val="ListParagraph"/>
        <w:numPr>
          <w:ilvl w:val="0"/>
          <w:numId w:val="3"/>
        </w:numPr>
        <w:spacing w:line="257" w:lineRule="auto"/>
        <w:rPr>
          <w:rFonts w:ascii="Avenir Next LT Pro Light" w:eastAsia="Calibri" w:hAnsi="Avenir Next LT Pro Light" w:cs="Calibri"/>
        </w:rPr>
      </w:pPr>
      <w:proofErr w:type="spellStart"/>
      <w:r w:rsidRPr="00B96500">
        <w:rPr>
          <w:rFonts w:ascii="Avenir Next LT Pro Light" w:eastAsia="Calibri" w:hAnsi="Avenir Next LT Pro Light" w:cs="Calibri"/>
        </w:rPr>
        <w:t>ViewModel</w:t>
      </w:r>
      <w:proofErr w:type="spellEnd"/>
      <w:r w:rsidRPr="00B96500">
        <w:rPr>
          <w:rFonts w:ascii="Avenir Next LT Pro Light" w:eastAsia="Calibri" w:hAnsi="Avenir Next LT Pro Light" w:cs="Calibri"/>
        </w:rPr>
        <w:t xml:space="preserve">: The </w:t>
      </w:r>
      <w:proofErr w:type="spellStart"/>
      <w:r w:rsidRPr="00B96500">
        <w:rPr>
          <w:rFonts w:ascii="Avenir Next LT Pro Light" w:eastAsia="Calibri" w:hAnsi="Avenir Next LT Pro Light" w:cs="Calibri"/>
        </w:rPr>
        <w:t>ViewModel</w:t>
      </w:r>
      <w:proofErr w:type="spellEnd"/>
      <w:r w:rsidRPr="00B96500">
        <w:rPr>
          <w:rFonts w:ascii="Avenir Next LT Pro Light" w:eastAsia="Calibri" w:hAnsi="Avenir Next LT Pro Light" w:cs="Calibri"/>
        </w:rPr>
        <w:t xml:space="preserve"> has the responsibility</w:t>
      </w:r>
      <w:r w:rsidR="007E28AE" w:rsidRPr="00B96500">
        <w:rPr>
          <w:rFonts w:ascii="Avenir Next LT Pro Light" w:eastAsia="Calibri" w:hAnsi="Avenir Next LT Pro Light" w:cs="Calibri"/>
        </w:rPr>
        <w:t xml:space="preserve"> to handle the states used in the view and to manage the data required by the view. This means that the </w:t>
      </w:r>
      <w:proofErr w:type="spellStart"/>
      <w:r w:rsidR="007E28AE" w:rsidRPr="00B96500">
        <w:rPr>
          <w:rFonts w:ascii="Avenir Next LT Pro Light" w:eastAsia="Calibri" w:hAnsi="Avenir Next LT Pro Light" w:cs="Calibri"/>
        </w:rPr>
        <w:t>ViewModel</w:t>
      </w:r>
      <w:proofErr w:type="spellEnd"/>
      <w:r w:rsidR="007E28AE" w:rsidRPr="00B96500">
        <w:rPr>
          <w:rFonts w:ascii="Avenir Next LT Pro Light" w:eastAsia="Calibri" w:hAnsi="Avenir Next LT Pro Light" w:cs="Calibri"/>
        </w:rPr>
        <w:t xml:space="preserve"> interacts with the repositories directly and passes the information as state in the view. </w:t>
      </w:r>
    </w:p>
    <w:p w14:paraId="2EF8C82A" w14:textId="14B09D05" w:rsidR="000500A2" w:rsidRPr="00B96500" w:rsidRDefault="000500A2" w:rsidP="000500A2">
      <w:pPr>
        <w:spacing w:line="257" w:lineRule="auto"/>
        <w:rPr>
          <w:rFonts w:ascii="Avenir Next LT Pro Light" w:eastAsia="Calibri" w:hAnsi="Avenir Next LT Pro Light" w:cs="Calibri"/>
        </w:rPr>
      </w:pPr>
      <w:r w:rsidRPr="00B96500">
        <w:rPr>
          <w:rFonts w:ascii="Avenir Next LT Pro Light" w:eastAsia="Calibri" w:hAnsi="Avenir Next LT Pro Light" w:cs="Calibri"/>
        </w:rPr>
        <w:t xml:space="preserve">The benefits the MVVM pattern gives are that it creates a separation of concern and this allowing the development of the apps to be easier. It helps to structure the application in a clean manner which will be easy to maintain and scale as well. For example, when we started to use this pattern, we realized how easy it was writing the code for different screens as the pattern was easy to understand and follow. We managed to maintain the code well and it was easy to spot errors when the rose. </w:t>
      </w:r>
    </w:p>
    <w:p w14:paraId="1B4F5A2E" w14:textId="70F95BFD" w:rsidR="00304213" w:rsidRDefault="00304213" w:rsidP="00304213">
      <w:pPr>
        <w:spacing w:line="257" w:lineRule="auto"/>
        <w:rPr>
          <w:rFonts w:ascii="Avenir Next LT Pro Light" w:eastAsia="Calibri" w:hAnsi="Avenir Next LT Pro Light" w:cs="Calibri"/>
        </w:rPr>
      </w:pPr>
      <w:r w:rsidRPr="00304213">
        <w:rPr>
          <w:rFonts w:ascii="Avenir Next LT Pro Light" w:eastAsia="Calibri" w:hAnsi="Avenir Next LT Pro Light" w:cs="Calibri"/>
        </w:rPr>
        <w:t xml:space="preserve">There </w:t>
      </w:r>
      <w:r>
        <w:rPr>
          <w:rFonts w:ascii="Avenir Next LT Pro Light" w:eastAsia="Calibri" w:hAnsi="Avenir Next LT Pro Light" w:cs="Calibri"/>
        </w:rPr>
        <w:t>were</w:t>
      </w:r>
      <w:r w:rsidRPr="00304213">
        <w:rPr>
          <w:rFonts w:ascii="Avenir Next LT Pro Light" w:eastAsia="Calibri" w:hAnsi="Avenir Next LT Pro Light" w:cs="Calibri"/>
        </w:rPr>
        <w:t xml:space="preserve"> a few disadvantages to using the Model-View-</w:t>
      </w:r>
      <w:proofErr w:type="spellStart"/>
      <w:r w:rsidRPr="00304213">
        <w:rPr>
          <w:rFonts w:ascii="Avenir Next LT Pro Light" w:eastAsia="Calibri" w:hAnsi="Avenir Next LT Pro Light" w:cs="Calibri"/>
        </w:rPr>
        <w:t>ViewModel</w:t>
      </w:r>
      <w:proofErr w:type="spellEnd"/>
      <w:r w:rsidRPr="00304213">
        <w:rPr>
          <w:rFonts w:ascii="Avenir Next LT Pro Light" w:eastAsia="Calibri" w:hAnsi="Avenir Next LT Pro Light" w:cs="Calibri"/>
        </w:rPr>
        <w:t xml:space="preserve"> (MVVM) architectural pattern:</w:t>
      </w:r>
    </w:p>
    <w:p w14:paraId="6CB8EE09" w14:textId="72744CCC" w:rsidR="00304213" w:rsidRDefault="00304213" w:rsidP="00304213">
      <w:pPr>
        <w:pStyle w:val="ListParagraph"/>
        <w:numPr>
          <w:ilvl w:val="0"/>
          <w:numId w:val="4"/>
        </w:numPr>
        <w:spacing w:line="257" w:lineRule="auto"/>
        <w:rPr>
          <w:rFonts w:ascii="Avenir Next LT Pro Light" w:eastAsia="Calibri" w:hAnsi="Avenir Next LT Pro Light" w:cs="Calibri"/>
        </w:rPr>
      </w:pPr>
      <w:r w:rsidRPr="00304213">
        <w:rPr>
          <w:rFonts w:ascii="Avenir Next LT Pro Light" w:eastAsia="Calibri" w:hAnsi="Avenir Next LT Pro Light" w:cs="Calibri"/>
        </w:rPr>
        <w:t xml:space="preserve">Complexity: </w:t>
      </w:r>
      <w:r w:rsidR="001F2C99">
        <w:rPr>
          <w:rFonts w:ascii="Avenir Next LT Pro Light" w:eastAsia="Calibri" w:hAnsi="Avenir Next LT Pro Light" w:cs="Calibri"/>
        </w:rPr>
        <w:t>The</w:t>
      </w:r>
      <w:r w:rsidRPr="00304213">
        <w:rPr>
          <w:rFonts w:ascii="Avenir Next LT Pro Light" w:eastAsia="Calibri" w:hAnsi="Avenir Next LT Pro Light" w:cs="Calibri"/>
        </w:rPr>
        <w:t xml:space="preserve"> MVVM pattern adds an extra layer of complexity to the app development process. It requires a clear understanding of the responsibilities of each component and how they interact with each other, which can be difficult for </w:t>
      </w:r>
      <w:r w:rsidR="001F2C99">
        <w:rPr>
          <w:rFonts w:ascii="Avenir Next LT Pro Light" w:eastAsia="Calibri" w:hAnsi="Avenir Next LT Pro Light" w:cs="Calibri"/>
        </w:rPr>
        <w:t>us as new developers.</w:t>
      </w:r>
    </w:p>
    <w:p w14:paraId="7060ACB0" w14:textId="72B329E3" w:rsidR="00304213" w:rsidRPr="00304213" w:rsidRDefault="00304213" w:rsidP="00304213">
      <w:pPr>
        <w:pStyle w:val="ListParagraph"/>
        <w:numPr>
          <w:ilvl w:val="0"/>
          <w:numId w:val="4"/>
        </w:numPr>
        <w:spacing w:line="257" w:lineRule="auto"/>
        <w:rPr>
          <w:rFonts w:ascii="Avenir Next LT Pro Light" w:eastAsia="Calibri" w:hAnsi="Avenir Next LT Pro Light" w:cs="Calibri"/>
        </w:rPr>
      </w:pPr>
      <w:r w:rsidRPr="00304213">
        <w:rPr>
          <w:rFonts w:ascii="Avenir Next LT Pro Light" w:eastAsia="Calibri" w:hAnsi="Avenir Next LT Pro Light" w:cs="Calibri"/>
        </w:rPr>
        <w:t>Lack of flexibility: The MVVM pattern can be inflexible in certain situations, particularly when it comes to handling complex UI logic or handling data that does not fit neatly into the Model-View-</w:t>
      </w:r>
      <w:proofErr w:type="spellStart"/>
      <w:r w:rsidRPr="00304213">
        <w:rPr>
          <w:rFonts w:ascii="Avenir Next LT Pro Light" w:eastAsia="Calibri" w:hAnsi="Avenir Next LT Pro Light" w:cs="Calibri"/>
        </w:rPr>
        <w:t>ViewModel</w:t>
      </w:r>
      <w:proofErr w:type="spellEnd"/>
      <w:r w:rsidRPr="00304213">
        <w:rPr>
          <w:rFonts w:ascii="Avenir Next LT Pro Light" w:eastAsia="Calibri" w:hAnsi="Avenir Next LT Pro Light" w:cs="Calibri"/>
        </w:rPr>
        <w:t xml:space="preserve"> structure.</w:t>
      </w:r>
    </w:p>
    <w:p w14:paraId="528154B9" w14:textId="3EDF4A46" w:rsidR="005541F3" w:rsidRDefault="00304213" w:rsidP="00272EC3">
      <w:pPr>
        <w:spacing w:line="257" w:lineRule="auto"/>
        <w:rPr>
          <w:rFonts w:ascii="Avenir Next LT Pro Light" w:eastAsia="Calibri" w:hAnsi="Avenir Next LT Pro Light" w:cs="Calibri"/>
        </w:rPr>
      </w:pPr>
      <w:r w:rsidRPr="00304213">
        <w:rPr>
          <w:rFonts w:ascii="Avenir Next LT Pro Light" w:eastAsia="Calibri" w:hAnsi="Avenir Next LT Pro Light" w:cs="Calibri"/>
        </w:rPr>
        <w:lastRenderedPageBreak/>
        <w:t>Overall, while the MVVM pattern can provide many benefits in terms of structure and organization, it is important for developers to carefully consider whether it is the right fit for their project and to be aware of any potential disadvantages.</w:t>
      </w:r>
    </w:p>
    <w:p w14:paraId="10C67711" w14:textId="77777777" w:rsidR="00B71E9A" w:rsidRDefault="00B71E9A" w:rsidP="00915596">
      <w:pPr>
        <w:spacing w:line="257" w:lineRule="auto"/>
        <w:jc w:val="center"/>
        <w:rPr>
          <w:rFonts w:ascii="Avenir Next LT Pro Light" w:eastAsia="Calibri" w:hAnsi="Avenir Next LT Pro Light" w:cs="Calibri"/>
        </w:rPr>
      </w:pPr>
      <w:r w:rsidRPr="00B96500">
        <w:rPr>
          <w:rFonts w:ascii="Avenir Next LT Pro Light" w:eastAsia="Calibri" w:hAnsi="Avenir Next LT Pro Light" w:cs="Calibri"/>
          <w:noProof/>
        </w:rPr>
        <w:drawing>
          <wp:anchor distT="0" distB="0" distL="114300" distR="114300" simplePos="0" relativeHeight="251658280" behindDoc="0" locked="0" layoutInCell="1" allowOverlap="1" wp14:anchorId="5D15BE73" wp14:editId="13000EBC">
            <wp:simplePos x="0" y="0"/>
            <wp:positionH relativeFrom="margin">
              <wp:align>left</wp:align>
            </wp:positionH>
            <wp:positionV relativeFrom="paragraph">
              <wp:posOffset>-1905</wp:posOffset>
            </wp:positionV>
            <wp:extent cx="3432810" cy="26555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3444697" cy="2664689"/>
                    </a:xfrm>
                    <a:prstGeom prst="rect">
                      <a:avLst/>
                    </a:prstGeom>
                  </pic:spPr>
                </pic:pic>
              </a:graphicData>
            </a:graphic>
            <wp14:sizeRelH relativeFrom="margin">
              <wp14:pctWidth>0</wp14:pctWidth>
            </wp14:sizeRelH>
            <wp14:sizeRelV relativeFrom="margin">
              <wp14:pctHeight>0</wp14:pctHeight>
            </wp14:sizeRelV>
          </wp:anchor>
        </w:drawing>
      </w:r>
      <w:r w:rsidRPr="00B96500">
        <w:rPr>
          <w:rFonts w:ascii="Avenir Next LT Pro Light" w:hAnsi="Avenir Next LT Pro Light"/>
          <w:noProof/>
        </w:rPr>
        <w:drawing>
          <wp:inline distT="0" distB="0" distL="0" distR="0" wp14:anchorId="3C69319C" wp14:editId="332FCF8A">
            <wp:extent cx="1202535" cy="2647784"/>
            <wp:effectExtent l="0" t="0" r="0" b="635"/>
            <wp:docPr id="166380415" name="Picture 1663804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80415" name="Picture 166380415" descr="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205194" cy="2653639"/>
                    </a:xfrm>
                    <a:prstGeom prst="rect">
                      <a:avLst/>
                    </a:prstGeom>
                  </pic:spPr>
                </pic:pic>
              </a:graphicData>
            </a:graphic>
          </wp:inline>
        </w:drawing>
      </w:r>
    </w:p>
    <w:p w14:paraId="2E77A2F9" w14:textId="2B08107C" w:rsidR="002B2811" w:rsidRPr="00BE1920" w:rsidRDefault="00272EC3" w:rsidP="00CD56F0">
      <w:pPr>
        <w:spacing w:line="257" w:lineRule="auto"/>
        <w:rPr>
          <w:rFonts w:ascii="Avenir Next LT Pro Light" w:eastAsia="Calibri" w:hAnsi="Avenir Next LT Pro Light" w:cs="Calibri"/>
        </w:rPr>
      </w:pPr>
      <w:r w:rsidRPr="00B96500">
        <w:rPr>
          <w:rFonts w:ascii="Avenir Next LT Pro Light" w:eastAsia="Calibri" w:hAnsi="Avenir Next LT Pro Light" w:cs="Calibri"/>
        </w:rPr>
        <w:t xml:space="preserve">Here it can be seen that in our file structure we used the MVVM pattern. All out screens come under the view and navigation is also a part of the view. Our model hosts the business logic and data of the application, we used room database in the phase 1. In the </w:t>
      </w:r>
      <w:proofErr w:type="spellStart"/>
      <w:r w:rsidRPr="00B96500">
        <w:rPr>
          <w:rFonts w:ascii="Avenir Next LT Pro Light" w:eastAsia="Calibri" w:hAnsi="Avenir Next LT Pro Light" w:cs="Calibri"/>
        </w:rPr>
        <w:t>ViewModel</w:t>
      </w:r>
      <w:proofErr w:type="spellEnd"/>
      <w:r w:rsidRPr="00B96500">
        <w:rPr>
          <w:rFonts w:ascii="Avenir Next LT Pro Light" w:eastAsia="Calibri" w:hAnsi="Avenir Next LT Pro Light" w:cs="Calibri"/>
        </w:rPr>
        <w:t xml:space="preserve"> dir</w:t>
      </w:r>
      <w:r w:rsidR="002A7263">
        <w:rPr>
          <w:rFonts w:ascii="Avenir Next LT Pro Light" w:eastAsia="Calibri" w:hAnsi="Avenir Next LT Pro Light" w:cs="Calibri"/>
        </w:rPr>
        <w:t>ectory</w:t>
      </w:r>
      <w:r w:rsidRPr="00B96500">
        <w:rPr>
          <w:rFonts w:ascii="Avenir Next LT Pro Light" w:eastAsia="Calibri" w:hAnsi="Avenir Next LT Pro Light" w:cs="Calibri"/>
        </w:rPr>
        <w:t xml:space="preserve"> we had the </w:t>
      </w:r>
      <w:proofErr w:type="spellStart"/>
      <w:r w:rsidRPr="00B96500">
        <w:rPr>
          <w:rFonts w:ascii="Avenir Next LT Pro Light" w:eastAsia="Calibri" w:hAnsi="Avenir Next LT Pro Light" w:cs="Calibri"/>
        </w:rPr>
        <w:t>viewmodels</w:t>
      </w:r>
      <w:proofErr w:type="spellEnd"/>
      <w:r w:rsidRPr="00B96500">
        <w:rPr>
          <w:rFonts w:ascii="Avenir Next LT Pro Light" w:eastAsia="Calibri" w:hAnsi="Avenir Next LT Pro Light" w:cs="Calibri"/>
        </w:rPr>
        <w:t xml:space="preserve"> for each of the screens.</w:t>
      </w:r>
    </w:p>
    <w:p w14:paraId="0CA81C85" w14:textId="77777777" w:rsidR="00BE1920" w:rsidRDefault="00BE1920">
      <w:pPr>
        <w:rPr>
          <w:rFonts w:ascii="Avenir Next LT Pro Light" w:eastAsiaTheme="majorEastAsia" w:hAnsi="Avenir Next LT Pro Light" w:cstheme="majorBidi"/>
          <w:color w:val="2E74B5" w:themeColor="accent1" w:themeShade="BF"/>
          <w:sz w:val="32"/>
          <w:szCs w:val="32"/>
        </w:rPr>
      </w:pPr>
      <w:bookmarkStart w:id="4" w:name="_Toc117203035"/>
      <w:r>
        <w:rPr>
          <w:rFonts w:ascii="Avenir Next LT Pro Light" w:hAnsi="Avenir Next LT Pro Light"/>
        </w:rPr>
        <w:br w:type="page"/>
      </w:r>
    </w:p>
    <w:p w14:paraId="70B879C1" w14:textId="12959E37" w:rsidR="00E63CA9" w:rsidRDefault="002B2811" w:rsidP="00D201CA">
      <w:pPr>
        <w:pStyle w:val="Heading1"/>
        <w:rPr>
          <w:rFonts w:ascii="Avenir Next LT Pro Light" w:hAnsi="Avenir Next LT Pro Light"/>
        </w:rPr>
      </w:pPr>
      <w:r w:rsidRPr="00B96500">
        <w:rPr>
          <w:rFonts w:ascii="Avenir Next LT Pro Light" w:hAnsi="Avenir Next LT Pro Light"/>
        </w:rPr>
        <w:lastRenderedPageBreak/>
        <w:t>Implementation</w:t>
      </w:r>
      <w:bookmarkEnd w:id="4"/>
    </w:p>
    <w:p w14:paraId="7C936392" w14:textId="105A74A8" w:rsidR="009B0595" w:rsidRPr="009B0595" w:rsidRDefault="005B02E3" w:rsidP="009B0595">
      <w:r w:rsidRPr="00B96500">
        <w:rPr>
          <w:noProof/>
        </w:rPr>
        <w:drawing>
          <wp:anchor distT="0" distB="0" distL="114300" distR="114300" simplePos="0" relativeHeight="251658281" behindDoc="0" locked="0" layoutInCell="1" allowOverlap="1" wp14:anchorId="3B6008AA" wp14:editId="793A0328">
            <wp:simplePos x="0" y="0"/>
            <wp:positionH relativeFrom="margin">
              <wp:align>left</wp:align>
            </wp:positionH>
            <wp:positionV relativeFrom="paragraph">
              <wp:posOffset>282575</wp:posOffset>
            </wp:positionV>
            <wp:extent cx="1463040" cy="2990850"/>
            <wp:effectExtent l="0" t="0" r="3810" b="0"/>
            <wp:wrapSquare wrapText="bothSides"/>
            <wp:docPr id="8459673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63040" cy="2990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30A33A" w14:textId="42A35E03" w:rsidR="00C60F70" w:rsidRDefault="00C60F70" w:rsidP="00723DC3">
      <w:pPr>
        <w:pStyle w:val="ListParagraph"/>
        <w:numPr>
          <w:ilvl w:val="0"/>
          <w:numId w:val="2"/>
        </w:numPr>
        <w:rPr>
          <w:rFonts w:ascii="Avenir Next LT Pro Light" w:hAnsi="Avenir Next LT Pro Light"/>
        </w:rPr>
      </w:pPr>
      <w:r w:rsidRPr="00C60F70">
        <w:rPr>
          <w:rFonts w:ascii="Avenir Next LT Pro Light" w:hAnsi="Avenir Next LT Pro Light"/>
        </w:rPr>
        <w:t>Login</w:t>
      </w:r>
    </w:p>
    <w:p w14:paraId="5ACFBE4D" w14:textId="77777777" w:rsidR="00C60F70" w:rsidRDefault="00C60F70" w:rsidP="00C60F70">
      <w:pPr>
        <w:pStyle w:val="ListParagraph"/>
        <w:ind w:left="360"/>
        <w:rPr>
          <w:rFonts w:ascii="Avenir Next LT Pro Light" w:hAnsi="Avenir Next LT Pro Light"/>
        </w:rPr>
      </w:pPr>
    </w:p>
    <w:p w14:paraId="2F536031" w14:textId="4AF2AC7B" w:rsidR="00C60F70" w:rsidRPr="00C60F70" w:rsidRDefault="00C60F70" w:rsidP="001E6E19">
      <w:pPr>
        <w:pStyle w:val="ListParagraph"/>
        <w:ind w:left="360"/>
        <w:jc w:val="both"/>
        <w:rPr>
          <w:rFonts w:ascii="Avenir Next LT Pro Light" w:hAnsi="Avenir Next LT Pro Light"/>
        </w:rPr>
      </w:pPr>
      <w:r w:rsidRPr="00C60F70">
        <w:rPr>
          <w:rFonts w:ascii="Avenir Next LT Pro Light" w:hAnsi="Avenir Next LT Pro Light"/>
        </w:rPr>
        <w:t>When launching the app for the first time, you will be directed to the login screen, where the user can login to the home page given his account is stored in the database. When the user enters the correct password then they are taken to the home page to see the products, however, if they enter the incorrect details then it will indicate the user that the details are not correct, and the user can retry again.</w:t>
      </w:r>
    </w:p>
    <w:p w14:paraId="24CEDF25" w14:textId="77777777" w:rsidR="00C60F70" w:rsidRPr="00C60F70" w:rsidRDefault="00C60F70" w:rsidP="00C60F70">
      <w:pPr>
        <w:pStyle w:val="ListParagraph"/>
        <w:ind w:left="360"/>
        <w:rPr>
          <w:rFonts w:ascii="Avenir Next LT Pro Light" w:hAnsi="Avenir Next LT Pro Light"/>
        </w:rPr>
      </w:pPr>
    </w:p>
    <w:p w14:paraId="630B9557" w14:textId="2E7AD52F" w:rsidR="005B02E3" w:rsidRDefault="005B02E3" w:rsidP="005B02E3">
      <w:pPr>
        <w:pStyle w:val="ListParagraph"/>
        <w:ind w:left="360"/>
        <w:rPr>
          <w:rFonts w:ascii="Avenir Next LT Pro Light" w:hAnsi="Avenir Next LT Pro Light"/>
        </w:rPr>
      </w:pPr>
      <w:r>
        <w:rPr>
          <w:rFonts w:ascii="Avenir Next LT Pro Light" w:hAnsi="Avenir Next LT Pro Light"/>
        </w:rPr>
        <w:br/>
      </w:r>
      <w:r>
        <w:rPr>
          <w:rFonts w:ascii="Avenir Next LT Pro Light" w:hAnsi="Avenir Next LT Pro Light"/>
        </w:rPr>
        <w:br/>
      </w:r>
      <w:r>
        <w:rPr>
          <w:rFonts w:ascii="Avenir Next LT Pro Light" w:hAnsi="Avenir Next LT Pro Light"/>
        </w:rPr>
        <w:br/>
      </w:r>
      <w:r>
        <w:rPr>
          <w:rFonts w:ascii="Avenir Next LT Pro Light" w:hAnsi="Avenir Next LT Pro Light"/>
        </w:rPr>
        <w:br/>
      </w:r>
      <w:r>
        <w:rPr>
          <w:rFonts w:ascii="Avenir Next LT Pro Light" w:hAnsi="Avenir Next LT Pro Light"/>
        </w:rPr>
        <w:br/>
      </w:r>
      <w:r>
        <w:rPr>
          <w:rFonts w:ascii="Avenir Next LT Pro Light" w:hAnsi="Avenir Next LT Pro Light"/>
        </w:rPr>
        <w:br/>
      </w:r>
      <w:r>
        <w:rPr>
          <w:rFonts w:ascii="Avenir Next LT Pro Light" w:hAnsi="Avenir Next LT Pro Light"/>
        </w:rPr>
        <w:br/>
      </w:r>
    </w:p>
    <w:p w14:paraId="48857250" w14:textId="16EAFB72" w:rsidR="429AAA96" w:rsidRPr="00B96500" w:rsidRDefault="00296797" w:rsidP="005B02E3">
      <w:pPr>
        <w:pStyle w:val="ListParagraph"/>
        <w:ind w:left="360"/>
        <w:rPr>
          <w:rFonts w:ascii="Avenir Next LT Pro Light" w:hAnsi="Avenir Next LT Pro Light"/>
        </w:rPr>
      </w:pPr>
      <w:r w:rsidRPr="00B96500">
        <w:rPr>
          <w:rFonts w:ascii="Avenir Next LT Pro Light" w:hAnsi="Avenir Next LT Pro Light"/>
          <w:noProof/>
        </w:rPr>
        <w:drawing>
          <wp:anchor distT="0" distB="0" distL="114300" distR="114300" simplePos="0" relativeHeight="251658283" behindDoc="0" locked="0" layoutInCell="1" allowOverlap="1" wp14:anchorId="5E2CA7CB" wp14:editId="5D70F42C">
            <wp:simplePos x="0" y="0"/>
            <wp:positionH relativeFrom="margin">
              <wp:posOffset>2743200</wp:posOffset>
            </wp:positionH>
            <wp:positionV relativeFrom="paragraph">
              <wp:posOffset>60960</wp:posOffset>
            </wp:positionV>
            <wp:extent cx="1595755" cy="3244215"/>
            <wp:effectExtent l="0" t="0" r="4445" b="0"/>
            <wp:wrapSquare wrapText="bothSides"/>
            <wp:docPr id="93577032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7">
                      <a:extLst>
                        <a:ext uri="{28A0092B-C50C-407E-A947-70E740481C1C}">
                          <a14:useLocalDpi xmlns:a14="http://schemas.microsoft.com/office/drawing/2010/main" val="0"/>
                        </a:ext>
                      </a:extLst>
                    </a:blip>
                    <a:stretch>
                      <a:fillRect/>
                    </a:stretch>
                  </pic:blipFill>
                  <pic:spPr>
                    <a:xfrm>
                      <a:off x="0" y="0"/>
                      <a:ext cx="1595755" cy="3244215"/>
                    </a:xfrm>
                    <a:prstGeom prst="rect">
                      <a:avLst/>
                    </a:prstGeom>
                  </pic:spPr>
                </pic:pic>
              </a:graphicData>
            </a:graphic>
            <wp14:sizeRelV relativeFrom="margin">
              <wp14:pctHeight>0</wp14:pctHeight>
            </wp14:sizeRelV>
          </wp:anchor>
        </w:drawing>
      </w:r>
      <w:r w:rsidR="00B72277" w:rsidRPr="00B96500">
        <w:rPr>
          <w:rFonts w:ascii="Avenir Next LT Pro Light" w:hAnsi="Avenir Next LT Pro Light"/>
          <w:noProof/>
        </w:rPr>
        <w:drawing>
          <wp:anchor distT="0" distB="0" distL="114300" distR="114300" simplePos="0" relativeHeight="251658282" behindDoc="0" locked="0" layoutInCell="1" allowOverlap="1" wp14:anchorId="464A1FD6" wp14:editId="1B999A00">
            <wp:simplePos x="0" y="0"/>
            <wp:positionH relativeFrom="margin">
              <wp:align>right</wp:align>
            </wp:positionH>
            <wp:positionV relativeFrom="paragraph">
              <wp:posOffset>71865</wp:posOffset>
            </wp:positionV>
            <wp:extent cx="1582738" cy="3237415"/>
            <wp:effectExtent l="0" t="0" r="0" b="1270"/>
            <wp:wrapSquare wrapText="bothSides"/>
            <wp:docPr id="95820063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68">
                      <a:extLst>
                        <a:ext uri="{28A0092B-C50C-407E-A947-70E740481C1C}">
                          <a14:useLocalDpi xmlns:a14="http://schemas.microsoft.com/office/drawing/2010/main" val="0"/>
                        </a:ext>
                      </a:extLst>
                    </a:blip>
                    <a:stretch>
                      <a:fillRect/>
                    </a:stretch>
                  </pic:blipFill>
                  <pic:spPr>
                    <a:xfrm>
                      <a:off x="0" y="0"/>
                      <a:ext cx="1582738" cy="3237415"/>
                    </a:xfrm>
                    <a:prstGeom prst="rect">
                      <a:avLst/>
                    </a:prstGeom>
                  </pic:spPr>
                </pic:pic>
              </a:graphicData>
            </a:graphic>
          </wp:anchor>
        </w:drawing>
      </w:r>
    </w:p>
    <w:p w14:paraId="0A8666D1" w14:textId="326990F6" w:rsidR="005B02E3" w:rsidRPr="005B02E3" w:rsidRDefault="005B02E3" w:rsidP="005B02E3">
      <w:pPr>
        <w:pStyle w:val="ListParagraph"/>
        <w:numPr>
          <w:ilvl w:val="0"/>
          <w:numId w:val="2"/>
        </w:numPr>
        <w:rPr>
          <w:rFonts w:ascii="Avenir Next LT Pro Light" w:hAnsi="Avenir Next LT Pro Light"/>
        </w:rPr>
      </w:pPr>
      <w:r w:rsidRPr="005B02E3">
        <w:rPr>
          <w:rFonts w:ascii="Avenir Next LT Pro Light" w:hAnsi="Avenir Next LT Pro Light"/>
        </w:rPr>
        <w:t>Register</w:t>
      </w:r>
    </w:p>
    <w:p w14:paraId="612305B0" w14:textId="77777777" w:rsidR="005B02E3" w:rsidRPr="00B96500" w:rsidRDefault="005B02E3" w:rsidP="001E6E19">
      <w:pPr>
        <w:jc w:val="both"/>
        <w:rPr>
          <w:rFonts w:ascii="Avenir Next LT Pro Light" w:hAnsi="Avenir Next LT Pro Light"/>
        </w:rPr>
      </w:pPr>
      <w:r w:rsidRPr="00B96500">
        <w:rPr>
          <w:rFonts w:ascii="Avenir Next LT Pro Light" w:hAnsi="Avenir Next LT Pro Light"/>
        </w:rPr>
        <w:t>If the user does not have an account, he must register by providing his details then agreeing to the terms and conditions. Once the user clicks on the register button the details will be added in the database if the validations are met, however, if they are not met then the user will need to fix the issues and click the button again.  The user will then be redirected to the login screen to login.</w:t>
      </w:r>
    </w:p>
    <w:p w14:paraId="565DA691" w14:textId="30373C11" w:rsidR="009260AD" w:rsidRPr="00B96500" w:rsidRDefault="00B72277" w:rsidP="5CB37117">
      <w:pPr>
        <w:rPr>
          <w:rFonts w:ascii="Avenir Next LT Pro Light" w:hAnsi="Avenir Next LT Pro Light"/>
        </w:rPr>
      </w:pPr>
      <w:r>
        <w:rPr>
          <w:rFonts w:ascii="Avenir Next LT Pro Light" w:hAnsi="Avenir Next LT Pro Light"/>
        </w:rPr>
        <w:br w:type="page"/>
      </w:r>
    </w:p>
    <w:p w14:paraId="0557A4A8" w14:textId="06CE04A4" w:rsidR="00296797" w:rsidRPr="00B96500" w:rsidRDefault="00227E93" w:rsidP="00296797">
      <w:pPr>
        <w:pStyle w:val="ListParagraph"/>
        <w:numPr>
          <w:ilvl w:val="0"/>
          <w:numId w:val="2"/>
        </w:numPr>
        <w:rPr>
          <w:rFonts w:ascii="Avenir Next LT Pro Light" w:hAnsi="Avenir Next LT Pro Light"/>
        </w:rPr>
      </w:pPr>
      <w:r w:rsidRPr="00B96500">
        <w:rPr>
          <w:rFonts w:ascii="Avenir Next LT Pro Light" w:hAnsi="Avenir Next LT Pro Light"/>
          <w:noProof/>
        </w:rPr>
        <w:lastRenderedPageBreak/>
        <w:drawing>
          <wp:anchor distT="0" distB="0" distL="114300" distR="114300" simplePos="0" relativeHeight="251658284" behindDoc="0" locked="0" layoutInCell="1" allowOverlap="1" wp14:anchorId="5CACD061" wp14:editId="3B154755">
            <wp:simplePos x="0" y="0"/>
            <wp:positionH relativeFrom="column">
              <wp:posOffset>2862470</wp:posOffset>
            </wp:positionH>
            <wp:positionV relativeFrom="paragraph">
              <wp:posOffset>5080</wp:posOffset>
            </wp:positionV>
            <wp:extent cx="1512471" cy="3212327"/>
            <wp:effectExtent l="0" t="0" r="0" b="7620"/>
            <wp:wrapSquare wrapText="bothSides"/>
            <wp:docPr id="178854302" name="Picture 17885430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85430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512471" cy="3212327"/>
                    </a:xfrm>
                    <a:prstGeom prst="rect">
                      <a:avLst/>
                    </a:prstGeom>
                  </pic:spPr>
                </pic:pic>
              </a:graphicData>
            </a:graphic>
          </wp:anchor>
        </w:drawing>
      </w:r>
      <w:r w:rsidRPr="00B96500">
        <w:rPr>
          <w:rFonts w:ascii="Avenir Next LT Pro Light" w:hAnsi="Avenir Next LT Pro Light"/>
          <w:noProof/>
        </w:rPr>
        <w:drawing>
          <wp:anchor distT="0" distB="0" distL="114300" distR="114300" simplePos="0" relativeHeight="251658285" behindDoc="0" locked="0" layoutInCell="1" allowOverlap="1" wp14:anchorId="3D17CD72" wp14:editId="1DC22598">
            <wp:simplePos x="0" y="0"/>
            <wp:positionH relativeFrom="margin">
              <wp:align>right</wp:align>
            </wp:positionH>
            <wp:positionV relativeFrom="paragraph">
              <wp:posOffset>469</wp:posOffset>
            </wp:positionV>
            <wp:extent cx="1518285" cy="3225165"/>
            <wp:effectExtent l="0" t="0" r="5715" b="0"/>
            <wp:wrapSquare wrapText="bothSides"/>
            <wp:docPr id="641151841" name="Picture 641151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115184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518285" cy="3225165"/>
                    </a:xfrm>
                    <a:prstGeom prst="rect">
                      <a:avLst/>
                    </a:prstGeom>
                  </pic:spPr>
                </pic:pic>
              </a:graphicData>
            </a:graphic>
          </wp:anchor>
        </w:drawing>
      </w:r>
      <w:r w:rsidR="00296797" w:rsidRPr="00B96500">
        <w:rPr>
          <w:rFonts w:ascii="Avenir Next LT Pro Light" w:hAnsi="Avenir Next LT Pro Light"/>
        </w:rPr>
        <w:t>Filter Products</w:t>
      </w:r>
    </w:p>
    <w:p w14:paraId="0E546CB8" w14:textId="0D68C49D" w:rsidR="00296797" w:rsidRDefault="00296797" w:rsidP="00296797">
      <w:pPr>
        <w:rPr>
          <w:rFonts w:ascii="Avenir Next LT Pro Light" w:hAnsi="Avenir Next LT Pro Light"/>
        </w:rPr>
      </w:pPr>
      <w:r w:rsidRPr="00B96500">
        <w:rPr>
          <w:rFonts w:ascii="Avenir Next LT Pro Light" w:hAnsi="Avenir Next LT Pro Light"/>
        </w:rPr>
        <w:t xml:space="preserve">Users can filter products in the home screen by using the search bar to search for products, once they apply the search, they will be directed to the product list screen in which the result will be shown. If users want to filter by price, category or rating they can click on the icon top right in the product list screen. </w:t>
      </w:r>
    </w:p>
    <w:p w14:paraId="5F56A871" w14:textId="1E733046" w:rsidR="00227E93" w:rsidRDefault="00296797" w:rsidP="00EF7B6F">
      <w:pPr>
        <w:rPr>
          <w:rFonts w:ascii="Avenir Next LT Pro Light" w:hAnsi="Avenir Next LT Pro Light"/>
        </w:rPr>
      </w:pPr>
      <w:r>
        <w:rPr>
          <w:rFonts w:ascii="Avenir Next LT Pro Light" w:hAnsi="Avenir Next LT Pro Light"/>
        </w:rPr>
        <w:t>As you can see, the user asked to see only men’s clothing with 1 stars and up rating. These items can be added directly to the cart as well</w:t>
      </w:r>
      <w:r w:rsidR="00630A23">
        <w:rPr>
          <w:rFonts w:ascii="Avenir Next LT Pro Light" w:hAnsi="Avenir Next LT Pro Light"/>
        </w:rPr>
        <w:t>.</w:t>
      </w:r>
      <w:r w:rsidR="00630A23">
        <w:rPr>
          <w:rFonts w:ascii="Avenir Next LT Pro Light" w:hAnsi="Avenir Next LT Pro Light"/>
        </w:rPr>
        <w:br/>
      </w:r>
    </w:p>
    <w:p w14:paraId="7554A2CC" w14:textId="3989D3E7" w:rsidR="00227E93" w:rsidRDefault="00227E93">
      <w:pPr>
        <w:rPr>
          <w:rFonts w:ascii="Avenir Next LT Pro Light" w:hAnsi="Avenir Next LT Pro Light"/>
        </w:rPr>
      </w:pPr>
      <w:r w:rsidRPr="00B96500">
        <w:rPr>
          <w:rFonts w:ascii="Avenir Next LT Pro Light" w:hAnsi="Avenir Next LT Pro Light"/>
          <w:noProof/>
        </w:rPr>
        <w:drawing>
          <wp:anchor distT="0" distB="0" distL="114300" distR="114300" simplePos="0" relativeHeight="251658287" behindDoc="0" locked="0" layoutInCell="1" allowOverlap="1" wp14:anchorId="6D936CA1" wp14:editId="69F35B3B">
            <wp:simplePos x="0" y="0"/>
            <wp:positionH relativeFrom="column">
              <wp:posOffset>3339465</wp:posOffset>
            </wp:positionH>
            <wp:positionV relativeFrom="paragraph">
              <wp:posOffset>649605</wp:posOffset>
            </wp:positionV>
            <wp:extent cx="1665605" cy="3538220"/>
            <wp:effectExtent l="0" t="0" r="0" b="5080"/>
            <wp:wrapSquare wrapText="bothSides"/>
            <wp:docPr id="1937297427" name="Picture 193729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297427"/>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665605" cy="3538220"/>
                    </a:xfrm>
                    <a:prstGeom prst="rect">
                      <a:avLst/>
                    </a:prstGeom>
                  </pic:spPr>
                </pic:pic>
              </a:graphicData>
            </a:graphic>
            <wp14:sizeRelH relativeFrom="margin">
              <wp14:pctWidth>0</wp14:pctWidth>
            </wp14:sizeRelH>
            <wp14:sizeRelV relativeFrom="margin">
              <wp14:pctHeight>0</wp14:pctHeight>
            </wp14:sizeRelV>
          </wp:anchor>
        </w:drawing>
      </w:r>
      <w:r w:rsidRPr="00B96500">
        <w:rPr>
          <w:rFonts w:ascii="Avenir Next LT Pro Light" w:hAnsi="Avenir Next LT Pro Light"/>
          <w:noProof/>
        </w:rPr>
        <w:drawing>
          <wp:anchor distT="0" distB="0" distL="114300" distR="114300" simplePos="0" relativeHeight="251658286" behindDoc="0" locked="0" layoutInCell="1" allowOverlap="1" wp14:anchorId="70D9F79C" wp14:editId="0548F841">
            <wp:simplePos x="0" y="0"/>
            <wp:positionH relativeFrom="margin">
              <wp:posOffset>1104789</wp:posOffset>
            </wp:positionH>
            <wp:positionV relativeFrom="paragraph">
              <wp:posOffset>668655</wp:posOffset>
            </wp:positionV>
            <wp:extent cx="1663065" cy="3531870"/>
            <wp:effectExtent l="0" t="0" r="0" b="0"/>
            <wp:wrapSquare wrapText="bothSides"/>
            <wp:docPr id="638199185" name="Picture 638199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199185" name="Picture 63819918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663065" cy="3531870"/>
                    </a:xfrm>
                    <a:prstGeom prst="rect">
                      <a:avLst/>
                    </a:prstGeom>
                  </pic:spPr>
                </pic:pic>
              </a:graphicData>
            </a:graphic>
            <wp14:sizeRelH relativeFrom="margin">
              <wp14:pctWidth>0</wp14:pctWidth>
            </wp14:sizeRelH>
            <wp14:sizeRelV relativeFrom="margin">
              <wp14:pctHeight>0</wp14:pctHeight>
            </wp14:sizeRelV>
          </wp:anchor>
        </w:drawing>
      </w:r>
      <w:r>
        <w:rPr>
          <w:rFonts w:ascii="Avenir Next LT Pro Light" w:hAnsi="Avenir Next LT Pro Light"/>
        </w:rPr>
        <w:br w:type="page"/>
      </w:r>
    </w:p>
    <w:p w14:paraId="2C367722" w14:textId="3F8DAC8D" w:rsidR="187C5817" w:rsidRPr="0073477C" w:rsidRDefault="00F81D1C" w:rsidP="0073477C">
      <w:pPr>
        <w:pStyle w:val="ListParagraph"/>
        <w:numPr>
          <w:ilvl w:val="0"/>
          <w:numId w:val="2"/>
        </w:numPr>
        <w:rPr>
          <w:rFonts w:ascii="Avenir Next LT Pro Light" w:hAnsi="Avenir Next LT Pro Light"/>
          <w:noProof/>
        </w:rPr>
      </w:pPr>
      <w:r w:rsidRPr="00B96500">
        <w:rPr>
          <w:noProof/>
        </w:rPr>
        <w:lastRenderedPageBreak/>
        <w:drawing>
          <wp:anchor distT="0" distB="0" distL="114300" distR="114300" simplePos="0" relativeHeight="251658289" behindDoc="0" locked="0" layoutInCell="1" allowOverlap="1" wp14:anchorId="4E1B1982" wp14:editId="54EC5522">
            <wp:simplePos x="0" y="0"/>
            <wp:positionH relativeFrom="column">
              <wp:posOffset>2551430</wp:posOffset>
            </wp:positionH>
            <wp:positionV relativeFrom="paragraph">
              <wp:posOffset>184150</wp:posOffset>
            </wp:positionV>
            <wp:extent cx="1621790" cy="3444875"/>
            <wp:effectExtent l="0" t="0" r="0" b="3175"/>
            <wp:wrapSquare wrapText="bothSides"/>
            <wp:docPr id="263549476" name="Picture 263549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549476"/>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621790" cy="3444875"/>
                    </a:xfrm>
                    <a:prstGeom prst="rect">
                      <a:avLst/>
                    </a:prstGeom>
                  </pic:spPr>
                </pic:pic>
              </a:graphicData>
            </a:graphic>
          </wp:anchor>
        </w:drawing>
      </w:r>
      <w:r w:rsidRPr="00B96500">
        <w:rPr>
          <w:noProof/>
        </w:rPr>
        <w:drawing>
          <wp:anchor distT="0" distB="0" distL="114300" distR="114300" simplePos="0" relativeHeight="251658288" behindDoc="0" locked="0" layoutInCell="1" allowOverlap="1" wp14:anchorId="4308048F" wp14:editId="7F9FD33B">
            <wp:simplePos x="0" y="0"/>
            <wp:positionH relativeFrom="margin">
              <wp:align>right</wp:align>
            </wp:positionH>
            <wp:positionV relativeFrom="paragraph">
              <wp:posOffset>231940</wp:posOffset>
            </wp:positionV>
            <wp:extent cx="1614115" cy="3428210"/>
            <wp:effectExtent l="0" t="0" r="5715" b="1270"/>
            <wp:wrapSquare wrapText="bothSides"/>
            <wp:docPr id="1377381404" name="Picture 137738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7381404"/>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614115" cy="3428210"/>
                    </a:xfrm>
                    <a:prstGeom prst="rect">
                      <a:avLst/>
                    </a:prstGeom>
                  </pic:spPr>
                </pic:pic>
              </a:graphicData>
            </a:graphic>
          </wp:anchor>
        </w:drawing>
      </w:r>
      <w:r w:rsidR="488CD85D" w:rsidRPr="0073477C">
        <w:rPr>
          <w:rFonts w:ascii="Avenir Next LT Pro Light" w:hAnsi="Avenir Next LT Pro Light"/>
        </w:rPr>
        <w:t>Update Product</w:t>
      </w:r>
      <w:r w:rsidR="3FAD5205" w:rsidRPr="0073477C">
        <w:rPr>
          <w:rFonts w:ascii="Avenir Next LT Pro Light" w:hAnsi="Avenir Next LT Pro Light"/>
        </w:rPr>
        <w:t xml:space="preserve"> (</w:t>
      </w:r>
      <w:r w:rsidR="6C904A1E" w:rsidRPr="0073477C">
        <w:rPr>
          <w:rFonts w:ascii="Avenir Next LT Pro Light" w:hAnsi="Avenir Next LT Pro Light"/>
        </w:rPr>
        <w:t>Admin)</w:t>
      </w:r>
    </w:p>
    <w:p w14:paraId="6F566C58" w14:textId="72EEE07E" w:rsidR="12D9CF56" w:rsidRPr="00B96500" w:rsidRDefault="005C832E" w:rsidP="12D9CF56">
      <w:pPr>
        <w:rPr>
          <w:rFonts w:ascii="Avenir Next LT Pro Light" w:hAnsi="Avenir Next LT Pro Light"/>
        </w:rPr>
      </w:pPr>
      <w:r w:rsidRPr="00B96500">
        <w:rPr>
          <w:rFonts w:ascii="Avenir Next LT Pro Light" w:hAnsi="Avenir Next LT Pro Light"/>
        </w:rPr>
        <w:t xml:space="preserve">In the manage product screen, </w:t>
      </w:r>
      <w:r w:rsidR="6C904A1E" w:rsidRPr="00B96500">
        <w:rPr>
          <w:rFonts w:ascii="Avenir Next LT Pro Light" w:hAnsi="Avenir Next LT Pro Light"/>
        </w:rPr>
        <w:t>Admins</w:t>
      </w:r>
      <w:r w:rsidRPr="00B96500">
        <w:rPr>
          <w:rFonts w:ascii="Avenir Next LT Pro Light" w:hAnsi="Avenir Next LT Pro Light"/>
        </w:rPr>
        <w:t xml:space="preserve"> can update </w:t>
      </w:r>
      <w:r w:rsidR="3B0F3091" w:rsidRPr="00B96500">
        <w:rPr>
          <w:rFonts w:ascii="Avenir Next LT Pro Light" w:hAnsi="Avenir Next LT Pro Light"/>
        </w:rPr>
        <w:t>the product’s information</w:t>
      </w:r>
      <w:r w:rsidRPr="00B96500">
        <w:rPr>
          <w:rFonts w:ascii="Avenir Next LT Pro Light" w:hAnsi="Avenir Next LT Pro Light"/>
        </w:rPr>
        <w:t xml:space="preserve"> by clicking on the product card.</w:t>
      </w:r>
      <w:r w:rsidR="00EF7B6F">
        <w:rPr>
          <w:rFonts w:ascii="Avenir Next LT Pro Light" w:hAnsi="Avenir Next LT Pro Light"/>
        </w:rPr>
        <w:t xml:space="preserve"> The admin updated the price to 80.6 and changed the description as well as the quantity of the stock. </w:t>
      </w:r>
    </w:p>
    <w:p w14:paraId="3E99583F" w14:textId="4C8256C0" w:rsidR="488CD85D" w:rsidRPr="00B96500" w:rsidRDefault="488CD85D" w:rsidP="488CD85D">
      <w:pPr>
        <w:rPr>
          <w:rFonts w:ascii="Avenir Next LT Pro Light" w:hAnsi="Avenir Next LT Pro Light"/>
        </w:rPr>
      </w:pPr>
    </w:p>
    <w:p w14:paraId="54992611" w14:textId="70BCEE58" w:rsidR="3B0F3091" w:rsidRDefault="3B0F3091" w:rsidP="3B0F3091">
      <w:pPr>
        <w:rPr>
          <w:rFonts w:ascii="Avenir Next LT Pro Light" w:hAnsi="Avenir Next LT Pro Light"/>
        </w:rPr>
      </w:pPr>
    </w:p>
    <w:p w14:paraId="1B10ACC4" w14:textId="69C0AC59" w:rsidR="00EF7B6F" w:rsidRDefault="00EF7B6F" w:rsidP="3B0F3091">
      <w:pPr>
        <w:rPr>
          <w:rFonts w:ascii="Avenir Next LT Pro Light" w:hAnsi="Avenir Next LT Pro Light"/>
        </w:rPr>
      </w:pPr>
    </w:p>
    <w:p w14:paraId="1FA0C7AC" w14:textId="7618D631" w:rsidR="00EF7B6F" w:rsidRDefault="00EF7B6F" w:rsidP="3B0F3091">
      <w:pPr>
        <w:rPr>
          <w:rFonts w:ascii="Avenir Next LT Pro Light" w:hAnsi="Avenir Next LT Pro Light"/>
        </w:rPr>
      </w:pPr>
    </w:p>
    <w:p w14:paraId="31DE054C" w14:textId="2D7DF2E0" w:rsidR="00EF7B6F" w:rsidRDefault="00EF7B6F" w:rsidP="3B0F3091">
      <w:pPr>
        <w:rPr>
          <w:rFonts w:ascii="Avenir Next LT Pro Light" w:hAnsi="Avenir Next LT Pro Light"/>
        </w:rPr>
      </w:pPr>
    </w:p>
    <w:p w14:paraId="53DB530A" w14:textId="200D9468" w:rsidR="00EF7B6F" w:rsidRDefault="00EF7B6F" w:rsidP="3B0F3091">
      <w:pPr>
        <w:rPr>
          <w:rFonts w:ascii="Avenir Next LT Pro Light" w:hAnsi="Avenir Next LT Pro Light"/>
        </w:rPr>
      </w:pPr>
    </w:p>
    <w:p w14:paraId="4403113A" w14:textId="44B8C7CB" w:rsidR="00EF7B6F" w:rsidRDefault="00EF7B6F" w:rsidP="3B0F3091">
      <w:pPr>
        <w:rPr>
          <w:rFonts w:ascii="Avenir Next LT Pro Light" w:hAnsi="Avenir Next LT Pro Light"/>
        </w:rPr>
      </w:pPr>
    </w:p>
    <w:p w14:paraId="4E306016" w14:textId="77777777" w:rsidR="00EF7B6F" w:rsidRPr="00B96500" w:rsidRDefault="00EF7B6F" w:rsidP="3B0F3091">
      <w:pPr>
        <w:rPr>
          <w:rFonts w:ascii="Avenir Next LT Pro Light" w:hAnsi="Avenir Next LT Pro Light"/>
        </w:rPr>
      </w:pPr>
    </w:p>
    <w:p w14:paraId="5EA3BA5B" w14:textId="3DDFC1A2" w:rsidR="3B0F3091" w:rsidRPr="00B96500" w:rsidRDefault="00F81D1C" w:rsidP="79B1018E">
      <w:pPr>
        <w:pStyle w:val="ListParagraph"/>
        <w:numPr>
          <w:ilvl w:val="0"/>
          <w:numId w:val="2"/>
        </w:numPr>
        <w:rPr>
          <w:rFonts w:ascii="Avenir Next LT Pro Light" w:hAnsi="Avenir Next LT Pro Light"/>
        </w:rPr>
      </w:pPr>
      <w:r w:rsidRPr="00B96500">
        <w:rPr>
          <w:rFonts w:ascii="Avenir Next LT Pro Light" w:hAnsi="Avenir Next LT Pro Light"/>
          <w:noProof/>
        </w:rPr>
        <w:drawing>
          <wp:anchor distT="0" distB="0" distL="114300" distR="114300" simplePos="0" relativeHeight="251658290" behindDoc="0" locked="0" layoutInCell="1" allowOverlap="1" wp14:anchorId="2964BECE" wp14:editId="046AEE5D">
            <wp:simplePos x="0" y="0"/>
            <wp:positionH relativeFrom="margin">
              <wp:align>right</wp:align>
            </wp:positionH>
            <wp:positionV relativeFrom="paragraph">
              <wp:posOffset>6985</wp:posOffset>
            </wp:positionV>
            <wp:extent cx="1596529" cy="3390858"/>
            <wp:effectExtent l="0" t="0" r="3810" b="635"/>
            <wp:wrapSquare wrapText="bothSides"/>
            <wp:docPr id="105070509" name="Picture 23825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251990"/>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96529" cy="3390858"/>
                    </a:xfrm>
                    <a:prstGeom prst="rect">
                      <a:avLst/>
                    </a:prstGeom>
                  </pic:spPr>
                </pic:pic>
              </a:graphicData>
            </a:graphic>
          </wp:anchor>
        </w:drawing>
      </w:r>
      <w:r w:rsidR="79B1018E" w:rsidRPr="00B96500">
        <w:rPr>
          <w:rFonts w:ascii="Avenir Next LT Pro Light" w:hAnsi="Avenir Next LT Pro Light"/>
        </w:rPr>
        <w:t>Delete Product</w:t>
      </w:r>
      <w:r w:rsidR="3FAD5205" w:rsidRPr="00B96500">
        <w:rPr>
          <w:rFonts w:ascii="Avenir Next LT Pro Light" w:hAnsi="Avenir Next LT Pro Light"/>
        </w:rPr>
        <w:t xml:space="preserve"> (Admin)</w:t>
      </w:r>
    </w:p>
    <w:p w14:paraId="4F8F9DCE" w14:textId="7BD46AB3" w:rsidR="00A95A6F" w:rsidRDefault="6C904A1E" w:rsidP="6EF8A16C">
      <w:pPr>
        <w:rPr>
          <w:rFonts w:ascii="Avenir Next LT Pro Light" w:hAnsi="Avenir Next LT Pro Light"/>
        </w:rPr>
      </w:pPr>
      <w:r w:rsidRPr="00B96500">
        <w:rPr>
          <w:rFonts w:ascii="Avenir Next LT Pro Light" w:hAnsi="Avenir Next LT Pro Light"/>
        </w:rPr>
        <w:t>Admins</w:t>
      </w:r>
      <w:r w:rsidR="65D489C7" w:rsidRPr="00B96500">
        <w:rPr>
          <w:rFonts w:ascii="Avenir Next LT Pro Light" w:hAnsi="Avenir Next LT Pro Light"/>
        </w:rPr>
        <w:t xml:space="preserve"> can delete a product by clicking on the trash icon </w:t>
      </w:r>
      <w:r w:rsidRPr="00B96500">
        <w:rPr>
          <w:rFonts w:ascii="Avenir Next LT Pro Light" w:hAnsi="Avenir Next LT Pro Light"/>
        </w:rPr>
        <w:t>in</w:t>
      </w:r>
      <w:r w:rsidR="65D489C7" w:rsidRPr="00B96500">
        <w:rPr>
          <w:rFonts w:ascii="Avenir Next LT Pro Light" w:hAnsi="Avenir Next LT Pro Light"/>
        </w:rPr>
        <w:t xml:space="preserve"> the product card.</w:t>
      </w:r>
      <w:r w:rsidR="00EF7B6F">
        <w:rPr>
          <w:rFonts w:ascii="Avenir Next LT Pro Light" w:hAnsi="Avenir Next LT Pro Light"/>
        </w:rPr>
        <w:t xml:space="preserve"> This is </w:t>
      </w:r>
      <w:proofErr w:type="gramStart"/>
      <w:r w:rsidR="00EF7B6F">
        <w:rPr>
          <w:rFonts w:ascii="Avenir Next LT Pro Light" w:hAnsi="Avenir Next LT Pro Light"/>
        </w:rPr>
        <w:t>delete</w:t>
      </w:r>
      <w:proofErr w:type="gramEnd"/>
      <w:r w:rsidR="00EF7B6F">
        <w:rPr>
          <w:rFonts w:ascii="Avenir Next LT Pro Light" w:hAnsi="Avenir Next LT Pro Light"/>
        </w:rPr>
        <w:t xml:space="preserve"> the item from the database and will now show in the catalogues anymore. As </w:t>
      </w:r>
      <w:r w:rsidR="00153B73">
        <w:rPr>
          <w:rFonts w:ascii="Avenir Next LT Pro Light" w:hAnsi="Avenir Next LT Pro Light"/>
        </w:rPr>
        <w:t>it can be</w:t>
      </w:r>
      <w:r w:rsidR="00EF7B6F">
        <w:rPr>
          <w:rFonts w:ascii="Avenir Next LT Pro Light" w:hAnsi="Avenir Next LT Pro Light"/>
        </w:rPr>
        <w:t xml:space="preserve"> see</w:t>
      </w:r>
      <w:r w:rsidR="00153B73">
        <w:rPr>
          <w:rFonts w:ascii="Avenir Next LT Pro Light" w:hAnsi="Avenir Next LT Pro Light"/>
        </w:rPr>
        <w:t>n</w:t>
      </w:r>
      <w:r w:rsidR="00EF7B6F">
        <w:rPr>
          <w:rFonts w:ascii="Avenir Next LT Pro Light" w:hAnsi="Avenir Next LT Pro Light"/>
        </w:rPr>
        <w:t xml:space="preserve"> the men’s casual premium slim </w:t>
      </w:r>
      <w:proofErr w:type="spellStart"/>
      <w:r w:rsidR="00EF7B6F">
        <w:rPr>
          <w:rFonts w:ascii="Avenir Next LT Pro Light" w:hAnsi="Avenir Next LT Pro Light"/>
        </w:rPr>
        <w:t>tshirt</w:t>
      </w:r>
      <w:proofErr w:type="spellEnd"/>
      <w:r w:rsidR="00EF7B6F">
        <w:rPr>
          <w:rFonts w:ascii="Avenir Next LT Pro Light" w:hAnsi="Avenir Next LT Pro Light"/>
        </w:rPr>
        <w:t xml:space="preserve"> is no longer visible in the list. </w:t>
      </w:r>
    </w:p>
    <w:p w14:paraId="1F0E603F" w14:textId="77777777" w:rsidR="00A95A6F" w:rsidRDefault="00A95A6F">
      <w:pPr>
        <w:rPr>
          <w:rFonts w:ascii="Avenir Next LT Pro Light" w:hAnsi="Avenir Next LT Pro Light"/>
        </w:rPr>
      </w:pPr>
      <w:r>
        <w:rPr>
          <w:rFonts w:ascii="Avenir Next LT Pro Light" w:hAnsi="Avenir Next LT Pro Light"/>
        </w:rPr>
        <w:br w:type="page"/>
      </w:r>
    </w:p>
    <w:p w14:paraId="27729376" w14:textId="5B71333D" w:rsidR="6EF8A16C" w:rsidRPr="00A95A6F" w:rsidRDefault="6EF8A16C" w:rsidP="00A95A6F">
      <w:pPr>
        <w:pStyle w:val="ListParagraph"/>
        <w:numPr>
          <w:ilvl w:val="0"/>
          <w:numId w:val="2"/>
        </w:numPr>
        <w:rPr>
          <w:rFonts w:ascii="Avenir Next LT Pro Light" w:hAnsi="Avenir Next LT Pro Light"/>
        </w:rPr>
      </w:pPr>
      <w:r w:rsidRPr="00A95A6F">
        <w:rPr>
          <w:rFonts w:ascii="Avenir Next LT Pro Light" w:hAnsi="Avenir Next LT Pro Light"/>
        </w:rPr>
        <w:lastRenderedPageBreak/>
        <w:t>Add Product</w:t>
      </w:r>
      <w:r w:rsidR="3FAD5205" w:rsidRPr="00A95A6F">
        <w:rPr>
          <w:rFonts w:ascii="Avenir Next LT Pro Light" w:hAnsi="Avenir Next LT Pro Light"/>
        </w:rPr>
        <w:t xml:space="preserve"> (Admin)</w:t>
      </w:r>
    </w:p>
    <w:p w14:paraId="196CC088" w14:textId="586EDE33" w:rsidR="65D489C7" w:rsidRPr="00B96500" w:rsidRDefault="6C904A1E" w:rsidP="2E05439E">
      <w:pPr>
        <w:rPr>
          <w:rFonts w:ascii="Avenir Next LT Pro Light" w:hAnsi="Avenir Next LT Pro Light"/>
        </w:rPr>
      </w:pPr>
      <w:r w:rsidRPr="00B96500">
        <w:rPr>
          <w:rFonts w:ascii="Avenir Next LT Pro Light" w:hAnsi="Avenir Next LT Pro Light"/>
        </w:rPr>
        <w:t>Admins</w:t>
      </w:r>
      <w:r w:rsidR="2E05439E" w:rsidRPr="00B96500">
        <w:rPr>
          <w:rFonts w:ascii="Avenir Next LT Pro Light" w:hAnsi="Avenir Next LT Pro Light"/>
        </w:rPr>
        <w:t xml:space="preserve"> can add products by </w:t>
      </w:r>
      <w:r w:rsidR="3FAD5205" w:rsidRPr="00B96500">
        <w:rPr>
          <w:rFonts w:ascii="Avenir Next LT Pro Light" w:hAnsi="Avenir Next LT Pro Light"/>
        </w:rPr>
        <w:t>clicking on the add icon top right.</w:t>
      </w:r>
      <w:r w:rsidR="00EF7B6F">
        <w:rPr>
          <w:rFonts w:ascii="Avenir Next LT Pro Light" w:hAnsi="Avenir Next LT Pro Light"/>
        </w:rPr>
        <w:t xml:space="preserve"> The admin here entered details of a shoe and added an image of it. Once the admin clicks the add button the product gets added in the database and the users can see the new shoe in the application as well. </w:t>
      </w:r>
    </w:p>
    <w:p w14:paraId="0BCCFF72" w14:textId="304F32AE" w:rsidR="65D489C7" w:rsidRDefault="65D489C7" w:rsidP="65D489C7">
      <w:pPr>
        <w:rPr>
          <w:rFonts w:ascii="Avenir Next LT Pro Light" w:hAnsi="Avenir Next LT Pro Light"/>
        </w:rPr>
      </w:pPr>
      <w:r w:rsidRPr="00B96500">
        <w:rPr>
          <w:rFonts w:ascii="Avenir Next LT Pro Light" w:hAnsi="Avenir Next LT Pro Light"/>
          <w:noProof/>
        </w:rPr>
        <w:drawing>
          <wp:inline distT="0" distB="0" distL="0" distR="0" wp14:anchorId="1BEF9447" wp14:editId="3EA2F766">
            <wp:extent cx="2152650" cy="4572000"/>
            <wp:effectExtent l="0" t="0" r="0" b="0"/>
            <wp:docPr id="1660367539" name="Picture 1660367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036753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152650" cy="4572000"/>
                    </a:xfrm>
                    <a:prstGeom prst="rect">
                      <a:avLst/>
                    </a:prstGeom>
                  </pic:spPr>
                </pic:pic>
              </a:graphicData>
            </a:graphic>
          </wp:inline>
        </w:drawing>
      </w:r>
      <w:r w:rsidRPr="00B96500">
        <w:rPr>
          <w:rFonts w:ascii="Avenir Next LT Pro Light" w:hAnsi="Avenir Next LT Pro Light"/>
          <w:noProof/>
        </w:rPr>
        <w:drawing>
          <wp:inline distT="0" distB="0" distL="0" distR="0" wp14:anchorId="2C600776" wp14:editId="5099B8F5">
            <wp:extent cx="2152650" cy="4572000"/>
            <wp:effectExtent l="0" t="0" r="0" b="0"/>
            <wp:docPr id="2144748683" name="Picture 2144748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4748683"/>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152650" cy="4572000"/>
                    </a:xfrm>
                    <a:prstGeom prst="rect">
                      <a:avLst/>
                    </a:prstGeom>
                  </pic:spPr>
                </pic:pic>
              </a:graphicData>
            </a:graphic>
          </wp:inline>
        </w:drawing>
      </w:r>
    </w:p>
    <w:p w14:paraId="6958031E" w14:textId="707C81CB" w:rsidR="00EF7B6F" w:rsidRDefault="00EF7B6F" w:rsidP="65D489C7">
      <w:pPr>
        <w:rPr>
          <w:rFonts w:ascii="Avenir Next LT Pro Light" w:hAnsi="Avenir Next LT Pro Light"/>
        </w:rPr>
      </w:pPr>
    </w:p>
    <w:p w14:paraId="738C3829" w14:textId="655380FE" w:rsidR="00EF7B6F" w:rsidRDefault="00EF7B6F" w:rsidP="65D489C7">
      <w:pPr>
        <w:rPr>
          <w:rFonts w:ascii="Avenir Next LT Pro Light" w:hAnsi="Avenir Next LT Pro Light"/>
        </w:rPr>
      </w:pPr>
    </w:p>
    <w:p w14:paraId="4F88731A" w14:textId="40B49CB0" w:rsidR="00EF7B6F" w:rsidRDefault="00EF7B6F" w:rsidP="65D489C7">
      <w:pPr>
        <w:rPr>
          <w:rFonts w:ascii="Avenir Next LT Pro Light" w:hAnsi="Avenir Next LT Pro Light"/>
        </w:rPr>
      </w:pPr>
    </w:p>
    <w:p w14:paraId="6BEBE985" w14:textId="546A8E7F" w:rsidR="00EF7B6F" w:rsidRDefault="00EF7B6F" w:rsidP="65D489C7">
      <w:pPr>
        <w:rPr>
          <w:rFonts w:ascii="Avenir Next LT Pro Light" w:hAnsi="Avenir Next LT Pro Light"/>
        </w:rPr>
      </w:pPr>
    </w:p>
    <w:p w14:paraId="16E98FA8" w14:textId="1938DAA1" w:rsidR="00EF7B6F" w:rsidRDefault="00EF7B6F" w:rsidP="65D489C7">
      <w:pPr>
        <w:rPr>
          <w:rFonts w:ascii="Avenir Next LT Pro Light" w:hAnsi="Avenir Next LT Pro Light"/>
        </w:rPr>
      </w:pPr>
    </w:p>
    <w:p w14:paraId="3528079D" w14:textId="5BB8E38E" w:rsidR="00EF7B6F" w:rsidRDefault="00EF7B6F" w:rsidP="65D489C7">
      <w:pPr>
        <w:rPr>
          <w:rFonts w:ascii="Avenir Next LT Pro Light" w:hAnsi="Avenir Next LT Pro Light"/>
        </w:rPr>
      </w:pPr>
    </w:p>
    <w:p w14:paraId="5EFEB067" w14:textId="6BC235E2" w:rsidR="00EF7B6F" w:rsidRDefault="00EF7B6F" w:rsidP="65D489C7">
      <w:pPr>
        <w:rPr>
          <w:rFonts w:ascii="Avenir Next LT Pro Light" w:hAnsi="Avenir Next LT Pro Light"/>
        </w:rPr>
      </w:pPr>
    </w:p>
    <w:p w14:paraId="3865FC85" w14:textId="3B955042" w:rsidR="00EF7B6F" w:rsidRDefault="00EF7B6F" w:rsidP="65D489C7">
      <w:pPr>
        <w:rPr>
          <w:rFonts w:ascii="Avenir Next LT Pro Light" w:hAnsi="Avenir Next LT Pro Light"/>
        </w:rPr>
      </w:pPr>
    </w:p>
    <w:p w14:paraId="6A34DAED" w14:textId="77777777" w:rsidR="00EF7B6F" w:rsidRPr="00B96500" w:rsidRDefault="00EF7B6F" w:rsidP="65D489C7">
      <w:pPr>
        <w:rPr>
          <w:rFonts w:ascii="Avenir Next LT Pro Light" w:hAnsi="Avenir Next LT Pro Light"/>
        </w:rPr>
      </w:pPr>
    </w:p>
    <w:p w14:paraId="2831874A" w14:textId="7B0836E7" w:rsidR="188D92EE" w:rsidRPr="00B96500" w:rsidRDefault="0294AB34" w:rsidP="188D92EE">
      <w:pPr>
        <w:pStyle w:val="ListParagraph"/>
        <w:numPr>
          <w:ilvl w:val="0"/>
          <w:numId w:val="2"/>
        </w:numPr>
        <w:rPr>
          <w:rFonts w:ascii="Avenir Next LT Pro Light" w:hAnsi="Avenir Next LT Pro Light"/>
        </w:rPr>
      </w:pPr>
      <w:r w:rsidRPr="00B96500">
        <w:rPr>
          <w:rFonts w:ascii="Avenir Next LT Pro Light" w:hAnsi="Avenir Next LT Pro Light"/>
        </w:rPr>
        <w:lastRenderedPageBreak/>
        <w:t>View Products</w:t>
      </w:r>
    </w:p>
    <w:p w14:paraId="35628B6A" w14:textId="1C5ED884" w:rsidR="5170E6A9" w:rsidRPr="00B96500" w:rsidRDefault="76105505">
      <w:pPr>
        <w:rPr>
          <w:rFonts w:ascii="Avenir Next LT Pro Light" w:hAnsi="Avenir Next LT Pro Light"/>
        </w:rPr>
      </w:pPr>
      <w:r w:rsidRPr="00B96500">
        <w:rPr>
          <w:rFonts w:ascii="Avenir Next LT Pro Light" w:hAnsi="Avenir Next LT Pro Light"/>
        </w:rPr>
        <w:t>Users can view specific products by clicking on different categories at the top or by clicking on "see all” for a featured product.</w:t>
      </w:r>
      <w:r w:rsidR="00EF7B6F">
        <w:rPr>
          <w:rFonts w:ascii="Avenir Next LT Pro Light" w:hAnsi="Avenir Next LT Pro Light"/>
        </w:rPr>
        <w:t xml:space="preserve"> The home page has different sections such as ‘Trending’ which gets the most purchased items, ‘new arrivals’ which gets the latest added products in the app. The category specific items can be viewed as well when clicking the category chip located below the search bar. The search bar also returns the products which contain the query searched for.  </w:t>
      </w:r>
    </w:p>
    <w:p w14:paraId="7EFADC5E" w14:textId="7DA50676" w:rsidR="188D92EE" w:rsidRDefault="188D92EE" w:rsidP="7F350422">
      <w:pPr>
        <w:rPr>
          <w:rFonts w:ascii="Avenir Next LT Pro Light" w:hAnsi="Avenir Next LT Pro Light"/>
        </w:rPr>
      </w:pPr>
      <w:r w:rsidRPr="00B96500">
        <w:rPr>
          <w:rFonts w:ascii="Avenir Next LT Pro Light" w:hAnsi="Avenir Next LT Pro Light"/>
          <w:noProof/>
        </w:rPr>
        <w:drawing>
          <wp:inline distT="0" distB="0" distL="0" distR="0" wp14:anchorId="43DA4D41" wp14:editId="0B01D779">
            <wp:extent cx="1716087" cy="3644788"/>
            <wp:effectExtent l="0" t="0" r="0" b="0"/>
            <wp:docPr id="912055437" name="Picture 912055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055437"/>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716087" cy="3644788"/>
                    </a:xfrm>
                    <a:prstGeom prst="rect">
                      <a:avLst/>
                    </a:prstGeom>
                  </pic:spPr>
                </pic:pic>
              </a:graphicData>
            </a:graphic>
          </wp:inline>
        </w:drawing>
      </w:r>
      <w:r w:rsidRPr="00B96500">
        <w:rPr>
          <w:rFonts w:ascii="Avenir Next LT Pro Light" w:hAnsi="Avenir Next LT Pro Light"/>
          <w:noProof/>
        </w:rPr>
        <w:drawing>
          <wp:inline distT="0" distB="0" distL="0" distR="0" wp14:anchorId="1876AB0A" wp14:editId="278528AD">
            <wp:extent cx="1708150" cy="3627929"/>
            <wp:effectExtent l="0" t="0" r="0" b="0"/>
            <wp:docPr id="1161470456" name="Picture 1161470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1470456"/>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708150" cy="3627929"/>
                    </a:xfrm>
                    <a:prstGeom prst="rect">
                      <a:avLst/>
                    </a:prstGeom>
                  </pic:spPr>
                </pic:pic>
              </a:graphicData>
            </a:graphic>
          </wp:inline>
        </w:drawing>
      </w:r>
    </w:p>
    <w:p w14:paraId="3EF5CACA" w14:textId="76716CD7" w:rsidR="00EF7B6F" w:rsidRDefault="00EF7B6F" w:rsidP="7F350422">
      <w:pPr>
        <w:rPr>
          <w:rFonts w:ascii="Avenir Next LT Pro Light" w:hAnsi="Avenir Next LT Pro Light"/>
        </w:rPr>
      </w:pPr>
    </w:p>
    <w:p w14:paraId="78695C8D" w14:textId="7D109584" w:rsidR="00EF7B6F" w:rsidRDefault="00EF7B6F" w:rsidP="7F350422">
      <w:pPr>
        <w:rPr>
          <w:rFonts w:ascii="Avenir Next LT Pro Light" w:hAnsi="Avenir Next LT Pro Light"/>
        </w:rPr>
      </w:pPr>
    </w:p>
    <w:p w14:paraId="0044D262" w14:textId="6B479C97" w:rsidR="00EF7B6F" w:rsidRDefault="00EF7B6F" w:rsidP="7F350422">
      <w:pPr>
        <w:rPr>
          <w:rFonts w:ascii="Avenir Next LT Pro Light" w:hAnsi="Avenir Next LT Pro Light"/>
        </w:rPr>
      </w:pPr>
    </w:p>
    <w:p w14:paraId="354F4664" w14:textId="3D4C4405" w:rsidR="00EF7B6F" w:rsidRDefault="00EF7B6F" w:rsidP="7F350422">
      <w:pPr>
        <w:rPr>
          <w:rFonts w:ascii="Avenir Next LT Pro Light" w:hAnsi="Avenir Next LT Pro Light"/>
        </w:rPr>
      </w:pPr>
    </w:p>
    <w:p w14:paraId="31DA378E" w14:textId="1B91FDDB" w:rsidR="00EF7B6F" w:rsidRDefault="00EF7B6F" w:rsidP="7F350422">
      <w:pPr>
        <w:rPr>
          <w:rFonts w:ascii="Avenir Next LT Pro Light" w:hAnsi="Avenir Next LT Pro Light"/>
        </w:rPr>
      </w:pPr>
    </w:p>
    <w:p w14:paraId="4AC48809" w14:textId="70A39410" w:rsidR="00EF7B6F" w:rsidRDefault="00EF7B6F" w:rsidP="7F350422">
      <w:pPr>
        <w:rPr>
          <w:rFonts w:ascii="Avenir Next LT Pro Light" w:hAnsi="Avenir Next LT Pro Light"/>
        </w:rPr>
      </w:pPr>
    </w:p>
    <w:p w14:paraId="4E741F00" w14:textId="57D62022" w:rsidR="00EF7B6F" w:rsidRDefault="00EF7B6F" w:rsidP="7F350422">
      <w:pPr>
        <w:rPr>
          <w:rFonts w:ascii="Avenir Next LT Pro Light" w:hAnsi="Avenir Next LT Pro Light"/>
        </w:rPr>
      </w:pPr>
    </w:p>
    <w:p w14:paraId="4C9BB016" w14:textId="0BBF1FE0" w:rsidR="00EF7B6F" w:rsidRDefault="00EF7B6F" w:rsidP="7F350422">
      <w:pPr>
        <w:rPr>
          <w:rFonts w:ascii="Avenir Next LT Pro Light" w:hAnsi="Avenir Next LT Pro Light"/>
        </w:rPr>
      </w:pPr>
    </w:p>
    <w:p w14:paraId="3E368CB9" w14:textId="4DC15F76" w:rsidR="00EF7B6F" w:rsidRDefault="00EF7B6F" w:rsidP="7F350422">
      <w:pPr>
        <w:rPr>
          <w:rFonts w:ascii="Avenir Next LT Pro Light" w:hAnsi="Avenir Next LT Pro Light"/>
        </w:rPr>
      </w:pPr>
    </w:p>
    <w:p w14:paraId="0E780BEF" w14:textId="77777777" w:rsidR="00EF7B6F" w:rsidRPr="00B96500" w:rsidRDefault="00EF7B6F" w:rsidP="7F350422">
      <w:pPr>
        <w:rPr>
          <w:rFonts w:ascii="Avenir Next LT Pro Light" w:hAnsi="Avenir Next LT Pro Light"/>
        </w:rPr>
      </w:pPr>
    </w:p>
    <w:p w14:paraId="368D2ADE" w14:textId="76A12A8F" w:rsidR="7F350422" w:rsidRPr="00B96500" w:rsidRDefault="3BAABDED" w:rsidP="7F350422">
      <w:pPr>
        <w:pStyle w:val="ListParagraph"/>
        <w:numPr>
          <w:ilvl w:val="0"/>
          <w:numId w:val="2"/>
        </w:numPr>
        <w:rPr>
          <w:rFonts w:ascii="Avenir Next LT Pro Light" w:hAnsi="Avenir Next LT Pro Light"/>
        </w:rPr>
      </w:pPr>
      <w:r w:rsidRPr="00B96500">
        <w:rPr>
          <w:rFonts w:ascii="Avenir Next LT Pro Light" w:hAnsi="Avenir Next LT Pro Light"/>
        </w:rPr>
        <w:lastRenderedPageBreak/>
        <w:t>View Product details</w:t>
      </w:r>
    </w:p>
    <w:p w14:paraId="3F37D8F5" w14:textId="1EA10A3B" w:rsidR="3BAABDED" w:rsidRPr="00B96500" w:rsidRDefault="54DC4288" w:rsidP="3BAABDED">
      <w:pPr>
        <w:rPr>
          <w:rFonts w:ascii="Avenir Next LT Pro Light" w:hAnsi="Avenir Next LT Pro Light"/>
        </w:rPr>
      </w:pPr>
      <w:r w:rsidRPr="00B96500">
        <w:rPr>
          <w:rFonts w:ascii="Avenir Next LT Pro Light" w:hAnsi="Avenir Next LT Pro Light"/>
        </w:rPr>
        <w:t>Users can check a product detail by clicking on the product.</w:t>
      </w:r>
      <w:r w:rsidR="00EF7B6F">
        <w:rPr>
          <w:rFonts w:ascii="Avenir Next LT Pro Light" w:hAnsi="Avenir Next LT Pro Light"/>
        </w:rPr>
        <w:t xml:space="preserve"> This will show the user the title, image, description, and reviews if any of the product. The user can select the ‘add to cart’ button from here and it will ask whether to continue shopping or go to cart directly. </w:t>
      </w:r>
    </w:p>
    <w:p w14:paraId="5B2D9037" w14:textId="23122FE9" w:rsidR="435AA5DE" w:rsidRDefault="435AA5DE" w:rsidP="435AA5DE">
      <w:pPr>
        <w:rPr>
          <w:rFonts w:ascii="Avenir Next LT Pro Light" w:hAnsi="Avenir Next LT Pro Light"/>
        </w:rPr>
      </w:pPr>
      <w:r w:rsidRPr="00B96500">
        <w:rPr>
          <w:rFonts w:ascii="Avenir Next LT Pro Light" w:hAnsi="Avenir Next LT Pro Light"/>
          <w:noProof/>
        </w:rPr>
        <w:drawing>
          <wp:inline distT="0" distB="0" distL="0" distR="0" wp14:anchorId="65100E8B" wp14:editId="5702A571">
            <wp:extent cx="1716087" cy="3644788"/>
            <wp:effectExtent l="0" t="0" r="0" b="0"/>
            <wp:docPr id="1291557194" name="Picture 912055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055437"/>
                    <pic:cNvPicPr/>
                  </pic:nvPicPr>
                  <pic:blipFill>
                    <a:blip r:embed="rId78">
                      <a:extLst>
                        <a:ext uri="{28A0092B-C50C-407E-A947-70E740481C1C}">
                          <a14:useLocalDpi xmlns:a14="http://schemas.microsoft.com/office/drawing/2010/main" val="0"/>
                        </a:ext>
                      </a:extLst>
                    </a:blip>
                    <a:stretch>
                      <a:fillRect/>
                    </a:stretch>
                  </pic:blipFill>
                  <pic:spPr>
                    <a:xfrm>
                      <a:off x="0" y="0"/>
                      <a:ext cx="1716087" cy="3644788"/>
                    </a:xfrm>
                    <a:prstGeom prst="rect">
                      <a:avLst/>
                    </a:prstGeom>
                  </pic:spPr>
                </pic:pic>
              </a:graphicData>
            </a:graphic>
          </wp:inline>
        </w:drawing>
      </w:r>
      <w:r w:rsidRPr="00B96500">
        <w:rPr>
          <w:rFonts w:ascii="Avenir Next LT Pro Light" w:hAnsi="Avenir Next LT Pro Light"/>
          <w:noProof/>
        </w:rPr>
        <w:drawing>
          <wp:inline distT="0" distB="0" distL="0" distR="0" wp14:anchorId="795B27F5" wp14:editId="02285B1B">
            <wp:extent cx="1708150" cy="3627929"/>
            <wp:effectExtent l="0" t="0" r="0" b="0"/>
            <wp:docPr id="131207234" name="Picture 1161470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1470456"/>
                    <pic:cNvPicPr/>
                  </pic:nvPicPr>
                  <pic:blipFill>
                    <a:blip r:embed="rId79">
                      <a:extLst>
                        <a:ext uri="{28A0092B-C50C-407E-A947-70E740481C1C}">
                          <a14:useLocalDpi xmlns:a14="http://schemas.microsoft.com/office/drawing/2010/main" val="0"/>
                        </a:ext>
                      </a:extLst>
                    </a:blip>
                    <a:stretch>
                      <a:fillRect/>
                    </a:stretch>
                  </pic:blipFill>
                  <pic:spPr>
                    <a:xfrm>
                      <a:off x="0" y="0"/>
                      <a:ext cx="1708150" cy="3627929"/>
                    </a:xfrm>
                    <a:prstGeom prst="rect">
                      <a:avLst/>
                    </a:prstGeom>
                  </pic:spPr>
                </pic:pic>
              </a:graphicData>
            </a:graphic>
          </wp:inline>
        </w:drawing>
      </w:r>
      <w:r w:rsidRPr="00B96500">
        <w:rPr>
          <w:rFonts w:ascii="Avenir Next LT Pro Light" w:hAnsi="Avenir Next LT Pro Light"/>
          <w:noProof/>
        </w:rPr>
        <w:drawing>
          <wp:inline distT="0" distB="0" distL="0" distR="0" wp14:anchorId="2F3555F2" wp14:editId="7A363C1D">
            <wp:extent cx="1722867" cy="3659188"/>
            <wp:effectExtent l="0" t="0" r="0" b="0"/>
            <wp:docPr id="1787179959" name="Picture 1787179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722867" cy="3659188"/>
                    </a:xfrm>
                    <a:prstGeom prst="rect">
                      <a:avLst/>
                    </a:prstGeom>
                  </pic:spPr>
                </pic:pic>
              </a:graphicData>
            </a:graphic>
          </wp:inline>
        </w:drawing>
      </w:r>
    </w:p>
    <w:p w14:paraId="0BC4B326" w14:textId="14196072" w:rsidR="00EF7B6F" w:rsidRDefault="00EF7B6F" w:rsidP="435AA5DE">
      <w:pPr>
        <w:rPr>
          <w:rFonts w:ascii="Avenir Next LT Pro Light" w:hAnsi="Avenir Next LT Pro Light"/>
        </w:rPr>
      </w:pPr>
    </w:p>
    <w:p w14:paraId="2C95AC43" w14:textId="04FE5EAF" w:rsidR="00EF7B6F" w:rsidRDefault="00EF7B6F" w:rsidP="435AA5DE">
      <w:pPr>
        <w:rPr>
          <w:rFonts w:ascii="Avenir Next LT Pro Light" w:hAnsi="Avenir Next LT Pro Light"/>
        </w:rPr>
      </w:pPr>
    </w:p>
    <w:p w14:paraId="2D8318F9" w14:textId="1961C12E" w:rsidR="00EF7B6F" w:rsidRDefault="00EF7B6F" w:rsidP="435AA5DE">
      <w:pPr>
        <w:rPr>
          <w:rFonts w:ascii="Avenir Next LT Pro Light" w:hAnsi="Avenir Next LT Pro Light"/>
        </w:rPr>
      </w:pPr>
    </w:p>
    <w:p w14:paraId="563CC871" w14:textId="74E282DF" w:rsidR="00EF7B6F" w:rsidRDefault="00EF7B6F" w:rsidP="435AA5DE">
      <w:pPr>
        <w:rPr>
          <w:rFonts w:ascii="Avenir Next LT Pro Light" w:hAnsi="Avenir Next LT Pro Light"/>
        </w:rPr>
      </w:pPr>
    </w:p>
    <w:p w14:paraId="30C38D77" w14:textId="5916C9CC" w:rsidR="00EF7B6F" w:rsidRDefault="00EF7B6F" w:rsidP="435AA5DE">
      <w:pPr>
        <w:rPr>
          <w:rFonts w:ascii="Avenir Next LT Pro Light" w:hAnsi="Avenir Next LT Pro Light"/>
        </w:rPr>
      </w:pPr>
    </w:p>
    <w:p w14:paraId="5A488075" w14:textId="2A74F12E" w:rsidR="00EF7B6F" w:rsidRDefault="00EF7B6F" w:rsidP="435AA5DE">
      <w:pPr>
        <w:rPr>
          <w:rFonts w:ascii="Avenir Next LT Pro Light" w:hAnsi="Avenir Next LT Pro Light"/>
        </w:rPr>
      </w:pPr>
    </w:p>
    <w:p w14:paraId="63554208" w14:textId="58D32251" w:rsidR="00EF7B6F" w:rsidRDefault="00EF7B6F" w:rsidP="435AA5DE">
      <w:pPr>
        <w:rPr>
          <w:rFonts w:ascii="Avenir Next LT Pro Light" w:hAnsi="Avenir Next LT Pro Light"/>
        </w:rPr>
      </w:pPr>
    </w:p>
    <w:p w14:paraId="36D86F78" w14:textId="2839139B" w:rsidR="00EF7B6F" w:rsidRDefault="00EF7B6F" w:rsidP="435AA5DE">
      <w:pPr>
        <w:rPr>
          <w:rFonts w:ascii="Avenir Next LT Pro Light" w:hAnsi="Avenir Next LT Pro Light"/>
        </w:rPr>
      </w:pPr>
    </w:p>
    <w:p w14:paraId="30B1DFF3" w14:textId="32E9416C" w:rsidR="00EF7B6F" w:rsidRDefault="00EF7B6F" w:rsidP="435AA5DE">
      <w:pPr>
        <w:rPr>
          <w:rFonts w:ascii="Avenir Next LT Pro Light" w:hAnsi="Avenir Next LT Pro Light"/>
        </w:rPr>
      </w:pPr>
    </w:p>
    <w:p w14:paraId="397FA566" w14:textId="70F919BC" w:rsidR="00EF7B6F" w:rsidRDefault="00EF7B6F" w:rsidP="435AA5DE">
      <w:pPr>
        <w:rPr>
          <w:rFonts w:ascii="Avenir Next LT Pro Light" w:hAnsi="Avenir Next LT Pro Light"/>
        </w:rPr>
      </w:pPr>
    </w:p>
    <w:p w14:paraId="1F5D3FC7" w14:textId="57648025" w:rsidR="00EF7B6F" w:rsidRDefault="00EF7B6F" w:rsidP="435AA5DE">
      <w:pPr>
        <w:rPr>
          <w:rFonts w:ascii="Avenir Next LT Pro Light" w:hAnsi="Avenir Next LT Pro Light"/>
        </w:rPr>
      </w:pPr>
    </w:p>
    <w:p w14:paraId="4594F6E3" w14:textId="77777777" w:rsidR="00EF7B6F" w:rsidRPr="00B96500" w:rsidRDefault="00EF7B6F" w:rsidP="435AA5DE">
      <w:pPr>
        <w:rPr>
          <w:rFonts w:ascii="Avenir Next LT Pro Light" w:hAnsi="Avenir Next LT Pro Light"/>
        </w:rPr>
      </w:pPr>
    </w:p>
    <w:p w14:paraId="5B8B4A89" w14:textId="1EFA88F7" w:rsidR="435AA5DE" w:rsidRPr="00B96500" w:rsidRDefault="435AA5DE" w:rsidP="435AA5DE">
      <w:pPr>
        <w:pStyle w:val="ListParagraph"/>
        <w:numPr>
          <w:ilvl w:val="0"/>
          <w:numId w:val="2"/>
        </w:numPr>
        <w:rPr>
          <w:rFonts w:ascii="Avenir Next LT Pro Light" w:hAnsi="Avenir Next LT Pro Light"/>
        </w:rPr>
      </w:pPr>
      <w:r w:rsidRPr="00B96500">
        <w:rPr>
          <w:rFonts w:ascii="Avenir Next LT Pro Light" w:hAnsi="Avenir Next LT Pro Light"/>
        </w:rPr>
        <w:lastRenderedPageBreak/>
        <w:t>Cart</w:t>
      </w:r>
    </w:p>
    <w:p w14:paraId="140A515C" w14:textId="0B0143A3" w:rsidR="435AA5DE" w:rsidRPr="00B96500" w:rsidRDefault="21AE132B" w:rsidP="21AE132B">
      <w:pPr>
        <w:rPr>
          <w:rFonts w:ascii="Avenir Next LT Pro Light" w:hAnsi="Avenir Next LT Pro Light"/>
        </w:rPr>
      </w:pPr>
      <w:r w:rsidRPr="00B96500">
        <w:rPr>
          <w:rFonts w:ascii="Avenir Next LT Pro Light" w:hAnsi="Avenir Next LT Pro Light"/>
        </w:rPr>
        <w:t>Users can add products to cart directly by clicking on the plus button in product list screen or by clicking on the add to cart button in the product details screen.</w:t>
      </w:r>
      <w:r w:rsidR="003211FD">
        <w:rPr>
          <w:rFonts w:ascii="Avenir Next LT Pro Light" w:hAnsi="Avenir Next LT Pro Light"/>
        </w:rPr>
        <w:t xml:space="preserve"> If the user clicks on the plus button, then more quantity of the product will get added. Depending on the user level, the user gets a discount on the final total amount which will show the grand total after the discount. </w:t>
      </w:r>
    </w:p>
    <w:p w14:paraId="238E870A" w14:textId="354A8718" w:rsidR="435AA5DE" w:rsidRPr="00B96500" w:rsidRDefault="435AA5DE" w:rsidP="009B3236">
      <w:pPr>
        <w:jc w:val="center"/>
        <w:rPr>
          <w:rFonts w:ascii="Avenir Next LT Pro Light" w:hAnsi="Avenir Next LT Pro Light"/>
        </w:rPr>
      </w:pPr>
      <w:r w:rsidRPr="00B96500">
        <w:rPr>
          <w:rFonts w:ascii="Avenir Next LT Pro Light" w:hAnsi="Avenir Next LT Pro Light"/>
          <w:noProof/>
        </w:rPr>
        <w:drawing>
          <wp:inline distT="0" distB="0" distL="0" distR="0" wp14:anchorId="75DFC8A9" wp14:editId="2D10EAF0">
            <wp:extent cx="1357031" cy="2882189"/>
            <wp:effectExtent l="0" t="0" r="0" b="0"/>
            <wp:docPr id="543290553" name="Picture 543290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29055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359349" cy="2887112"/>
                    </a:xfrm>
                    <a:prstGeom prst="rect">
                      <a:avLst/>
                    </a:prstGeom>
                  </pic:spPr>
                </pic:pic>
              </a:graphicData>
            </a:graphic>
          </wp:inline>
        </w:drawing>
      </w:r>
      <w:r w:rsidR="009B3236">
        <w:rPr>
          <w:rFonts w:ascii="Avenir Next LT Pro Light" w:hAnsi="Avenir Next LT Pro Light"/>
          <w:noProof/>
        </w:rPr>
        <w:t xml:space="preserve">      </w:t>
      </w:r>
      <w:r w:rsidRPr="00B96500">
        <w:rPr>
          <w:rFonts w:ascii="Avenir Next LT Pro Light" w:hAnsi="Avenir Next LT Pro Light"/>
          <w:noProof/>
        </w:rPr>
        <w:drawing>
          <wp:inline distT="0" distB="0" distL="0" distR="0" wp14:anchorId="17FBD1AB" wp14:editId="43199D0D">
            <wp:extent cx="1331900" cy="2816352"/>
            <wp:effectExtent l="0" t="0" r="1905" b="3175"/>
            <wp:docPr id="1279340497" name="Picture 1279340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336081" cy="2825193"/>
                    </a:xfrm>
                    <a:prstGeom prst="rect">
                      <a:avLst/>
                    </a:prstGeom>
                  </pic:spPr>
                </pic:pic>
              </a:graphicData>
            </a:graphic>
          </wp:inline>
        </w:drawing>
      </w:r>
      <w:r w:rsidR="009B3236">
        <w:rPr>
          <w:rFonts w:ascii="Avenir Next LT Pro Light" w:hAnsi="Avenir Next LT Pro Light"/>
          <w:noProof/>
        </w:rPr>
        <w:t xml:space="preserve">      </w:t>
      </w:r>
      <w:r w:rsidRPr="00B96500">
        <w:rPr>
          <w:rFonts w:ascii="Avenir Next LT Pro Light" w:hAnsi="Avenir Next LT Pro Light"/>
          <w:noProof/>
        </w:rPr>
        <w:drawing>
          <wp:inline distT="0" distB="0" distL="0" distR="0" wp14:anchorId="411B5210" wp14:editId="11BAEBFD">
            <wp:extent cx="1346698" cy="2860243"/>
            <wp:effectExtent l="0" t="0" r="6350" b="0"/>
            <wp:docPr id="675246371" name="Picture 689250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25059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355184" cy="2878267"/>
                    </a:xfrm>
                    <a:prstGeom prst="rect">
                      <a:avLst/>
                    </a:prstGeom>
                  </pic:spPr>
                </pic:pic>
              </a:graphicData>
            </a:graphic>
          </wp:inline>
        </w:drawing>
      </w:r>
    </w:p>
    <w:p w14:paraId="3098F5AC" w14:textId="1CF64054" w:rsidR="21AE132B" w:rsidRPr="00B96500" w:rsidRDefault="21AE132B" w:rsidP="21AE132B">
      <w:pPr>
        <w:rPr>
          <w:rFonts w:ascii="Avenir Next LT Pro Light" w:hAnsi="Avenir Next LT Pro Light"/>
        </w:rPr>
      </w:pPr>
      <w:r w:rsidRPr="00B96500">
        <w:rPr>
          <w:rFonts w:ascii="Avenir Next LT Pro Light" w:hAnsi="Avenir Next LT Pro Light"/>
        </w:rPr>
        <w:t>Users can delete a product from cart by either clicking on the X icon or by reducing the quantity to 0.</w:t>
      </w:r>
      <w:r w:rsidR="003211FD">
        <w:rPr>
          <w:rFonts w:ascii="Avenir Next LT Pro Light" w:hAnsi="Avenir Next LT Pro Light"/>
        </w:rPr>
        <w:t xml:space="preserve"> When it reaches to 0, the product will no longer be shown in the cart items. </w:t>
      </w:r>
    </w:p>
    <w:p w14:paraId="4DE09070" w14:textId="7CC7EB8B" w:rsidR="21AE132B" w:rsidRPr="00B96500" w:rsidRDefault="21AE132B" w:rsidP="009B3236">
      <w:pPr>
        <w:jc w:val="center"/>
        <w:rPr>
          <w:rFonts w:ascii="Avenir Next LT Pro Light" w:hAnsi="Avenir Next LT Pro Light"/>
        </w:rPr>
      </w:pPr>
      <w:r w:rsidRPr="00B96500">
        <w:rPr>
          <w:rFonts w:ascii="Avenir Next LT Pro Light" w:hAnsi="Avenir Next LT Pro Light"/>
          <w:noProof/>
        </w:rPr>
        <w:drawing>
          <wp:inline distT="0" distB="0" distL="0" distR="0" wp14:anchorId="7642241D" wp14:editId="5D6C8770">
            <wp:extent cx="1393990" cy="2960688"/>
            <wp:effectExtent l="0" t="0" r="0" b="0"/>
            <wp:docPr id="1723872571" name="Picture 1723872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393990" cy="2960688"/>
                    </a:xfrm>
                    <a:prstGeom prst="rect">
                      <a:avLst/>
                    </a:prstGeom>
                  </pic:spPr>
                </pic:pic>
              </a:graphicData>
            </a:graphic>
          </wp:inline>
        </w:drawing>
      </w:r>
      <w:r w:rsidR="009B3236">
        <w:rPr>
          <w:rFonts w:ascii="Avenir Next LT Pro Light" w:hAnsi="Avenir Next LT Pro Light"/>
        </w:rPr>
        <w:t xml:space="preserve">        </w:t>
      </w:r>
      <w:r w:rsidRPr="00B96500">
        <w:rPr>
          <w:rFonts w:ascii="Avenir Next LT Pro Light" w:hAnsi="Avenir Next LT Pro Light"/>
          <w:noProof/>
        </w:rPr>
        <w:drawing>
          <wp:inline distT="0" distB="0" distL="0" distR="0" wp14:anchorId="47CAD9DC" wp14:editId="48009540">
            <wp:extent cx="1412676" cy="3000375"/>
            <wp:effectExtent l="0" t="0" r="0" b="0"/>
            <wp:docPr id="113788953" name="Picture 113788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412676" cy="3000375"/>
                    </a:xfrm>
                    <a:prstGeom prst="rect">
                      <a:avLst/>
                    </a:prstGeom>
                  </pic:spPr>
                </pic:pic>
              </a:graphicData>
            </a:graphic>
          </wp:inline>
        </w:drawing>
      </w:r>
      <w:r w:rsidR="009B3236">
        <w:rPr>
          <w:rFonts w:ascii="Avenir Next LT Pro Light" w:hAnsi="Avenir Next LT Pro Light"/>
        </w:rPr>
        <w:t xml:space="preserve">    </w:t>
      </w:r>
      <w:r w:rsidRPr="00B96500">
        <w:rPr>
          <w:rFonts w:ascii="Avenir Next LT Pro Light" w:hAnsi="Avenir Next LT Pro Light"/>
          <w:noProof/>
        </w:rPr>
        <w:drawing>
          <wp:inline distT="0" distB="0" distL="0" distR="0" wp14:anchorId="3635D910" wp14:editId="4CE5D4CD">
            <wp:extent cx="1406525" cy="2987310"/>
            <wp:effectExtent l="0" t="0" r="0" b="0"/>
            <wp:docPr id="341786373" name="Picture 341786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06525" cy="2987310"/>
                    </a:xfrm>
                    <a:prstGeom prst="rect">
                      <a:avLst/>
                    </a:prstGeom>
                  </pic:spPr>
                </pic:pic>
              </a:graphicData>
            </a:graphic>
          </wp:inline>
        </w:drawing>
      </w:r>
    </w:p>
    <w:p w14:paraId="3F865FF7" w14:textId="77777777" w:rsidR="00DB634E" w:rsidRDefault="00DB634E" w:rsidP="21AE132B">
      <w:pPr>
        <w:rPr>
          <w:rFonts w:ascii="Avenir Next LT Pro Light" w:hAnsi="Avenir Next LT Pro Light"/>
        </w:rPr>
      </w:pPr>
    </w:p>
    <w:p w14:paraId="2C40920D" w14:textId="1A013F1F" w:rsidR="21AE132B" w:rsidRPr="00AD7BE1" w:rsidRDefault="21AE132B" w:rsidP="00AD7BE1">
      <w:pPr>
        <w:pStyle w:val="ListParagraph"/>
        <w:numPr>
          <w:ilvl w:val="0"/>
          <w:numId w:val="2"/>
        </w:numPr>
        <w:rPr>
          <w:rFonts w:ascii="Avenir Next LT Pro Light" w:hAnsi="Avenir Next LT Pro Light"/>
        </w:rPr>
      </w:pPr>
      <w:r w:rsidRPr="00AD7BE1">
        <w:rPr>
          <w:rFonts w:ascii="Avenir Next LT Pro Light" w:hAnsi="Avenir Next LT Pro Light"/>
        </w:rPr>
        <w:lastRenderedPageBreak/>
        <w:t xml:space="preserve">Place Order </w:t>
      </w:r>
    </w:p>
    <w:p w14:paraId="1BE9507D" w14:textId="23AE58E4" w:rsidR="21AE132B" w:rsidRPr="00B96500" w:rsidRDefault="4014407C" w:rsidP="21AE132B">
      <w:pPr>
        <w:rPr>
          <w:rFonts w:ascii="Avenir Next LT Pro Light" w:hAnsi="Avenir Next LT Pro Light"/>
        </w:rPr>
      </w:pPr>
      <w:r w:rsidRPr="69B26900">
        <w:rPr>
          <w:rFonts w:ascii="Avenir Next LT Pro Light" w:hAnsi="Avenir Next LT Pro Light"/>
        </w:rPr>
        <w:t>To place an order, the user must add the product to cart then choose the quantity then select the address and the payment, the user will have the order summary and can confirm the order by clicking on the place order button.</w:t>
      </w:r>
    </w:p>
    <w:p w14:paraId="06683979" w14:textId="77777777" w:rsidR="00723DC3" w:rsidRDefault="4014407C" w:rsidP="00723DC3">
      <w:pPr>
        <w:jc w:val="center"/>
        <w:rPr>
          <w:rFonts w:ascii="Avenir Next LT Pro Light" w:hAnsi="Avenir Next LT Pro Light"/>
        </w:rPr>
      </w:pPr>
      <w:r>
        <w:rPr>
          <w:noProof/>
        </w:rPr>
        <w:drawing>
          <wp:inline distT="0" distB="0" distL="0" distR="0" wp14:anchorId="54F6A23C" wp14:editId="5505C2EF">
            <wp:extent cx="1428436" cy="3020481"/>
            <wp:effectExtent l="0" t="0" r="0" b="0"/>
            <wp:docPr id="1583604427" name="Picture 158360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604427"/>
                    <pic:cNvPicPr/>
                  </pic:nvPicPr>
                  <pic:blipFill>
                    <a:blip r:embed="rId87">
                      <a:extLst>
                        <a:ext uri="{28A0092B-C50C-407E-A947-70E740481C1C}">
                          <a14:useLocalDpi xmlns:a14="http://schemas.microsoft.com/office/drawing/2010/main" val="0"/>
                        </a:ext>
                      </a:extLst>
                    </a:blip>
                    <a:stretch>
                      <a:fillRect/>
                    </a:stretch>
                  </pic:blipFill>
                  <pic:spPr>
                    <a:xfrm>
                      <a:off x="0" y="0"/>
                      <a:ext cx="1428436" cy="3020481"/>
                    </a:xfrm>
                    <a:prstGeom prst="rect">
                      <a:avLst/>
                    </a:prstGeom>
                  </pic:spPr>
                </pic:pic>
              </a:graphicData>
            </a:graphic>
          </wp:inline>
        </w:drawing>
      </w:r>
      <w:r>
        <w:rPr>
          <w:noProof/>
        </w:rPr>
        <w:drawing>
          <wp:inline distT="0" distB="0" distL="0" distR="0" wp14:anchorId="2A7931FF" wp14:editId="0772F8C3">
            <wp:extent cx="1435395" cy="3048628"/>
            <wp:effectExtent l="0" t="0" r="0" b="0"/>
            <wp:docPr id="1613718837" name="Picture 1613718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3718837"/>
                    <pic:cNvPicPr/>
                  </pic:nvPicPr>
                  <pic:blipFill>
                    <a:blip r:embed="rId88">
                      <a:extLst>
                        <a:ext uri="{28A0092B-C50C-407E-A947-70E740481C1C}">
                          <a14:useLocalDpi xmlns:a14="http://schemas.microsoft.com/office/drawing/2010/main" val="0"/>
                        </a:ext>
                      </a:extLst>
                    </a:blip>
                    <a:stretch>
                      <a:fillRect/>
                    </a:stretch>
                  </pic:blipFill>
                  <pic:spPr>
                    <a:xfrm>
                      <a:off x="0" y="0"/>
                      <a:ext cx="1435395" cy="3048628"/>
                    </a:xfrm>
                    <a:prstGeom prst="rect">
                      <a:avLst/>
                    </a:prstGeom>
                  </pic:spPr>
                </pic:pic>
              </a:graphicData>
            </a:graphic>
          </wp:inline>
        </w:drawing>
      </w:r>
      <w:r>
        <w:rPr>
          <w:noProof/>
        </w:rPr>
        <w:drawing>
          <wp:inline distT="0" distB="0" distL="0" distR="0" wp14:anchorId="1F219BAC" wp14:editId="07A0D173">
            <wp:extent cx="1437184" cy="3052425"/>
            <wp:effectExtent l="0" t="0" r="0" b="0"/>
            <wp:docPr id="248666033" name="Picture 248666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666033"/>
                    <pic:cNvPicPr/>
                  </pic:nvPicPr>
                  <pic:blipFill>
                    <a:blip r:embed="rId89">
                      <a:extLst>
                        <a:ext uri="{28A0092B-C50C-407E-A947-70E740481C1C}">
                          <a14:useLocalDpi xmlns:a14="http://schemas.microsoft.com/office/drawing/2010/main" val="0"/>
                        </a:ext>
                      </a:extLst>
                    </a:blip>
                    <a:stretch>
                      <a:fillRect/>
                    </a:stretch>
                  </pic:blipFill>
                  <pic:spPr>
                    <a:xfrm>
                      <a:off x="0" y="0"/>
                      <a:ext cx="1437184" cy="3052425"/>
                    </a:xfrm>
                    <a:prstGeom prst="rect">
                      <a:avLst/>
                    </a:prstGeom>
                  </pic:spPr>
                </pic:pic>
              </a:graphicData>
            </a:graphic>
          </wp:inline>
        </w:drawing>
      </w:r>
    </w:p>
    <w:p w14:paraId="600DC4D3" w14:textId="5023BF21" w:rsidR="21AE132B" w:rsidRDefault="21AE132B" w:rsidP="00723DC3">
      <w:pPr>
        <w:jc w:val="center"/>
        <w:rPr>
          <w:rFonts w:ascii="Avenir Next LT Pro Light" w:hAnsi="Avenir Next LT Pro Light"/>
        </w:rPr>
      </w:pPr>
      <w:r w:rsidRPr="00B96500">
        <w:rPr>
          <w:rFonts w:ascii="Avenir Next LT Pro Light" w:hAnsi="Avenir Next LT Pro Light"/>
          <w:noProof/>
        </w:rPr>
        <w:drawing>
          <wp:inline distT="0" distB="0" distL="0" distR="0" wp14:anchorId="5654B208" wp14:editId="119F464B">
            <wp:extent cx="1477962" cy="3139035"/>
            <wp:effectExtent l="0" t="0" r="0" b="0"/>
            <wp:docPr id="1764711013" name="Picture 176471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77962" cy="3139035"/>
                    </a:xfrm>
                    <a:prstGeom prst="rect">
                      <a:avLst/>
                    </a:prstGeom>
                  </pic:spPr>
                </pic:pic>
              </a:graphicData>
            </a:graphic>
          </wp:inline>
        </w:drawing>
      </w:r>
      <w:r w:rsidRPr="00B96500">
        <w:rPr>
          <w:rFonts w:ascii="Avenir Next LT Pro Light" w:hAnsi="Avenir Next LT Pro Light"/>
          <w:noProof/>
        </w:rPr>
        <w:drawing>
          <wp:inline distT="0" distB="0" distL="0" distR="0" wp14:anchorId="29B35568" wp14:editId="27163863">
            <wp:extent cx="1448660" cy="3076800"/>
            <wp:effectExtent l="0" t="0" r="0" b="0"/>
            <wp:docPr id="2066883304" name="Picture 2066883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48660" cy="3076800"/>
                    </a:xfrm>
                    <a:prstGeom prst="rect">
                      <a:avLst/>
                    </a:prstGeom>
                  </pic:spPr>
                </pic:pic>
              </a:graphicData>
            </a:graphic>
          </wp:inline>
        </w:drawing>
      </w:r>
    </w:p>
    <w:p w14:paraId="4B6CD49F" w14:textId="2925BFEA" w:rsidR="003211FD" w:rsidRDefault="003211FD" w:rsidP="21AE132B">
      <w:pPr>
        <w:rPr>
          <w:rFonts w:ascii="Avenir Next LT Pro Light" w:hAnsi="Avenir Next LT Pro Light"/>
        </w:rPr>
      </w:pPr>
    </w:p>
    <w:p w14:paraId="284039EB" w14:textId="42FAB1E8" w:rsidR="003211FD" w:rsidRDefault="003211FD" w:rsidP="21AE132B">
      <w:pPr>
        <w:rPr>
          <w:rFonts w:ascii="Avenir Next LT Pro Light" w:hAnsi="Avenir Next LT Pro Light"/>
        </w:rPr>
      </w:pPr>
    </w:p>
    <w:p w14:paraId="2687DA57" w14:textId="77777777" w:rsidR="003211FD" w:rsidRPr="00B96500" w:rsidRDefault="003211FD" w:rsidP="21AE132B">
      <w:pPr>
        <w:rPr>
          <w:rFonts w:ascii="Avenir Next LT Pro Light" w:hAnsi="Avenir Next LT Pro Light"/>
        </w:rPr>
      </w:pPr>
    </w:p>
    <w:p w14:paraId="10BF1D16" w14:textId="192BCC19" w:rsidR="435AA5DE" w:rsidRPr="00B96500" w:rsidRDefault="435AA5DE" w:rsidP="435AA5DE">
      <w:pPr>
        <w:pStyle w:val="ListParagraph"/>
        <w:numPr>
          <w:ilvl w:val="0"/>
          <w:numId w:val="2"/>
        </w:numPr>
        <w:rPr>
          <w:rFonts w:ascii="Avenir Next LT Pro Light" w:hAnsi="Avenir Next LT Pro Light"/>
        </w:rPr>
      </w:pPr>
      <w:r w:rsidRPr="00B96500">
        <w:rPr>
          <w:rFonts w:ascii="Avenir Next LT Pro Light" w:hAnsi="Avenir Next LT Pro Light"/>
        </w:rPr>
        <w:lastRenderedPageBreak/>
        <w:t xml:space="preserve">Review </w:t>
      </w:r>
    </w:p>
    <w:p w14:paraId="14CAF3E6" w14:textId="7A95095B" w:rsidR="5EE571FF" w:rsidRPr="00B96500" w:rsidRDefault="00245508" w:rsidP="00723DC3">
      <w:pPr>
        <w:rPr>
          <w:rFonts w:ascii="Avenir Next LT Pro Light" w:hAnsi="Avenir Next LT Pro Light"/>
        </w:rPr>
      </w:pPr>
      <w:r w:rsidRPr="00B96500">
        <w:rPr>
          <w:rFonts w:ascii="Avenir Next LT Pro Light" w:hAnsi="Avenir Next LT Pro Light"/>
          <w:noProof/>
        </w:rPr>
        <w:drawing>
          <wp:anchor distT="0" distB="0" distL="114300" distR="114300" simplePos="0" relativeHeight="251658278" behindDoc="0" locked="0" layoutInCell="1" allowOverlap="1" wp14:anchorId="19C702AC" wp14:editId="5F54BF04">
            <wp:simplePos x="0" y="0"/>
            <wp:positionH relativeFrom="column">
              <wp:posOffset>3105150</wp:posOffset>
            </wp:positionH>
            <wp:positionV relativeFrom="paragraph">
              <wp:posOffset>1431925</wp:posOffset>
            </wp:positionV>
            <wp:extent cx="1492250" cy="3061970"/>
            <wp:effectExtent l="0" t="0" r="0" b="5080"/>
            <wp:wrapTopAndBottom/>
            <wp:docPr id="472806868" name="Picture 47280686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806868"/>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92250" cy="3061970"/>
                    </a:xfrm>
                    <a:prstGeom prst="rect">
                      <a:avLst/>
                    </a:prstGeom>
                  </pic:spPr>
                </pic:pic>
              </a:graphicData>
            </a:graphic>
            <wp14:sizeRelH relativeFrom="margin">
              <wp14:pctWidth>0</wp14:pctWidth>
            </wp14:sizeRelH>
            <wp14:sizeRelV relativeFrom="margin">
              <wp14:pctHeight>0</wp14:pctHeight>
            </wp14:sizeRelV>
          </wp:anchor>
        </w:drawing>
      </w:r>
      <w:r w:rsidRPr="00B96500">
        <w:rPr>
          <w:rFonts w:ascii="Avenir Next LT Pro Light" w:hAnsi="Avenir Next LT Pro Light"/>
          <w:noProof/>
        </w:rPr>
        <w:drawing>
          <wp:anchor distT="0" distB="0" distL="114300" distR="114300" simplePos="0" relativeHeight="251658279" behindDoc="0" locked="0" layoutInCell="1" allowOverlap="1" wp14:anchorId="53C6F824" wp14:editId="45A24011">
            <wp:simplePos x="0" y="0"/>
            <wp:positionH relativeFrom="column">
              <wp:posOffset>-43180</wp:posOffset>
            </wp:positionH>
            <wp:positionV relativeFrom="paragraph">
              <wp:posOffset>1431925</wp:posOffset>
            </wp:positionV>
            <wp:extent cx="1492250" cy="3060700"/>
            <wp:effectExtent l="0" t="0" r="0" b="6350"/>
            <wp:wrapTopAndBottom/>
            <wp:docPr id="1285605297" name="Picture 128560529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605297"/>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92250" cy="3060700"/>
                    </a:xfrm>
                    <a:prstGeom prst="rect">
                      <a:avLst/>
                    </a:prstGeom>
                  </pic:spPr>
                </pic:pic>
              </a:graphicData>
            </a:graphic>
            <wp14:sizeRelH relativeFrom="margin">
              <wp14:pctWidth>0</wp14:pctWidth>
            </wp14:sizeRelH>
            <wp14:sizeRelV relativeFrom="margin">
              <wp14:pctHeight>0</wp14:pctHeight>
            </wp14:sizeRelV>
          </wp:anchor>
        </w:drawing>
      </w:r>
      <w:r w:rsidR="1A0E381C" w:rsidRPr="00B96500">
        <w:rPr>
          <w:rFonts w:ascii="Avenir Next LT Pro Light" w:hAnsi="Avenir Next LT Pro Light"/>
        </w:rPr>
        <w:t xml:space="preserve">Users can add, </w:t>
      </w:r>
      <w:proofErr w:type="gramStart"/>
      <w:r w:rsidR="1A0E381C" w:rsidRPr="00B96500">
        <w:rPr>
          <w:rFonts w:ascii="Avenir Next LT Pro Light" w:hAnsi="Avenir Next LT Pro Light"/>
        </w:rPr>
        <w:t>edit</w:t>
      </w:r>
      <w:proofErr w:type="gramEnd"/>
      <w:r w:rsidR="1A0E381C" w:rsidRPr="00B96500">
        <w:rPr>
          <w:rFonts w:ascii="Avenir Next LT Pro Light" w:hAnsi="Avenir Next LT Pro Light"/>
        </w:rPr>
        <w:t xml:space="preserve"> and delete a review when the product has been delivered</w:t>
      </w:r>
      <w:r w:rsidR="003211FD">
        <w:rPr>
          <w:rFonts w:ascii="Avenir Next LT Pro Light" w:hAnsi="Avenir Next LT Pro Light"/>
        </w:rPr>
        <w:t>. When the user has added no reviews the add title will show indicating it is the first time the user is trying to review the item. Once the review is added, the item will show in the product details page. When user goes back to the order details and goes to the reviews then they can now see edit this time</w:t>
      </w:r>
    </w:p>
    <w:p w14:paraId="1D80E76D" w14:textId="6682002E" w:rsidR="435AA5DE" w:rsidRPr="00B96500" w:rsidRDefault="435AA5DE" w:rsidP="00245508">
      <w:pPr>
        <w:rPr>
          <w:rFonts w:ascii="Avenir Next LT Pro Light" w:hAnsi="Avenir Next LT Pro Light"/>
        </w:rPr>
      </w:pPr>
      <w:r w:rsidRPr="00B96500">
        <w:rPr>
          <w:rFonts w:ascii="Avenir Next LT Pro Light" w:hAnsi="Avenir Next LT Pro Light"/>
          <w:noProof/>
        </w:rPr>
        <w:drawing>
          <wp:inline distT="0" distB="0" distL="0" distR="0" wp14:anchorId="5F909D2A" wp14:editId="4CA49A37">
            <wp:extent cx="1421417" cy="2915728"/>
            <wp:effectExtent l="0" t="0" r="7620" b="0"/>
            <wp:docPr id="1506056591" name="Picture 150605659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605659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24400" cy="2921846"/>
                    </a:xfrm>
                    <a:prstGeom prst="rect">
                      <a:avLst/>
                    </a:prstGeom>
                  </pic:spPr>
                </pic:pic>
              </a:graphicData>
            </a:graphic>
          </wp:inline>
        </w:drawing>
      </w:r>
      <w:r w:rsidR="00245508">
        <w:rPr>
          <w:rFonts w:ascii="Avenir Next LT Pro Light" w:hAnsi="Avenir Next LT Pro Light"/>
          <w:noProof/>
        </w:rPr>
        <w:t xml:space="preserve">                                                 </w:t>
      </w:r>
      <w:r w:rsidRPr="00B96500">
        <w:rPr>
          <w:rFonts w:ascii="Avenir Next LT Pro Light" w:hAnsi="Avenir Next LT Pro Light"/>
          <w:noProof/>
        </w:rPr>
        <w:drawing>
          <wp:inline distT="0" distB="0" distL="0" distR="0" wp14:anchorId="377DA5D7" wp14:editId="45EAEAB2">
            <wp:extent cx="1408801" cy="2889849"/>
            <wp:effectExtent l="0" t="0" r="1270" b="6350"/>
            <wp:docPr id="378511588" name="Picture 37851158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511588"/>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11877" cy="2896158"/>
                    </a:xfrm>
                    <a:prstGeom prst="rect">
                      <a:avLst/>
                    </a:prstGeom>
                  </pic:spPr>
                </pic:pic>
              </a:graphicData>
            </a:graphic>
          </wp:inline>
        </w:drawing>
      </w:r>
    </w:p>
    <w:p w14:paraId="75DDA7F0" w14:textId="66B3A391" w:rsidR="002B2811" w:rsidRPr="00B96500" w:rsidRDefault="1A0E381C" w:rsidP="002B2811">
      <w:pPr>
        <w:pStyle w:val="Heading1"/>
        <w:rPr>
          <w:rFonts w:ascii="Avenir Next LT Pro Light" w:hAnsi="Avenir Next LT Pro Light"/>
        </w:rPr>
      </w:pPr>
      <w:bookmarkStart w:id="5" w:name="_Toc117203036"/>
      <w:r w:rsidRPr="00B96500">
        <w:rPr>
          <w:rFonts w:ascii="Avenir Next LT Pro Light" w:hAnsi="Avenir Next LT Pro Light"/>
        </w:rPr>
        <w:lastRenderedPageBreak/>
        <w:t>Additional Features</w:t>
      </w:r>
      <w:bookmarkEnd w:id="5"/>
    </w:p>
    <w:p w14:paraId="2432917D" w14:textId="66B3A391" w:rsidR="00F913C0" w:rsidRPr="00B96500" w:rsidRDefault="1A0E381C" w:rsidP="5213767F">
      <w:pPr>
        <w:rPr>
          <w:rFonts w:ascii="Avenir Next LT Pro Light" w:hAnsi="Avenir Next LT Pro Light"/>
          <w:b/>
          <w:bCs/>
        </w:rPr>
      </w:pPr>
      <w:r w:rsidRPr="00B96500">
        <w:rPr>
          <w:rFonts w:ascii="Avenir Next LT Pro Light" w:hAnsi="Avenir Next LT Pro Light"/>
          <w:b/>
          <w:bCs/>
        </w:rPr>
        <w:t>Forgot Password feature</w:t>
      </w:r>
    </w:p>
    <w:p w14:paraId="108DFFF3" w14:textId="19C8F11B" w:rsidR="5213767F" w:rsidRPr="00B96500" w:rsidRDefault="00F913C0" w:rsidP="5213767F">
      <w:pPr>
        <w:rPr>
          <w:rFonts w:ascii="Avenir Next LT Pro Light" w:hAnsi="Avenir Next LT Pro Light"/>
        </w:rPr>
      </w:pPr>
      <w:r w:rsidRPr="00B96500">
        <w:rPr>
          <w:rFonts w:ascii="Avenir Next LT Pro Light" w:hAnsi="Avenir Next LT Pro Light"/>
        </w:rPr>
        <w:t xml:space="preserve">The ability to reset </w:t>
      </w:r>
      <w:r w:rsidR="007B29B9" w:rsidRPr="00B96500">
        <w:rPr>
          <w:rFonts w:ascii="Avenir Next LT Pro Light" w:hAnsi="Avenir Next LT Pro Light"/>
        </w:rPr>
        <w:t xml:space="preserve">a user’s password if </w:t>
      </w:r>
      <w:r w:rsidR="0065253D" w:rsidRPr="00B96500">
        <w:rPr>
          <w:rFonts w:ascii="Avenir Next LT Pro Light" w:hAnsi="Avenir Next LT Pro Light"/>
        </w:rPr>
        <w:t>the user forgot his password, very important to the user experience.</w:t>
      </w:r>
      <w:r w:rsidR="54C091EB" w:rsidRPr="00B96500">
        <w:rPr>
          <w:rFonts w:ascii="Avenir Next LT Pro Light" w:hAnsi="Avenir Next LT Pro Light"/>
        </w:rPr>
        <w:t xml:space="preserve"> </w:t>
      </w:r>
    </w:p>
    <w:p w14:paraId="05493627" w14:textId="3DF848DF" w:rsidR="0A26E94F" w:rsidRPr="00B96500" w:rsidRDefault="0A26E94F" w:rsidP="0A26E94F">
      <w:pPr>
        <w:rPr>
          <w:rFonts w:ascii="Avenir Next LT Pro Light" w:hAnsi="Avenir Next LT Pro Light"/>
          <w:b/>
          <w:bCs/>
        </w:rPr>
      </w:pPr>
      <w:r w:rsidRPr="00B96500">
        <w:rPr>
          <w:rFonts w:ascii="Avenir Next LT Pro Light" w:hAnsi="Avenir Next LT Pro Light"/>
          <w:b/>
          <w:bCs/>
        </w:rPr>
        <w:t>Search Bar</w:t>
      </w:r>
    </w:p>
    <w:p w14:paraId="55B7ACFD" w14:textId="1FF5EF4E" w:rsidR="0065253D" w:rsidRPr="00B96500" w:rsidRDefault="0065253D" w:rsidP="0A26E94F">
      <w:pPr>
        <w:rPr>
          <w:rFonts w:ascii="Avenir Next LT Pro Light" w:hAnsi="Avenir Next LT Pro Light"/>
        </w:rPr>
      </w:pPr>
      <w:r w:rsidRPr="00B96500">
        <w:rPr>
          <w:rFonts w:ascii="Avenir Next LT Pro Light" w:hAnsi="Avenir Next LT Pro Light"/>
        </w:rPr>
        <w:t xml:space="preserve">A search </w:t>
      </w:r>
      <w:r w:rsidR="008D4D3C" w:rsidRPr="00B96500">
        <w:rPr>
          <w:rFonts w:ascii="Avenir Next LT Pro Light" w:hAnsi="Avenir Next LT Pro Light"/>
        </w:rPr>
        <w:t xml:space="preserve">feature </w:t>
      </w:r>
      <w:r w:rsidR="006A56C5" w:rsidRPr="00B96500">
        <w:rPr>
          <w:rFonts w:ascii="Avenir Next LT Pro Light" w:hAnsi="Avenir Next LT Pro Light"/>
        </w:rPr>
        <w:t xml:space="preserve">for fast access and </w:t>
      </w:r>
      <w:r w:rsidR="00FA6405" w:rsidRPr="00B96500">
        <w:rPr>
          <w:rFonts w:ascii="Avenir Next LT Pro Light" w:hAnsi="Avenir Next LT Pro Light"/>
        </w:rPr>
        <w:t>specific needs</w:t>
      </w:r>
      <w:r w:rsidR="00F40836">
        <w:rPr>
          <w:rFonts w:ascii="Avenir Next LT Pro Light" w:hAnsi="Avenir Next LT Pro Light"/>
        </w:rPr>
        <w:t xml:space="preserve"> rather than wasting time navigating through different menus to find a product</w:t>
      </w:r>
      <w:r w:rsidR="00FA6405" w:rsidRPr="00B96500">
        <w:rPr>
          <w:rFonts w:ascii="Avenir Next LT Pro Light" w:hAnsi="Avenir Next LT Pro Light"/>
        </w:rPr>
        <w:t>.</w:t>
      </w:r>
    </w:p>
    <w:p w14:paraId="774D43ED" w14:textId="7DE3B749" w:rsidR="0020003C" w:rsidRDefault="003F688F" w:rsidP="0A26E94F">
      <w:pPr>
        <w:rPr>
          <w:rFonts w:ascii="Avenir Next LT Pro Light" w:hAnsi="Avenir Next LT Pro Light"/>
          <w:b/>
          <w:bCs/>
        </w:rPr>
      </w:pPr>
      <w:r w:rsidRPr="00B96500">
        <w:rPr>
          <w:rFonts w:ascii="Avenir Next LT Pro Light" w:hAnsi="Avenir Next LT Pro Light"/>
          <w:b/>
          <w:bCs/>
        </w:rPr>
        <w:t>User type</w:t>
      </w:r>
      <w:r w:rsidR="00F40836">
        <w:rPr>
          <w:rFonts w:ascii="Avenir Next LT Pro Light" w:hAnsi="Avenir Next LT Pro Light"/>
          <w:b/>
          <w:bCs/>
        </w:rPr>
        <w:t xml:space="preserve"> (Loyalty program)</w:t>
      </w:r>
    </w:p>
    <w:p w14:paraId="4A3DC007" w14:textId="0F0B4BAD" w:rsidR="00475A9C" w:rsidRPr="00475A9C" w:rsidRDefault="00475A9C" w:rsidP="0A26E94F">
      <w:pPr>
        <w:rPr>
          <w:rFonts w:ascii="Avenir Next LT Pro Light" w:hAnsi="Avenir Next LT Pro Light"/>
        </w:rPr>
      </w:pPr>
      <w:r>
        <w:rPr>
          <w:rFonts w:ascii="Avenir Next LT Pro Light" w:hAnsi="Avenir Next LT Pro Light"/>
        </w:rPr>
        <w:t xml:space="preserve">We have allowed a loyalty system which allows users to be classified into different types such as New, Silver or Gold. These user types </w:t>
      </w:r>
      <w:r w:rsidR="002916F3">
        <w:rPr>
          <w:rFonts w:ascii="Avenir Next LT Pro Light" w:hAnsi="Avenir Next LT Pro Light"/>
        </w:rPr>
        <w:t>come with the benefit of discounts on orders. As users progress through different tiers of types, the discount increases.</w:t>
      </w:r>
      <w:r>
        <w:rPr>
          <w:rFonts w:ascii="Avenir Next LT Pro Light" w:hAnsi="Avenir Next LT Pro Light"/>
        </w:rPr>
        <w:t xml:space="preserve"> The user type is based on the number of orders. Once a user has placed atleast one order, they’re upgraded to the </w:t>
      </w:r>
      <w:proofErr w:type="gramStart"/>
      <w:r>
        <w:rPr>
          <w:rFonts w:ascii="Avenir Next LT Pro Light" w:hAnsi="Avenir Next LT Pro Light"/>
        </w:rPr>
        <w:t>Silver</w:t>
      </w:r>
      <w:proofErr w:type="gramEnd"/>
      <w:r>
        <w:rPr>
          <w:rFonts w:ascii="Avenir Next LT Pro Light" w:hAnsi="Avenir Next LT Pro Light"/>
        </w:rPr>
        <w:t xml:space="preserve"> type. After they’ve completed 5 orders the user is upgraded to </w:t>
      </w:r>
      <w:proofErr w:type="gramStart"/>
      <w:r>
        <w:rPr>
          <w:rFonts w:ascii="Avenir Next LT Pro Light" w:hAnsi="Avenir Next LT Pro Light"/>
        </w:rPr>
        <w:t>Gold</w:t>
      </w:r>
      <w:proofErr w:type="gramEnd"/>
      <w:r>
        <w:rPr>
          <w:rFonts w:ascii="Avenir Next LT Pro Light" w:hAnsi="Avenir Next LT Pro Light"/>
        </w:rPr>
        <w:t xml:space="preserve"> type.</w:t>
      </w:r>
      <w:r w:rsidR="002916F3">
        <w:rPr>
          <w:rFonts w:ascii="Avenir Next LT Pro Light" w:hAnsi="Avenir Next LT Pro Light"/>
        </w:rPr>
        <w:t xml:space="preserve"> We believe such a system will encourage users to order from our application more and therefore drive more business </w:t>
      </w:r>
      <w:r w:rsidR="00F40836">
        <w:rPr>
          <w:rFonts w:ascii="Avenir Next LT Pro Light" w:hAnsi="Avenir Next LT Pro Light"/>
        </w:rPr>
        <w:t>based on user loyalty.</w:t>
      </w:r>
    </w:p>
    <w:p w14:paraId="0224FB8B" w14:textId="209CA9A6" w:rsidR="00BA608F" w:rsidRPr="00B96500" w:rsidRDefault="004801FE" w:rsidP="0A26E94F">
      <w:pPr>
        <w:rPr>
          <w:rFonts w:ascii="Avenir Next LT Pro Light" w:hAnsi="Avenir Next LT Pro Light"/>
          <w:b/>
          <w:bCs/>
        </w:rPr>
      </w:pPr>
      <w:r w:rsidRPr="00B96500">
        <w:rPr>
          <w:rFonts w:ascii="Avenir Next LT Pro Light" w:hAnsi="Avenir Next LT Pro Light"/>
          <w:b/>
          <w:bCs/>
        </w:rPr>
        <w:t>Product Highlights</w:t>
      </w:r>
      <w:r w:rsidR="008628A4" w:rsidRPr="00B96500">
        <w:rPr>
          <w:rFonts w:ascii="Avenir Next LT Pro Light" w:hAnsi="Avenir Next LT Pro Light"/>
          <w:b/>
          <w:bCs/>
        </w:rPr>
        <w:t xml:space="preserve"> (Trending, Top Ranked and New Arrivals)</w:t>
      </w:r>
    </w:p>
    <w:p w14:paraId="1A2CE478" w14:textId="537A5A21" w:rsidR="002B2811" w:rsidRPr="00B96500" w:rsidRDefault="00155E47" w:rsidP="00125BAB">
      <w:pPr>
        <w:rPr>
          <w:rFonts w:ascii="Avenir Next LT Pro Light" w:hAnsi="Avenir Next LT Pro Light"/>
        </w:rPr>
      </w:pPr>
      <w:r w:rsidRPr="00B96500">
        <w:rPr>
          <w:rFonts w:ascii="Avenir Next LT Pro Light" w:hAnsi="Avenir Next LT Pro Light"/>
        </w:rPr>
        <w:t xml:space="preserve">Exhibiting </w:t>
      </w:r>
      <w:r w:rsidR="004B7216" w:rsidRPr="00B96500">
        <w:rPr>
          <w:rFonts w:ascii="Avenir Next LT Pro Light" w:hAnsi="Avenir Next LT Pro Light"/>
        </w:rPr>
        <w:t xml:space="preserve">product </w:t>
      </w:r>
      <w:r w:rsidR="00EB2D61" w:rsidRPr="00B96500">
        <w:rPr>
          <w:rFonts w:ascii="Avenir Next LT Pro Light" w:hAnsi="Avenir Next LT Pro Light"/>
        </w:rPr>
        <w:t xml:space="preserve">highlights </w:t>
      </w:r>
      <w:r w:rsidR="00125BAB" w:rsidRPr="00B96500">
        <w:rPr>
          <w:rFonts w:ascii="Avenir Next LT Pro Light" w:hAnsi="Avenir Next LT Pro Light"/>
        </w:rPr>
        <w:t xml:space="preserve">as </w:t>
      </w:r>
      <w:r w:rsidR="00662450" w:rsidRPr="00B96500">
        <w:rPr>
          <w:rFonts w:ascii="Avenir Next LT Pro Light" w:hAnsi="Avenir Next LT Pro Light"/>
        </w:rPr>
        <w:t xml:space="preserve">a </w:t>
      </w:r>
      <w:r w:rsidR="00002A35" w:rsidRPr="00B96500">
        <w:rPr>
          <w:rFonts w:ascii="Avenir Next LT Pro Light" w:hAnsi="Avenir Next LT Pro Light"/>
        </w:rPr>
        <w:t>business-oriented</w:t>
      </w:r>
      <w:r w:rsidR="00231BC2" w:rsidRPr="00B96500">
        <w:rPr>
          <w:rFonts w:ascii="Avenir Next LT Pro Light" w:hAnsi="Avenir Next LT Pro Light"/>
        </w:rPr>
        <w:t xml:space="preserve"> feature, it </w:t>
      </w:r>
      <w:r w:rsidR="00AE77ED" w:rsidRPr="00B96500">
        <w:rPr>
          <w:rFonts w:ascii="Avenir Next LT Pro Light" w:hAnsi="Avenir Next LT Pro Light"/>
        </w:rPr>
        <w:t xml:space="preserve">brings the users’ attention to specific products which can grow sales. </w:t>
      </w:r>
      <w:r w:rsidR="00002A35" w:rsidRPr="00B96500">
        <w:rPr>
          <w:rFonts w:ascii="Avenir Next LT Pro Light" w:hAnsi="Avenir Next LT Pro Light"/>
        </w:rPr>
        <w:t xml:space="preserve">Trending products, Top Ranked </w:t>
      </w:r>
      <w:proofErr w:type="gramStart"/>
      <w:r w:rsidR="00002A35" w:rsidRPr="00B96500">
        <w:rPr>
          <w:rFonts w:ascii="Avenir Next LT Pro Light" w:hAnsi="Avenir Next LT Pro Light"/>
        </w:rPr>
        <w:t>products</w:t>
      </w:r>
      <w:proofErr w:type="gramEnd"/>
      <w:r w:rsidR="00002A35" w:rsidRPr="00B96500">
        <w:rPr>
          <w:rFonts w:ascii="Avenir Next LT Pro Light" w:hAnsi="Avenir Next LT Pro Light"/>
        </w:rPr>
        <w:t xml:space="preserve"> and New Arrivals.</w:t>
      </w:r>
    </w:p>
    <w:p w14:paraId="474596ED" w14:textId="18AD8FF6" w:rsidR="002B2811" w:rsidRPr="00B96500" w:rsidRDefault="1A0E381C" w:rsidP="002B2811">
      <w:pPr>
        <w:pStyle w:val="Heading1"/>
        <w:rPr>
          <w:rFonts w:ascii="Avenir Next LT Pro Light" w:hAnsi="Avenir Next LT Pro Light"/>
        </w:rPr>
      </w:pPr>
      <w:bookmarkStart w:id="6" w:name="_Toc117203037"/>
      <w:r w:rsidRPr="00B96500">
        <w:rPr>
          <w:rFonts w:ascii="Avenir Next LT Pro Light" w:hAnsi="Avenir Next LT Pro Light"/>
        </w:rPr>
        <w:t>New Gained Knowledge and Skills</w:t>
      </w:r>
      <w:bookmarkEnd w:id="6"/>
    </w:p>
    <w:p w14:paraId="7086FF72" w14:textId="59582594" w:rsidR="00D0087E" w:rsidRPr="00B96500" w:rsidRDefault="00D0087E" w:rsidP="00153B73">
      <w:pPr>
        <w:rPr>
          <w:rFonts w:ascii="Avenir Next LT Pro Light" w:hAnsi="Avenir Next LT Pro Light"/>
        </w:rPr>
      </w:pPr>
      <w:r w:rsidRPr="00B96500">
        <w:rPr>
          <w:rFonts w:ascii="Avenir Next LT Pro Light" w:hAnsi="Avenir Next LT Pro Light"/>
        </w:rPr>
        <w:t>Designing layouts for Mobile Design</w:t>
      </w:r>
      <w:r w:rsidR="00153B73">
        <w:rPr>
          <w:rFonts w:ascii="Avenir Next LT Pro Light" w:hAnsi="Avenir Next LT Pro Light"/>
        </w:rPr>
        <w:t xml:space="preserve"> u</w:t>
      </w:r>
      <w:r w:rsidRPr="00B96500">
        <w:rPr>
          <w:rFonts w:ascii="Avenir Next LT Pro Light" w:hAnsi="Avenir Next LT Pro Light"/>
        </w:rPr>
        <w:t>sing Jetpack compose</w:t>
      </w:r>
      <w:r w:rsidR="002323D4" w:rsidRPr="00B96500">
        <w:rPr>
          <w:rFonts w:ascii="Avenir Next LT Pro Light" w:hAnsi="Avenir Next LT Pro Light"/>
        </w:rPr>
        <w:t xml:space="preserve"> with Kotlin</w:t>
      </w:r>
      <w:r w:rsidR="00153B73">
        <w:rPr>
          <w:rFonts w:ascii="Avenir Next LT Pro Light" w:hAnsi="Avenir Next LT Pro Light"/>
        </w:rPr>
        <w:t xml:space="preserve"> [1]</w:t>
      </w:r>
      <w:r w:rsidR="002323D4" w:rsidRPr="00B96500">
        <w:rPr>
          <w:rFonts w:ascii="Avenir Next LT Pro Light" w:hAnsi="Avenir Next LT Pro Light"/>
        </w:rPr>
        <w:t>.</w:t>
      </w:r>
    </w:p>
    <w:p w14:paraId="03BBE657" w14:textId="6496C12B" w:rsidR="00D0087E" w:rsidRPr="00B96500" w:rsidRDefault="00FC609E" w:rsidP="00D0087E">
      <w:pPr>
        <w:rPr>
          <w:rFonts w:ascii="Avenir Next LT Pro Light" w:hAnsi="Avenir Next LT Pro Light"/>
        </w:rPr>
      </w:pPr>
      <w:r w:rsidRPr="00B96500">
        <w:rPr>
          <w:rFonts w:ascii="Avenir Next LT Pro Light" w:hAnsi="Avenir Next LT Pro Light"/>
        </w:rPr>
        <w:t>Im</w:t>
      </w:r>
      <w:r w:rsidR="008326BC" w:rsidRPr="00B96500">
        <w:rPr>
          <w:rFonts w:ascii="Avenir Next LT Pro Light" w:hAnsi="Avenir Next LT Pro Light"/>
        </w:rPr>
        <w:t xml:space="preserve">plementing </w:t>
      </w:r>
      <w:r w:rsidR="00F93285" w:rsidRPr="00B96500">
        <w:rPr>
          <w:rFonts w:ascii="Avenir Next LT Pro Light" w:hAnsi="Avenir Next LT Pro Light"/>
        </w:rPr>
        <w:t>and following the MVVM</w:t>
      </w:r>
      <w:r w:rsidR="000F732E" w:rsidRPr="00B96500">
        <w:rPr>
          <w:rFonts w:ascii="Avenir Next LT Pro Light" w:hAnsi="Avenir Next LT Pro Light"/>
        </w:rPr>
        <w:t xml:space="preserve"> Archi</w:t>
      </w:r>
      <w:r w:rsidR="00781531" w:rsidRPr="00B96500">
        <w:rPr>
          <w:rFonts w:ascii="Avenir Next LT Pro Light" w:hAnsi="Avenir Next LT Pro Light"/>
        </w:rPr>
        <w:t>tecture.</w:t>
      </w:r>
      <w:r w:rsidR="00153B73">
        <w:rPr>
          <w:rFonts w:ascii="Avenir Next LT Pro Light" w:hAnsi="Avenir Next LT Pro Light"/>
        </w:rPr>
        <w:t xml:space="preserve"> This was an architecture we only studied and came across before in other courses but never implemented it in any application. </w:t>
      </w:r>
    </w:p>
    <w:p w14:paraId="7C5D5847" w14:textId="55B7D260" w:rsidR="00D0087E" w:rsidRPr="00B96500" w:rsidRDefault="00D0087E" w:rsidP="00781531">
      <w:pPr>
        <w:rPr>
          <w:rFonts w:ascii="Avenir Next LT Pro Light" w:hAnsi="Avenir Next LT Pro Light"/>
        </w:rPr>
      </w:pPr>
      <w:r w:rsidRPr="00B96500">
        <w:rPr>
          <w:rFonts w:ascii="Avenir Next LT Pro Light" w:hAnsi="Avenir Next LT Pro Light"/>
        </w:rPr>
        <w:t>Implementing Room DB</w:t>
      </w:r>
      <w:r w:rsidR="002323D4" w:rsidRPr="00B96500">
        <w:rPr>
          <w:rFonts w:ascii="Avenir Next LT Pro Light" w:hAnsi="Avenir Next LT Pro Light"/>
        </w:rPr>
        <w:t>.</w:t>
      </w:r>
      <w:r w:rsidR="00153B73">
        <w:rPr>
          <w:rFonts w:ascii="Avenir Next LT Pro Light" w:hAnsi="Avenir Next LT Pro Light"/>
        </w:rPr>
        <w:t xml:space="preserve"> We had no experience with Room DB previously, but the query functions were very similar to what we have seen before. </w:t>
      </w:r>
      <w:r w:rsidRPr="00B96500">
        <w:rPr>
          <w:rFonts w:ascii="Avenir Next LT Pro Light" w:hAnsi="Avenir Next LT Pro Light"/>
        </w:rPr>
        <w:t xml:space="preserve"> </w:t>
      </w:r>
    </w:p>
    <w:p w14:paraId="2F80605A" w14:textId="03D3E2A5" w:rsidR="00342BB9" w:rsidRPr="00B96500" w:rsidRDefault="00B05658" w:rsidP="00024C0F">
      <w:pPr>
        <w:rPr>
          <w:rFonts w:ascii="Avenir Next LT Pro Light" w:hAnsi="Avenir Next LT Pro Light"/>
        </w:rPr>
      </w:pPr>
      <w:r w:rsidRPr="00B96500">
        <w:rPr>
          <w:rFonts w:ascii="Avenir Next LT Pro Light" w:hAnsi="Avenir Next LT Pro Light"/>
        </w:rPr>
        <w:t xml:space="preserve">In our product filter screen, we added the </w:t>
      </w:r>
      <w:r w:rsidR="00F247AF" w:rsidRPr="00B96500">
        <w:rPr>
          <w:rFonts w:ascii="Avenir Next LT Pro Light" w:hAnsi="Avenir Next LT Pro Light"/>
        </w:rPr>
        <w:t xml:space="preserve">ability to filter the products by categories. </w:t>
      </w:r>
      <w:r w:rsidR="00F7161A" w:rsidRPr="00B96500">
        <w:rPr>
          <w:rFonts w:ascii="Avenir Next LT Pro Light" w:hAnsi="Avenir Next LT Pro Light"/>
        </w:rPr>
        <w:t>This meant</w:t>
      </w:r>
      <w:r w:rsidR="00A4755C" w:rsidRPr="00B96500">
        <w:rPr>
          <w:rFonts w:ascii="Avenir Next LT Pro Light" w:hAnsi="Avenir Next LT Pro Light"/>
        </w:rPr>
        <w:t xml:space="preserve"> that at some point the user might </w:t>
      </w:r>
      <w:r w:rsidR="00E73F89" w:rsidRPr="00B96500">
        <w:rPr>
          <w:rFonts w:ascii="Avenir Next LT Pro Light" w:hAnsi="Avenir Next LT Pro Light"/>
        </w:rPr>
        <w:t xml:space="preserve">not </w:t>
      </w:r>
      <w:r w:rsidR="00A4755C" w:rsidRPr="00B96500">
        <w:rPr>
          <w:rFonts w:ascii="Avenir Next LT Pro Light" w:hAnsi="Avenir Next LT Pro Light"/>
        </w:rPr>
        <w:t xml:space="preserve">want to filter by categories which meant that we had to change the query </w:t>
      </w:r>
      <w:r w:rsidR="0045099A" w:rsidRPr="00B96500">
        <w:rPr>
          <w:rFonts w:ascii="Avenir Next LT Pro Light" w:hAnsi="Avenir Next LT Pro Light"/>
        </w:rPr>
        <w:t>for this filter</w:t>
      </w:r>
      <w:r w:rsidR="00DB604A" w:rsidRPr="00B96500">
        <w:rPr>
          <w:rFonts w:ascii="Avenir Next LT Pro Light" w:hAnsi="Avenir Next LT Pro Light"/>
        </w:rPr>
        <w:t xml:space="preserve">. </w:t>
      </w:r>
      <w:r w:rsidR="00F7161A" w:rsidRPr="00B96500">
        <w:rPr>
          <w:rFonts w:ascii="Avenir Next LT Pro Light" w:hAnsi="Avenir Next LT Pro Light"/>
        </w:rPr>
        <w:t xml:space="preserve">Using </w:t>
      </w:r>
      <w:r w:rsidR="002D7AA7" w:rsidRPr="00B96500">
        <w:rPr>
          <w:rFonts w:ascii="Avenir Next LT Pro Light" w:hAnsi="Avenir Next LT Pro Light"/>
        </w:rPr>
        <w:t>@</w:t>
      </w:r>
      <w:r w:rsidR="00F7161A" w:rsidRPr="00B96500">
        <w:rPr>
          <w:rFonts w:ascii="Avenir Next LT Pro Light" w:hAnsi="Avenir Next LT Pro Light"/>
        </w:rPr>
        <w:t xml:space="preserve">Query </w:t>
      </w:r>
      <w:r w:rsidR="00455A76" w:rsidRPr="00B96500">
        <w:rPr>
          <w:rFonts w:ascii="Avenir Next LT Pro Light" w:hAnsi="Avenir Next LT Pro Light"/>
        </w:rPr>
        <w:t xml:space="preserve">in room </w:t>
      </w:r>
      <w:r w:rsidR="00F807F6" w:rsidRPr="00B96500">
        <w:rPr>
          <w:rFonts w:ascii="Avenir Next LT Pro Light" w:hAnsi="Avenir Next LT Pro Light"/>
        </w:rPr>
        <w:t>DB</w:t>
      </w:r>
      <w:r w:rsidR="00455A76" w:rsidRPr="00B96500">
        <w:rPr>
          <w:rFonts w:ascii="Avenir Next LT Pro Light" w:hAnsi="Avenir Next LT Pro Light"/>
        </w:rPr>
        <w:t>,</w:t>
      </w:r>
      <w:r w:rsidR="008764C4" w:rsidRPr="00B96500">
        <w:rPr>
          <w:rFonts w:ascii="Avenir Next LT Pro Light" w:hAnsi="Avenir Next LT Pro Light"/>
        </w:rPr>
        <w:t xml:space="preserve"> </w:t>
      </w:r>
      <w:r w:rsidR="00DB2E23" w:rsidRPr="00B96500">
        <w:rPr>
          <w:rFonts w:ascii="Avenir Next LT Pro Light" w:hAnsi="Avenir Next LT Pro Light"/>
        </w:rPr>
        <w:t>we</w:t>
      </w:r>
      <w:r w:rsidR="008764C4" w:rsidRPr="00B96500">
        <w:rPr>
          <w:rFonts w:ascii="Avenir Next LT Pro Light" w:hAnsi="Avenir Next LT Pro Light"/>
        </w:rPr>
        <w:t xml:space="preserve"> discovered that it was not possible to</w:t>
      </w:r>
      <w:r w:rsidR="00DB2E23" w:rsidRPr="00B96500">
        <w:rPr>
          <w:rFonts w:ascii="Avenir Next LT Pro Light" w:hAnsi="Avenir Next LT Pro Light"/>
        </w:rPr>
        <w:t xml:space="preserve"> pass</w:t>
      </w:r>
      <w:r w:rsidR="008764C4" w:rsidRPr="00B96500">
        <w:rPr>
          <w:rFonts w:ascii="Avenir Next LT Pro Light" w:hAnsi="Avenir Next LT Pro Light"/>
        </w:rPr>
        <w:t xml:space="preserve"> </w:t>
      </w:r>
      <w:r w:rsidR="00DB2E23" w:rsidRPr="00B96500">
        <w:rPr>
          <w:rFonts w:ascii="Avenir Next LT Pro Light" w:hAnsi="Avenir Next LT Pro Light"/>
        </w:rPr>
        <w:t>different queries based on a condition</w:t>
      </w:r>
      <w:r w:rsidR="0032533B" w:rsidRPr="00B96500">
        <w:rPr>
          <w:rFonts w:ascii="Avenir Next LT Pro Light" w:hAnsi="Avenir Next LT Pro Light"/>
        </w:rPr>
        <w:t xml:space="preserve"> as a string </w:t>
      </w:r>
      <w:r w:rsidR="00761FDD" w:rsidRPr="00B96500">
        <w:rPr>
          <w:rFonts w:ascii="Avenir Next LT Pro Light" w:hAnsi="Avenir Next LT Pro Light"/>
        </w:rPr>
        <w:t xml:space="preserve">to </w:t>
      </w:r>
      <w:r w:rsidR="002D7AA7" w:rsidRPr="00B96500">
        <w:rPr>
          <w:rFonts w:ascii="Avenir Next LT Pro Light" w:hAnsi="Avenir Next LT Pro Light"/>
        </w:rPr>
        <w:t>@</w:t>
      </w:r>
      <w:r w:rsidR="00761FDD" w:rsidRPr="00B96500">
        <w:rPr>
          <w:rFonts w:ascii="Avenir Next LT Pro Light" w:hAnsi="Avenir Next LT Pro Light"/>
        </w:rPr>
        <w:t>Query</w:t>
      </w:r>
      <w:r w:rsidR="006C396F" w:rsidRPr="00B96500">
        <w:rPr>
          <w:rFonts w:ascii="Avenir Next LT Pro Light" w:hAnsi="Avenir Next LT Pro Light"/>
        </w:rPr>
        <w:t xml:space="preserve"> </w:t>
      </w:r>
      <w:r w:rsidR="00DE081A" w:rsidRPr="00B96500">
        <w:rPr>
          <w:rFonts w:ascii="Avenir Next LT Pro Light" w:hAnsi="Avenir Next LT Pro Light"/>
        </w:rPr>
        <w:t>[</w:t>
      </w:r>
      <w:r w:rsidR="00B22C67" w:rsidRPr="00B96500">
        <w:rPr>
          <w:rFonts w:ascii="Avenir Next LT Pro Light" w:hAnsi="Avenir Next LT Pro Light"/>
        </w:rPr>
        <w:t>2</w:t>
      </w:r>
      <w:r w:rsidR="00DE081A" w:rsidRPr="00B96500">
        <w:rPr>
          <w:rFonts w:ascii="Avenir Next LT Pro Light" w:hAnsi="Avenir Next LT Pro Light"/>
        </w:rPr>
        <w:t>]</w:t>
      </w:r>
      <w:r w:rsidR="00DB2E23" w:rsidRPr="00B96500">
        <w:rPr>
          <w:rFonts w:ascii="Avenir Next LT Pro Light" w:hAnsi="Avenir Next LT Pro Light"/>
        </w:rPr>
        <w:t>. S</w:t>
      </w:r>
      <w:r w:rsidR="00E107AB" w:rsidRPr="00B96500">
        <w:rPr>
          <w:rFonts w:ascii="Avenir Next LT Pro Light" w:hAnsi="Avenir Next LT Pro Light"/>
        </w:rPr>
        <w:t xml:space="preserve">o as a </w:t>
      </w:r>
      <w:r w:rsidR="00DB2E23" w:rsidRPr="00B96500">
        <w:rPr>
          <w:rFonts w:ascii="Avenir Next LT Pro Light" w:hAnsi="Avenir Next LT Pro Light"/>
        </w:rPr>
        <w:t>result,</w:t>
      </w:r>
      <w:r w:rsidR="00E107AB" w:rsidRPr="00B96500">
        <w:rPr>
          <w:rFonts w:ascii="Avenir Next LT Pro Light" w:hAnsi="Avenir Next LT Pro Light"/>
        </w:rPr>
        <w:t xml:space="preserve"> this</w:t>
      </w:r>
      <w:r w:rsidR="00455A76" w:rsidRPr="00B96500">
        <w:rPr>
          <w:rFonts w:ascii="Avenir Next LT Pro Light" w:hAnsi="Avenir Next LT Pro Light"/>
        </w:rPr>
        <w:t xml:space="preserve"> meant that we would have to duplicate the </w:t>
      </w:r>
      <w:r w:rsidR="007C023D" w:rsidRPr="00B96500">
        <w:rPr>
          <w:rFonts w:ascii="Avenir Next LT Pro Light" w:hAnsi="Avenir Next LT Pro Light"/>
        </w:rPr>
        <w:t>method</w:t>
      </w:r>
      <w:r w:rsidR="004E08A5" w:rsidRPr="00B96500">
        <w:rPr>
          <w:rFonts w:ascii="Avenir Next LT Pro Light" w:hAnsi="Avenir Next LT Pro Light"/>
        </w:rPr>
        <w:t xml:space="preserve"> s</w:t>
      </w:r>
      <w:r w:rsidR="007C023D" w:rsidRPr="00B96500">
        <w:rPr>
          <w:rFonts w:ascii="Avenir Next LT Pro Light" w:hAnsi="Avenir Next LT Pro Light"/>
        </w:rPr>
        <w:t xml:space="preserve">o that we have </w:t>
      </w:r>
      <w:r w:rsidR="009372E0" w:rsidRPr="00B96500">
        <w:rPr>
          <w:rFonts w:ascii="Avenir Next LT Pro Light" w:hAnsi="Avenir Next LT Pro Light"/>
        </w:rPr>
        <w:t>two</w:t>
      </w:r>
      <w:r w:rsidR="007C023D" w:rsidRPr="00B96500">
        <w:rPr>
          <w:rFonts w:ascii="Avenir Next LT Pro Light" w:hAnsi="Avenir Next LT Pro Light"/>
        </w:rPr>
        <w:t xml:space="preserve"> method</w:t>
      </w:r>
      <w:r w:rsidR="009372E0" w:rsidRPr="00B96500">
        <w:rPr>
          <w:rFonts w:ascii="Avenir Next LT Pro Light" w:hAnsi="Avenir Next LT Pro Light"/>
        </w:rPr>
        <w:t>s</w:t>
      </w:r>
      <w:r w:rsidR="007F6D8F" w:rsidRPr="00B96500">
        <w:rPr>
          <w:rFonts w:ascii="Avenir Next LT Pro Light" w:hAnsi="Avenir Next LT Pro Light"/>
        </w:rPr>
        <w:t>, one</w:t>
      </w:r>
      <w:r w:rsidR="007C023D" w:rsidRPr="00B96500">
        <w:rPr>
          <w:rFonts w:ascii="Avenir Next LT Pro Light" w:hAnsi="Avenir Next LT Pro Light"/>
        </w:rPr>
        <w:t xml:space="preserve"> that filters by category and another without. </w:t>
      </w:r>
    </w:p>
    <w:p w14:paraId="7F0EC6DF" w14:textId="34B35BBE" w:rsidR="002B2811" w:rsidRPr="00B96500" w:rsidRDefault="007C023D" w:rsidP="002B2811">
      <w:pPr>
        <w:rPr>
          <w:rFonts w:ascii="Avenir Next LT Pro Light" w:hAnsi="Avenir Next LT Pro Light"/>
        </w:rPr>
      </w:pPr>
      <w:r w:rsidRPr="00B96500">
        <w:rPr>
          <w:rFonts w:ascii="Avenir Next LT Pro Light" w:hAnsi="Avenir Next LT Pro Light"/>
        </w:rPr>
        <w:t xml:space="preserve">However, this seemed redundant. </w:t>
      </w:r>
      <w:r w:rsidR="00F807F6" w:rsidRPr="00B96500">
        <w:rPr>
          <w:rFonts w:ascii="Avenir Next LT Pro Light" w:hAnsi="Avenir Next LT Pro Light"/>
        </w:rPr>
        <w:t>So,</w:t>
      </w:r>
      <w:r w:rsidRPr="00B96500">
        <w:rPr>
          <w:rFonts w:ascii="Avenir Next LT Pro Light" w:hAnsi="Avenir Next LT Pro Light"/>
        </w:rPr>
        <w:t xml:space="preserve"> we looked for another approach and we found </w:t>
      </w:r>
      <w:r w:rsidR="00F807F6" w:rsidRPr="00B96500">
        <w:rPr>
          <w:rFonts w:ascii="Avenir Next LT Pro Light" w:hAnsi="Avenir Next LT Pro Light"/>
        </w:rPr>
        <w:t xml:space="preserve">that room DB supports a feature called </w:t>
      </w:r>
      <w:r w:rsidR="002D7AA7" w:rsidRPr="00B96500">
        <w:rPr>
          <w:rFonts w:ascii="Avenir Next LT Pro Light" w:hAnsi="Avenir Next LT Pro Light"/>
        </w:rPr>
        <w:t>@Raw Query</w:t>
      </w:r>
      <w:r w:rsidR="00024C0F" w:rsidRPr="00B96500">
        <w:rPr>
          <w:rFonts w:ascii="Avenir Next LT Pro Light" w:hAnsi="Avenir Next LT Pro Light"/>
        </w:rPr>
        <w:t xml:space="preserve"> [</w:t>
      </w:r>
      <w:r w:rsidR="00B22C67" w:rsidRPr="00B96500">
        <w:rPr>
          <w:rFonts w:ascii="Avenir Next LT Pro Light" w:hAnsi="Avenir Next LT Pro Light"/>
        </w:rPr>
        <w:t>3</w:t>
      </w:r>
      <w:r w:rsidR="00024C0F" w:rsidRPr="00B96500">
        <w:rPr>
          <w:rFonts w:ascii="Avenir Next LT Pro Light" w:hAnsi="Avenir Next LT Pro Light"/>
        </w:rPr>
        <w:t>]</w:t>
      </w:r>
      <w:r w:rsidR="00F807F6" w:rsidRPr="00B96500">
        <w:rPr>
          <w:rFonts w:ascii="Avenir Next LT Pro Light" w:hAnsi="Avenir Next LT Pro Light"/>
        </w:rPr>
        <w:t>.</w:t>
      </w:r>
      <w:r w:rsidR="00024C0F" w:rsidRPr="00B96500">
        <w:rPr>
          <w:rFonts w:ascii="Avenir Next LT Pro Light" w:hAnsi="Avenir Next LT Pro Light"/>
        </w:rPr>
        <w:t xml:space="preserve"> </w:t>
      </w:r>
      <w:r w:rsidR="00F807F6" w:rsidRPr="00B96500">
        <w:rPr>
          <w:rFonts w:ascii="Avenir Next LT Pro Light" w:hAnsi="Avenir Next LT Pro Light"/>
        </w:rPr>
        <w:t xml:space="preserve">This feature lets us </w:t>
      </w:r>
      <w:r w:rsidR="003D6171" w:rsidRPr="00B96500">
        <w:rPr>
          <w:rFonts w:ascii="Avenir Next LT Pro Light" w:hAnsi="Avenir Next LT Pro Light"/>
        </w:rPr>
        <w:t xml:space="preserve">pass different queries </w:t>
      </w:r>
      <w:r w:rsidR="006D5D26" w:rsidRPr="00B96500">
        <w:rPr>
          <w:rFonts w:ascii="Avenir Next LT Pro Light" w:hAnsi="Avenir Next LT Pro Light"/>
        </w:rPr>
        <w:t>based on a</w:t>
      </w:r>
      <w:r w:rsidR="001838EB" w:rsidRPr="00B96500">
        <w:rPr>
          <w:rFonts w:ascii="Avenir Next LT Pro Light" w:hAnsi="Avenir Next LT Pro Light"/>
        </w:rPr>
        <w:t xml:space="preserve"> condition </w:t>
      </w:r>
      <w:r w:rsidR="003D6171" w:rsidRPr="00B96500">
        <w:rPr>
          <w:rFonts w:ascii="Avenir Next LT Pro Light" w:hAnsi="Avenir Next LT Pro Light"/>
        </w:rPr>
        <w:t xml:space="preserve">as a </w:t>
      </w:r>
      <w:r w:rsidR="00C0007A" w:rsidRPr="00B96500">
        <w:rPr>
          <w:rFonts w:ascii="Avenir Next LT Pro Light" w:hAnsi="Avenir Next LT Pro Light"/>
        </w:rPr>
        <w:t xml:space="preserve">string </w:t>
      </w:r>
      <w:r w:rsidR="003D6171" w:rsidRPr="00B96500">
        <w:rPr>
          <w:rFonts w:ascii="Avenir Next LT Pro Light" w:hAnsi="Avenir Next LT Pro Light"/>
        </w:rPr>
        <w:t xml:space="preserve">parameter to </w:t>
      </w:r>
      <w:r w:rsidR="001838EB" w:rsidRPr="00B96500">
        <w:rPr>
          <w:rFonts w:ascii="Avenir Next LT Pro Light" w:hAnsi="Avenir Next LT Pro Light"/>
        </w:rPr>
        <w:t xml:space="preserve">a method called </w:t>
      </w:r>
      <w:proofErr w:type="spellStart"/>
      <w:r w:rsidR="0095750F" w:rsidRPr="00B96500">
        <w:rPr>
          <w:rFonts w:ascii="Avenir Next LT Pro Light" w:hAnsi="Avenir Next LT Pro Light"/>
        </w:rPr>
        <w:t>Simple</w:t>
      </w:r>
      <w:r w:rsidR="00B94CC8" w:rsidRPr="00B96500">
        <w:rPr>
          <w:rFonts w:ascii="Avenir Next LT Pro Light" w:hAnsi="Avenir Next LT Pro Light"/>
        </w:rPr>
        <w:t>SQLiteQuery</w:t>
      </w:r>
      <w:proofErr w:type="spellEnd"/>
      <w:r w:rsidR="00096B84" w:rsidRPr="00B96500">
        <w:rPr>
          <w:rFonts w:ascii="Avenir Next LT Pro Light" w:hAnsi="Avenir Next LT Pro Light"/>
        </w:rPr>
        <w:t xml:space="preserve"> which implements the class </w:t>
      </w:r>
      <w:proofErr w:type="spellStart"/>
      <w:r w:rsidR="00096B84" w:rsidRPr="00B96500">
        <w:rPr>
          <w:rFonts w:ascii="Avenir Next LT Pro Light" w:hAnsi="Avenir Next LT Pro Light"/>
        </w:rPr>
        <w:t>SupportSQLiteQuery</w:t>
      </w:r>
      <w:proofErr w:type="spellEnd"/>
      <w:r w:rsidR="00AB14AC" w:rsidRPr="00B96500">
        <w:rPr>
          <w:rFonts w:ascii="Avenir Next LT Pro Light" w:hAnsi="Avenir Next LT Pro Light"/>
        </w:rPr>
        <w:t>.</w:t>
      </w:r>
      <w:r w:rsidR="00024C0F" w:rsidRPr="00B96500">
        <w:rPr>
          <w:rFonts w:ascii="Avenir Next LT Pro Light" w:hAnsi="Avenir Next LT Pro Light"/>
        </w:rPr>
        <w:t xml:space="preserve"> The only </w:t>
      </w:r>
      <w:r w:rsidR="00715A13" w:rsidRPr="00B96500">
        <w:rPr>
          <w:rFonts w:ascii="Avenir Next LT Pro Light" w:hAnsi="Avenir Next LT Pro Light"/>
        </w:rPr>
        <w:t xml:space="preserve">downside we have found is that, @Raw Query will not check the </w:t>
      </w:r>
      <w:r w:rsidR="000E394F" w:rsidRPr="00B96500">
        <w:rPr>
          <w:rFonts w:ascii="Avenir Next LT Pro Light" w:hAnsi="Avenir Next LT Pro Light"/>
        </w:rPr>
        <w:t>SQL</w:t>
      </w:r>
      <w:r w:rsidR="00715A13" w:rsidRPr="00B96500">
        <w:rPr>
          <w:rFonts w:ascii="Avenir Next LT Pro Light" w:hAnsi="Avenir Next LT Pro Light"/>
        </w:rPr>
        <w:t xml:space="preserve"> query at compile time so </w:t>
      </w:r>
      <w:r w:rsidR="00025492" w:rsidRPr="00B96500">
        <w:rPr>
          <w:rFonts w:ascii="Avenir Next LT Pro Light" w:hAnsi="Avenir Next LT Pro Light"/>
        </w:rPr>
        <w:t>in case</w:t>
      </w:r>
      <w:r w:rsidR="00715A13" w:rsidRPr="00B96500">
        <w:rPr>
          <w:rFonts w:ascii="Avenir Next LT Pro Light" w:hAnsi="Avenir Next LT Pro Light"/>
        </w:rPr>
        <w:t xml:space="preserve"> of any errors with the query it will be shown in </w:t>
      </w:r>
      <w:r w:rsidR="00025492" w:rsidRPr="00B96500">
        <w:rPr>
          <w:rFonts w:ascii="Avenir Next LT Pro Light" w:hAnsi="Avenir Next LT Pro Light"/>
        </w:rPr>
        <w:t>run time instead.</w:t>
      </w:r>
    </w:p>
    <w:p w14:paraId="74F05DEE" w14:textId="66B3A391" w:rsidR="002B2811" w:rsidRPr="00B96500" w:rsidRDefault="1A0E381C" w:rsidP="002B2811">
      <w:pPr>
        <w:pStyle w:val="Heading1"/>
        <w:rPr>
          <w:rFonts w:ascii="Avenir Next LT Pro Light" w:hAnsi="Avenir Next LT Pro Light"/>
        </w:rPr>
      </w:pPr>
      <w:bookmarkStart w:id="7" w:name="_Toc117203038"/>
      <w:r w:rsidRPr="00B96500">
        <w:rPr>
          <w:rFonts w:ascii="Avenir Next LT Pro Light" w:hAnsi="Avenir Next LT Pro Light"/>
        </w:rPr>
        <w:lastRenderedPageBreak/>
        <w:t>Reflections</w:t>
      </w:r>
      <w:bookmarkEnd w:id="7"/>
    </w:p>
    <w:p w14:paraId="3DBE11A1" w14:textId="66B3A391" w:rsidR="00667102" w:rsidRPr="00B96500" w:rsidRDefault="1A0E381C" w:rsidP="1A0E381C">
      <w:pPr>
        <w:rPr>
          <w:rFonts w:ascii="Avenir Next LT Pro Light" w:hAnsi="Avenir Next LT Pro Light"/>
          <w:b/>
          <w:bCs/>
          <w:i/>
          <w:iCs/>
        </w:rPr>
      </w:pPr>
      <w:r w:rsidRPr="00B96500">
        <w:rPr>
          <w:rFonts w:ascii="Avenir Next LT Pro Light" w:hAnsi="Avenir Next LT Pro Light"/>
          <w:b/>
          <w:bCs/>
          <w:i/>
          <w:iCs/>
        </w:rPr>
        <w:t>Ahmed Abdelhamid</w:t>
      </w:r>
    </w:p>
    <w:p w14:paraId="4C08C4C5" w14:textId="66B3A391" w:rsidR="004E389C" w:rsidRPr="00B96500" w:rsidRDefault="1A0E381C" w:rsidP="00097759">
      <w:pPr>
        <w:ind w:firstLine="720"/>
        <w:rPr>
          <w:rFonts w:ascii="Avenir Next LT Pro Light" w:hAnsi="Avenir Next LT Pro Light"/>
        </w:rPr>
      </w:pPr>
      <w:r w:rsidRPr="00B96500">
        <w:rPr>
          <w:rFonts w:ascii="Avenir Next LT Pro Light" w:hAnsi="Avenir Next LT Pro Light"/>
        </w:rPr>
        <w:t xml:space="preserve">I struggled with understanding how the layouts (Row/Column) worked in jetpack compose as I was more used to the drag and drop of UI components in frameworks such as </w:t>
      </w:r>
      <w:proofErr w:type="spellStart"/>
      <w:r w:rsidRPr="00B96500">
        <w:rPr>
          <w:rFonts w:ascii="Avenir Next LT Pro Light" w:hAnsi="Avenir Next LT Pro Light"/>
        </w:rPr>
        <w:t>JavaFx</w:t>
      </w:r>
      <w:proofErr w:type="spellEnd"/>
      <w:r w:rsidRPr="00B96500">
        <w:rPr>
          <w:rFonts w:ascii="Avenir Next LT Pro Light" w:hAnsi="Avenir Next LT Pro Light"/>
        </w:rPr>
        <w:t xml:space="preserve">, so the idea of writing the UI design using Kotlin code was not easy to figure out which resulted in me not achieving the layout of the design I wanted. Thus, I have read the documentation and watched few YouTube videos about how layouts worked. Then I took the initiative to further enrich my understanding by practicing with rows and columns each with different background colors, which as a result helped me understand and design the layouts I have wanted to achieve. </w:t>
      </w:r>
    </w:p>
    <w:p w14:paraId="5EF82276" w14:textId="66B3A391" w:rsidR="004707E7" w:rsidRPr="00B96500" w:rsidRDefault="1A0E381C" w:rsidP="00097759">
      <w:pPr>
        <w:ind w:firstLine="360"/>
        <w:rPr>
          <w:rFonts w:ascii="Avenir Next LT Pro Light" w:hAnsi="Avenir Next LT Pro Light"/>
        </w:rPr>
      </w:pPr>
      <w:r w:rsidRPr="00B96500">
        <w:rPr>
          <w:rFonts w:ascii="Avenir Next LT Pro Light" w:hAnsi="Avenir Next LT Pro Light"/>
        </w:rPr>
        <w:t xml:space="preserve">Implementing the Logic was also a big task that I also struggled to understand, the concept of one activity that recomposes on UI changes was different from the multiple screens method that did not have to deal with states but rather with normal variables, so the shift to using states was difficult at the beginning. However, the guides from YouTube, Documentations and the scaffolding sessions held by our course instructors helped me understand the concept of </w:t>
      </w:r>
      <w:proofErr w:type="spellStart"/>
      <w:r w:rsidRPr="00B96500">
        <w:rPr>
          <w:rFonts w:ascii="Avenir Next LT Pro Light" w:hAnsi="Avenir Next LT Pro Light"/>
        </w:rPr>
        <w:t>Recomposition</w:t>
      </w:r>
      <w:proofErr w:type="spellEnd"/>
      <w:r w:rsidRPr="00B96500">
        <w:rPr>
          <w:rFonts w:ascii="Avenir Next LT Pro Light" w:hAnsi="Avenir Next LT Pro Light"/>
        </w:rPr>
        <w:t xml:space="preserve"> and state variables as well as concepts like hosting the state in a </w:t>
      </w:r>
      <w:proofErr w:type="spellStart"/>
      <w:r w:rsidRPr="00B96500">
        <w:rPr>
          <w:rFonts w:ascii="Avenir Next LT Pro Light" w:hAnsi="Avenir Next LT Pro Light"/>
        </w:rPr>
        <w:t>viewmodel</w:t>
      </w:r>
      <w:proofErr w:type="spellEnd"/>
      <w:r w:rsidRPr="00B96500">
        <w:rPr>
          <w:rFonts w:ascii="Avenir Next LT Pro Light" w:hAnsi="Avenir Next LT Pro Light"/>
        </w:rPr>
        <w:t>.</w:t>
      </w:r>
    </w:p>
    <w:p w14:paraId="650C9AD0" w14:textId="61F06CD2" w:rsidR="009E5918" w:rsidRPr="00B96500" w:rsidRDefault="004707E7" w:rsidP="00097759">
      <w:pPr>
        <w:rPr>
          <w:rFonts w:ascii="Avenir Next LT Pro Light" w:hAnsi="Avenir Next LT Pro Light"/>
        </w:rPr>
      </w:pPr>
      <w:r w:rsidRPr="00B96500">
        <w:rPr>
          <w:rFonts w:ascii="Avenir Next LT Pro Light" w:hAnsi="Avenir Next LT Pro Light"/>
        </w:rPr>
        <w:t xml:space="preserve"> </w:t>
      </w:r>
      <w:r w:rsidR="00B95EFD" w:rsidRPr="00B96500">
        <w:rPr>
          <w:rFonts w:ascii="Avenir Next LT Pro Light" w:hAnsi="Avenir Next LT Pro Light"/>
        </w:rPr>
        <w:t>It was</w:t>
      </w:r>
      <w:r w:rsidR="002B0C21" w:rsidRPr="00B96500">
        <w:rPr>
          <w:rFonts w:ascii="Avenir Next LT Pro Light" w:hAnsi="Avenir Next LT Pro Light"/>
        </w:rPr>
        <w:t xml:space="preserve"> tough </w:t>
      </w:r>
      <w:r w:rsidR="006F34D9" w:rsidRPr="00B96500">
        <w:rPr>
          <w:rFonts w:ascii="Avenir Next LT Pro Light" w:hAnsi="Avenir Next LT Pro Light"/>
        </w:rPr>
        <w:t>at the beginning</w:t>
      </w:r>
      <w:r w:rsidR="002F107B" w:rsidRPr="00B96500">
        <w:rPr>
          <w:rFonts w:ascii="Avenir Next LT Pro Light" w:hAnsi="Avenir Next LT Pro Light"/>
        </w:rPr>
        <w:t xml:space="preserve"> </w:t>
      </w:r>
      <w:r w:rsidR="00B95EFD" w:rsidRPr="00B96500">
        <w:rPr>
          <w:rFonts w:ascii="Avenir Next LT Pro Light" w:hAnsi="Avenir Next LT Pro Light"/>
        </w:rPr>
        <w:t xml:space="preserve">to adapt to the idea of self-learning </w:t>
      </w:r>
      <w:r w:rsidR="00521EC0" w:rsidRPr="00B96500">
        <w:rPr>
          <w:rFonts w:ascii="Avenir Next LT Pro Light" w:hAnsi="Avenir Next LT Pro Light"/>
        </w:rPr>
        <w:t xml:space="preserve">all the topics in </w:t>
      </w:r>
      <w:r w:rsidR="00B95EFD" w:rsidRPr="00B96500">
        <w:rPr>
          <w:rFonts w:ascii="Avenir Next LT Pro Light" w:hAnsi="Avenir Next LT Pro Light"/>
        </w:rPr>
        <w:t>the whole course</w:t>
      </w:r>
      <w:r w:rsidR="006F34D9" w:rsidRPr="00B96500">
        <w:rPr>
          <w:rFonts w:ascii="Avenir Next LT Pro Light" w:hAnsi="Avenir Next LT Pro Light"/>
        </w:rPr>
        <w:t xml:space="preserve"> but </w:t>
      </w:r>
      <w:r w:rsidR="007C0DEE" w:rsidRPr="00B96500">
        <w:rPr>
          <w:rFonts w:ascii="Avenir Next LT Pro Light" w:hAnsi="Avenir Next LT Pro Light"/>
        </w:rPr>
        <w:t xml:space="preserve">looking back now, </w:t>
      </w:r>
      <w:r w:rsidR="00741F0D" w:rsidRPr="00B96500">
        <w:rPr>
          <w:rFonts w:ascii="Avenir Next LT Pro Light" w:hAnsi="Avenir Next LT Pro Light"/>
        </w:rPr>
        <w:t>overall,</w:t>
      </w:r>
      <w:r w:rsidR="006F34D9" w:rsidRPr="00B96500">
        <w:rPr>
          <w:rFonts w:ascii="Avenir Next LT Pro Light" w:hAnsi="Avenir Next LT Pro Light"/>
        </w:rPr>
        <w:t xml:space="preserve"> it was </w:t>
      </w:r>
      <w:r w:rsidR="002F107B" w:rsidRPr="00B96500">
        <w:rPr>
          <w:rFonts w:ascii="Avenir Next LT Pro Light" w:hAnsi="Avenir Next LT Pro Light"/>
        </w:rPr>
        <w:t>worth it</w:t>
      </w:r>
      <w:r w:rsidR="006F34D9" w:rsidRPr="00B96500">
        <w:rPr>
          <w:rFonts w:ascii="Avenir Next LT Pro Light" w:hAnsi="Avenir Next LT Pro Light"/>
        </w:rPr>
        <w:t xml:space="preserve">, I have learned </w:t>
      </w:r>
      <w:r w:rsidR="00741F0D" w:rsidRPr="00B96500">
        <w:rPr>
          <w:rFonts w:ascii="Avenir Next LT Pro Light" w:hAnsi="Avenir Next LT Pro Light"/>
        </w:rPr>
        <w:t xml:space="preserve">many things and </w:t>
      </w:r>
      <w:r w:rsidR="002F107B" w:rsidRPr="00B96500">
        <w:rPr>
          <w:rFonts w:ascii="Avenir Next LT Pro Light" w:hAnsi="Avenir Next LT Pro Light"/>
        </w:rPr>
        <w:t>it also</w:t>
      </w:r>
      <w:r w:rsidR="00B95EFD" w:rsidRPr="00B96500">
        <w:rPr>
          <w:rFonts w:ascii="Avenir Next LT Pro Light" w:hAnsi="Avenir Next LT Pro Light"/>
        </w:rPr>
        <w:t xml:space="preserve"> helped me </w:t>
      </w:r>
      <w:r w:rsidR="009E5918" w:rsidRPr="00B96500">
        <w:rPr>
          <w:rFonts w:ascii="Avenir Next LT Pro Light" w:hAnsi="Avenir Next LT Pro Light"/>
        </w:rPr>
        <w:t xml:space="preserve">refer to the </w:t>
      </w:r>
      <w:r w:rsidR="48B3BA54" w:rsidRPr="00B96500">
        <w:rPr>
          <w:rFonts w:ascii="Avenir Next LT Pro Light" w:hAnsi="Avenir Next LT Pro Light"/>
        </w:rPr>
        <w:t>documentation</w:t>
      </w:r>
      <w:r w:rsidR="009E5918" w:rsidRPr="00B96500">
        <w:rPr>
          <w:rFonts w:ascii="Avenir Next LT Pro Light" w:hAnsi="Avenir Next LT Pro Light"/>
        </w:rPr>
        <w:t xml:space="preserve"> </w:t>
      </w:r>
      <w:r w:rsidR="535356C0" w:rsidRPr="00B96500">
        <w:rPr>
          <w:rFonts w:ascii="Avenir Next LT Pro Light" w:hAnsi="Avenir Next LT Pro Light"/>
        </w:rPr>
        <w:t xml:space="preserve">which is </w:t>
      </w:r>
      <w:r w:rsidR="009E5918" w:rsidRPr="00B96500">
        <w:rPr>
          <w:rFonts w:ascii="Avenir Next LT Pro Light" w:hAnsi="Avenir Next LT Pro Light"/>
        </w:rPr>
        <w:t>important.</w:t>
      </w:r>
    </w:p>
    <w:p w14:paraId="3316D3C4" w14:textId="113B2152" w:rsidR="00786E5F" w:rsidRPr="00B96500" w:rsidRDefault="009E5918" w:rsidP="00097759">
      <w:pPr>
        <w:rPr>
          <w:rFonts w:ascii="Avenir Next LT Pro Light" w:hAnsi="Avenir Next LT Pro Light"/>
        </w:rPr>
      </w:pPr>
      <w:r w:rsidRPr="00B96500">
        <w:rPr>
          <w:rFonts w:ascii="Avenir Next LT Pro Light" w:hAnsi="Avenir Next LT Pro Light"/>
        </w:rPr>
        <w:t xml:space="preserve"> The thought of not </w:t>
      </w:r>
      <w:r w:rsidR="008703BF" w:rsidRPr="00B96500">
        <w:rPr>
          <w:rFonts w:ascii="Avenir Next LT Pro Light" w:hAnsi="Avenir Next LT Pro Light"/>
        </w:rPr>
        <w:t>completing phase 1</w:t>
      </w:r>
      <w:r w:rsidR="000A309C" w:rsidRPr="00B96500">
        <w:rPr>
          <w:rFonts w:ascii="Avenir Next LT Pro Light" w:hAnsi="Avenir Next LT Pro Light"/>
        </w:rPr>
        <w:t xml:space="preserve">, </w:t>
      </w:r>
      <w:r w:rsidR="0007728F" w:rsidRPr="00B96500">
        <w:rPr>
          <w:rFonts w:ascii="Avenir Next LT Pro Light" w:hAnsi="Avenir Next LT Pro Light"/>
        </w:rPr>
        <w:t xml:space="preserve">there were a lot of </w:t>
      </w:r>
      <w:r w:rsidR="006C34D4" w:rsidRPr="00B96500">
        <w:rPr>
          <w:rFonts w:ascii="Avenir Next LT Pro Light" w:hAnsi="Avenir Next LT Pro Light"/>
        </w:rPr>
        <w:t xml:space="preserve">tasks that my team and I had to do such as designing the wireframe and implementing the designs and their </w:t>
      </w:r>
      <w:r w:rsidR="48B3BA54" w:rsidRPr="00B96500">
        <w:rPr>
          <w:rFonts w:ascii="Avenir Next LT Pro Light" w:hAnsi="Avenir Next LT Pro Light"/>
        </w:rPr>
        <w:t>logic</w:t>
      </w:r>
      <w:r w:rsidR="006C34D4" w:rsidRPr="00B96500">
        <w:rPr>
          <w:rFonts w:ascii="Avenir Next LT Pro Light" w:hAnsi="Avenir Next LT Pro Light"/>
        </w:rPr>
        <w:t xml:space="preserve"> </w:t>
      </w:r>
      <w:r w:rsidR="00805E50" w:rsidRPr="00B96500">
        <w:rPr>
          <w:rFonts w:ascii="Avenir Next LT Pro Light" w:hAnsi="Avenir Next LT Pro Light"/>
        </w:rPr>
        <w:t>along</w:t>
      </w:r>
      <w:r w:rsidR="006C34D4" w:rsidRPr="00B96500">
        <w:rPr>
          <w:rFonts w:ascii="Avenir Next LT Pro Light" w:hAnsi="Avenir Next LT Pro Light"/>
        </w:rPr>
        <w:t xml:space="preserve"> with their navigations and the </w:t>
      </w:r>
      <w:r w:rsidR="0095657E" w:rsidRPr="00B96500">
        <w:rPr>
          <w:rFonts w:ascii="Avenir Next LT Pro Light" w:hAnsi="Avenir Next LT Pro Light"/>
        </w:rPr>
        <w:t xml:space="preserve">implementation of the </w:t>
      </w:r>
      <w:r w:rsidR="006C34D4" w:rsidRPr="00B96500">
        <w:rPr>
          <w:rFonts w:ascii="Avenir Next LT Pro Light" w:hAnsi="Avenir Next LT Pro Light"/>
        </w:rPr>
        <w:t>data</w:t>
      </w:r>
      <w:r w:rsidR="000011AD" w:rsidRPr="00B96500">
        <w:rPr>
          <w:rFonts w:ascii="Avenir Next LT Pro Light" w:hAnsi="Avenir Next LT Pro Light"/>
        </w:rPr>
        <w:t>base</w:t>
      </w:r>
      <w:r w:rsidR="0095657E" w:rsidRPr="00B96500">
        <w:rPr>
          <w:rFonts w:ascii="Avenir Next LT Pro Light" w:hAnsi="Avenir Next LT Pro Light"/>
        </w:rPr>
        <w:t xml:space="preserve">. All this made me feel that it would be difficult to implement before the phase 1 deadline. Luckily though, </w:t>
      </w:r>
      <w:r w:rsidR="00F93DD4" w:rsidRPr="00B96500">
        <w:rPr>
          <w:rFonts w:ascii="Avenir Next LT Pro Light" w:hAnsi="Avenir Next LT Pro Light"/>
        </w:rPr>
        <w:t>by as</w:t>
      </w:r>
      <w:r w:rsidR="00F32342" w:rsidRPr="00B96500">
        <w:rPr>
          <w:rFonts w:ascii="Avenir Next LT Pro Light" w:hAnsi="Avenir Next LT Pro Light"/>
        </w:rPr>
        <w:t>signing proper deadlines</w:t>
      </w:r>
      <w:r w:rsidR="0050693C" w:rsidRPr="00B96500">
        <w:rPr>
          <w:rFonts w:ascii="Avenir Next LT Pro Light" w:hAnsi="Avenir Next LT Pro Light"/>
        </w:rPr>
        <w:t>,</w:t>
      </w:r>
      <w:r w:rsidR="0095657E" w:rsidRPr="00B96500">
        <w:rPr>
          <w:rFonts w:ascii="Avenir Next LT Pro Light" w:hAnsi="Avenir Next LT Pro Light"/>
        </w:rPr>
        <w:t xml:space="preserve"> </w:t>
      </w:r>
      <w:r w:rsidR="004F2A81" w:rsidRPr="00B96500">
        <w:rPr>
          <w:rFonts w:ascii="Avenir Next LT Pro Light" w:hAnsi="Avenir Next LT Pro Light"/>
        </w:rPr>
        <w:t xml:space="preserve">we were able to </w:t>
      </w:r>
      <w:r w:rsidR="00ED1E7C" w:rsidRPr="00B96500">
        <w:rPr>
          <w:rFonts w:ascii="Avenir Next LT Pro Light" w:hAnsi="Avenir Next LT Pro Light"/>
        </w:rPr>
        <w:t xml:space="preserve">finish </w:t>
      </w:r>
      <w:r w:rsidR="00334180" w:rsidRPr="00B96500">
        <w:rPr>
          <w:rFonts w:ascii="Avenir Next LT Pro Light" w:hAnsi="Avenir Next LT Pro Light"/>
        </w:rPr>
        <w:t>everything</w:t>
      </w:r>
      <w:r w:rsidR="00C73576" w:rsidRPr="00B96500">
        <w:rPr>
          <w:rFonts w:ascii="Avenir Next LT Pro Light" w:hAnsi="Avenir Next LT Pro Light"/>
        </w:rPr>
        <w:t xml:space="preserve"> in time</w:t>
      </w:r>
      <w:r w:rsidR="00334180" w:rsidRPr="00B96500">
        <w:rPr>
          <w:rFonts w:ascii="Avenir Next LT Pro Light" w:hAnsi="Avenir Next LT Pro Light"/>
        </w:rPr>
        <w:t xml:space="preserve"> and at the same time </w:t>
      </w:r>
      <w:r w:rsidR="00C73576" w:rsidRPr="00B96500">
        <w:rPr>
          <w:rFonts w:ascii="Avenir Next LT Pro Light" w:hAnsi="Avenir Next LT Pro Light"/>
        </w:rPr>
        <w:t xml:space="preserve">we had extra time to </w:t>
      </w:r>
      <w:r w:rsidR="00334180" w:rsidRPr="00B96500">
        <w:rPr>
          <w:rFonts w:ascii="Avenir Next LT Pro Light" w:hAnsi="Avenir Next LT Pro Light"/>
        </w:rPr>
        <w:t xml:space="preserve">add </w:t>
      </w:r>
      <w:r w:rsidR="00786E5F" w:rsidRPr="00B96500">
        <w:rPr>
          <w:rFonts w:ascii="Avenir Next LT Pro Light" w:hAnsi="Avenir Next LT Pro Light"/>
        </w:rPr>
        <w:t xml:space="preserve">extra </w:t>
      </w:r>
      <w:r w:rsidR="009164B5" w:rsidRPr="00B96500">
        <w:rPr>
          <w:rFonts w:ascii="Avenir Next LT Pro Light" w:hAnsi="Avenir Next LT Pro Light"/>
        </w:rPr>
        <w:t>features to the project.</w:t>
      </w:r>
    </w:p>
    <w:p w14:paraId="1E60505E" w14:textId="51674649" w:rsidR="00266914" w:rsidRDefault="00266914" w:rsidP="7626E59C">
      <w:pPr>
        <w:rPr>
          <w:rFonts w:ascii="Avenir Next LT Pro Light" w:hAnsi="Avenir Next LT Pro Light"/>
        </w:rPr>
      </w:pPr>
      <w:r w:rsidRPr="7626E59C">
        <w:rPr>
          <w:rFonts w:ascii="Avenir Next LT Pro Light" w:hAnsi="Avenir Next LT Pro Light"/>
        </w:rPr>
        <w:t>Take the course much seriously and</w:t>
      </w:r>
      <w:r w:rsidR="00786E5F" w:rsidRPr="7626E59C">
        <w:rPr>
          <w:rFonts w:ascii="Avenir Next LT Pro Light" w:hAnsi="Avenir Next LT Pro Light"/>
        </w:rPr>
        <w:t xml:space="preserve"> </w:t>
      </w:r>
      <w:r w:rsidR="00F56469" w:rsidRPr="7626E59C">
        <w:rPr>
          <w:rFonts w:ascii="Avenir Next LT Pro Light" w:hAnsi="Avenir Next LT Pro Light"/>
        </w:rPr>
        <w:t>s</w:t>
      </w:r>
      <w:r w:rsidRPr="7626E59C">
        <w:rPr>
          <w:rFonts w:ascii="Avenir Next LT Pro Light" w:hAnsi="Avenir Next LT Pro Light"/>
        </w:rPr>
        <w:t>tart as soon as possible</w:t>
      </w:r>
      <w:r w:rsidR="003A6BCC" w:rsidRPr="7626E59C">
        <w:rPr>
          <w:rFonts w:ascii="Avenir Next LT Pro Light" w:hAnsi="Avenir Next LT Pro Light"/>
        </w:rPr>
        <w:t xml:space="preserve"> with the design</w:t>
      </w:r>
      <w:r w:rsidR="00324596" w:rsidRPr="7626E59C">
        <w:rPr>
          <w:rFonts w:ascii="Avenir Next LT Pro Light" w:hAnsi="Avenir Next LT Pro Light"/>
        </w:rPr>
        <w:t xml:space="preserve"> wireframes and practice small design layouts </w:t>
      </w:r>
      <w:r w:rsidR="00145B82" w:rsidRPr="7626E59C">
        <w:rPr>
          <w:rFonts w:ascii="Avenir Next LT Pro Light" w:hAnsi="Avenir Next LT Pro Light"/>
        </w:rPr>
        <w:t xml:space="preserve">at the same time. </w:t>
      </w:r>
    </w:p>
    <w:p w14:paraId="1A769A26" w14:textId="40B56FF9" w:rsidR="7626E59C" w:rsidRDefault="7626E59C" w:rsidP="7626E59C">
      <w:pPr>
        <w:rPr>
          <w:rFonts w:ascii="Avenir Next LT Pro Light" w:hAnsi="Avenir Next LT Pro Light"/>
        </w:rPr>
      </w:pPr>
    </w:p>
    <w:p w14:paraId="39C4D8F2" w14:textId="77777777" w:rsidR="00097759" w:rsidRPr="00B96500" w:rsidRDefault="006B57D9" w:rsidP="00097759">
      <w:pPr>
        <w:rPr>
          <w:rFonts w:ascii="Avenir Next LT Pro Light" w:hAnsi="Avenir Next LT Pro Light"/>
          <w:b/>
          <w:bCs/>
          <w:i/>
          <w:iCs/>
        </w:rPr>
      </w:pPr>
      <w:r w:rsidRPr="00B96500">
        <w:rPr>
          <w:rFonts w:ascii="Avenir Next LT Pro Light" w:hAnsi="Avenir Next LT Pro Light"/>
          <w:b/>
          <w:bCs/>
          <w:i/>
          <w:iCs/>
        </w:rPr>
        <w:t>Syed Zubair</w:t>
      </w:r>
      <w:r w:rsidR="00097759" w:rsidRPr="00B96500">
        <w:rPr>
          <w:rFonts w:ascii="Avenir Next LT Pro Light" w:hAnsi="Avenir Next LT Pro Light"/>
          <w:b/>
          <w:bCs/>
          <w:i/>
          <w:iCs/>
        </w:rPr>
        <w:t xml:space="preserve"> </w:t>
      </w:r>
    </w:p>
    <w:p w14:paraId="25672845" w14:textId="0208E81B" w:rsidR="006B57D9" w:rsidRPr="00B96500" w:rsidRDefault="006B57D9" w:rsidP="00714F72">
      <w:pPr>
        <w:ind w:firstLine="720"/>
        <w:rPr>
          <w:rFonts w:ascii="Avenir Next LT Pro Light" w:hAnsi="Avenir Next LT Pro Light"/>
        </w:rPr>
      </w:pPr>
      <w:r w:rsidRPr="00B96500">
        <w:rPr>
          <w:rFonts w:ascii="Avenir Next LT Pro Light" w:hAnsi="Avenir Next LT Pro Light"/>
        </w:rPr>
        <w:t xml:space="preserve">Initially when the project started, I was having difficulties with the UI because Kotlin was new to </w:t>
      </w:r>
      <w:r w:rsidR="00BF556E" w:rsidRPr="00B96500">
        <w:rPr>
          <w:rFonts w:ascii="Avenir Next LT Pro Light" w:hAnsi="Avenir Next LT Pro Light"/>
        </w:rPr>
        <w:t>me,</w:t>
      </w:r>
      <w:r w:rsidRPr="00B96500">
        <w:rPr>
          <w:rFonts w:ascii="Avenir Next LT Pro Light" w:hAnsi="Avenir Next LT Pro Light"/>
        </w:rPr>
        <w:t xml:space="preserve"> and I didn’t have good understanding of jetpack compose. But slowly, I started to understand it more through the scaffolding sessions and online tutorials and resources which was recommended to us. After making the UI, it was difficult to understand where and how to implement the logic, but thankfully, the demos provided by the course instructors allowed us to understand the concepts better. </w:t>
      </w:r>
    </w:p>
    <w:p w14:paraId="3F73CE49" w14:textId="77777777" w:rsidR="006B57D9" w:rsidRPr="00B96500" w:rsidRDefault="006B57D9" w:rsidP="00714F72">
      <w:pPr>
        <w:ind w:firstLine="720"/>
        <w:rPr>
          <w:rFonts w:ascii="Avenir Next LT Pro Light" w:hAnsi="Avenir Next LT Pro Light"/>
        </w:rPr>
      </w:pPr>
      <w:r w:rsidRPr="00B96500">
        <w:rPr>
          <w:rFonts w:ascii="Avenir Next LT Pro Light" w:hAnsi="Avenir Next LT Pro Light"/>
        </w:rPr>
        <w:t xml:space="preserve">My overall impression of this PBL learning is that it helped us understand the ideas in mobile development more and fully allowed us to take on the responsibility of learning. And </w:t>
      </w:r>
      <w:r w:rsidRPr="00B96500">
        <w:rPr>
          <w:rFonts w:ascii="Avenir Next LT Pro Light" w:hAnsi="Avenir Next LT Pro Light"/>
        </w:rPr>
        <w:lastRenderedPageBreak/>
        <w:t xml:space="preserve">the good thing is that the experience gained in PBL Is applicable when learning anything new. It has already helped me in my web development and design course. </w:t>
      </w:r>
    </w:p>
    <w:p w14:paraId="0921D72E" w14:textId="0F0C9B4A" w:rsidR="006B57D9" w:rsidRPr="00B96500" w:rsidRDefault="006B57D9" w:rsidP="00714F72">
      <w:pPr>
        <w:ind w:firstLine="720"/>
        <w:rPr>
          <w:rFonts w:ascii="Avenir Next LT Pro Light" w:hAnsi="Avenir Next LT Pro Light"/>
        </w:rPr>
      </w:pPr>
      <w:r w:rsidRPr="00B96500">
        <w:rPr>
          <w:rFonts w:ascii="Avenir Next LT Pro Light" w:hAnsi="Avenir Next LT Pro Light"/>
        </w:rPr>
        <w:t xml:space="preserve">The most worrying thing about the PBL was that it was quite difficult to set goals for ourselves since we didn’t know how long it would take for a task to be completed etc. as a result, this caused delays. </w:t>
      </w:r>
      <w:r w:rsidR="00B12F6F" w:rsidRPr="00B96500">
        <w:rPr>
          <w:rFonts w:ascii="Avenir Next LT Pro Light" w:hAnsi="Avenir Next LT Pro Light"/>
        </w:rPr>
        <w:t>Also,</w:t>
      </w:r>
      <w:r w:rsidRPr="00B96500">
        <w:rPr>
          <w:rFonts w:ascii="Avenir Next LT Pro Light" w:hAnsi="Avenir Next LT Pro Light"/>
        </w:rPr>
        <w:t xml:space="preserve"> it might be hard to understand where to get the correct knowledge from and </w:t>
      </w:r>
      <w:r w:rsidR="00B12F6F" w:rsidRPr="00B96500">
        <w:rPr>
          <w:rFonts w:ascii="Avenir Next LT Pro Light" w:hAnsi="Avenir Next LT Pro Light"/>
        </w:rPr>
        <w:t>how</w:t>
      </w:r>
      <w:r w:rsidRPr="00B96500">
        <w:rPr>
          <w:rFonts w:ascii="Avenir Next LT Pro Light" w:hAnsi="Avenir Next LT Pro Light"/>
        </w:rPr>
        <w:t xml:space="preserve"> to implement it properly in the project as there are many </w:t>
      </w:r>
      <w:r w:rsidR="009975D3" w:rsidRPr="00B96500">
        <w:rPr>
          <w:rFonts w:ascii="Avenir Next LT Pro Light" w:hAnsi="Avenir Next LT Pro Light"/>
        </w:rPr>
        <w:t>resources,</w:t>
      </w:r>
      <w:r w:rsidRPr="00B96500">
        <w:rPr>
          <w:rFonts w:ascii="Avenir Next LT Pro Light" w:hAnsi="Avenir Next LT Pro Light"/>
        </w:rPr>
        <w:t xml:space="preserve"> and each can have different ways of doing things so it might be a bit complicated to navigate through the vast number of resources online and deciding which code/implementation will work best. </w:t>
      </w:r>
    </w:p>
    <w:p w14:paraId="3F1AC94A" w14:textId="66B3A391" w:rsidR="002B2811" w:rsidRPr="00B96500" w:rsidRDefault="1A0E381C" w:rsidP="00714F72">
      <w:pPr>
        <w:ind w:firstLine="720"/>
        <w:rPr>
          <w:rFonts w:ascii="Avenir Next LT Pro Light" w:hAnsi="Avenir Next LT Pro Light"/>
        </w:rPr>
      </w:pPr>
      <w:r w:rsidRPr="00B96500">
        <w:rPr>
          <w:rFonts w:ascii="Avenir Next LT Pro Light" w:hAnsi="Avenir Next LT Pro Light"/>
        </w:rPr>
        <w:t>If I were to go through this experience again, I would spend time on practicing the fundamentals and trying to actively learn whenever possible.</w:t>
      </w:r>
    </w:p>
    <w:p w14:paraId="5BB76616" w14:textId="66B3A391" w:rsidR="00CD56F0" w:rsidRPr="00B96500" w:rsidRDefault="00CD56F0" w:rsidP="00CD56F0">
      <w:pPr>
        <w:rPr>
          <w:rFonts w:ascii="Avenir Next LT Pro Light" w:hAnsi="Avenir Next LT Pro Light"/>
        </w:rPr>
      </w:pPr>
    </w:p>
    <w:p w14:paraId="2339B4D3" w14:textId="2C3DD859" w:rsidR="00F621D8" w:rsidRPr="00B96500" w:rsidRDefault="00564CDC" w:rsidP="00C91A71">
      <w:pPr>
        <w:rPr>
          <w:rFonts w:ascii="Avenir Next LT Pro Light" w:hAnsi="Avenir Next LT Pro Light"/>
          <w:b/>
          <w:bCs/>
          <w:i/>
          <w:iCs/>
        </w:rPr>
      </w:pPr>
      <w:r w:rsidRPr="00B96500">
        <w:rPr>
          <w:rFonts w:ascii="Avenir Next LT Pro Light" w:hAnsi="Avenir Next LT Pro Light"/>
          <w:b/>
          <w:bCs/>
          <w:i/>
          <w:iCs/>
        </w:rPr>
        <w:t>Mohamed Ahmed</w:t>
      </w:r>
    </w:p>
    <w:p w14:paraId="314046A6" w14:textId="149B4873" w:rsidR="00C31880" w:rsidRPr="00B96500" w:rsidRDefault="00C1539B" w:rsidP="003C3475">
      <w:pPr>
        <w:rPr>
          <w:rFonts w:ascii="Avenir Next LT Pro Light" w:hAnsi="Avenir Next LT Pro Light"/>
        </w:rPr>
      </w:pPr>
      <w:r w:rsidRPr="00B96500">
        <w:rPr>
          <w:rFonts w:ascii="Avenir Next LT Pro Light" w:hAnsi="Avenir Next LT Pro Light"/>
        </w:rPr>
        <w:tab/>
      </w:r>
      <w:r w:rsidR="003659EC" w:rsidRPr="00B96500">
        <w:rPr>
          <w:rFonts w:ascii="Avenir Next LT Pro Light" w:hAnsi="Avenir Next LT Pro Light"/>
        </w:rPr>
        <w:t xml:space="preserve">Starting a new learning journey is of course a wide </w:t>
      </w:r>
      <w:proofErr w:type="gramStart"/>
      <w:r w:rsidR="003659EC" w:rsidRPr="00B96500">
        <w:rPr>
          <w:rFonts w:ascii="Avenir Next LT Pro Light" w:hAnsi="Avenir Next LT Pro Light"/>
        </w:rPr>
        <w:t>challenge in itself, dedicating</w:t>
      </w:r>
      <w:proofErr w:type="gramEnd"/>
      <w:r w:rsidR="003659EC" w:rsidRPr="00B96500">
        <w:rPr>
          <w:rFonts w:ascii="Avenir Next LT Pro Light" w:hAnsi="Avenir Next LT Pro Light"/>
        </w:rPr>
        <w:t xml:space="preserve"> time and energy</w:t>
      </w:r>
      <w:r w:rsidR="00292E7C" w:rsidRPr="00B96500">
        <w:rPr>
          <w:rFonts w:ascii="Avenir Next LT Pro Light" w:hAnsi="Avenir Next LT Pro Light"/>
        </w:rPr>
        <w:t xml:space="preserve"> to </w:t>
      </w:r>
      <w:r w:rsidR="00C33B12" w:rsidRPr="00B96500">
        <w:rPr>
          <w:rFonts w:ascii="Avenir Next LT Pro Light" w:hAnsi="Avenir Next LT Pro Light"/>
        </w:rPr>
        <w:t xml:space="preserve">fully understand new concepts </w:t>
      </w:r>
      <w:r w:rsidR="00B610DA" w:rsidRPr="00B96500">
        <w:rPr>
          <w:rFonts w:ascii="Avenir Next LT Pro Light" w:hAnsi="Avenir Next LT Pro Light"/>
        </w:rPr>
        <w:t xml:space="preserve">would </w:t>
      </w:r>
      <w:r w:rsidR="00EF27C2" w:rsidRPr="00B96500">
        <w:rPr>
          <w:rFonts w:ascii="Avenir Next LT Pro Light" w:hAnsi="Avenir Next LT Pro Light"/>
        </w:rPr>
        <w:t xml:space="preserve">push a person out of comfort. And that was the </w:t>
      </w:r>
      <w:r w:rsidR="00847168" w:rsidRPr="00B96500">
        <w:rPr>
          <w:rFonts w:ascii="Avenir Next LT Pro Light" w:hAnsi="Avenir Next LT Pro Light"/>
        </w:rPr>
        <w:t xml:space="preserve">most significant </w:t>
      </w:r>
      <w:r w:rsidR="00C447E5" w:rsidRPr="00B96500">
        <w:rPr>
          <w:rFonts w:ascii="Avenir Next LT Pro Light" w:hAnsi="Avenir Next LT Pro Light"/>
        </w:rPr>
        <w:t xml:space="preserve">challenge, pushing myself out of the comfort zone to fully grasp new concepts. It was also the most significant value that I </w:t>
      </w:r>
      <w:r w:rsidR="00777B83" w:rsidRPr="00B96500">
        <w:rPr>
          <w:rFonts w:ascii="Avenir Next LT Pro Light" w:hAnsi="Avenir Next LT Pro Light"/>
        </w:rPr>
        <w:t xml:space="preserve">deem precious to me, which is that </w:t>
      </w:r>
      <w:r w:rsidR="00900D33" w:rsidRPr="00B96500">
        <w:rPr>
          <w:rFonts w:ascii="Avenir Next LT Pro Light" w:hAnsi="Avenir Next LT Pro Light"/>
        </w:rPr>
        <w:t>to</w:t>
      </w:r>
      <w:r w:rsidR="00777B83" w:rsidRPr="00B96500">
        <w:rPr>
          <w:rFonts w:ascii="Avenir Next LT Pro Light" w:hAnsi="Avenir Next LT Pro Light"/>
        </w:rPr>
        <w:t xml:space="preserve"> </w:t>
      </w:r>
      <w:r w:rsidR="003F229C" w:rsidRPr="00B96500">
        <w:rPr>
          <w:rFonts w:ascii="Avenir Next LT Pro Light" w:hAnsi="Avenir Next LT Pro Light"/>
        </w:rPr>
        <w:t>evolve and prosper, we shall seek discomfort.</w:t>
      </w:r>
      <w:r w:rsidR="003C3475" w:rsidRPr="00B96500">
        <w:rPr>
          <w:rFonts w:ascii="Avenir Next LT Pro Light" w:hAnsi="Avenir Next LT Pro Light"/>
        </w:rPr>
        <w:t xml:space="preserve"> </w:t>
      </w:r>
      <w:r w:rsidR="00C31880" w:rsidRPr="00B96500">
        <w:rPr>
          <w:rFonts w:ascii="Avenir Next LT Pro Light" w:hAnsi="Avenir Next LT Pro Light"/>
        </w:rPr>
        <w:t xml:space="preserve">In a </w:t>
      </w:r>
      <w:r w:rsidR="00E355DC" w:rsidRPr="00B96500">
        <w:rPr>
          <w:rFonts w:ascii="Avenir Next LT Pro Light" w:hAnsi="Avenir Next LT Pro Light"/>
        </w:rPr>
        <w:t xml:space="preserve">more </w:t>
      </w:r>
      <w:r w:rsidR="007771F8" w:rsidRPr="00B96500">
        <w:rPr>
          <w:rFonts w:ascii="Avenir Next LT Pro Light" w:hAnsi="Avenir Next LT Pro Light"/>
        </w:rPr>
        <w:t xml:space="preserve">specific </w:t>
      </w:r>
      <w:r w:rsidR="003E703C" w:rsidRPr="00B96500">
        <w:rPr>
          <w:rFonts w:ascii="Avenir Next LT Pro Light" w:hAnsi="Avenir Next LT Pro Light"/>
        </w:rPr>
        <w:t>technical manner,</w:t>
      </w:r>
      <w:r w:rsidR="007771F8" w:rsidRPr="00B96500">
        <w:rPr>
          <w:rFonts w:ascii="Avenir Next LT Pro Light" w:hAnsi="Avenir Next LT Pro Light"/>
        </w:rPr>
        <w:t xml:space="preserve"> </w:t>
      </w:r>
      <w:r w:rsidR="008646B7" w:rsidRPr="00B96500">
        <w:rPr>
          <w:rFonts w:ascii="Avenir Next LT Pro Light" w:hAnsi="Avenir Next LT Pro Light"/>
        </w:rPr>
        <w:t xml:space="preserve">understanding the MVVM architecture and how it is formulated and </w:t>
      </w:r>
      <w:r w:rsidR="0015674B" w:rsidRPr="00B96500">
        <w:rPr>
          <w:rFonts w:ascii="Avenir Next LT Pro Light" w:hAnsi="Avenir Next LT Pro Light"/>
        </w:rPr>
        <w:t xml:space="preserve">how to follow it was </w:t>
      </w:r>
      <w:r w:rsidR="009C5740" w:rsidRPr="00B96500">
        <w:rPr>
          <w:rFonts w:ascii="Avenir Next LT Pro Light" w:hAnsi="Avenir Next LT Pro Light"/>
        </w:rPr>
        <w:t xml:space="preserve">particularly </w:t>
      </w:r>
      <w:r w:rsidR="00AD300A" w:rsidRPr="00B96500">
        <w:rPr>
          <w:rFonts w:ascii="Avenir Next LT Pro Light" w:hAnsi="Avenir Next LT Pro Light"/>
        </w:rPr>
        <w:t>challenging, but</w:t>
      </w:r>
      <w:r w:rsidR="00990677" w:rsidRPr="00B96500">
        <w:rPr>
          <w:rFonts w:ascii="Avenir Next LT Pro Light" w:hAnsi="Avenir Next LT Pro Light"/>
        </w:rPr>
        <w:t xml:space="preserve"> given </w:t>
      </w:r>
      <w:r w:rsidR="00AD4D18" w:rsidRPr="00B96500">
        <w:rPr>
          <w:rFonts w:ascii="Avenir Next LT Pro Light" w:hAnsi="Avenir Next LT Pro Light"/>
        </w:rPr>
        <w:t>studying and practicing, MVVM architect</w:t>
      </w:r>
      <w:r w:rsidR="00C667F2" w:rsidRPr="00B96500">
        <w:rPr>
          <w:rFonts w:ascii="Avenir Next LT Pro Light" w:hAnsi="Avenir Next LT Pro Light"/>
        </w:rPr>
        <w:t xml:space="preserve">ure </w:t>
      </w:r>
      <w:r w:rsidR="00A674E9" w:rsidRPr="00B96500">
        <w:rPr>
          <w:rFonts w:ascii="Avenir Next LT Pro Light" w:hAnsi="Avenir Next LT Pro Light"/>
        </w:rPr>
        <w:t xml:space="preserve">became familiar, and it </w:t>
      </w:r>
      <w:r w:rsidR="007E41FE" w:rsidRPr="00B96500">
        <w:rPr>
          <w:rFonts w:ascii="Avenir Next LT Pro Light" w:hAnsi="Avenir Next LT Pro Light"/>
        </w:rPr>
        <w:t>helped facilitating the develop</w:t>
      </w:r>
      <w:r w:rsidR="00461428" w:rsidRPr="00B96500">
        <w:rPr>
          <w:rFonts w:ascii="Avenir Next LT Pro Light" w:hAnsi="Avenir Next LT Pro Light"/>
        </w:rPr>
        <w:t>ment</w:t>
      </w:r>
      <w:r w:rsidR="007E41FE" w:rsidRPr="00B96500">
        <w:rPr>
          <w:rFonts w:ascii="Avenir Next LT Pro Light" w:hAnsi="Avenir Next LT Pro Light"/>
        </w:rPr>
        <w:t xml:space="preserve"> process, </w:t>
      </w:r>
      <w:r w:rsidR="00461428" w:rsidRPr="00B96500">
        <w:rPr>
          <w:rFonts w:ascii="Avenir Next LT Pro Light" w:hAnsi="Avenir Next LT Pro Light"/>
        </w:rPr>
        <w:t>both indiv</w:t>
      </w:r>
      <w:r w:rsidR="003B69B6" w:rsidRPr="00B96500">
        <w:rPr>
          <w:rFonts w:ascii="Avenir Next LT Pro Light" w:hAnsi="Avenir Next LT Pro Light"/>
        </w:rPr>
        <w:t xml:space="preserve">idually and as a team, I </w:t>
      </w:r>
      <w:r w:rsidR="00824D52" w:rsidRPr="00B96500">
        <w:rPr>
          <w:rFonts w:ascii="Avenir Next LT Pro Light" w:hAnsi="Avenir Next LT Pro Light"/>
        </w:rPr>
        <w:t xml:space="preserve">now </w:t>
      </w:r>
      <w:r w:rsidR="001B5EEB" w:rsidRPr="00B96500">
        <w:rPr>
          <w:rFonts w:ascii="Avenir Next LT Pro Light" w:hAnsi="Avenir Next LT Pro Light"/>
        </w:rPr>
        <w:t>understand its significance and appreciate it.</w:t>
      </w:r>
    </w:p>
    <w:p w14:paraId="72D40FA4" w14:textId="7939BA38" w:rsidR="003C3475" w:rsidRPr="00B96500" w:rsidRDefault="003C3475" w:rsidP="003C3475">
      <w:pPr>
        <w:rPr>
          <w:rFonts w:ascii="Avenir Next LT Pro Light" w:hAnsi="Avenir Next LT Pro Light"/>
        </w:rPr>
      </w:pPr>
      <w:r w:rsidRPr="00B96500">
        <w:rPr>
          <w:rFonts w:ascii="Avenir Next LT Pro Light" w:hAnsi="Avenir Next LT Pro Light"/>
        </w:rPr>
        <w:tab/>
        <w:t>The PBL experience for me was a positive experience,</w:t>
      </w:r>
      <w:r w:rsidR="003A455E" w:rsidRPr="00B96500">
        <w:rPr>
          <w:rFonts w:ascii="Avenir Next LT Pro Light" w:hAnsi="Avenir Next LT Pro Light"/>
        </w:rPr>
        <w:t xml:space="preserve"> I believe it</w:t>
      </w:r>
      <w:r w:rsidR="00616803" w:rsidRPr="00B96500">
        <w:rPr>
          <w:rFonts w:ascii="Avenir Next LT Pro Light" w:hAnsi="Avenir Next LT Pro Light"/>
        </w:rPr>
        <w:t xml:space="preserve"> is </w:t>
      </w:r>
      <w:r w:rsidR="00A40E00" w:rsidRPr="00B96500">
        <w:rPr>
          <w:rFonts w:ascii="Avenir Next LT Pro Light" w:hAnsi="Avenir Next LT Pro Light"/>
        </w:rPr>
        <w:t>one of the</w:t>
      </w:r>
      <w:r w:rsidR="00306DB1" w:rsidRPr="00B96500">
        <w:rPr>
          <w:rFonts w:ascii="Avenir Next LT Pro Light" w:hAnsi="Avenir Next LT Pro Light"/>
        </w:rPr>
        <w:t xml:space="preserve"> best way</w:t>
      </w:r>
      <w:r w:rsidR="00A40E00" w:rsidRPr="00B96500">
        <w:rPr>
          <w:rFonts w:ascii="Avenir Next LT Pro Light" w:hAnsi="Avenir Next LT Pro Light"/>
        </w:rPr>
        <w:t>s</w:t>
      </w:r>
      <w:r w:rsidR="00306DB1" w:rsidRPr="00B96500">
        <w:rPr>
          <w:rFonts w:ascii="Avenir Next LT Pro Light" w:hAnsi="Avenir Next LT Pro Light"/>
        </w:rPr>
        <w:t xml:space="preserve"> to learn new concepts.</w:t>
      </w:r>
      <w:r w:rsidR="00DE02AE" w:rsidRPr="00B96500">
        <w:rPr>
          <w:rFonts w:ascii="Avenir Next LT Pro Light" w:hAnsi="Avenir Next LT Pro Light"/>
        </w:rPr>
        <w:t xml:space="preserve"> Going back to seeking discomfort, this experience pushed me to be an Android Developer, and </w:t>
      </w:r>
      <w:r w:rsidR="0055372B" w:rsidRPr="00B96500">
        <w:rPr>
          <w:rFonts w:ascii="Avenir Next LT Pro Light" w:hAnsi="Avenir Next LT Pro Light"/>
        </w:rPr>
        <w:t>of course</w:t>
      </w:r>
      <w:r w:rsidR="00DE02AE" w:rsidRPr="00B96500">
        <w:rPr>
          <w:rFonts w:ascii="Avenir Next LT Pro Light" w:hAnsi="Avenir Next LT Pro Light"/>
        </w:rPr>
        <w:t xml:space="preserve"> it did, it </w:t>
      </w:r>
      <w:r w:rsidR="00C54C95" w:rsidRPr="00B96500">
        <w:rPr>
          <w:rFonts w:ascii="Avenir Next LT Pro Light" w:hAnsi="Avenir Next LT Pro Light"/>
        </w:rPr>
        <w:t xml:space="preserve">pushed me to learn the concepts myself, practice it, and implement it </w:t>
      </w:r>
      <w:r w:rsidR="006448DB" w:rsidRPr="00B96500">
        <w:rPr>
          <w:rFonts w:ascii="Avenir Next LT Pro Light" w:hAnsi="Avenir Next LT Pro Light"/>
        </w:rPr>
        <w:t xml:space="preserve">in </w:t>
      </w:r>
      <w:r w:rsidR="0055372B" w:rsidRPr="00B96500">
        <w:rPr>
          <w:rFonts w:ascii="Avenir Next LT Pro Light" w:hAnsi="Avenir Next LT Pro Light"/>
        </w:rPr>
        <w:t>the project.</w:t>
      </w:r>
      <w:r w:rsidR="009328D4" w:rsidRPr="00B96500">
        <w:rPr>
          <w:rFonts w:ascii="Avenir Next LT Pro Light" w:hAnsi="Avenir Next LT Pro Light"/>
        </w:rPr>
        <w:t xml:space="preserve"> The team spirit was present as well and the atmosphere of the collective learning and collective work </w:t>
      </w:r>
      <w:r w:rsidR="00730073" w:rsidRPr="00B96500">
        <w:rPr>
          <w:rFonts w:ascii="Avenir Next LT Pro Light" w:hAnsi="Avenir Next LT Pro Light"/>
        </w:rPr>
        <w:t xml:space="preserve">was new and </w:t>
      </w:r>
      <w:r w:rsidR="00022A87" w:rsidRPr="00B96500">
        <w:rPr>
          <w:rFonts w:ascii="Avenir Next LT Pro Light" w:hAnsi="Avenir Next LT Pro Light"/>
        </w:rPr>
        <w:t xml:space="preserve">interesting, </w:t>
      </w:r>
      <w:r w:rsidR="00DE389E" w:rsidRPr="00B96500">
        <w:rPr>
          <w:rFonts w:ascii="Avenir Next LT Pro Light" w:hAnsi="Avenir Next LT Pro Light"/>
        </w:rPr>
        <w:t xml:space="preserve">either </w:t>
      </w:r>
      <w:r w:rsidR="004C3F3B" w:rsidRPr="00B96500">
        <w:rPr>
          <w:rFonts w:ascii="Avenir Next LT Pro Light" w:hAnsi="Avenir Next LT Pro Light"/>
        </w:rPr>
        <w:t>of the Team or the lab sessions.</w:t>
      </w:r>
    </w:p>
    <w:p w14:paraId="0E9CEAFA" w14:textId="5F60896B" w:rsidR="007F1AED" w:rsidRPr="00B96500" w:rsidRDefault="007F1AED" w:rsidP="003C3475">
      <w:pPr>
        <w:rPr>
          <w:rFonts w:ascii="Avenir Next LT Pro Light" w:hAnsi="Avenir Next LT Pro Light"/>
        </w:rPr>
      </w:pPr>
      <w:r w:rsidRPr="00B96500">
        <w:rPr>
          <w:rFonts w:ascii="Avenir Next LT Pro Light" w:hAnsi="Avenir Next LT Pro Light"/>
        </w:rPr>
        <w:tab/>
      </w:r>
      <w:r w:rsidR="00FF1982" w:rsidRPr="00B96500">
        <w:rPr>
          <w:rFonts w:ascii="Avenir Next LT Pro Light" w:hAnsi="Avenir Next LT Pro Light"/>
        </w:rPr>
        <w:t xml:space="preserve">This experience being my first of its kind, I certainly had some concerns, </w:t>
      </w:r>
      <w:r w:rsidR="00B04C0C" w:rsidRPr="00B96500">
        <w:rPr>
          <w:rFonts w:ascii="Avenir Next LT Pro Light" w:hAnsi="Avenir Next LT Pro Light"/>
        </w:rPr>
        <w:t xml:space="preserve">concerns of getting stuck </w:t>
      </w:r>
      <w:r w:rsidR="008B4281" w:rsidRPr="00B96500">
        <w:rPr>
          <w:rFonts w:ascii="Avenir Next LT Pro Light" w:hAnsi="Avenir Next LT Pro Light"/>
        </w:rPr>
        <w:t xml:space="preserve">or not being able to </w:t>
      </w:r>
      <w:r w:rsidR="00FA6082" w:rsidRPr="00B96500">
        <w:rPr>
          <w:rFonts w:ascii="Avenir Next LT Pro Light" w:hAnsi="Avenir Next LT Pro Light"/>
        </w:rPr>
        <w:t xml:space="preserve">deliver on time. But these concerns where </w:t>
      </w:r>
      <w:r w:rsidR="00F073F5" w:rsidRPr="00B96500">
        <w:rPr>
          <w:rFonts w:ascii="Avenir Next LT Pro Light" w:hAnsi="Avenir Next LT Pro Light"/>
        </w:rPr>
        <w:t xml:space="preserve">dissolved by the </w:t>
      </w:r>
      <w:r w:rsidR="00EB4822" w:rsidRPr="00B96500">
        <w:rPr>
          <w:rFonts w:ascii="Avenir Next LT Pro Light" w:hAnsi="Avenir Next LT Pro Light"/>
        </w:rPr>
        <w:t>instructor’s</w:t>
      </w:r>
      <w:r w:rsidR="00734C20" w:rsidRPr="00B96500">
        <w:rPr>
          <w:rFonts w:ascii="Avenir Next LT Pro Light" w:hAnsi="Avenir Next LT Pro Light"/>
        </w:rPr>
        <w:t xml:space="preserve"> </w:t>
      </w:r>
      <w:r w:rsidR="00B06AC6" w:rsidRPr="00B96500">
        <w:rPr>
          <w:rFonts w:ascii="Avenir Next LT Pro Light" w:hAnsi="Avenir Next LT Pro Light"/>
        </w:rPr>
        <w:t xml:space="preserve">presence, there </w:t>
      </w:r>
      <w:r w:rsidR="000F64CC" w:rsidRPr="00B96500">
        <w:rPr>
          <w:rFonts w:ascii="Avenir Next LT Pro Light" w:hAnsi="Avenir Next LT Pro Light"/>
        </w:rPr>
        <w:t xml:space="preserve">solid knowledge in the subject, and with </w:t>
      </w:r>
      <w:r w:rsidR="00843D34" w:rsidRPr="00B96500">
        <w:rPr>
          <w:rFonts w:ascii="Avenir Next LT Pro Light" w:hAnsi="Avenir Next LT Pro Light"/>
        </w:rPr>
        <w:t xml:space="preserve">my </w:t>
      </w:r>
      <w:r w:rsidR="00D51975" w:rsidRPr="00B96500">
        <w:rPr>
          <w:rFonts w:ascii="Avenir Next LT Pro Light" w:hAnsi="Avenir Next LT Pro Light"/>
        </w:rPr>
        <w:t xml:space="preserve">first experiences of </w:t>
      </w:r>
      <w:r w:rsidR="002263FA" w:rsidRPr="00B96500">
        <w:rPr>
          <w:rFonts w:ascii="Avenir Next LT Pro Light" w:hAnsi="Avenir Next LT Pro Light"/>
        </w:rPr>
        <w:t xml:space="preserve">undergoing an obstacle and </w:t>
      </w:r>
      <w:r w:rsidR="00B838BA" w:rsidRPr="00B96500">
        <w:rPr>
          <w:rFonts w:ascii="Avenir Next LT Pro Light" w:hAnsi="Avenir Next LT Pro Light"/>
        </w:rPr>
        <w:t>successfully grasp</w:t>
      </w:r>
      <w:r w:rsidR="00DA59AC" w:rsidRPr="00B96500">
        <w:rPr>
          <w:rFonts w:ascii="Avenir Next LT Pro Light" w:hAnsi="Avenir Next LT Pro Light"/>
        </w:rPr>
        <w:t>ing</w:t>
      </w:r>
      <w:r w:rsidR="00B838BA" w:rsidRPr="00B96500">
        <w:rPr>
          <w:rFonts w:ascii="Avenir Next LT Pro Light" w:hAnsi="Avenir Next LT Pro Light"/>
        </w:rPr>
        <w:t xml:space="preserve"> the concepts.</w:t>
      </w:r>
    </w:p>
    <w:p w14:paraId="4D8DE77E" w14:textId="1BBB25B8" w:rsidR="00CD56F0" w:rsidRPr="00B96500" w:rsidRDefault="00B87560" w:rsidP="00B96500">
      <w:pPr>
        <w:rPr>
          <w:rFonts w:ascii="Avenir Next LT Pro Light" w:hAnsi="Avenir Next LT Pro Light"/>
        </w:rPr>
      </w:pPr>
      <w:r w:rsidRPr="00B96500">
        <w:rPr>
          <w:rFonts w:ascii="Avenir Next LT Pro Light" w:hAnsi="Avenir Next LT Pro Light"/>
        </w:rPr>
        <w:tab/>
      </w:r>
      <w:r w:rsidR="00CA0788" w:rsidRPr="00B96500">
        <w:rPr>
          <w:rFonts w:ascii="Avenir Next LT Pro Light" w:hAnsi="Avenir Next LT Pro Light"/>
        </w:rPr>
        <w:t xml:space="preserve">At the end, </w:t>
      </w:r>
      <w:r w:rsidR="000F4F7B" w:rsidRPr="00B96500">
        <w:rPr>
          <w:rFonts w:ascii="Avenir Next LT Pro Light" w:hAnsi="Avenir Next LT Pro Light"/>
        </w:rPr>
        <w:t xml:space="preserve">I would say that I </w:t>
      </w:r>
      <w:r w:rsidR="00DD0EED" w:rsidRPr="00B96500">
        <w:rPr>
          <w:rFonts w:ascii="Avenir Next LT Pro Light" w:hAnsi="Avenir Next LT Pro Light"/>
        </w:rPr>
        <w:t xml:space="preserve">enjoyed this experience and will make sure to </w:t>
      </w:r>
      <w:r w:rsidR="00B04ADA" w:rsidRPr="00B96500">
        <w:rPr>
          <w:rFonts w:ascii="Avenir Next LT Pro Light" w:hAnsi="Avenir Next LT Pro Light"/>
        </w:rPr>
        <w:t xml:space="preserve">be more involved </w:t>
      </w:r>
      <w:r w:rsidR="0081676C" w:rsidRPr="00B96500">
        <w:rPr>
          <w:rFonts w:ascii="Avenir Next LT Pro Light" w:hAnsi="Avenir Next LT Pro Light"/>
        </w:rPr>
        <w:t xml:space="preserve">in the studying and </w:t>
      </w:r>
      <w:r w:rsidR="00B97B5A" w:rsidRPr="00B96500">
        <w:rPr>
          <w:rFonts w:ascii="Avenir Next LT Pro Light" w:hAnsi="Avenir Next LT Pro Light"/>
        </w:rPr>
        <w:t xml:space="preserve">facilitate the </w:t>
      </w:r>
      <w:proofErr w:type="gramStart"/>
      <w:r w:rsidR="006727E1" w:rsidRPr="00B96500">
        <w:rPr>
          <w:rFonts w:ascii="Avenir Next LT Pro Light" w:hAnsi="Avenir Next LT Pro Light"/>
        </w:rPr>
        <w:t>tea</w:t>
      </w:r>
      <w:r w:rsidR="002E3010" w:rsidRPr="00B96500">
        <w:rPr>
          <w:rFonts w:ascii="Avenir Next LT Pro Light" w:hAnsi="Avenir Next LT Pro Light"/>
        </w:rPr>
        <w:t>m-work</w:t>
      </w:r>
      <w:proofErr w:type="gramEnd"/>
      <w:r w:rsidR="002E3010" w:rsidRPr="00B96500">
        <w:rPr>
          <w:rFonts w:ascii="Avenir Next LT Pro Light" w:hAnsi="Avenir Next LT Pro Light"/>
        </w:rPr>
        <w:t xml:space="preserve"> </w:t>
      </w:r>
      <w:r w:rsidR="009249E1" w:rsidRPr="00B96500">
        <w:rPr>
          <w:rFonts w:ascii="Avenir Next LT Pro Light" w:hAnsi="Avenir Next LT Pro Light"/>
        </w:rPr>
        <w:t>harder and m</w:t>
      </w:r>
      <w:r w:rsidR="004C2D38" w:rsidRPr="00B96500">
        <w:rPr>
          <w:rFonts w:ascii="Avenir Next LT Pro Light" w:hAnsi="Avenir Next LT Pro Light"/>
        </w:rPr>
        <w:t>ore efficiently</w:t>
      </w:r>
      <w:r w:rsidR="00FF789F" w:rsidRPr="00B96500">
        <w:rPr>
          <w:rFonts w:ascii="Avenir Next LT Pro Light" w:hAnsi="Avenir Next LT Pro Light"/>
        </w:rPr>
        <w:t xml:space="preserve"> </w:t>
      </w:r>
      <w:r w:rsidR="0081676C" w:rsidRPr="00B96500">
        <w:rPr>
          <w:rFonts w:ascii="Avenir Next LT Pro Light" w:hAnsi="Avenir Next LT Pro Light"/>
        </w:rPr>
        <w:t>if a similar experience presented itself in the future.</w:t>
      </w:r>
    </w:p>
    <w:p w14:paraId="75A2B36C" w14:textId="77777777" w:rsidR="00B96500" w:rsidRDefault="00B96500" w:rsidP="00B96500">
      <w:pPr>
        <w:rPr>
          <w:rFonts w:ascii="Avenir Next LT Pro Light" w:hAnsi="Avenir Next LT Pro Light"/>
        </w:rPr>
      </w:pPr>
    </w:p>
    <w:p w14:paraId="263804C7" w14:textId="77777777" w:rsidR="003B5831" w:rsidRDefault="003B5831" w:rsidP="00B96500">
      <w:pPr>
        <w:rPr>
          <w:rFonts w:ascii="Avenir Next LT Pro Light" w:hAnsi="Avenir Next LT Pro Light"/>
        </w:rPr>
      </w:pPr>
    </w:p>
    <w:p w14:paraId="005065C8" w14:textId="77777777" w:rsidR="003B5831" w:rsidRPr="00B96500" w:rsidRDefault="003B5831" w:rsidP="00B96500">
      <w:pPr>
        <w:rPr>
          <w:rFonts w:ascii="Avenir Next LT Pro Light" w:hAnsi="Avenir Next LT Pro Light"/>
        </w:rPr>
      </w:pPr>
    </w:p>
    <w:p w14:paraId="38EB21AD" w14:textId="25908413" w:rsidR="000F18D2" w:rsidRPr="00B96500" w:rsidRDefault="000F18D2" w:rsidP="00C91A71">
      <w:pPr>
        <w:rPr>
          <w:rFonts w:ascii="Avenir Next LT Pro Light" w:hAnsi="Avenir Next LT Pro Light"/>
          <w:b/>
          <w:bCs/>
          <w:i/>
          <w:iCs/>
        </w:rPr>
      </w:pPr>
      <w:r w:rsidRPr="00B96500">
        <w:rPr>
          <w:rFonts w:ascii="Avenir Next LT Pro Light" w:hAnsi="Avenir Next LT Pro Light"/>
          <w:b/>
          <w:bCs/>
          <w:i/>
          <w:iCs/>
        </w:rPr>
        <w:lastRenderedPageBreak/>
        <w:t>Hani J</w:t>
      </w:r>
      <w:r w:rsidR="006206D6" w:rsidRPr="00B96500">
        <w:rPr>
          <w:rFonts w:ascii="Avenir Next LT Pro Light" w:hAnsi="Avenir Next LT Pro Light"/>
          <w:b/>
          <w:bCs/>
          <w:i/>
          <w:iCs/>
        </w:rPr>
        <w:t>afer</w:t>
      </w:r>
    </w:p>
    <w:p w14:paraId="3852DF7F" w14:textId="5863B79E" w:rsidR="7321E708" w:rsidRPr="00B96500" w:rsidRDefault="000F18D2" w:rsidP="7321E708">
      <w:pPr>
        <w:rPr>
          <w:rFonts w:ascii="Avenir Next LT Pro Light" w:hAnsi="Avenir Next LT Pro Light"/>
        </w:rPr>
      </w:pPr>
      <w:r w:rsidRPr="00B96500">
        <w:rPr>
          <w:rFonts w:ascii="Avenir Next LT Pro Light" w:hAnsi="Avenir Next LT Pro Light"/>
        </w:rPr>
        <w:t>One of my biggest challenges was understanding how the view models will be integrated in the app. It wasn’t clear how the different screens would communicate with each other and how data would be sent throughout the app. The project flow guide helped us a lot in understanding the purpose and style of the view models to create them easily. I believe PBL experience is the best way to learn something in the development field. I am certain we wouldn’t have been able to make an app of this quality in this much time if we followed a classic learning approach. PBL is the method which should be followed in most CS courses if possible as it is very close to the real-life scenario of software developers. One of the things that worried me initially about PBL is that we had zero knowledge about the concepts going into it. I thought this would be a big challenge, but our instructors were always there to guide us through scaffolding sessions and flow helps which solved this issue. The experience was perfect, and I wouldn’t change anything if I were to do this again. I hope more courses will follow this style in the future.</w:t>
      </w:r>
    </w:p>
    <w:p w14:paraId="6AA3C25D" w14:textId="3C918CAD" w:rsidR="7321E708" w:rsidRPr="00B96500" w:rsidRDefault="7321E708" w:rsidP="7321E708">
      <w:pPr>
        <w:rPr>
          <w:rFonts w:ascii="Avenir Next LT Pro Light" w:hAnsi="Avenir Next LT Pro Light"/>
          <w:b/>
          <w:bCs/>
          <w:i/>
          <w:iCs/>
        </w:rPr>
      </w:pPr>
      <w:r w:rsidRPr="00B96500">
        <w:rPr>
          <w:rFonts w:ascii="Avenir Next LT Pro Light" w:hAnsi="Avenir Next LT Pro Light"/>
          <w:b/>
          <w:bCs/>
          <w:i/>
          <w:iCs/>
        </w:rPr>
        <w:t xml:space="preserve">Ahmed </w:t>
      </w:r>
      <w:proofErr w:type="spellStart"/>
      <w:r w:rsidRPr="00B96500">
        <w:rPr>
          <w:rFonts w:ascii="Avenir Next LT Pro Light" w:hAnsi="Avenir Next LT Pro Light"/>
          <w:b/>
          <w:bCs/>
          <w:i/>
          <w:iCs/>
        </w:rPr>
        <w:t>Alobahi</w:t>
      </w:r>
      <w:proofErr w:type="spellEnd"/>
    </w:p>
    <w:p w14:paraId="547843A5" w14:textId="3C869F96" w:rsidR="2EA21778" w:rsidRPr="00B96500" w:rsidRDefault="5174EFAE" w:rsidP="2FE93CB4">
      <w:pPr>
        <w:rPr>
          <w:rFonts w:ascii="Avenir Next LT Pro Light" w:hAnsi="Avenir Next LT Pro Light"/>
        </w:rPr>
      </w:pPr>
      <w:r w:rsidRPr="00B96500">
        <w:rPr>
          <w:rFonts w:ascii="Avenir Next LT Pro Light" w:hAnsi="Avenir Next LT Pro Light"/>
        </w:rPr>
        <w:t>The idea of PBL learning is the best idea for student to learn things from basics till the</w:t>
      </w:r>
      <w:r w:rsidR="7E5C4782" w:rsidRPr="00B96500">
        <w:rPr>
          <w:rFonts w:ascii="Avenir Next LT Pro Light" w:hAnsi="Avenir Next LT Pro Light"/>
        </w:rPr>
        <w:t xml:space="preserve"> student master it, and each student has his own way to learn. </w:t>
      </w:r>
      <w:r w:rsidR="17BDF1C9" w:rsidRPr="00B96500">
        <w:rPr>
          <w:rFonts w:ascii="Avenir Next LT Pro Light" w:hAnsi="Avenir Next LT Pro Light"/>
        </w:rPr>
        <w:t xml:space="preserve">The PBL give us more time for the course beside taking this course and </w:t>
      </w:r>
      <w:r w:rsidR="5B50575A" w:rsidRPr="00B96500">
        <w:rPr>
          <w:rFonts w:ascii="Avenir Next LT Pro Light" w:hAnsi="Avenir Next LT Pro Light"/>
        </w:rPr>
        <w:t xml:space="preserve">I am </w:t>
      </w:r>
      <w:r w:rsidR="0C45F8A8" w:rsidRPr="00B96500">
        <w:rPr>
          <w:rFonts w:ascii="Avenir Next LT Pro Light" w:hAnsi="Avenir Next LT Pro Light"/>
        </w:rPr>
        <w:t>thankful</w:t>
      </w:r>
      <w:r w:rsidR="17BDF1C9" w:rsidRPr="00B96500">
        <w:rPr>
          <w:rFonts w:ascii="Avenir Next LT Pro Light" w:hAnsi="Avenir Next LT Pro Light"/>
        </w:rPr>
        <w:t xml:space="preserve"> for the </w:t>
      </w:r>
      <w:r w:rsidR="5B50575A" w:rsidRPr="00B96500">
        <w:rPr>
          <w:rFonts w:ascii="Avenir Next LT Pro Light" w:hAnsi="Avenir Next LT Pro Light"/>
        </w:rPr>
        <w:t xml:space="preserve">scaffolding sessions and the road map that they </w:t>
      </w:r>
      <w:r w:rsidR="547F92EE" w:rsidRPr="00B96500">
        <w:rPr>
          <w:rFonts w:ascii="Avenir Next LT Pro Light" w:hAnsi="Avenir Next LT Pro Light"/>
        </w:rPr>
        <w:t xml:space="preserve">were given to </w:t>
      </w:r>
      <w:r w:rsidR="30118B04" w:rsidRPr="00B96500">
        <w:rPr>
          <w:rFonts w:ascii="Avenir Next LT Pro Light" w:hAnsi="Avenir Next LT Pro Light"/>
        </w:rPr>
        <w:t>us</w:t>
      </w:r>
      <w:r w:rsidR="0C45F8A8" w:rsidRPr="00B96500">
        <w:rPr>
          <w:rFonts w:ascii="Avenir Next LT Pro Light" w:hAnsi="Avenir Next LT Pro Light"/>
        </w:rPr>
        <w:t xml:space="preserve">. For the difficulties I faced first was working on jetpack compose I </w:t>
      </w:r>
      <w:r w:rsidR="6BA0FE0C" w:rsidRPr="00B96500">
        <w:rPr>
          <w:rFonts w:ascii="Avenir Next LT Pro Light" w:hAnsi="Avenir Next LT Pro Light"/>
        </w:rPr>
        <w:t>have worked before</w:t>
      </w:r>
      <w:r w:rsidR="23C44AED" w:rsidRPr="00B96500">
        <w:rPr>
          <w:rFonts w:ascii="Avenir Next LT Pro Light" w:hAnsi="Avenir Next LT Pro Light"/>
        </w:rPr>
        <w:t xml:space="preserve"> on android studio but without using </w:t>
      </w:r>
      <w:r w:rsidR="743BBF4B" w:rsidRPr="00B96500">
        <w:rPr>
          <w:rFonts w:ascii="Avenir Next LT Pro Light" w:hAnsi="Avenir Next LT Pro Light"/>
        </w:rPr>
        <w:t xml:space="preserve">jetpack compose, I </w:t>
      </w:r>
      <w:r w:rsidR="44D416BC" w:rsidRPr="00B96500">
        <w:rPr>
          <w:rFonts w:ascii="Avenir Next LT Pro Light" w:hAnsi="Avenir Next LT Pro Light"/>
        </w:rPr>
        <w:t>struggled</w:t>
      </w:r>
      <w:r w:rsidR="743BBF4B" w:rsidRPr="00B96500">
        <w:rPr>
          <w:rFonts w:ascii="Avenir Next LT Pro Light" w:hAnsi="Avenir Next LT Pro Light"/>
        </w:rPr>
        <w:t xml:space="preserve"> at the </w:t>
      </w:r>
      <w:proofErr w:type="gramStart"/>
      <w:r w:rsidR="743BBF4B" w:rsidRPr="00B96500">
        <w:rPr>
          <w:rFonts w:ascii="Avenir Next LT Pro Light" w:hAnsi="Avenir Next LT Pro Light"/>
        </w:rPr>
        <w:t>beginning</w:t>
      </w:r>
      <w:proofErr w:type="gramEnd"/>
      <w:r w:rsidR="743BBF4B" w:rsidRPr="00B96500">
        <w:rPr>
          <w:rFonts w:ascii="Avenir Next LT Pro Light" w:hAnsi="Avenir Next LT Pro Light"/>
        </w:rPr>
        <w:t xml:space="preserve"> but my</w:t>
      </w:r>
      <w:r w:rsidR="6B8149EA" w:rsidRPr="00B96500">
        <w:rPr>
          <w:rFonts w:ascii="Avenir Next LT Pro Light" w:hAnsi="Avenir Next LT Pro Light"/>
        </w:rPr>
        <w:t xml:space="preserve"> group and scaffold sessions helped me a lot about that. </w:t>
      </w:r>
      <w:r w:rsidR="440E1B94" w:rsidRPr="00B96500">
        <w:rPr>
          <w:rFonts w:ascii="Avenir Next LT Pro Light" w:hAnsi="Avenir Next LT Pro Light"/>
        </w:rPr>
        <w:t xml:space="preserve">Then the part </w:t>
      </w:r>
      <w:r w:rsidR="44D416BC" w:rsidRPr="00B96500">
        <w:rPr>
          <w:rFonts w:ascii="Avenir Next LT Pro Light" w:hAnsi="Avenir Next LT Pro Light"/>
        </w:rPr>
        <w:t>related</w:t>
      </w:r>
      <w:r w:rsidR="440E1B94" w:rsidRPr="00B96500">
        <w:rPr>
          <w:rFonts w:ascii="Avenir Next LT Pro Light" w:hAnsi="Avenir Next LT Pro Light"/>
        </w:rPr>
        <w:t xml:space="preserve"> to logic and model view it was a </w:t>
      </w:r>
      <w:r w:rsidR="44D416BC" w:rsidRPr="00B96500">
        <w:rPr>
          <w:rFonts w:ascii="Avenir Next LT Pro Light" w:hAnsi="Avenir Next LT Pro Light"/>
        </w:rPr>
        <w:t xml:space="preserve">bit harder that I thought but I did understand it thankfully. </w:t>
      </w:r>
    </w:p>
    <w:p w14:paraId="2AE99CBE" w14:textId="2F283272" w:rsidR="00AC42A1" w:rsidRDefault="1A0E381C" w:rsidP="003B5831">
      <w:pPr>
        <w:rPr>
          <w:rFonts w:ascii="Avenir Next LT Pro Light" w:hAnsi="Avenir Next LT Pro Light"/>
        </w:rPr>
      </w:pPr>
      <w:r w:rsidRPr="00B96500">
        <w:rPr>
          <w:rFonts w:ascii="Avenir Next LT Pro Light" w:hAnsi="Avenir Next LT Pro Light"/>
        </w:rPr>
        <w:t xml:space="preserve">Overall, the PBL experience was </w:t>
      </w:r>
      <w:proofErr w:type="gramStart"/>
      <w:r w:rsidRPr="00B96500">
        <w:rPr>
          <w:rFonts w:ascii="Avenir Next LT Pro Light" w:hAnsi="Avenir Next LT Pro Light"/>
        </w:rPr>
        <w:t>new</w:t>
      </w:r>
      <w:proofErr w:type="gramEnd"/>
      <w:r w:rsidRPr="00B96500">
        <w:rPr>
          <w:rFonts w:ascii="Avenir Next LT Pro Light" w:hAnsi="Avenir Next LT Pro Light"/>
        </w:rPr>
        <w:t xml:space="preserve"> and the idea is great, and I think that it achieved what it was striving for and benefited a lot. The field of education was open and was not limited through labs and lectures, as well as spreading the spirit of creativity in students.</w:t>
      </w:r>
    </w:p>
    <w:p w14:paraId="6FF5436A" w14:textId="672241EC" w:rsidR="003B5831" w:rsidRPr="00AC42A1" w:rsidRDefault="00AC42A1" w:rsidP="003B5831">
      <w:pPr>
        <w:rPr>
          <w:rFonts w:ascii="Avenir Next LT Pro Light" w:hAnsi="Avenir Next LT Pro Light"/>
        </w:rPr>
      </w:pPr>
      <w:r>
        <w:rPr>
          <w:rFonts w:ascii="Avenir Next LT Pro Light" w:hAnsi="Avenir Next LT Pro Light"/>
        </w:rPr>
        <w:br w:type="page"/>
      </w:r>
    </w:p>
    <w:p w14:paraId="01A8EF6F" w14:textId="77777777" w:rsidR="002B2811" w:rsidRPr="00B96500" w:rsidRDefault="002B2811" w:rsidP="002B2811">
      <w:pPr>
        <w:pStyle w:val="Heading1"/>
        <w:rPr>
          <w:rFonts w:ascii="Avenir Next LT Pro Light" w:hAnsi="Avenir Next LT Pro Light"/>
        </w:rPr>
      </w:pPr>
      <w:bookmarkStart w:id="8" w:name="_Toc117203039"/>
      <w:r w:rsidRPr="00B96500">
        <w:rPr>
          <w:rFonts w:ascii="Avenir Next LT Pro Light" w:hAnsi="Avenir Next LT Pro Light"/>
        </w:rPr>
        <w:lastRenderedPageBreak/>
        <w:t>Resources</w:t>
      </w:r>
      <w:bookmarkEnd w:id="8"/>
    </w:p>
    <w:p w14:paraId="3DA05624" w14:textId="78CB485D" w:rsidR="00D70B52" w:rsidRPr="00B96500" w:rsidRDefault="00000000" w:rsidP="002B2811">
      <w:pPr>
        <w:rPr>
          <w:rFonts w:ascii="Avenir Next LT Pro Light" w:hAnsi="Avenir Next LT Pro Light"/>
        </w:rPr>
      </w:pPr>
      <w:hyperlink r:id="rId96" w:history="1">
        <w:r w:rsidR="00D70B52" w:rsidRPr="00B96500">
          <w:rPr>
            <w:rStyle w:val="Hyperlink"/>
            <w:rFonts w:ascii="Avenir Next LT Pro Light" w:hAnsi="Avenir Next LT Pro Light"/>
          </w:rPr>
          <w:t>https://developer.android.com/jetpack/compose/documentation</w:t>
        </w:r>
      </w:hyperlink>
      <w:r w:rsidR="00D70B52" w:rsidRPr="00B96500">
        <w:rPr>
          <w:rFonts w:ascii="Avenir Next LT Pro Light" w:hAnsi="Avenir Next LT Pro Light"/>
        </w:rPr>
        <w:t xml:space="preserve"> </w:t>
      </w:r>
      <w:r w:rsidR="00B22C67" w:rsidRPr="00B96500">
        <w:rPr>
          <w:rFonts w:ascii="Avenir Next LT Pro Light" w:hAnsi="Avenir Next LT Pro Light"/>
        </w:rPr>
        <w:t>[1]</w:t>
      </w:r>
    </w:p>
    <w:p w14:paraId="2711A4EC" w14:textId="14BDD351" w:rsidR="00617809" w:rsidRPr="00B96500" w:rsidRDefault="00617809" w:rsidP="002B2811">
      <w:pPr>
        <w:rPr>
          <w:rFonts w:ascii="Avenir Next LT Pro Light" w:hAnsi="Avenir Next LT Pro Light"/>
        </w:rPr>
      </w:pPr>
      <w:proofErr w:type="gramStart"/>
      <w:r w:rsidRPr="00B96500">
        <w:rPr>
          <w:rFonts w:ascii="Avenir Next LT Pro Light" w:hAnsi="Avenir Next LT Pro Light"/>
        </w:rPr>
        <w:t>https://developer.android.com/training/data-storage/room/accessing-data#simple-queries[</w:t>
      </w:r>
      <w:proofErr w:type="gramEnd"/>
      <w:r w:rsidR="00B22C67" w:rsidRPr="00B96500">
        <w:rPr>
          <w:rFonts w:ascii="Avenir Next LT Pro Light" w:hAnsi="Avenir Next LT Pro Light"/>
        </w:rPr>
        <w:t>2</w:t>
      </w:r>
      <w:r w:rsidRPr="00B96500">
        <w:rPr>
          <w:rFonts w:ascii="Avenir Next LT Pro Light" w:hAnsi="Avenir Next LT Pro Light"/>
        </w:rPr>
        <w:t>]</w:t>
      </w:r>
    </w:p>
    <w:p w14:paraId="12D79977" w14:textId="37832C68" w:rsidR="003E32B6" w:rsidRDefault="003E32B6" w:rsidP="002B2811">
      <w:pPr>
        <w:rPr>
          <w:rFonts w:ascii="Avenir Next LT Pro Light" w:hAnsi="Avenir Next LT Pro Light"/>
        </w:rPr>
      </w:pPr>
      <w:hyperlink r:id="rId97" w:history="1">
        <w:r w:rsidRPr="00F52151">
          <w:rPr>
            <w:rStyle w:val="Hyperlink"/>
            <w:rFonts w:ascii="Avenir Next LT Pro Light" w:hAnsi="Avenir Next LT Pro Light"/>
          </w:rPr>
          <w:t>https://developer.android.com/reference/kotlin/androidx/room/RawQuery [3</w:t>
        </w:r>
      </w:hyperlink>
      <w:r w:rsidR="00501B02" w:rsidRPr="00B96500">
        <w:rPr>
          <w:rFonts w:ascii="Avenir Next LT Pro Light" w:hAnsi="Avenir Next LT Pro Light"/>
        </w:rPr>
        <w:t>]</w:t>
      </w:r>
    </w:p>
    <w:p w14:paraId="36B37AF4" w14:textId="72059C5A" w:rsidR="002B2811" w:rsidRPr="00B96500" w:rsidRDefault="003E32B6" w:rsidP="002B2811">
      <w:pPr>
        <w:rPr>
          <w:rFonts w:ascii="Avenir Next LT Pro Light" w:hAnsi="Avenir Next LT Pro Light"/>
        </w:rPr>
      </w:pPr>
      <w:r>
        <w:rPr>
          <w:rFonts w:ascii="Avenir Next LT Pro Light" w:hAnsi="Avenir Next LT Pro Light"/>
        </w:rPr>
        <w:fldChar w:fldCharType="begin"/>
      </w:r>
      <w:r>
        <w:rPr>
          <w:rFonts w:ascii="Avenir Next LT Pro Light" w:hAnsi="Avenir Next LT Pro Light"/>
        </w:rPr>
        <w:instrText xml:space="preserve"> HYPERLINK "</w:instrText>
      </w:r>
      <w:r w:rsidRPr="003E32B6">
        <w:rPr>
          <w:rFonts w:ascii="Avenir Next LT Pro Light" w:hAnsi="Avenir Next LT Pro Light"/>
        </w:rPr>
        <w:instrText>https://firebase.google.com/docs/firestore</w:instrText>
      </w:r>
      <w:r>
        <w:rPr>
          <w:rFonts w:ascii="Avenir Next LT Pro Light" w:hAnsi="Avenir Next LT Pro Light"/>
        </w:rPr>
        <w:instrText xml:space="preserve">" </w:instrText>
      </w:r>
      <w:r>
        <w:rPr>
          <w:rFonts w:ascii="Avenir Next LT Pro Light" w:hAnsi="Avenir Next LT Pro Light"/>
        </w:rPr>
        <w:fldChar w:fldCharType="separate"/>
      </w:r>
      <w:r w:rsidRPr="00F52151">
        <w:rPr>
          <w:rStyle w:val="Hyperlink"/>
          <w:rFonts w:ascii="Avenir Next LT Pro Light" w:hAnsi="Avenir Next LT Pro Light"/>
        </w:rPr>
        <w:t>https://firebase.google.com/docs/firestore</w:t>
      </w:r>
      <w:r>
        <w:rPr>
          <w:rFonts w:ascii="Avenir Next LT Pro Light" w:hAnsi="Avenir Next LT Pro Light"/>
        </w:rPr>
        <w:fldChar w:fldCharType="end"/>
      </w:r>
      <w:r>
        <w:rPr>
          <w:rFonts w:ascii="Avenir Next LT Pro Light" w:hAnsi="Avenir Next LT Pro Light"/>
        </w:rPr>
        <w:t xml:space="preserve"> [4]</w:t>
      </w:r>
      <w:r w:rsidR="002B2811" w:rsidRPr="00B96500">
        <w:rPr>
          <w:rFonts w:ascii="Avenir Next LT Pro Light" w:hAnsi="Avenir Next LT Pro Light"/>
        </w:rPr>
        <w:br w:type="page"/>
      </w:r>
    </w:p>
    <w:p w14:paraId="1E80A268" w14:textId="14A0F64A" w:rsidR="002B2811" w:rsidRPr="00B96500" w:rsidRDefault="1A0E381C" w:rsidP="002B2811">
      <w:pPr>
        <w:pStyle w:val="Heading1"/>
        <w:rPr>
          <w:rFonts w:ascii="Avenir Next LT Pro Light" w:hAnsi="Avenir Next LT Pro Light"/>
        </w:rPr>
      </w:pPr>
      <w:bookmarkStart w:id="9" w:name="_Toc117203040"/>
      <w:r w:rsidRPr="00B96500">
        <w:rPr>
          <w:rFonts w:ascii="Avenir Next LT Pro Light" w:hAnsi="Avenir Next LT Pro Light"/>
        </w:rPr>
        <w:lastRenderedPageBreak/>
        <w:t xml:space="preserve">Appendix A: </w:t>
      </w:r>
      <w:proofErr w:type="spellStart"/>
      <w:r w:rsidRPr="00B96500">
        <w:rPr>
          <w:rFonts w:ascii="Avenir Next LT Pro Light" w:hAnsi="Avenir Next LT Pro Light"/>
        </w:rPr>
        <w:t>Json</w:t>
      </w:r>
      <w:proofErr w:type="spellEnd"/>
      <w:r w:rsidRPr="00B96500">
        <w:rPr>
          <w:rFonts w:ascii="Avenir Next LT Pro Light" w:hAnsi="Avenir Next LT Pro Light"/>
        </w:rPr>
        <w:t xml:space="preserve"> Files</w:t>
      </w:r>
      <w:bookmarkEnd w:id="9"/>
    </w:p>
    <w:p w14:paraId="305F5E1E" w14:textId="14A0F64A" w:rsidR="002B2811" w:rsidRPr="00B96500" w:rsidRDefault="1A0E381C" w:rsidP="423A8EEF">
      <w:pPr>
        <w:spacing w:line="257" w:lineRule="auto"/>
        <w:rPr>
          <w:rFonts w:ascii="Avenir Next LT Pro Light" w:hAnsi="Avenir Next LT Pro Light"/>
          <w:b/>
          <w:bCs/>
          <w:sz w:val="32"/>
          <w:szCs w:val="32"/>
        </w:rPr>
      </w:pPr>
      <w:r w:rsidRPr="00B96500">
        <w:rPr>
          <w:rFonts w:ascii="Avenir Next LT Pro Light" w:eastAsia="Calibri" w:hAnsi="Avenir Next LT Pro Light" w:cs="Calibri"/>
          <w:b/>
          <w:bCs/>
          <w:sz w:val="32"/>
          <w:szCs w:val="32"/>
          <w:highlight w:val="yellow"/>
        </w:rPr>
        <w:t>Addresses</w:t>
      </w:r>
    </w:p>
    <w:p w14:paraId="10566F82" w14:textId="14A0F64A" w:rsidR="002B2811" w:rsidRPr="00B96500" w:rsidRDefault="1A0E381C"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423A8EEF"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Josefa Dominguez"</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h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51623158"</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uni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building"</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ree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3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z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7</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poBox</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99524</w:t>
      </w:r>
      <w:r w:rsidR="423A8EEF"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Lowery Thompson"</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h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55623557"</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uni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building"</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ree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3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z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7</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poBox</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6704</w:t>
      </w:r>
      <w:r w:rsidR="423A8EEF"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Molly Valenzuela"</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h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55889944"</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uni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building"</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ree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3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z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7</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poBox</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95214</w:t>
      </w:r>
      <w:r w:rsidR="423A8EEF"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Collins Spears"</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h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55758342"</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uni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building"</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ree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3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z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7</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poBox</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2478</w:t>
      </w:r>
      <w:r w:rsidR="423A8EEF"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lastRenderedPageBreak/>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Pruitt Rice"</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h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55224356"</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uni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building"</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ree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3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z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7</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poBox</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97618</w:t>
      </w:r>
      <w:r w:rsidR="423A8EEF"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Josephine </w:t>
      </w:r>
      <w:proofErr w:type="spellStart"/>
      <w:r w:rsidRPr="00B96500">
        <w:rPr>
          <w:rFonts w:ascii="Avenir Next LT Pro Light" w:eastAsia="Consolas" w:hAnsi="Avenir Next LT Pro Light" w:cs="Consolas"/>
          <w:color w:val="6A8759"/>
          <w:sz w:val="21"/>
          <w:szCs w:val="21"/>
        </w:rPr>
        <w:t>Mcbride</w:t>
      </w:r>
      <w:proofErr w:type="spellEnd"/>
      <w:r w:rsidRPr="00B96500">
        <w:rPr>
          <w:rFonts w:ascii="Avenir Next LT Pro Light" w:eastAsia="Consolas" w:hAnsi="Avenir Next LT Pro Light" w:cs="Consolas"/>
          <w:color w:val="6A8759"/>
          <w:sz w:val="21"/>
          <w:szCs w:val="21"/>
        </w:rPr>
        <w:t>"</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h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330154576"</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uni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building"</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ree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3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z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7</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poBox</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0396</w:t>
      </w:r>
      <w:r w:rsidR="423A8EEF"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Espinoza Barron"</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h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55423684"</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uni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building"</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ree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30</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zon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7</w:t>
      </w:r>
      <w:r w:rsidRPr="00B96500">
        <w:rPr>
          <w:rFonts w:ascii="Avenir Next LT Pro Light" w:eastAsia="Consolas" w:hAnsi="Avenir Next LT Pro Light" w:cs="Consolas"/>
          <w:color w:val="CC7832"/>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poBox</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90128</w:t>
      </w:r>
      <w:r w:rsidR="423A8EEF"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423A8EEF"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p>
    <w:p w14:paraId="060F6F3C"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 xml:space="preserve"> </w:t>
      </w:r>
    </w:p>
    <w:p w14:paraId="33CE6EB6" w14:textId="7F41FA63" w:rsidR="002B2811" w:rsidRPr="00B96500" w:rsidRDefault="423A8EEF" w:rsidP="423A8EEF">
      <w:pPr>
        <w:spacing w:line="257" w:lineRule="auto"/>
        <w:rPr>
          <w:rFonts w:ascii="Avenir Next LT Pro Light" w:hAnsi="Avenir Next LT Pro Light"/>
          <w:b/>
          <w:bCs/>
          <w:sz w:val="36"/>
          <w:szCs w:val="36"/>
        </w:rPr>
      </w:pPr>
      <w:proofErr w:type="spellStart"/>
      <w:r w:rsidRPr="00B96500">
        <w:rPr>
          <w:rFonts w:ascii="Avenir Next LT Pro Light" w:eastAsia="Consolas" w:hAnsi="Avenir Next LT Pro Light" w:cs="Consolas"/>
          <w:b/>
          <w:bCs/>
          <w:sz w:val="32"/>
          <w:szCs w:val="32"/>
        </w:rPr>
        <w:t>Categories.josn</w:t>
      </w:r>
      <w:proofErr w:type="spellEnd"/>
    </w:p>
    <w:p w14:paraId="39DAFA18"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sz w:val="21"/>
          <w:szCs w:val="21"/>
        </w:rPr>
        <w:t>[</w:t>
      </w:r>
      <w:r w:rsidR="002B2811" w:rsidRPr="00B96500">
        <w:rPr>
          <w:rFonts w:ascii="Avenir Next LT Pro Light" w:hAnsi="Avenir Next LT Pro Light"/>
        </w:rPr>
        <w:br/>
      </w:r>
      <w:proofErr w:type="gramStart"/>
      <w:r w:rsidRPr="00B96500">
        <w:rPr>
          <w:rFonts w:ascii="Avenir Next LT Pro Light" w:eastAsia="Consolas" w:hAnsi="Avenir Next LT Pro Light" w:cs="Consolas"/>
          <w:color w:val="A9B7C6"/>
          <w:sz w:val="21"/>
          <w:szCs w:val="21"/>
        </w:rPr>
        <w:t xml:space="preserve">   {</w:t>
      </w:r>
      <w:proofErr w:type="gramEnd"/>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Electronics"</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proofErr w:type="spellStart"/>
      <w:r w:rsidRPr="00B96500">
        <w:rPr>
          <w:rFonts w:ascii="Avenir Next LT Pro Light" w:eastAsia="Consolas" w:hAnsi="Avenir Next LT Pro Light" w:cs="Consolas"/>
          <w:color w:val="6A8759"/>
          <w:sz w:val="21"/>
          <w:szCs w:val="21"/>
        </w:rPr>
        <w:t>Jewelery</w:t>
      </w:r>
      <w:proofErr w:type="spellEnd"/>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Men's Clothing"</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lastRenderedPageBreak/>
        <w:t xml:space="preserve">     </w:t>
      </w:r>
      <w:r w:rsidRPr="00B96500">
        <w:rPr>
          <w:rFonts w:ascii="Avenir Next LT Pro Light" w:eastAsia="Consolas" w:hAnsi="Avenir Next LT Pro Light" w:cs="Consolas"/>
          <w:color w:val="9876AA"/>
          <w:sz w:val="21"/>
          <w:szCs w:val="21"/>
        </w:rPr>
        <w:t>"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nam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omen's Clothing"</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p>
    <w:p w14:paraId="3E3573F1"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 xml:space="preserve"> </w:t>
      </w:r>
    </w:p>
    <w:p w14:paraId="4AC6A46C" w14:textId="7F41FA63" w:rsidR="002B2811" w:rsidRPr="00B96500" w:rsidRDefault="423A8EEF" w:rsidP="423A8EEF">
      <w:pPr>
        <w:spacing w:line="257" w:lineRule="auto"/>
        <w:rPr>
          <w:rFonts w:ascii="Avenir Next LT Pro Light" w:hAnsi="Avenir Next LT Pro Light"/>
          <w:b/>
          <w:bCs/>
          <w:sz w:val="36"/>
          <w:szCs w:val="36"/>
        </w:rPr>
      </w:pPr>
      <w:proofErr w:type="spellStart"/>
      <w:r w:rsidRPr="00B96500">
        <w:rPr>
          <w:rFonts w:ascii="Avenir Next LT Pro Light" w:eastAsia="Consolas" w:hAnsi="Avenir Next LT Pro Light" w:cs="Consolas"/>
          <w:b/>
          <w:bCs/>
          <w:sz w:val="32"/>
          <w:szCs w:val="32"/>
        </w:rPr>
        <w:t>ItemOrder.json</w:t>
      </w:r>
      <w:proofErr w:type="spellEnd"/>
    </w:p>
    <w:p w14:paraId="299FE99F"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 xml:space="preserve"> </w:t>
      </w:r>
    </w:p>
    <w:p w14:paraId="0020A055"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o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6</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quantity"</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99.00</w:t>
      </w:r>
      <w:r w:rsidR="002B2811"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o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quantity"</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5.99</w:t>
      </w:r>
      <w:r w:rsidR="002B2811"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o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quantity"</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4.60</w:t>
      </w:r>
      <w:r w:rsidR="002B2811"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o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quantity"</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w:t>
      </w:r>
      <w:r w:rsidRPr="00B96500">
        <w:rPr>
          <w:rFonts w:ascii="Avenir Next LT Pro Light" w:eastAsia="Consolas" w:hAnsi="Avenir Next LT Pro Light" w:cs="Consolas"/>
          <w:color w:val="6897BB"/>
          <w:sz w:val="21"/>
          <w:szCs w:val="21"/>
        </w:rPr>
        <w:t>29.99</w:t>
      </w:r>
      <w:r w:rsidR="002B2811"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o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quantity"</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27.00</w:t>
      </w:r>
      <w:r w:rsidR="002B2811"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o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quantity"</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27.0</w:t>
      </w:r>
      <w:r w:rsidR="002B2811"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lastRenderedPageBreak/>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o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quantity"</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07.99</w:t>
      </w:r>
      <w:r w:rsidR="002B2811"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o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quantity"</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5.99</w:t>
      </w:r>
      <w:r w:rsidR="002B2811" w:rsidRPr="00B96500">
        <w:rPr>
          <w:rFonts w:ascii="Avenir Next LT Pro Light" w:hAnsi="Avenir Next LT Pro Light"/>
        </w:rPr>
        <w:br/>
      </w:r>
      <w:r w:rsidRPr="00B96500">
        <w:rPr>
          <w:rFonts w:ascii="Avenir Next LT Pro Light" w:eastAsia="Consolas" w:hAnsi="Avenir Next LT Pro Light" w:cs="Consolas"/>
          <w:color w:val="6897BB"/>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p>
    <w:p w14:paraId="76D12AC1"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 xml:space="preserve"> </w:t>
      </w:r>
    </w:p>
    <w:p w14:paraId="4BB0CB1A"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 xml:space="preserve"> </w:t>
      </w:r>
    </w:p>
    <w:p w14:paraId="40F6A56A" w14:textId="7F41FA63" w:rsidR="002B2811" w:rsidRPr="00B96500" w:rsidRDefault="423A8EEF" w:rsidP="423A8EEF">
      <w:pPr>
        <w:spacing w:line="257" w:lineRule="auto"/>
        <w:rPr>
          <w:rFonts w:ascii="Avenir Next LT Pro Light" w:hAnsi="Avenir Next LT Pro Light"/>
          <w:b/>
          <w:bCs/>
          <w:sz w:val="36"/>
          <w:szCs w:val="36"/>
        </w:rPr>
      </w:pPr>
      <w:proofErr w:type="spellStart"/>
      <w:r w:rsidRPr="00B96500">
        <w:rPr>
          <w:rFonts w:ascii="Avenir Next LT Pro Light" w:eastAsia="Consolas" w:hAnsi="Avenir Next LT Pro Light" w:cs="Consolas"/>
          <w:b/>
          <w:bCs/>
          <w:sz w:val="32"/>
          <w:szCs w:val="32"/>
        </w:rPr>
        <w:t>Orders.json</w:t>
      </w:r>
      <w:proofErr w:type="spellEnd"/>
    </w:p>
    <w:p w14:paraId="5B4527AD"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6/4/2017"</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ota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1.98</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a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tu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Delivered"</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5/17/202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ota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981.0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a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tu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Delivered"</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7/10/202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ota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5.9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a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tu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Delivered"</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8/26/2016"</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ota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981.0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a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tu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Shipped"</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lastRenderedPageBreak/>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5/26/2018"</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ota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23.97</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a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tu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Processing"</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4/5/202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ota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99.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a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6</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tu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Shipped"</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6/15/202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ota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9.97</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a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tu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Processing"</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6/5/202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ota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9.2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a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tu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Shipped"</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p>
    <w:p w14:paraId="32BB7037"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 xml:space="preserve"> </w:t>
      </w:r>
    </w:p>
    <w:p w14:paraId="16A82000" w14:textId="7F41FA63" w:rsidR="002B2811" w:rsidRPr="00B96500" w:rsidRDefault="423A8EEF" w:rsidP="423A8EEF">
      <w:pPr>
        <w:spacing w:line="257" w:lineRule="auto"/>
        <w:rPr>
          <w:rFonts w:ascii="Avenir Next LT Pro Light" w:hAnsi="Avenir Next LT Pro Light"/>
          <w:b/>
          <w:bCs/>
          <w:sz w:val="36"/>
          <w:szCs w:val="36"/>
        </w:rPr>
      </w:pPr>
      <w:proofErr w:type="spellStart"/>
      <w:r w:rsidRPr="00B96500">
        <w:rPr>
          <w:rFonts w:ascii="Avenir Next LT Pro Light" w:eastAsia="Consolas" w:hAnsi="Avenir Next LT Pro Light" w:cs="Consolas"/>
          <w:b/>
          <w:bCs/>
          <w:sz w:val="32"/>
          <w:szCs w:val="32"/>
        </w:rPr>
        <w:t>Products.json</w:t>
      </w:r>
      <w:proofErr w:type="spellEnd"/>
    </w:p>
    <w:p w14:paraId="4FFCA02F"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proofErr w:type="gramStart"/>
      <w:r w:rsidRPr="00B96500">
        <w:rPr>
          <w:rFonts w:ascii="Avenir Next LT Pro Light" w:eastAsia="Consolas" w:hAnsi="Avenir Next LT Pro Light" w:cs="Consolas"/>
          <w:color w:val="A9B7C6"/>
          <w:sz w:val="21"/>
          <w:szCs w:val="21"/>
        </w:rPr>
        <w:t xml:space="preserve">   {</w:t>
      </w:r>
      <w:proofErr w:type="gramEnd"/>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proofErr w:type="spellStart"/>
      <w:r w:rsidRPr="00B96500">
        <w:rPr>
          <w:rFonts w:ascii="Avenir Next LT Pro Light" w:eastAsia="Consolas" w:hAnsi="Avenir Next LT Pro Light" w:cs="Consolas"/>
          <w:color w:val="6A8759"/>
          <w:sz w:val="21"/>
          <w:szCs w:val="21"/>
        </w:rPr>
        <w:t>Fjallraven</w:t>
      </w:r>
      <w:proofErr w:type="spellEnd"/>
      <w:r w:rsidRPr="00B96500">
        <w:rPr>
          <w:rFonts w:ascii="Avenir Next LT Pro Light" w:eastAsia="Consolas" w:hAnsi="Avenir Next LT Pro Light" w:cs="Consolas"/>
          <w:color w:val="6A8759"/>
          <w:sz w:val="21"/>
          <w:szCs w:val="21"/>
        </w:rPr>
        <w:t xml:space="preserve"> - </w:t>
      </w:r>
      <w:proofErr w:type="spellStart"/>
      <w:r w:rsidRPr="00B96500">
        <w:rPr>
          <w:rFonts w:ascii="Avenir Next LT Pro Light" w:eastAsia="Consolas" w:hAnsi="Avenir Next LT Pro Light" w:cs="Consolas"/>
          <w:color w:val="6A8759"/>
          <w:sz w:val="21"/>
          <w:szCs w:val="21"/>
        </w:rPr>
        <w:t>Foldsack</w:t>
      </w:r>
      <w:proofErr w:type="spellEnd"/>
      <w:r w:rsidRPr="00B96500">
        <w:rPr>
          <w:rFonts w:ascii="Avenir Next LT Pro Light" w:eastAsia="Consolas" w:hAnsi="Avenir Next LT Pro Light" w:cs="Consolas"/>
          <w:color w:val="6A8759"/>
          <w:sz w:val="21"/>
          <w:szCs w:val="21"/>
        </w:rPr>
        <w:t xml:space="preserve"> No. 1 Backpack, Fits 15 Laptops"</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09.9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Your perfect pack for everyday use and walks in the forest. Stash your laptop (up to 15 inches) in the padded sleeve, your everyday"</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98">
        <w:r w:rsidRPr="00B96500">
          <w:rPr>
            <w:rStyle w:val="Hyperlink"/>
            <w:rFonts w:ascii="Avenir Next LT Pro Light" w:eastAsia="Consolas" w:hAnsi="Avenir Next LT Pro Light" w:cs="Consolas"/>
            <w:sz w:val="21"/>
            <w:szCs w:val="21"/>
          </w:rPr>
          <w:t>https://fakestoreapi.com/img/81fPKd-2AYL._AC_SL1500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proofErr w:type="spellStart"/>
      <w:r w:rsidRPr="00B96500">
        <w:rPr>
          <w:rFonts w:ascii="Avenir Next LT Pro Light" w:eastAsia="Consolas" w:hAnsi="Avenir Next LT Pro Light" w:cs="Consolas"/>
          <w:color w:val="6A8759"/>
          <w:sz w:val="21"/>
          <w:szCs w:val="21"/>
        </w:rPr>
        <w:t>Mens</w:t>
      </w:r>
      <w:proofErr w:type="spellEnd"/>
      <w:r w:rsidRPr="00B96500">
        <w:rPr>
          <w:rFonts w:ascii="Avenir Next LT Pro Light" w:eastAsia="Consolas" w:hAnsi="Avenir Next LT Pro Light" w:cs="Consolas"/>
          <w:color w:val="6A8759"/>
          <w:sz w:val="21"/>
          <w:szCs w:val="21"/>
        </w:rPr>
        <w:t xml:space="preserve"> Casual Premium Slim Fit T-Shirts "</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lastRenderedPageBreak/>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4.6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Slim-fitting style, contrast raglan long sleeve, three-button </w:t>
      </w:r>
      <w:proofErr w:type="spellStart"/>
      <w:r w:rsidRPr="00B96500">
        <w:rPr>
          <w:rFonts w:ascii="Avenir Next LT Pro Light" w:eastAsia="Consolas" w:hAnsi="Avenir Next LT Pro Light" w:cs="Consolas"/>
          <w:color w:val="6A8759"/>
          <w:sz w:val="21"/>
          <w:szCs w:val="21"/>
        </w:rPr>
        <w:t>henley</w:t>
      </w:r>
      <w:proofErr w:type="spellEnd"/>
      <w:r w:rsidRPr="00B96500">
        <w:rPr>
          <w:rFonts w:ascii="Avenir Next LT Pro Light" w:eastAsia="Consolas" w:hAnsi="Avenir Next LT Pro Light" w:cs="Consolas"/>
          <w:color w:val="6A8759"/>
          <w:sz w:val="21"/>
          <w:szCs w:val="21"/>
        </w:rPr>
        <w:t xml:space="preserve"> placket, </w:t>
      </w:r>
      <w:proofErr w:type="spellStart"/>
      <w:r w:rsidRPr="00B96500">
        <w:rPr>
          <w:rFonts w:ascii="Avenir Next LT Pro Light" w:eastAsia="Consolas" w:hAnsi="Avenir Next LT Pro Light" w:cs="Consolas"/>
          <w:color w:val="6A8759"/>
          <w:sz w:val="21"/>
          <w:szCs w:val="21"/>
        </w:rPr>
        <w:t>light weight</w:t>
      </w:r>
      <w:proofErr w:type="spellEnd"/>
      <w:r w:rsidRPr="00B96500">
        <w:rPr>
          <w:rFonts w:ascii="Avenir Next LT Pro Light" w:eastAsia="Consolas" w:hAnsi="Avenir Next LT Pro Light" w:cs="Consolas"/>
          <w:color w:val="6A8759"/>
          <w:sz w:val="21"/>
          <w:szCs w:val="21"/>
        </w:rPr>
        <w:t xml:space="preserve"> &amp; soft fabric for breathable and comfortable wearing. And Solid stitched shirts with round neck made for durability and a great fit for casual fashion wear and diehard baseball fans. The Henley style round neckline includes a three-button placke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99">
        <w:r w:rsidRPr="00B96500">
          <w:rPr>
            <w:rStyle w:val="Hyperlink"/>
            <w:rFonts w:ascii="Avenir Next LT Pro Light" w:eastAsia="Consolas" w:hAnsi="Avenir Next LT Pro Light" w:cs="Consolas"/>
            <w:sz w:val="21"/>
            <w:szCs w:val="21"/>
          </w:rPr>
          <w:t>https://fakestoreapi.com/img/71-3HjGNDUL._AC_SY879._SX._UX._SY._UY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proofErr w:type="spellStart"/>
      <w:r w:rsidRPr="00B96500">
        <w:rPr>
          <w:rFonts w:ascii="Avenir Next LT Pro Light" w:eastAsia="Consolas" w:hAnsi="Avenir Next LT Pro Light" w:cs="Consolas"/>
          <w:color w:val="6A8759"/>
          <w:sz w:val="21"/>
          <w:szCs w:val="21"/>
        </w:rPr>
        <w:t>Mens</w:t>
      </w:r>
      <w:proofErr w:type="spellEnd"/>
      <w:r w:rsidRPr="00B96500">
        <w:rPr>
          <w:rFonts w:ascii="Avenir Next LT Pro Light" w:eastAsia="Consolas" w:hAnsi="Avenir Next LT Pro Light" w:cs="Consolas"/>
          <w:color w:val="6A8759"/>
          <w:sz w:val="21"/>
          <w:szCs w:val="21"/>
        </w:rPr>
        <w:t xml:space="preserve"> Cotton Jacke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5.9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great outerwear jackets for Spring/Autumn/Winter, suitable for many occasions, such as working, hiking, camping, mountain/rock climbing, cycling, traveling or other outdoors. Good gift choice for you or your family member. A warm hearted love to Father, husband or son in this thanksgiving or Christmas Day."</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0">
        <w:r w:rsidRPr="00B96500">
          <w:rPr>
            <w:rStyle w:val="Hyperlink"/>
            <w:rFonts w:ascii="Avenir Next LT Pro Light" w:eastAsia="Consolas" w:hAnsi="Avenir Next LT Pro Light" w:cs="Consolas"/>
            <w:sz w:val="21"/>
            <w:szCs w:val="21"/>
          </w:rPr>
          <w:t>https://fakestoreapi.com/img/71li-ujtlUL._AC_UX6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proofErr w:type="spellStart"/>
      <w:r w:rsidRPr="00B96500">
        <w:rPr>
          <w:rFonts w:ascii="Avenir Next LT Pro Light" w:eastAsia="Consolas" w:hAnsi="Avenir Next LT Pro Light" w:cs="Consolas"/>
          <w:color w:val="6A8759"/>
          <w:sz w:val="21"/>
          <w:szCs w:val="21"/>
        </w:rPr>
        <w:t>Mens</w:t>
      </w:r>
      <w:proofErr w:type="spellEnd"/>
      <w:r w:rsidRPr="00B96500">
        <w:rPr>
          <w:rFonts w:ascii="Avenir Next LT Pro Light" w:eastAsia="Consolas" w:hAnsi="Avenir Next LT Pro Light" w:cs="Consolas"/>
          <w:color w:val="6A8759"/>
          <w:sz w:val="21"/>
          <w:szCs w:val="21"/>
        </w:rPr>
        <w:t xml:space="preserve"> Casual Slim Fi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5.9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The color could be slightly different between on the screen and in practice. / Please note that body builds vary by person, therefore, detailed size information should be reviewed below on the product description."</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1">
        <w:r w:rsidRPr="00B96500">
          <w:rPr>
            <w:rStyle w:val="Hyperlink"/>
            <w:rFonts w:ascii="Avenir Next LT Pro Light" w:eastAsia="Consolas" w:hAnsi="Avenir Next LT Pro Light" w:cs="Consolas"/>
            <w:sz w:val="21"/>
            <w:szCs w:val="21"/>
          </w:rPr>
          <w:t>https://fakestoreapi.com/img/71YXzeOuslL._AC_UY8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John Hardy Women's Legends Naga Gold &amp; Silver Dragon Station Chain Bracele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69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From our Legends Collection, the Naga was inspired by the mythical water dragon that protects the ocean's pearl. Wear facing inward to be bestowed with love and abundance, or outward for protection."</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2">
        <w:r w:rsidRPr="00B96500">
          <w:rPr>
            <w:rStyle w:val="Hyperlink"/>
            <w:rFonts w:ascii="Avenir Next LT Pro Light" w:eastAsia="Consolas" w:hAnsi="Avenir Next LT Pro Light" w:cs="Consolas"/>
            <w:sz w:val="21"/>
            <w:szCs w:val="21"/>
          </w:rPr>
          <w:t>https://fakestoreapi.com/img/71pWzhdJNwL._AC_UL640_QL65_ML3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Solid Gold Petite </w:t>
      </w:r>
      <w:proofErr w:type="spellStart"/>
      <w:r w:rsidRPr="00B96500">
        <w:rPr>
          <w:rFonts w:ascii="Avenir Next LT Pro Light" w:eastAsia="Consolas" w:hAnsi="Avenir Next LT Pro Light" w:cs="Consolas"/>
          <w:color w:val="6A8759"/>
          <w:sz w:val="21"/>
          <w:szCs w:val="21"/>
        </w:rPr>
        <w:t>Micropave</w:t>
      </w:r>
      <w:proofErr w:type="spellEnd"/>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68</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Satisfaction Guaranteed. Return or exchange any order within 30 </w:t>
      </w:r>
      <w:proofErr w:type="spellStart"/>
      <w:proofErr w:type="gramStart"/>
      <w:r w:rsidRPr="00B96500">
        <w:rPr>
          <w:rFonts w:ascii="Avenir Next LT Pro Light" w:eastAsia="Consolas" w:hAnsi="Avenir Next LT Pro Light" w:cs="Consolas"/>
          <w:color w:val="6A8759"/>
          <w:sz w:val="21"/>
          <w:szCs w:val="21"/>
        </w:rPr>
        <w:t>days.Designed</w:t>
      </w:r>
      <w:proofErr w:type="spellEnd"/>
      <w:proofErr w:type="gramEnd"/>
      <w:r w:rsidRPr="00B96500">
        <w:rPr>
          <w:rFonts w:ascii="Avenir Next LT Pro Light" w:eastAsia="Consolas" w:hAnsi="Avenir Next LT Pro Light" w:cs="Consolas"/>
          <w:color w:val="6A8759"/>
          <w:sz w:val="21"/>
          <w:szCs w:val="21"/>
        </w:rPr>
        <w:t xml:space="preserve"> and sold by Hafeez Center in the United States. Satisfaction Guaranteed. Return or exchange any order within 30 days."</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lastRenderedPageBreak/>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3">
        <w:r w:rsidRPr="00B96500">
          <w:rPr>
            <w:rStyle w:val="Hyperlink"/>
            <w:rFonts w:ascii="Avenir Next LT Pro Light" w:eastAsia="Consolas" w:hAnsi="Avenir Next LT Pro Light" w:cs="Consolas"/>
            <w:sz w:val="21"/>
            <w:szCs w:val="21"/>
          </w:rPr>
          <w:t>https://fakestoreapi.com/img/61sbMiUnoGL._AC_UL640_QL65_ML3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hite Gold Plated Princess"</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9.9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Classic Created Wedding Engagement Solitaire Diamond Promise Ring for Her. Gifts to spoil your love more for Engagement, Wedding, Anniversary, Valentine's Day..."</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4">
        <w:r w:rsidRPr="00B96500">
          <w:rPr>
            <w:rStyle w:val="Hyperlink"/>
            <w:rFonts w:ascii="Avenir Next LT Pro Light" w:eastAsia="Consolas" w:hAnsi="Avenir Next LT Pro Light" w:cs="Consolas"/>
            <w:sz w:val="21"/>
            <w:szCs w:val="21"/>
          </w:rPr>
          <w:t>https://fakestoreapi.com/img/71YAIFU48IL._AC_UL640_QL65_ML3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Pierced Owl Rose Gold Plated Stainless Steel Double"</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0.9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Rose Gold Plated Double Flared Tunnel Plug Earrings. Made of 316L Stainless Steel"</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5">
        <w:r w:rsidRPr="00B96500">
          <w:rPr>
            <w:rStyle w:val="Hyperlink"/>
            <w:rFonts w:ascii="Avenir Next LT Pro Light" w:eastAsia="Consolas" w:hAnsi="Avenir Next LT Pro Light" w:cs="Consolas"/>
            <w:sz w:val="21"/>
            <w:szCs w:val="21"/>
          </w:rPr>
          <w:t>https://fakestoreapi.com/img/51UDEzMJVpL._AC_UL640_QL65_ML3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D 2TB Elements Portable External Hard Drive - USB 3.0 "</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6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USB 3.0 and USB 2.0 Compatibility Fast data transfers Improve PC Performance High Capacity; Compatibility Formatted NTFS for Windows 10, Windows 8.1, Windows 7; Reformatting may be required for other operating systems; Compatibility may vary depending on user’s hardware configuration and operating system"</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6">
        <w:r w:rsidRPr="00B96500">
          <w:rPr>
            <w:rStyle w:val="Hyperlink"/>
            <w:rFonts w:ascii="Avenir Next LT Pro Light" w:eastAsia="Consolas" w:hAnsi="Avenir Next LT Pro Light" w:cs="Consolas"/>
            <w:sz w:val="21"/>
            <w:szCs w:val="21"/>
          </w:rPr>
          <w:t>https://fakestoreapi.com/img/61IBBVJvSDL._AC_SY8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SanDisk SSD PLUS 1TB Internal SSD - SATA III 6 Gb/s"</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27.0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Easy upgrade for faster boot up, shutdown, application load and response (As compared to 5400 RPM SATA 2.5” hard drive; Based on published specifications and internal benchmarking tests using </w:t>
      </w:r>
      <w:proofErr w:type="spellStart"/>
      <w:r w:rsidRPr="00B96500">
        <w:rPr>
          <w:rFonts w:ascii="Avenir Next LT Pro Light" w:eastAsia="Consolas" w:hAnsi="Avenir Next LT Pro Light" w:cs="Consolas"/>
          <w:color w:val="6A8759"/>
          <w:sz w:val="21"/>
          <w:szCs w:val="21"/>
        </w:rPr>
        <w:t>PCMark</w:t>
      </w:r>
      <w:proofErr w:type="spellEnd"/>
      <w:r w:rsidRPr="00B96500">
        <w:rPr>
          <w:rFonts w:ascii="Avenir Next LT Pro Light" w:eastAsia="Consolas" w:hAnsi="Avenir Next LT Pro Light" w:cs="Consolas"/>
          <w:color w:val="6A8759"/>
          <w:sz w:val="21"/>
          <w:szCs w:val="21"/>
        </w:rPr>
        <w:t xml:space="preserve"> vantage scores) Boosts burst write performance, making it ideal for typical PC workloads The perfect balance of performance and reliability Read/write speeds of up to 535MB/s/450MB/s (Based on internal testing; Performance may vary depending upon drive capacity, host device, OS and application.)"</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7">
        <w:r w:rsidRPr="00B96500">
          <w:rPr>
            <w:rStyle w:val="Hyperlink"/>
            <w:rFonts w:ascii="Avenir Next LT Pro Light" w:eastAsia="Consolas" w:hAnsi="Avenir Next LT Pro Light" w:cs="Consolas"/>
            <w:sz w:val="21"/>
            <w:szCs w:val="21"/>
          </w:rPr>
          <w:t>https://fakestoreapi.com/img/61U7T1koQqL._AC_SX6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Silicon Power 256GB SSD 3D NAND A55 SLC Cache Performance Boost SATA III 2.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lastRenderedPageBreak/>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0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3D NAND flash are applied to deliver high transfer speeds Remarkable transfer speeds that enable faster bootup and improved overall system performance. The advanced SLC Cache Technology allows performance boost and longer lifespan 7mm slim design suitable for </w:t>
      </w:r>
      <w:proofErr w:type="spellStart"/>
      <w:r w:rsidRPr="00B96500">
        <w:rPr>
          <w:rFonts w:ascii="Avenir Next LT Pro Light" w:eastAsia="Consolas" w:hAnsi="Avenir Next LT Pro Light" w:cs="Consolas"/>
          <w:color w:val="6A8759"/>
          <w:sz w:val="21"/>
          <w:szCs w:val="21"/>
        </w:rPr>
        <w:t>Ultrabooks</w:t>
      </w:r>
      <w:proofErr w:type="spellEnd"/>
      <w:r w:rsidRPr="00B96500">
        <w:rPr>
          <w:rFonts w:ascii="Avenir Next LT Pro Light" w:eastAsia="Consolas" w:hAnsi="Avenir Next LT Pro Light" w:cs="Consolas"/>
          <w:color w:val="6A8759"/>
          <w:sz w:val="21"/>
          <w:szCs w:val="21"/>
        </w:rPr>
        <w:t xml:space="preserve"> and Ultra-slim notebooks. Supports TRIM command, Garbage Collection technology, RAID, and ECC (Error Checking &amp; Correction) to provide the optimized performance and enhanced reliability."</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8">
        <w:r w:rsidRPr="00B96500">
          <w:rPr>
            <w:rStyle w:val="Hyperlink"/>
            <w:rFonts w:ascii="Avenir Next LT Pro Light" w:eastAsia="Consolas" w:hAnsi="Avenir Next LT Pro Light" w:cs="Consolas"/>
            <w:sz w:val="21"/>
            <w:szCs w:val="21"/>
          </w:rPr>
          <w:t>https://fakestoreapi.com/img/71kWymZ+c+L._AC_SX6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WD 4TB Gaming Drive Works with </w:t>
      </w:r>
      <w:proofErr w:type="spellStart"/>
      <w:r w:rsidRPr="00B96500">
        <w:rPr>
          <w:rFonts w:ascii="Avenir Next LT Pro Light" w:eastAsia="Consolas" w:hAnsi="Avenir Next LT Pro Light" w:cs="Consolas"/>
          <w:color w:val="6A8759"/>
          <w:sz w:val="21"/>
          <w:szCs w:val="21"/>
        </w:rPr>
        <w:t>Playstation</w:t>
      </w:r>
      <w:proofErr w:type="spellEnd"/>
      <w:r w:rsidRPr="00B96500">
        <w:rPr>
          <w:rFonts w:ascii="Avenir Next LT Pro Light" w:eastAsia="Consolas" w:hAnsi="Avenir Next LT Pro Light" w:cs="Consolas"/>
          <w:color w:val="6A8759"/>
          <w:sz w:val="21"/>
          <w:szCs w:val="21"/>
        </w:rPr>
        <w:t xml:space="preserve"> 4 Portable External Hard Drive"</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1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Expand your PS4 gaming experience, Play anywhere Fast and easy, setup Sleek design with high capacity, 3-year manufacturer's limited warranty"</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09">
        <w:r w:rsidRPr="00B96500">
          <w:rPr>
            <w:rStyle w:val="Hyperlink"/>
            <w:rFonts w:ascii="Avenir Next LT Pro Light" w:eastAsia="Consolas" w:hAnsi="Avenir Next LT Pro Light" w:cs="Consolas"/>
            <w:sz w:val="21"/>
            <w:szCs w:val="21"/>
          </w:rPr>
          <w:t>https://fakestoreapi.com/img/61mtL65D4cL._AC_SX6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Acer SB220Q </w:t>
      </w:r>
      <w:proofErr w:type="spellStart"/>
      <w:r w:rsidRPr="00B96500">
        <w:rPr>
          <w:rFonts w:ascii="Avenir Next LT Pro Light" w:eastAsia="Consolas" w:hAnsi="Avenir Next LT Pro Light" w:cs="Consolas"/>
          <w:color w:val="6A8759"/>
          <w:sz w:val="21"/>
          <w:szCs w:val="21"/>
        </w:rPr>
        <w:t>bi</w:t>
      </w:r>
      <w:proofErr w:type="spellEnd"/>
      <w:r w:rsidRPr="00B96500">
        <w:rPr>
          <w:rFonts w:ascii="Avenir Next LT Pro Light" w:eastAsia="Consolas" w:hAnsi="Avenir Next LT Pro Light" w:cs="Consolas"/>
          <w:color w:val="6A8759"/>
          <w:sz w:val="21"/>
          <w:szCs w:val="21"/>
        </w:rPr>
        <w:t xml:space="preserve"> 21.5 inches Full HD (1920 x 1080) IPS Ultra-Thin"</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99.0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21. 5 inches Full HD (1920 x 1080) widescreen IPS display And Radeon free Sync technology. No compatibility for VESA Mount Refresh Rate: 75Hz - Using HDMI port Zero-frame design | ultra-thin | 4ms response time | IPS panel Aspect ratio - 16: 9. Color Supported - 16. 7 million colors. Brightness - 250 nit Tilt angle -5 degree to 15 degree. Horizontal viewing angle-178 degree. Vertical viewing angle-178 degree 75 hertz"</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10">
        <w:r w:rsidRPr="00B96500">
          <w:rPr>
            <w:rStyle w:val="Hyperlink"/>
            <w:rFonts w:ascii="Avenir Next LT Pro Light" w:eastAsia="Consolas" w:hAnsi="Avenir Next LT Pro Light" w:cs="Consolas"/>
            <w:sz w:val="21"/>
            <w:szCs w:val="21"/>
          </w:rPr>
          <w:t>https://fakestoreapi.com/img/81QpkIctqPL._AC_SX6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Samsung 49-Inch CHG90 144Hz Curved Gaming Monitor (LC49HG90DMNXZA) – Super Ultrawide Screen QLED "</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999.9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49 INCH SUPER ULTRAWIDE 32:9 CURVED GAMING MONITOR with dual 27 inch screen side by side QUANTUM DOT (QLED) TECHNOLOGY, HDR support and factory calibration provides stunningly realistic and accurate color and contrast 144HZ HIGH REFRESH RATE and 1ms </w:t>
      </w:r>
      <w:proofErr w:type="spellStart"/>
      <w:r w:rsidRPr="00B96500">
        <w:rPr>
          <w:rFonts w:ascii="Avenir Next LT Pro Light" w:eastAsia="Consolas" w:hAnsi="Avenir Next LT Pro Light" w:cs="Consolas"/>
          <w:color w:val="6A8759"/>
          <w:sz w:val="21"/>
          <w:szCs w:val="21"/>
        </w:rPr>
        <w:t>ultra fast</w:t>
      </w:r>
      <w:proofErr w:type="spellEnd"/>
      <w:r w:rsidRPr="00B96500">
        <w:rPr>
          <w:rFonts w:ascii="Avenir Next LT Pro Light" w:eastAsia="Consolas" w:hAnsi="Avenir Next LT Pro Light" w:cs="Consolas"/>
          <w:color w:val="6A8759"/>
          <w:sz w:val="21"/>
          <w:szCs w:val="21"/>
        </w:rPr>
        <w:t xml:space="preserve"> response time work to eliminate motion blur, ghosting, and reduce input lag"</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11">
        <w:r w:rsidRPr="00B96500">
          <w:rPr>
            <w:rStyle w:val="Hyperlink"/>
            <w:rFonts w:ascii="Avenir Next LT Pro Light" w:eastAsia="Consolas" w:hAnsi="Avenir Next LT Pro Light" w:cs="Consolas"/>
            <w:sz w:val="21"/>
            <w:szCs w:val="21"/>
          </w:rPr>
          <w:t>https://fakestoreapi.com/img/81Zt42ioCgL._AC_SX6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BIYLACLESEN Women's 3-in-1 Snowboard Jacket Winter Coats"</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lastRenderedPageBreak/>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07.9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proofErr w:type="spellStart"/>
      <w:r w:rsidRPr="00B96500">
        <w:rPr>
          <w:rFonts w:ascii="Avenir Next LT Pro Light" w:eastAsia="Consolas" w:hAnsi="Avenir Next LT Pro Light" w:cs="Consolas"/>
          <w:color w:val="6A8759"/>
          <w:sz w:val="21"/>
          <w:szCs w:val="21"/>
        </w:rPr>
        <w:t>Note:The</w:t>
      </w:r>
      <w:proofErr w:type="spellEnd"/>
      <w:r w:rsidRPr="00B96500">
        <w:rPr>
          <w:rFonts w:ascii="Avenir Next LT Pro Light" w:eastAsia="Consolas" w:hAnsi="Avenir Next LT Pro Light" w:cs="Consolas"/>
          <w:color w:val="6A8759"/>
          <w:sz w:val="21"/>
          <w:szCs w:val="21"/>
        </w:rPr>
        <w:t xml:space="preserve"> Jackets is US standard size, Please choose size as your usual wear Material: 100% Polyester; Detachable Liner Fabric: Warm Fleece. Detachable Functional Liner: Skin Friendly, </w:t>
      </w:r>
      <w:proofErr w:type="spellStart"/>
      <w:r w:rsidRPr="00B96500">
        <w:rPr>
          <w:rFonts w:ascii="Avenir Next LT Pro Light" w:eastAsia="Consolas" w:hAnsi="Avenir Next LT Pro Light" w:cs="Consolas"/>
          <w:color w:val="6A8759"/>
          <w:sz w:val="21"/>
          <w:szCs w:val="21"/>
        </w:rPr>
        <w:t>Lightweigt</w:t>
      </w:r>
      <w:proofErr w:type="spellEnd"/>
      <w:r w:rsidRPr="00B96500">
        <w:rPr>
          <w:rFonts w:ascii="Avenir Next LT Pro Light" w:eastAsia="Consolas" w:hAnsi="Avenir Next LT Pro Light" w:cs="Consolas"/>
          <w:color w:val="6A8759"/>
          <w:sz w:val="21"/>
          <w:szCs w:val="21"/>
        </w:rPr>
        <w:t xml:space="preserve"> and </w:t>
      </w:r>
      <w:proofErr w:type="spellStart"/>
      <w:r w:rsidRPr="00B96500">
        <w:rPr>
          <w:rFonts w:ascii="Avenir Next LT Pro Light" w:eastAsia="Consolas" w:hAnsi="Avenir Next LT Pro Light" w:cs="Consolas"/>
          <w:color w:val="6A8759"/>
          <w:sz w:val="21"/>
          <w:szCs w:val="21"/>
        </w:rPr>
        <w:t>Warm.Stand</w:t>
      </w:r>
      <w:proofErr w:type="spellEnd"/>
      <w:r w:rsidRPr="00B96500">
        <w:rPr>
          <w:rFonts w:ascii="Avenir Next LT Pro Light" w:eastAsia="Consolas" w:hAnsi="Avenir Next LT Pro Light" w:cs="Consolas"/>
          <w:color w:val="6A8759"/>
          <w:sz w:val="21"/>
          <w:szCs w:val="21"/>
        </w:rPr>
        <w:t xml:space="preserve"> Collar Liner jacket, keep you warm in cold weather. Zippered Pockets: 2 Zippered Hand Pockets, 2 Zippered Pockets on Chest (enough to keep cards or </w:t>
      </w:r>
      <w:proofErr w:type="gramStart"/>
      <w:r w:rsidRPr="00B96500">
        <w:rPr>
          <w:rFonts w:ascii="Avenir Next LT Pro Light" w:eastAsia="Consolas" w:hAnsi="Avenir Next LT Pro Light" w:cs="Consolas"/>
          <w:color w:val="6A8759"/>
          <w:sz w:val="21"/>
          <w:szCs w:val="21"/>
        </w:rPr>
        <w:t>keys)and</w:t>
      </w:r>
      <w:proofErr w:type="gramEnd"/>
      <w:r w:rsidRPr="00B96500">
        <w:rPr>
          <w:rFonts w:ascii="Avenir Next LT Pro Light" w:eastAsia="Consolas" w:hAnsi="Avenir Next LT Pro Light" w:cs="Consolas"/>
          <w:color w:val="6A8759"/>
          <w:sz w:val="21"/>
          <w:szCs w:val="21"/>
        </w:rPr>
        <w:t xml:space="preserve"> 1 Hidden Pocket </w:t>
      </w:r>
      <w:proofErr w:type="spellStart"/>
      <w:r w:rsidRPr="00B96500">
        <w:rPr>
          <w:rFonts w:ascii="Avenir Next LT Pro Light" w:eastAsia="Consolas" w:hAnsi="Avenir Next LT Pro Light" w:cs="Consolas"/>
          <w:color w:val="6A8759"/>
          <w:sz w:val="21"/>
          <w:szCs w:val="21"/>
        </w:rPr>
        <w:t>Inside.Zippered</w:t>
      </w:r>
      <w:proofErr w:type="spellEnd"/>
      <w:r w:rsidRPr="00B96500">
        <w:rPr>
          <w:rFonts w:ascii="Avenir Next LT Pro Light" w:eastAsia="Consolas" w:hAnsi="Avenir Next LT Pro Light" w:cs="Consolas"/>
          <w:color w:val="6A8759"/>
          <w:sz w:val="21"/>
          <w:szCs w:val="21"/>
        </w:rPr>
        <w:t xml:space="preserve"> Hand Pockets and Hidden Pocket keep your things secure. Humanized Design: Adjustable and Detachable Hood and Adjustable cuff to prevent the wind and </w:t>
      </w:r>
      <w:proofErr w:type="spellStart"/>
      <w:proofErr w:type="gramStart"/>
      <w:r w:rsidRPr="00B96500">
        <w:rPr>
          <w:rFonts w:ascii="Avenir Next LT Pro Light" w:eastAsia="Consolas" w:hAnsi="Avenir Next LT Pro Light" w:cs="Consolas"/>
          <w:color w:val="6A8759"/>
          <w:sz w:val="21"/>
          <w:szCs w:val="21"/>
        </w:rPr>
        <w:t>water,for</w:t>
      </w:r>
      <w:proofErr w:type="spellEnd"/>
      <w:proofErr w:type="gramEnd"/>
      <w:r w:rsidRPr="00B96500">
        <w:rPr>
          <w:rFonts w:ascii="Avenir Next LT Pro Light" w:eastAsia="Consolas" w:hAnsi="Avenir Next LT Pro Light" w:cs="Consolas"/>
          <w:color w:val="6A8759"/>
          <w:sz w:val="21"/>
          <w:szCs w:val="21"/>
        </w:rPr>
        <w:t xml:space="preserve"> a comfortable fit. 3 in 1 Detachable Design provide more convenience, you can separate the coat and inner as needed, or wear it together. It is suitable for different season and help you adapt to different climates"</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12">
        <w:r w:rsidRPr="00B96500">
          <w:rPr>
            <w:rStyle w:val="Hyperlink"/>
            <w:rFonts w:ascii="Avenir Next LT Pro Light" w:eastAsia="Consolas" w:hAnsi="Avenir Next LT Pro Light" w:cs="Consolas"/>
            <w:sz w:val="21"/>
            <w:szCs w:val="21"/>
          </w:rPr>
          <w:t>https://fakestoreapi.com/img/51Y5NI-I5jL._AC_UX6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Lock and Love Women's Removable Hooded Faux Leather Moto Biker Jacke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9.9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00% POLYURETHANE(shell) 100% POLYESTER(lining) 75% POLYESTER 25% COTTON (SWEATER), Faux leather material for style and comfort / 2 pockets of front, 2-For-One Hooded denim style faux leather jacket, Button detail on waist / Detail stitching at sides, HAND WASH ONLY / DO NOT BLEACH / LINE DRY / DO NOT IRON"</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13">
        <w:r w:rsidRPr="00B96500">
          <w:rPr>
            <w:rStyle w:val="Hyperlink"/>
            <w:rFonts w:ascii="Avenir Next LT Pro Light" w:eastAsia="Consolas" w:hAnsi="Avenir Next LT Pro Light" w:cs="Consolas"/>
            <w:sz w:val="21"/>
            <w:szCs w:val="21"/>
          </w:rPr>
          <w:t>https://fakestoreapi.com/img/81XH0e8fefL._AC_UY8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Rain Jacket Women Windbreaker Striped Climbing Raincoats"</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9.9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Lightweight </w:t>
      </w:r>
      <w:proofErr w:type="spellStart"/>
      <w:r w:rsidRPr="00B96500">
        <w:rPr>
          <w:rFonts w:ascii="Avenir Next LT Pro Light" w:eastAsia="Consolas" w:hAnsi="Avenir Next LT Pro Light" w:cs="Consolas"/>
          <w:color w:val="6A8759"/>
          <w:sz w:val="21"/>
          <w:szCs w:val="21"/>
        </w:rPr>
        <w:t>perfet</w:t>
      </w:r>
      <w:proofErr w:type="spellEnd"/>
      <w:r w:rsidRPr="00B96500">
        <w:rPr>
          <w:rFonts w:ascii="Avenir Next LT Pro Light" w:eastAsia="Consolas" w:hAnsi="Avenir Next LT Pro Light" w:cs="Consolas"/>
          <w:color w:val="6A8759"/>
          <w:sz w:val="21"/>
          <w:szCs w:val="21"/>
        </w:rPr>
        <w:t xml:space="preserve"> for trip or casual wear---Long sleeve with hooded, adjustable drawstring waist design. Button and zipper front closure raincoat, fully stripes Lined and The Raincoat has 2 side pockets are a good size to hold all kinds of things, it covers the hips, and the hood is generous but doesn't overdo </w:t>
      </w:r>
      <w:proofErr w:type="spellStart"/>
      <w:r w:rsidRPr="00B96500">
        <w:rPr>
          <w:rFonts w:ascii="Avenir Next LT Pro Light" w:eastAsia="Consolas" w:hAnsi="Avenir Next LT Pro Light" w:cs="Consolas"/>
          <w:color w:val="6A8759"/>
          <w:sz w:val="21"/>
          <w:szCs w:val="21"/>
        </w:rPr>
        <w:t>it.Attached</w:t>
      </w:r>
      <w:proofErr w:type="spellEnd"/>
      <w:r w:rsidRPr="00B96500">
        <w:rPr>
          <w:rFonts w:ascii="Avenir Next LT Pro Light" w:eastAsia="Consolas" w:hAnsi="Avenir Next LT Pro Light" w:cs="Consolas"/>
          <w:color w:val="6A8759"/>
          <w:sz w:val="21"/>
          <w:szCs w:val="21"/>
        </w:rPr>
        <w:t xml:space="preserve"> Cotton Lined Hood with Adjustable Drawstrings give it a real styled look."</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14">
        <w:r w:rsidRPr="00B96500">
          <w:rPr>
            <w:rStyle w:val="Hyperlink"/>
            <w:rFonts w:ascii="Avenir Next LT Pro Light" w:eastAsia="Consolas" w:hAnsi="Avenir Next LT Pro Light" w:cs="Consolas"/>
            <w:sz w:val="21"/>
            <w:szCs w:val="21"/>
          </w:rPr>
          <w:t>https://fakestoreapi.com/img/71HblAHs5xL._AC_UY879_-2.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MBJ Women's Solid Short Sleeve Boat Neck V "</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9.8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95% RAYON 5% SPANDEX, Made in USA or Imported, Do Not Bleach, Lightweight fabric with great stretch for comfort, Ribbed on sleeves and neckline / Double stitching on bottom hem"</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15">
        <w:r w:rsidRPr="00B96500">
          <w:rPr>
            <w:rStyle w:val="Hyperlink"/>
            <w:rFonts w:ascii="Avenir Next LT Pro Light" w:eastAsia="Consolas" w:hAnsi="Avenir Next LT Pro Light" w:cs="Consolas"/>
            <w:sz w:val="21"/>
            <w:szCs w:val="21"/>
          </w:rPr>
          <w:t>https://fakestoreapi.com/img/71z3kpMAYsL._AC_UY8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lastRenderedPageBreak/>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proofErr w:type="spellStart"/>
      <w:r w:rsidRPr="00B96500">
        <w:rPr>
          <w:rFonts w:ascii="Avenir Next LT Pro Light" w:eastAsia="Consolas" w:hAnsi="Avenir Next LT Pro Light" w:cs="Consolas"/>
          <w:color w:val="6A8759"/>
          <w:sz w:val="21"/>
          <w:szCs w:val="21"/>
        </w:rPr>
        <w:t>Opna</w:t>
      </w:r>
      <w:proofErr w:type="spellEnd"/>
      <w:r w:rsidRPr="00B96500">
        <w:rPr>
          <w:rFonts w:ascii="Avenir Next LT Pro Light" w:eastAsia="Consolas" w:hAnsi="Avenir Next LT Pro Light" w:cs="Consolas"/>
          <w:color w:val="6A8759"/>
          <w:sz w:val="21"/>
          <w:szCs w:val="21"/>
        </w:rPr>
        <w:t xml:space="preserve"> Women's Short Sleeve Moisture"</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7.9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00% Polyester, Machine wash, 100% cationic polyester interlock, Machine Wash &amp; Pre Shrunk for a Great Fit, Lightweight, roomy and highly breathable with moisture wicking fabric which helps to keep moisture away, Soft Lightweight Fabric with comfortable V-neck collar and a slimmer fit, delivers a sleek, more feminine silhouette and Added Comfor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16">
        <w:r w:rsidRPr="00B96500">
          <w:rPr>
            <w:rStyle w:val="Hyperlink"/>
            <w:rFonts w:ascii="Avenir Next LT Pro Light" w:eastAsia="Consolas" w:hAnsi="Avenir Next LT Pro Light" w:cs="Consolas"/>
            <w:sz w:val="21"/>
            <w:szCs w:val="21"/>
          </w:rPr>
          <w:t>https://fakestoreapi.com/img/51eg55uWmdL._AC_UX6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c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DANVOUY </w:t>
      </w:r>
      <w:proofErr w:type="spellStart"/>
      <w:r w:rsidRPr="00B96500">
        <w:rPr>
          <w:rFonts w:ascii="Avenir Next LT Pro Light" w:eastAsia="Consolas" w:hAnsi="Avenir Next LT Pro Light" w:cs="Consolas"/>
          <w:color w:val="6A8759"/>
          <w:sz w:val="21"/>
          <w:szCs w:val="21"/>
        </w:rPr>
        <w:t>Womens</w:t>
      </w:r>
      <w:proofErr w:type="spellEnd"/>
      <w:r w:rsidRPr="00B96500">
        <w:rPr>
          <w:rFonts w:ascii="Avenir Next LT Pro Light" w:eastAsia="Consolas" w:hAnsi="Avenir Next LT Pro Light" w:cs="Consolas"/>
          <w:color w:val="6A8759"/>
          <w:sz w:val="21"/>
          <w:szCs w:val="21"/>
        </w:rPr>
        <w:t xml:space="preserve"> T Shirt Casual Cotton Shor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ric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2.99</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scription"</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95%Cotton,5%Spandex, Features: Casual, Short Sleeve, Letter </w:t>
      </w:r>
      <w:proofErr w:type="spellStart"/>
      <w:r w:rsidRPr="00B96500">
        <w:rPr>
          <w:rFonts w:ascii="Avenir Next LT Pro Light" w:eastAsia="Consolas" w:hAnsi="Avenir Next LT Pro Light" w:cs="Consolas"/>
          <w:color w:val="6A8759"/>
          <w:sz w:val="21"/>
          <w:szCs w:val="21"/>
        </w:rPr>
        <w:t>Print,V-Neck,Fashion</w:t>
      </w:r>
      <w:proofErr w:type="spellEnd"/>
      <w:r w:rsidRPr="00B96500">
        <w:rPr>
          <w:rFonts w:ascii="Avenir Next LT Pro Light" w:eastAsia="Consolas" w:hAnsi="Avenir Next LT Pro Light" w:cs="Consolas"/>
          <w:color w:val="6A8759"/>
          <w:sz w:val="21"/>
          <w:szCs w:val="21"/>
        </w:rPr>
        <w:t xml:space="preserve"> Tees, The fabric is soft and has some stretch., Occasion: Casual/Office/Beach/School/Home/Street. Season: </w:t>
      </w:r>
      <w:proofErr w:type="spellStart"/>
      <w:proofErr w:type="gramStart"/>
      <w:r w:rsidRPr="00B96500">
        <w:rPr>
          <w:rFonts w:ascii="Avenir Next LT Pro Light" w:eastAsia="Consolas" w:hAnsi="Avenir Next LT Pro Light" w:cs="Consolas"/>
          <w:color w:val="6A8759"/>
          <w:sz w:val="21"/>
          <w:szCs w:val="21"/>
        </w:rPr>
        <w:t>Spring,Summer</w:t>
      </w:r>
      <w:proofErr w:type="gramEnd"/>
      <w:r w:rsidRPr="00B96500">
        <w:rPr>
          <w:rFonts w:ascii="Avenir Next LT Pro Light" w:eastAsia="Consolas" w:hAnsi="Avenir Next LT Pro Light" w:cs="Consolas"/>
          <w:color w:val="6A8759"/>
          <w:sz w:val="21"/>
          <w:szCs w:val="21"/>
        </w:rPr>
        <w:t>,Autumn,Winter</w:t>
      </w:r>
      <w:proofErr w:type="spellEnd"/>
      <w:r w:rsidRPr="00B96500">
        <w:rPr>
          <w:rFonts w:ascii="Avenir Next LT Pro Light" w:eastAsia="Consolas" w:hAnsi="Avenir Next LT Pro Light" w:cs="Consolas"/>
          <w:color w:val="6A8759"/>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ock"</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imag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w:t>
      </w:r>
      <w:hyperlink r:id="rId117">
        <w:r w:rsidRPr="00B96500">
          <w:rPr>
            <w:rStyle w:val="Hyperlink"/>
            <w:rFonts w:ascii="Avenir Next LT Pro Light" w:eastAsia="Consolas" w:hAnsi="Avenir Next LT Pro Light" w:cs="Consolas"/>
            <w:sz w:val="21"/>
            <w:szCs w:val="21"/>
          </w:rPr>
          <w:t>https://fakestoreapi.com/img/61pHAEJ4NML._AC_UX679_.jpg</w:t>
        </w:r>
      </w:hyperlink>
      <w:r w:rsidRPr="00B96500">
        <w:rPr>
          <w:rFonts w:ascii="Avenir Next LT Pro Light" w:eastAsia="Consolas" w:hAnsi="Avenir Next LT Pro Light" w:cs="Consolas"/>
          <w:color w:val="6A8759"/>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p>
    <w:p w14:paraId="4545C25A"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 xml:space="preserve"> </w:t>
      </w:r>
    </w:p>
    <w:p w14:paraId="26D67077" w14:textId="7F41FA63" w:rsidR="002B2811" w:rsidRPr="00B96500" w:rsidRDefault="423A8EEF" w:rsidP="423A8EEF">
      <w:pPr>
        <w:spacing w:line="257" w:lineRule="auto"/>
        <w:rPr>
          <w:rFonts w:ascii="Avenir Next LT Pro Light" w:hAnsi="Avenir Next LT Pro Light"/>
          <w:b/>
          <w:bCs/>
          <w:sz w:val="36"/>
          <w:szCs w:val="36"/>
        </w:rPr>
      </w:pPr>
      <w:proofErr w:type="spellStart"/>
      <w:r w:rsidRPr="00B96500">
        <w:rPr>
          <w:rFonts w:ascii="Avenir Next LT Pro Light" w:eastAsia="Consolas" w:hAnsi="Avenir Next LT Pro Light" w:cs="Consolas"/>
          <w:b/>
          <w:bCs/>
          <w:sz w:val="32"/>
          <w:szCs w:val="32"/>
        </w:rPr>
        <w:t>Reviewes.josn</w:t>
      </w:r>
      <w:proofErr w:type="spellEnd"/>
    </w:p>
    <w:p w14:paraId="712A58B7" w14:textId="7F41FA63" w:rsidR="002B2811" w:rsidRPr="00B96500" w:rsidRDefault="423A8EEF" w:rsidP="423A8EEF">
      <w:pPr>
        <w:spacing w:line="257" w:lineRule="auto"/>
        <w:rPr>
          <w:rFonts w:ascii="Avenir Next LT Pro Light" w:eastAsia="Consolas" w:hAnsi="Avenir Next LT Pro Light" w:cs="Consolas"/>
          <w:color w:val="A9B7C6"/>
          <w:sz w:val="21"/>
          <w:szCs w:val="21"/>
        </w:rPr>
      </w:pP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proofErr w:type="gramStart"/>
      <w:r w:rsidRPr="00B96500">
        <w:rPr>
          <w:rFonts w:ascii="Avenir Next LT Pro Light" w:eastAsia="Consolas" w:hAnsi="Avenir Next LT Pro Light" w:cs="Consolas"/>
          <w:color w:val="A9B7C6"/>
          <w:sz w:val="21"/>
          <w:szCs w:val="21"/>
        </w:rPr>
        <w:t xml:space="preserve">   {</w:t>
      </w:r>
      <w:proofErr w:type="gramEnd"/>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Very poor quality"</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tail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The quality is very bad for the price. I do not recommend this item. Disappointed."</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r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1/27/2021"</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proofErr w:type="gramStart"/>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proofErr w:type="gramEnd"/>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6</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Overpriced!!"</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tail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There's no way this is worth the price advertised. Do not recommend at all."</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r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25/2022"</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proofErr w:type="gramStart"/>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proofErr w:type="gramEnd"/>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mazing! Loved i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tail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 xml:space="preserve">"The quality is really </w:t>
      </w:r>
      <w:proofErr w:type="gramStart"/>
      <w:r w:rsidRPr="00B96500">
        <w:rPr>
          <w:rFonts w:ascii="Avenir Next LT Pro Light" w:eastAsia="Consolas" w:hAnsi="Avenir Next LT Pro Light" w:cs="Consolas"/>
          <w:color w:val="6A8759"/>
          <w:sz w:val="21"/>
          <w:szCs w:val="21"/>
        </w:rPr>
        <w:t>good</w:t>
      </w:r>
      <w:proofErr w:type="gramEnd"/>
      <w:r w:rsidRPr="00B96500">
        <w:rPr>
          <w:rFonts w:ascii="Avenir Next LT Pro Light" w:eastAsia="Consolas" w:hAnsi="Avenir Next LT Pro Light" w:cs="Consolas"/>
          <w:color w:val="6A8759"/>
          <w:sz w:val="21"/>
          <w:szCs w:val="21"/>
        </w:rPr>
        <w:t xml:space="preserve"> and it's priced well. Definitely recommend."</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lastRenderedPageBreak/>
        <w:t xml:space="preserve">     </w:t>
      </w:r>
      <w:r w:rsidRPr="00B96500">
        <w:rPr>
          <w:rFonts w:ascii="Avenir Next LT Pro Light" w:eastAsia="Consolas" w:hAnsi="Avenir Next LT Pro Light" w:cs="Consolas"/>
          <w:color w:val="9876AA"/>
          <w:sz w:val="21"/>
          <w:szCs w:val="21"/>
        </w:rPr>
        <w:t>"star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4/10/2022"</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proofErr w:type="gramStart"/>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proofErr w:type="gramEnd"/>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Not bad, but not the bes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tail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It's okay for the price but not as good as you expect. Gets the job done I guess."</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r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7/8/2022"</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proofErr w:type="gramStart"/>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proofErr w:type="gramEnd"/>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6</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Unacceptable quality"</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tail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The item was damaged when it arrived. Do not recommend."</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r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2/17/2022"</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proofErr w:type="gramStart"/>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proofErr w:type="gramEnd"/>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8</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lmost perfec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tail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The quality is really good but there was a small defect in the item I got. They replaced it though so all good."</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r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1/6/2021"</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proofErr w:type="gramStart"/>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proofErr w:type="gramEnd"/>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Loved i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tail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mazing product. Can't go wrong with this one. 100% recommend."</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r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5/15/2022"</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20</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Excellent quality"</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tail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mazing quality for the price."</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r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7/20/2022"</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uid</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i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1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lastRenderedPageBreak/>
        <w:t xml:space="preserve">     </w:t>
      </w:r>
      <w:r w:rsidRPr="00B96500">
        <w:rPr>
          <w:rFonts w:ascii="Avenir Next LT Pro Light" w:eastAsia="Consolas" w:hAnsi="Avenir Next LT Pro Light" w:cs="Consolas"/>
          <w:color w:val="9876AA"/>
          <w:sz w:val="21"/>
          <w:szCs w:val="21"/>
        </w:rPr>
        <w:t>"titl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Excellent quality"</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etail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mazing quality for the price."</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stars"</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897BB"/>
          <w:sz w:val="21"/>
          <w:szCs w:val="21"/>
        </w:rPr>
        <w:t>4</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at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7/20/2022"</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002B2811" w:rsidRPr="00B96500">
        <w:rPr>
          <w:rFonts w:ascii="Avenir Next LT Pro Light" w:hAnsi="Avenir Next LT Pro Light"/>
        </w:rPr>
        <w:br/>
      </w:r>
    </w:p>
    <w:p w14:paraId="2F5561F9" w14:textId="7F41FA63" w:rsidR="002B2811" w:rsidRPr="00B96500" w:rsidRDefault="423A8EEF" w:rsidP="423A8EEF">
      <w:pPr>
        <w:spacing w:line="257" w:lineRule="auto"/>
        <w:rPr>
          <w:rFonts w:ascii="Avenir Next LT Pro Light" w:hAnsi="Avenir Next LT Pro Light"/>
        </w:rPr>
      </w:pPr>
      <w:r w:rsidRPr="00B96500">
        <w:rPr>
          <w:rFonts w:ascii="Avenir Next LT Pro Light" w:eastAsia="Consolas" w:hAnsi="Avenir Next LT Pro Light" w:cs="Consolas"/>
          <w:color w:val="A9B7C6"/>
          <w:sz w:val="21"/>
          <w:szCs w:val="21"/>
        </w:rPr>
        <w:t xml:space="preserve"> </w:t>
      </w:r>
    </w:p>
    <w:p w14:paraId="59768277" w14:textId="7F41FA63" w:rsidR="002B2811" w:rsidRPr="00B96500" w:rsidRDefault="423A8EEF" w:rsidP="423A8EEF">
      <w:pPr>
        <w:spacing w:line="257" w:lineRule="auto"/>
        <w:rPr>
          <w:rFonts w:ascii="Avenir Next LT Pro Light" w:hAnsi="Avenir Next LT Pro Light"/>
          <w:b/>
          <w:bCs/>
          <w:sz w:val="36"/>
          <w:szCs w:val="36"/>
        </w:rPr>
      </w:pPr>
      <w:proofErr w:type="spellStart"/>
      <w:r w:rsidRPr="00B96500">
        <w:rPr>
          <w:rFonts w:ascii="Avenir Next LT Pro Light" w:eastAsia="Consolas" w:hAnsi="Avenir Next LT Pro Light" w:cs="Consolas"/>
          <w:b/>
          <w:bCs/>
          <w:sz w:val="32"/>
          <w:szCs w:val="32"/>
        </w:rPr>
        <w:t>Users.json</w:t>
      </w:r>
      <w:proofErr w:type="spellEnd"/>
    </w:p>
    <w:p w14:paraId="257EE7B5" w14:textId="45163E09" w:rsidR="002B2811" w:rsidRPr="00B96500" w:rsidRDefault="423A8EEF" w:rsidP="002B2811">
      <w:pPr>
        <w:rPr>
          <w:rFonts w:ascii="Avenir Next LT Pro Light" w:hAnsi="Avenir Next LT Pro Light"/>
        </w:rPr>
      </w:pP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firstName</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hmed"</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lastName</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Khan"</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emai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hmedk@yahoo.com"</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asswor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2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ob"</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0/09/9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isAdmin</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false,</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yp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New"</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firstName</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zim"</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lastName</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li"</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emai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AzimA@yahoo.com"</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asswor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23"</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ob"</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0/10/9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isAdmin</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false,</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yp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Silver"</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firstName</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Tes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lastName</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User"</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emai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asswor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ob"</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0/09/9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isAdmin</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true,</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yp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Silver"</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firstName</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User"</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lastName</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Test"</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email"</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h"</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password"</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h"</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dob"</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10/09/95"</w:t>
      </w:r>
      <w:r w:rsidRPr="00B96500">
        <w:rPr>
          <w:rFonts w:ascii="Avenir Next LT Pro Light" w:eastAsia="Consolas" w:hAnsi="Avenir Next LT Pro Light" w:cs="Consolas"/>
          <w:color w:val="CC7832"/>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lastRenderedPageBreak/>
        <w:t xml:space="preserve">    </w:t>
      </w:r>
      <w:r w:rsidRPr="00B96500">
        <w:rPr>
          <w:rFonts w:ascii="Avenir Next LT Pro Light" w:eastAsia="Consolas" w:hAnsi="Avenir Next LT Pro Light" w:cs="Consolas"/>
          <w:color w:val="9876AA"/>
          <w:sz w:val="21"/>
          <w:szCs w:val="21"/>
        </w:rPr>
        <w:t>"</w:t>
      </w:r>
      <w:proofErr w:type="spellStart"/>
      <w:r w:rsidRPr="00B96500">
        <w:rPr>
          <w:rFonts w:ascii="Avenir Next LT Pro Light" w:eastAsia="Consolas" w:hAnsi="Avenir Next LT Pro Light" w:cs="Consolas"/>
          <w:color w:val="9876AA"/>
          <w:sz w:val="21"/>
          <w:szCs w:val="21"/>
        </w:rPr>
        <w:t>isAdmin</w:t>
      </w:r>
      <w:proofErr w:type="spellEnd"/>
      <w:r w:rsidRPr="00B96500">
        <w:rPr>
          <w:rFonts w:ascii="Avenir Next LT Pro Light" w:eastAsia="Consolas" w:hAnsi="Avenir Next LT Pro Light" w:cs="Consolas"/>
          <w:color w:val="9876AA"/>
          <w:sz w:val="21"/>
          <w:szCs w:val="21"/>
        </w:rPr>
        <w:t>"</w:t>
      </w:r>
      <w:r w:rsidRPr="00B96500">
        <w:rPr>
          <w:rFonts w:ascii="Avenir Next LT Pro Light" w:eastAsia="Consolas" w:hAnsi="Avenir Next LT Pro Light" w:cs="Consolas"/>
          <w:color w:val="CC7832"/>
          <w:sz w:val="21"/>
          <w:szCs w:val="21"/>
        </w:rPr>
        <w:t>: false,</w:t>
      </w:r>
      <w:r w:rsidR="002B2811" w:rsidRPr="00B96500">
        <w:rPr>
          <w:rFonts w:ascii="Avenir Next LT Pro Light" w:hAnsi="Avenir Next LT Pro Light"/>
        </w:rPr>
        <w:br/>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9876AA"/>
          <w:sz w:val="21"/>
          <w:szCs w:val="21"/>
        </w:rPr>
        <w:t>"type"</w:t>
      </w:r>
      <w:r w:rsidRPr="00B96500">
        <w:rPr>
          <w:rFonts w:ascii="Avenir Next LT Pro Light" w:eastAsia="Consolas" w:hAnsi="Avenir Next LT Pro Light" w:cs="Consolas"/>
          <w:color w:val="CC7832"/>
          <w:sz w:val="21"/>
          <w:szCs w:val="21"/>
        </w:rPr>
        <w:t xml:space="preserve">: </w:t>
      </w:r>
      <w:r w:rsidRPr="00B96500">
        <w:rPr>
          <w:rFonts w:ascii="Avenir Next LT Pro Light" w:eastAsia="Consolas" w:hAnsi="Avenir Next LT Pro Light" w:cs="Consolas"/>
          <w:color w:val="6A8759"/>
          <w:sz w:val="21"/>
          <w:szCs w:val="21"/>
        </w:rPr>
        <w:t>"Gold"</w:t>
      </w:r>
      <w:r w:rsidR="002B2811" w:rsidRPr="00B96500">
        <w:rPr>
          <w:rFonts w:ascii="Avenir Next LT Pro Light" w:hAnsi="Avenir Next LT Pro Light"/>
        </w:rPr>
        <w:br/>
      </w:r>
      <w:r w:rsidRPr="00B96500">
        <w:rPr>
          <w:rFonts w:ascii="Avenir Next LT Pro Light" w:eastAsia="Consolas" w:hAnsi="Avenir Next LT Pro Light" w:cs="Consolas"/>
          <w:color w:val="6A8759"/>
          <w:sz w:val="21"/>
          <w:szCs w:val="21"/>
        </w:rPr>
        <w:t xml:space="preserve">  </w:t>
      </w:r>
      <w:r w:rsidRPr="00B96500">
        <w:rPr>
          <w:rFonts w:ascii="Avenir Next LT Pro Light" w:eastAsia="Consolas" w:hAnsi="Avenir Next LT Pro Light" w:cs="Consolas"/>
          <w:color w:val="A9B7C6"/>
          <w:sz w:val="21"/>
          <w:szCs w:val="21"/>
        </w:rPr>
        <w:t>}</w:t>
      </w:r>
      <w:r w:rsidR="002B2811" w:rsidRPr="00B96500">
        <w:rPr>
          <w:rFonts w:ascii="Avenir Next LT Pro Light" w:hAnsi="Avenir Next LT Pro Light"/>
        </w:rPr>
        <w:br/>
      </w:r>
      <w:r w:rsidRPr="00B96500">
        <w:rPr>
          <w:rFonts w:ascii="Avenir Next LT Pro Light" w:eastAsia="Consolas" w:hAnsi="Avenir Next LT Pro Light" w:cs="Consolas"/>
          <w:color w:val="A9B7C6"/>
          <w:sz w:val="21"/>
          <w:szCs w:val="21"/>
        </w:rPr>
        <w:t>]</w:t>
      </w:r>
    </w:p>
    <w:p w14:paraId="23ADF5A8" w14:textId="5ADE6DEA" w:rsidR="00E42DA3" w:rsidRPr="00B96500" w:rsidRDefault="00E42DA3" w:rsidP="002B2811">
      <w:pPr>
        <w:rPr>
          <w:rFonts w:ascii="Avenir Next LT Pro Light" w:hAnsi="Avenir Next LT Pro Light"/>
        </w:rPr>
      </w:pPr>
    </w:p>
    <w:sectPr w:rsidR="00E42DA3" w:rsidRPr="00B96500" w:rsidSect="0018105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36367" w14:textId="77777777" w:rsidR="00F36E4D" w:rsidRDefault="00F36E4D">
      <w:pPr>
        <w:spacing w:after="0" w:line="240" w:lineRule="auto"/>
      </w:pPr>
      <w:r>
        <w:separator/>
      </w:r>
    </w:p>
  </w:endnote>
  <w:endnote w:type="continuationSeparator" w:id="0">
    <w:p w14:paraId="29DCBDDB" w14:textId="77777777" w:rsidR="00F36E4D" w:rsidRDefault="00F36E4D">
      <w:pPr>
        <w:spacing w:after="0" w:line="240" w:lineRule="auto"/>
      </w:pPr>
      <w:r>
        <w:continuationSeparator/>
      </w:r>
    </w:p>
  </w:endnote>
  <w:endnote w:type="continuationNotice" w:id="1">
    <w:p w14:paraId="1992CE61" w14:textId="77777777" w:rsidR="00F36E4D" w:rsidRDefault="00F36E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altName w:val="Calibri"/>
    <w:charset w:val="00"/>
    <w:family w:val="swiss"/>
    <w:pitch w:val="variable"/>
    <w:sig w:usb0="A00000EF" w:usb1="5000204B"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0000000000000000000"/>
    <w:charset w:val="8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11E8F" w14:textId="77777777" w:rsidR="00F36E4D" w:rsidRDefault="00F36E4D">
      <w:pPr>
        <w:spacing w:after="0" w:line="240" w:lineRule="auto"/>
      </w:pPr>
      <w:r>
        <w:separator/>
      </w:r>
    </w:p>
  </w:footnote>
  <w:footnote w:type="continuationSeparator" w:id="0">
    <w:p w14:paraId="7EE6EB65" w14:textId="77777777" w:rsidR="00F36E4D" w:rsidRDefault="00F36E4D">
      <w:pPr>
        <w:spacing w:after="0" w:line="240" w:lineRule="auto"/>
      </w:pPr>
      <w:r>
        <w:continuationSeparator/>
      </w:r>
    </w:p>
  </w:footnote>
  <w:footnote w:type="continuationNotice" w:id="1">
    <w:p w14:paraId="15F337EC" w14:textId="77777777" w:rsidR="00F36E4D" w:rsidRDefault="00F36E4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F+p2jLHSzjMIca" int2:id="lCDmWuG5">
      <int2:state int2:value="Rejected" int2:type="LegacyProofing"/>
    </int2:textHash>
    <int2:textHash int2:hashCode="LRPHuFN0HTJDe0" int2:id="lN42b4Vd">
      <int2:state int2:value="Rejected" int2:type="LegacyProofing"/>
    </int2:textHash>
    <int2:textHash int2:hashCode="n4Umqx1ru2HVwn" int2:id="lwcpo5V2">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256DD"/>
    <w:multiLevelType w:val="hybridMultilevel"/>
    <w:tmpl w:val="63367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75312A"/>
    <w:multiLevelType w:val="hybridMultilevel"/>
    <w:tmpl w:val="BB88C308"/>
    <w:lvl w:ilvl="0" w:tplc="EDEE75CE">
      <w:start w:val="1"/>
      <w:numFmt w:val="decimal"/>
      <w:lvlText w:val="%1."/>
      <w:lvlJc w:val="left"/>
      <w:pPr>
        <w:ind w:left="360" w:hanging="360"/>
      </w:pPr>
      <w:rPr>
        <w:rFonts w:ascii="Avenir Next LT Pro Light" w:eastAsiaTheme="minorHAnsi" w:hAnsi="Avenir Next LT Pro Light" w:cstheme="minorBidi"/>
      </w:rPr>
    </w:lvl>
    <w:lvl w:ilvl="1" w:tplc="46C0829C">
      <w:start w:val="1"/>
      <w:numFmt w:val="lowerLetter"/>
      <w:lvlText w:val="%2."/>
      <w:lvlJc w:val="left"/>
      <w:pPr>
        <w:ind w:left="1080" w:hanging="360"/>
      </w:pPr>
    </w:lvl>
    <w:lvl w:ilvl="2" w:tplc="20E0A186">
      <w:start w:val="1"/>
      <w:numFmt w:val="lowerRoman"/>
      <w:lvlText w:val="%3."/>
      <w:lvlJc w:val="right"/>
      <w:pPr>
        <w:ind w:left="1800" w:hanging="180"/>
      </w:pPr>
    </w:lvl>
    <w:lvl w:ilvl="3" w:tplc="35427838">
      <w:start w:val="1"/>
      <w:numFmt w:val="decimal"/>
      <w:lvlText w:val="%4."/>
      <w:lvlJc w:val="left"/>
      <w:pPr>
        <w:ind w:left="2520" w:hanging="360"/>
      </w:pPr>
    </w:lvl>
    <w:lvl w:ilvl="4" w:tplc="85AC92DC">
      <w:start w:val="1"/>
      <w:numFmt w:val="lowerLetter"/>
      <w:lvlText w:val="%5."/>
      <w:lvlJc w:val="left"/>
      <w:pPr>
        <w:ind w:left="3240" w:hanging="360"/>
      </w:pPr>
    </w:lvl>
    <w:lvl w:ilvl="5" w:tplc="99F0062A">
      <w:start w:val="1"/>
      <w:numFmt w:val="lowerRoman"/>
      <w:lvlText w:val="%6."/>
      <w:lvlJc w:val="right"/>
      <w:pPr>
        <w:ind w:left="3960" w:hanging="180"/>
      </w:pPr>
    </w:lvl>
    <w:lvl w:ilvl="6" w:tplc="BDAC163E">
      <w:start w:val="1"/>
      <w:numFmt w:val="decimal"/>
      <w:lvlText w:val="%7."/>
      <w:lvlJc w:val="left"/>
      <w:pPr>
        <w:ind w:left="4680" w:hanging="360"/>
      </w:pPr>
    </w:lvl>
    <w:lvl w:ilvl="7" w:tplc="BC64BE8A">
      <w:start w:val="1"/>
      <w:numFmt w:val="lowerLetter"/>
      <w:lvlText w:val="%8."/>
      <w:lvlJc w:val="left"/>
      <w:pPr>
        <w:ind w:left="5400" w:hanging="360"/>
      </w:pPr>
    </w:lvl>
    <w:lvl w:ilvl="8" w:tplc="63308E6E">
      <w:start w:val="1"/>
      <w:numFmt w:val="lowerRoman"/>
      <w:lvlText w:val="%9."/>
      <w:lvlJc w:val="right"/>
      <w:pPr>
        <w:ind w:left="6120" w:hanging="180"/>
      </w:pPr>
    </w:lvl>
  </w:abstractNum>
  <w:abstractNum w:abstractNumId="2" w15:restartNumberingAfterBreak="0">
    <w:nsid w:val="5CAA3802"/>
    <w:multiLevelType w:val="hybridMultilevel"/>
    <w:tmpl w:val="449C6EE2"/>
    <w:lvl w:ilvl="0" w:tplc="87BA7C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48309A"/>
    <w:multiLevelType w:val="hybridMultilevel"/>
    <w:tmpl w:val="293A04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D17EA8"/>
    <w:multiLevelType w:val="hybridMultilevel"/>
    <w:tmpl w:val="9006B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1082037">
    <w:abstractNumId w:val="2"/>
  </w:num>
  <w:num w:numId="2" w16cid:durableId="958730372">
    <w:abstractNumId w:val="1"/>
  </w:num>
  <w:num w:numId="3" w16cid:durableId="1975867157">
    <w:abstractNumId w:val="3"/>
  </w:num>
  <w:num w:numId="4" w16cid:durableId="130367679">
    <w:abstractNumId w:val="0"/>
  </w:num>
  <w:num w:numId="5" w16cid:durableId="14993431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0MDUwsTA2NjU1MjdR0lEKTi0uzszPAykwrgUAJyN5yCwAAAA="/>
  </w:docVars>
  <w:rsids>
    <w:rsidRoot w:val="0018105E"/>
    <w:rsid w:val="000011AD"/>
    <w:rsid w:val="00001CE4"/>
    <w:rsid w:val="00002A35"/>
    <w:rsid w:val="00002D9D"/>
    <w:rsid w:val="000035D0"/>
    <w:rsid w:val="000072B9"/>
    <w:rsid w:val="00007AFC"/>
    <w:rsid w:val="00016530"/>
    <w:rsid w:val="000169B7"/>
    <w:rsid w:val="000216DF"/>
    <w:rsid w:val="00022A87"/>
    <w:rsid w:val="000235D2"/>
    <w:rsid w:val="00023D0D"/>
    <w:rsid w:val="00024C0F"/>
    <w:rsid w:val="00025492"/>
    <w:rsid w:val="00025D71"/>
    <w:rsid w:val="0002629C"/>
    <w:rsid w:val="00030981"/>
    <w:rsid w:val="00032A63"/>
    <w:rsid w:val="00032DDB"/>
    <w:rsid w:val="000336E0"/>
    <w:rsid w:val="00040CE2"/>
    <w:rsid w:val="00041713"/>
    <w:rsid w:val="00043D42"/>
    <w:rsid w:val="0004454E"/>
    <w:rsid w:val="00044DFC"/>
    <w:rsid w:val="00045728"/>
    <w:rsid w:val="00046C00"/>
    <w:rsid w:val="000500A2"/>
    <w:rsid w:val="00050C3F"/>
    <w:rsid w:val="000537B0"/>
    <w:rsid w:val="0005661C"/>
    <w:rsid w:val="00056C91"/>
    <w:rsid w:val="00057492"/>
    <w:rsid w:val="0006018E"/>
    <w:rsid w:val="00060339"/>
    <w:rsid w:val="0006433C"/>
    <w:rsid w:val="000707C7"/>
    <w:rsid w:val="000720C4"/>
    <w:rsid w:val="0007229C"/>
    <w:rsid w:val="00074798"/>
    <w:rsid w:val="00075477"/>
    <w:rsid w:val="00076337"/>
    <w:rsid w:val="0007728F"/>
    <w:rsid w:val="000807EC"/>
    <w:rsid w:val="00081DB1"/>
    <w:rsid w:val="000847CC"/>
    <w:rsid w:val="0008514F"/>
    <w:rsid w:val="0008778F"/>
    <w:rsid w:val="0009038B"/>
    <w:rsid w:val="00091367"/>
    <w:rsid w:val="000938FF"/>
    <w:rsid w:val="00095D72"/>
    <w:rsid w:val="00095D73"/>
    <w:rsid w:val="00096B84"/>
    <w:rsid w:val="00097700"/>
    <w:rsid w:val="00097759"/>
    <w:rsid w:val="00097C04"/>
    <w:rsid w:val="000A1EE8"/>
    <w:rsid w:val="000A2CCF"/>
    <w:rsid w:val="000A309C"/>
    <w:rsid w:val="000A5E36"/>
    <w:rsid w:val="000A79A2"/>
    <w:rsid w:val="000B0817"/>
    <w:rsid w:val="000B0A15"/>
    <w:rsid w:val="000B124E"/>
    <w:rsid w:val="000B12FD"/>
    <w:rsid w:val="000B645C"/>
    <w:rsid w:val="000B742C"/>
    <w:rsid w:val="000C146A"/>
    <w:rsid w:val="000C34D4"/>
    <w:rsid w:val="000E174A"/>
    <w:rsid w:val="000E394F"/>
    <w:rsid w:val="000E5EF0"/>
    <w:rsid w:val="000E620A"/>
    <w:rsid w:val="000F0E87"/>
    <w:rsid w:val="000F18D2"/>
    <w:rsid w:val="000F2A9E"/>
    <w:rsid w:val="000F4214"/>
    <w:rsid w:val="000F45D8"/>
    <w:rsid w:val="000F4F7B"/>
    <w:rsid w:val="000F64CC"/>
    <w:rsid w:val="000F7296"/>
    <w:rsid w:val="000F732E"/>
    <w:rsid w:val="00100E00"/>
    <w:rsid w:val="00103B48"/>
    <w:rsid w:val="0010442D"/>
    <w:rsid w:val="00107F1F"/>
    <w:rsid w:val="00110DA2"/>
    <w:rsid w:val="00111B4F"/>
    <w:rsid w:val="00114C65"/>
    <w:rsid w:val="001166B8"/>
    <w:rsid w:val="001205D1"/>
    <w:rsid w:val="00125BAB"/>
    <w:rsid w:val="00127EA8"/>
    <w:rsid w:val="0013002D"/>
    <w:rsid w:val="001300CA"/>
    <w:rsid w:val="001308E0"/>
    <w:rsid w:val="00136A8C"/>
    <w:rsid w:val="00137FD7"/>
    <w:rsid w:val="00141CEF"/>
    <w:rsid w:val="00143989"/>
    <w:rsid w:val="00145B82"/>
    <w:rsid w:val="00147CAB"/>
    <w:rsid w:val="00151DDD"/>
    <w:rsid w:val="00153B73"/>
    <w:rsid w:val="00155E47"/>
    <w:rsid w:val="0015674B"/>
    <w:rsid w:val="00166FCC"/>
    <w:rsid w:val="001700B5"/>
    <w:rsid w:val="0018105E"/>
    <w:rsid w:val="00181FEC"/>
    <w:rsid w:val="001838EB"/>
    <w:rsid w:val="00191CB8"/>
    <w:rsid w:val="001943E9"/>
    <w:rsid w:val="001970BE"/>
    <w:rsid w:val="001A1C88"/>
    <w:rsid w:val="001A2643"/>
    <w:rsid w:val="001B0F28"/>
    <w:rsid w:val="001B1C30"/>
    <w:rsid w:val="001B597A"/>
    <w:rsid w:val="001B5EEB"/>
    <w:rsid w:val="001C2D52"/>
    <w:rsid w:val="001C304D"/>
    <w:rsid w:val="001D204E"/>
    <w:rsid w:val="001D210B"/>
    <w:rsid w:val="001E040F"/>
    <w:rsid w:val="001E157F"/>
    <w:rsid w:val="001E2CFF"/>
    <w:rsid w:val="001E3400"/>
    <w:rsid w:val="001E6E19"/>
    <w:rsid w:val="001F12F8"/>
    <w:rsid w:val="001F2C99"/>
    <w:rsid w:val="001F46F7"/>
    <w:rsid w:val="001F4C06"/>
    <w:rsid w:val="001F6315"/>
    <w:rsid w:val="001F6E9D"/>
    <w:rsid w:val="001F7E14"/>
    <w:rsid w:val="0020003C"/>
    <w:rsid w:val="002005ED"/>
    <w:rsid w:val="0020185F"/>
    <w:rsid w:val="00202E4C"/>
    <w:rsid w:val="00207A47"/>
    <w:rsid w:val="00207C30"/>
    <w:rsid w:val="00210738"/>
    <w:rsid w:val="00215711"/>
    <w:rsid w:val="00216055"/>
    <w:rsid w:val="00223B1A"/>
    <w:rsid w:val="00225C7E"/>
    <w:rsid w:val="002263FA"/>
    <w:rsid w:val="00227E93"/>
    <w:rsid w:val="00231BC2"/>
    <w:rsid w:val="002323D4"/>
    <w:rsid w:val="00233034"/>
    <w:rsid w:val="00240914"/>
    <w:rsid w:val="00242574"/>
    <w:rsid w:val="00243011"/>
    <w:rsid w:val="00245508"/>
    <w:rsid w:val="002552D3"/>
    <w:rsid w:val="002607C7"/>
    <w:rsid w:val="00262999"/>
    <w:rsid w:val="00262CB6"/>
    <w:rsid w:val="00266914"/>
    <w:rsid w:val="00267C46"/>
    <w:rsid w:val="00267D7A"/>
    <w:rsid w:val="00272EC3"/>
    <w:rsid w:val="0027590A"/>
    <w:rsid w:val="002762DC"/>
    <w:rsid w:val="002763C2"/>
    <w:rsid w:val="00281211"/>
    <w:rsid w:val="00286A8C"/>
    <w:rsid w:val="00290B05"/>
    <w:rsid w:val="002916F3"/>
    <w:rsid w:val="00291A09"/>
    <w:rsid w:val="00292E7C"/>
    <w:rsid w:val="0029344C"/>
    <w:rsid w:val="00296797"/>
    <w:rsid w:val="002A2B4F"/>
    <w:rsid w:val="002A42D2"/>
    <w:rsid w:val="002A51A2"/>
    <w:rsid w:val="002A55E7"/>
    <w:rsid w:val="002A5866"/>
    <w:rsid w:val="002A66B0"/>
    <w:rsid w:val="002A7263"/>
    <w:rsid w:val="002B0C21"/>
    <w:rsid w:val="002B2811"/>
    <w:rsid w:val="002B28D6"/>
    <w:rsid w:val="002C457F"/>
    <w:rsid w:val="002C4CA3"/>
    <w:rsid w:val="002C58D2"/>
    <w:rsid w:val="002C6335"/>
    <w:rsid w:val="002C6A42"/>
    <w:rsid w:val="002D0408"/>
    <w:rsid w:val="002D09EC"/>
    <w:rsid w:val="002D1B0A"/>
    <w:rsid w:val="002D2167"/>
    <w:rsid w:val="002D34B9"/>
    <w:rsid w:val="002D697B"/>
    <w:rsid w:val="002D7AA7"/>
    <w:rsid w:val="002E00ED"/>
    <w:rsid w:val="002E137F"/>
    <w:rsid w:val="002E2281"/>
    <w:rsid w:val="002E3010"/>
    <w:rsid w:val="002E56D6"/>
    <w:rsid w:val="002E6B15"/>
    <w:rsid w:val="002F107B"/>
    <w:rsid w:val="002F31C4"/>
    <w:rsid w:val="002F7FE2"/>
    <w:rsid w:val="003020A1"/>
    <w:rsid w:val="00304213"/>
    <w:rsid w:val="00306D90"/>
    <w:rsid w:val="00306DB1"/>
    <w:rsid w:val="003103BA"/>
    <w:rsid w:val="003106A8"/>
    <w:rsid w:val="00310D40"/>
    <w:rsid w:val="00313B9E"/>
    <w:rsid w:val="003211FD"/>
    <w:rsid w:val="00324596"/>
    <w:rsid w:val="0032533B"/>
    <w:rsid w:val="00326033"/>
    <w:rsid w:val="00332372"/>
    <w:rsid w:val="00334180"/>
    <w:rsid w:val="00336DB7"/>
    <w:rsid w:val="003410CA"/>
    <w:rsid w:val="00342BB9"/>
    <w:rsid w:val="00342FE9"/>
    <w:rsid w:val="00344D49"/>
    <w:rsid w:val="003469DC"/>
    <w:rsid w:val="00350479"/>
    <w:rsid w:val="003504CC"/>
    <w:rsid w:val="003508D5"/>
    <w:rsid w:val="00351DF0"/>
    <w:rsid w:val="00352F81"/>
    <w:rsid w:val="003544C5"/>
    <w:rsid w:val="00362F23"/>
    <w:rsid w:val="003635AD"/>
    <w:rsid w:val="003642CC"/>
    <w:rsid w:val="00364F04"/>
    <w:rsid w:val="003659EC"/>
    <w:rsid w:val="00366DFC"/>
    <w:rsid w:val="00367C5A"/>
    <w:rsid w:val="0037050D"/>
    <w:rsid w:val="00372B31"/>
    <w:rsid w:val="00374913"/>
    <w:rsid w:val="00376E4E"/>
    <w:rsid w:val="003830C2"/>
    <w:rsid w:val="0038450D"/>
    <w:rsid w:val="00391E29"/>
    <w:rsid w:val="00392C51"/>
    <w:rsid w:val="00396903"/>
    <w:rsid w:val="00396F0F"/>
    <w:rsid w:val="003A01C7"/>
    <w:rsid w:val="003A2433"/>
    <w:rsid w:val="003A455E"/>
    <w:rsid w:val="003A57C0"/>
    <w:rsid w:val="003A5BAF"/>
    <w:rsid w:val="003A6287"/>
    <w:rsid w:val="003A6BCC"/>
    <w:rsid w:val="003B07DD"/>
    <w:rsid w:val="003B3C69"/>
    <w:rsid w:val="003B5831"/>
    <w:rsid w:val="003B69B6"/>
    <w:rsid w:val="003C2C3A"/>
    <w:rsid w:val="003C3475"/>
    <w:rsid w:val="003D17F2"/>
    <w:rsid w:val="003D2D3E"/>
    <w:rsid w:val="003D31F6"/>
    <w:rsid w:val="003D6171"/>
    <w:rsid w:val="003D75B0"/>
    <w:rsid w:val="003D7BF8"/>
    <w:rsid w:val="003E13E3"/>
    <w:rsid w:val="003E2C7E"/>
    <w:rsid w:val="003E32B6"/>
    <w:rsid w:val="003E6689"/>
    <w:rsid w:val="003E6E18"/>
    <w:rsid w:val="003E703C"/>
    <w:rsid w:val="003E7F5A"/>
    <w:rsid w:val="003F1A96"/>
    <w:rsid w:val="003F229C"/>
    <w:rsid w:val="003F688F"/>
    <w:rsid w:val="004033B1"/>
    <w:rsid w:val="00407BDC"/>
    <w:rsid w:val="00417415"/>
    <w:rsid w:val="004236E8"/>
    <w:rsid w:val="0042438D"/>
    <w:rsid w:val="0042558C"/>
    <w:rsid w:val="004301A2"/>
    <w:rsid w:val="004322E8"/>
    <w:rsid w:val="00433D6A"/>
    <w:rsid w:val="00444A00"/>
    <w:rsid w:val="0045099A"/>
    <w:rsid w:val="00452A07"/>
    <w:rsid w:val="004539DA"/>
    <w:rsid w:val="00455A76"/>
    <w:rsid w:val="00456210"/>
    <w:rsid w:val="00456556"/>
    <w:rsid w:val="00457147"/>
    <w:rsid w:val="00461428"/>
    <w:rsid w:val="00463348"/>
    <w:rsid w:val="00463B46"/>
    <w:rsid w:val="004707E7"/>
    <w:rsid w:val="004748E5"/>
    <w:rsid w:val="00474B9C"/>
    <w:rsid w:val="0047501A"/>
    <w:rsid w:val="004757A5"/>
    <w:rsid w:val="00475A9C"/>
    <w:rsid w:val="00477E60"/>
    <w:rsid w:val="00477F70"/>
    <w:rsid w:val="004801FE"/>
    <w:rsid w:val="00482DA9"/>
    <w:rsid w:val="004847B6"/>
    <w:rsid w:val="0049573F"/>
    <w:rsid w:val="004A0778"/>
    <w:rsid w:val="004A0966"/>
    <w:rsid w:val="004A1CF0"/>
    <w:rsid w:val="004A2FE4"/>
    <w:rsid w:val="004A4034"/>
    <w:rsid w:val="004B23E8"/>
    <w:rsid w:val="004B4831"/>
    <w:rsid w:val="004B5E0C"/>
    <w:rsid w:val="004B6D46"/>
    <w:rsid w:val="004B6DB8"/>
    <w:rsid w:val="004B7216"/>
    <w:rsid w:val="004B7523"/>
    <w:rsid w:val="004C2D38"/>
    <w:rsid w:val="004C3F3B"/>
    <w:rsid w:val="004C68DD"/>
    <w:rsid w:val="004C758B"/>
    <w:rsid w:val="004C7AAC"/>
    <w:rsid w:val="004D438F"/>
    <w:rsid w:val="004D450F"/>
    <w:rsid w:val="004D543D"/>
    <w:rsid w:val="004D6311"/>
    <w:rsid w:val="004D7868"/>
    <w:rsid w:val="004E08A5"/>
    <w:rsid w:val="004E0F90"/>
    <w:rsid w:val="004E1030"/>
    <w:rsid w:val="004E31B5"/>
    <w:rsid w:val="004E389C"/>
    <w:rsid w:val="004F2A81"/>
    <w:rsid w:val="004F31BE"/>
    <w:rsid w:val="004F6662"/>
    <w:rsid w:val="004F6D96"/>
    <w:rsid w:val="004F7EC7"/>
    <w:rsid w:val="00501B02"/>
    <w:rsid w:val="005024C8"/>
    <w:rsid w:val="00502949"/>
    <w:rsid w:val="0050693C"/>
    <w:rsid w:val="00511C2C"/>
    <w:rsid w:val="005145F5"/>
    <w:rsid w:val="00516593"/>
    <w:rsid w:val="00521EC0"/>
    <w:rsid w:val="00522B68"/>
    <w:rsid w:val="00524DA4"/>
    <w:rsid w:val="0052763A"/>
    <w:rsid w:val="00527830"/>
    <w:rsid w:val="00536F98"/>
    <w:rsid w:val="0054017C"/>
    <w:rsid w:val="005402E4"/>
    <w:rsid w:val="00542553"/>
    <w:rsid w:val="00550E1D"/>
    <w:rsid w:val="005518D0"/>
    <w:rsid w:val="00551C31"/>
    <w:rsid w:val="00552243"/>
    <w:rsid w:val="00553039"/>
    <w:rsid w:val="0055372B"/>
    <w:rsid w:val="00553855"/>
    <w:rsid w:val="005541F3"/>
    <w:rsid w:val="005579C2"/>
    <w:rsid w:val="00561CCC"/>
    <w:rsid w:val="00564CDC"/>
    <w:rsid w:val="00564EDE"/>
    <w:rsid w:val="00570CFF"/>
    <w:rsid w:val="00571A79"/>
    <w:rsid w:val="00577116"/>
    <w:rsid w:val="005812B3"/>
    <w:rsid w:val="00581E48"/>
    <w:rsid w:val="00582D27"/>
    <w:rsid w:val="00584B4C"/>
    <w:rsid w:val="00584F36"/>
    <w:rsid w:val="0058797F"/>
    <w:rsid w:val="00592457"/>
    <w:rsid w:val="00594358"/>
    <w:rsid w:val="00594818"/>
    <w:rsid w:val="00596E86"/>
    <w:rsid w:val="0059750D"/>
    <w:rsid w:val="005A0C9E"/>
    <w:rsid w:val="005A2B4E"/>
    <w:rsid w:val="005A37DB"/>
    <w:rsid w:val="005B005A"/>
    <w:rsid w:val="005B02E3"/>
    <w:rsid w:val="005B2A71"/>
    <w:rsid w:val="005B7DB4"/>
    <w:rsid w:val="005C1357"/>
    <w:rsid w:val="005C41E3"/>
    <w:rsid w:val="005C4E3F"/>
    <w:rsid w:val="005C7E4A"/>
    <w:rsid w:val="005C832E"/>
    <w:rsid w:val="005D3C54"/>
    <w:rsid w:val="005D42D2"/>
    <w:rsid w:val="005E0CCC"/>
    <w:rsid w:val="005E57C4"/>
    <w:rsid w:val="005F0ED2"/>
    <w:rsid w:val="005F13BA"/>
    <w:rsid w:val="005F7947"/>
    <w:rsid w:val="006032D5"/>
    <w:rsid w:val="006041DA"/>
    <w:rsid w:val="00604B7C"/>
    <w:rsid w:val="00604FFB"/>
    <w:rsid w:val="00607264"/>
    <w:rsid w:val="00607A55"/>
    <w:rsid w:val="00612863"/>
    <w:rsid w:val="00614EBC"/>
    <w:rsid w:val="00616803"/>
    <w:rsid w:val="00617809"/>
    <w:rsid w:val="00617989"/>
    <w:rsid w:val="006206D6"/>
    <w:rsid w:val="00622399"/>
    <w:rsid w:val="00622795"/>
    <w:rsid w:val="0062297A"/>
    <w:rsid w:val="006265E3"/>
    <w:rsid w:val="00626B03"/>
    <w:rsid w:val="0062783B"/>
    <w:rsid w:val="00627BFA"/>
    <w:rsid w:val="00627FFE"/>
    <w:rsid w:val="00630A23"/>
    <w:rsid w:val="006320BE"/>
    <w:rsid w:val="0063305C"/>
    <w:rsid w:val="006333C7"/>
    <w:rsid w:val="006341C4"/>
    <w:rsid w:val="00640C57"/>
    <w:rsid w:val="006437A9"/>
    <w:rsid w:val="006448DB"/>
    <w:rsid w:val="006450EA"/>
    <w:rsid w:val="00645AC1"/>
    <w:rsid w:val="00647375"/>
    <w:rsid w:val="006517CF"/>
    <w:rsid w:val="0065253D"/>
    <w:rsid w:val="00652754"/>
    <w:rsid w:val="00655234"/>
    <w:rsid w:val="00655B1F"/>
    <w:rsid w:val="006564EC"/>
    <w:rsid w:val="00657A2E"/>
    <w:rsid w:val="00661829"/>
    <w:rsid w:val="00662450"/>
    <w:rsid w:val="00663AD4"/>
    <w:rsid w:val="0066450F"/>
    <w:rsid w:val="00667102"/>
    <w:rsid w:val="006700FD"/>
    <w:rsid w:val="006727E1"/>
    <w:rsid w:val="00676977"/>
    <w:rsid w:val="00677529"/>
    <w:rsid w:val="006805BE"/>
    <w:rsid w:val="00680BBD"/>
    <w:rsid w:val="00686A53"/>
    <w:rsid w:val="006876EF"/>
    <w:rsid w:val="00695612"/>
    <w:rsid w:val="006A56C5"/>
    <w:rsid w:val="006A5E9E"/>
    <w:rsid w:val="006A771E"/>
    <w:rsid w:val="006B04FE"/>
    <w:rsid w:val="006B1051"/>
    <w:rsid w:val="006B57D9"/>
    <w:rsid w:val="006C09D0"/>
    <w:rsid w:val="006C1F88"/>
    <w:rsid w:val="006C27DC"/>
    <w:rsid w:val="006C2E20"/>
    <w:rsid w:val="006C34D4"/>
    <w:rsid w:val="006C396F"/>
    <w:rsid w:val="006D3A96"/>
    <w:rsid w:val="006D3B80"/>
    <w:rsid w:val="006D3ECC"/>
    <w:rsid w:val="006D3F8A"/>
    <w:rsid w:val="006D4879"/>
    <w:rsid w:val="006D5D26"/>
    <w:rsid w:val="006E1D1A"/>
    <w:rsid w:val="006E36EC"/>
    <w:rsid w:val="006F2F81"/>
    <w:rsid w:val="006F34D9"/>
    <w:rsid w:val="006F6CA9"/>
    <w:rsid w:val="006F7235"/>
    <w:rsid w:val="00703393"/>
    <w:rsid w:val="007051B5"/>
    <w:rsid w:val="00706FE1"/>
    <w:rsid w:val="00710088"/>
    <w:rsid w:val="007143B3"/>
    <w:rsid w:val="00714F72"/>
    <w:rsid w:val="00715A13"/>
    <w:rsid w:val="00716232"/>
    <w:rsid w:val="00717C89"/>
    <w:rsid w:val="00723020"/>
    <w:rsid w:val="00723115"/>
    <w:rsid w:val="00723DC3"/>
    <w:rsid w:val="0072485C"/>
    <w:rsid w:val="00725B31"/>
    <w:rsid w:val="00726146"/>
    <w:rsid w:val="00726AE0"/>
    <w:rsid w:val="00726EEF"/>
    <w:rsid w:val="00730073"/>
    <w:rsid w:val="00734002"/>
    <w:rsid w:val="0073477C"/>
    <w:rsid w:val="00734C20"/>
    <w:rsid w:val="0073630A"/>
    <w:rsid w:val="00741F0D"/>
    <w:rsid w:val="007455E8"/>
    <w:rsid w:val="00746E6C"/>
    <w:rsid w:val="0074710A"/>
    <w:rsid w:val="00747AB2"/>
    <w:rsid w:val="00751145"/>
    <w:rsid w:val="007537C2"/>
    <w:rsid w:val="00753ED5"/>
    <w:rsid w:val="0075462A"/>
    <w:rsid w:val="00761FDD"/>
    <w:rsid w:val="00762681"/>
    <w:rsid w:val="007634B6"/>
    <w:rsid w:val="00766244"/>
    <w:rsid w:val="00771F73"/>
    <w:rsid w:val="007771F8"/>
    <w:rsid w:val="00777B83"/>
    <w:rsid w:val="00781016"/>
    <w:rsid w:val="00781531"/>
    <w:rsid w:val="0078325E"/>
    <w:rsid w:val="00784FB4"/>
    <w:rsid w:val="00786481"/>
    <w:rsid w:val="00786E5F"/>
    <w:rsid w:val="007922FA"/>
    <w:rsid w:val="00794CBD"/>
    <w:rsid w:val="00794CFC"/>
    <w:rsid w:val="007A1865"/>
    <w:rsid w:val="007A25D5"/>
    <w:rsid w:val="007A2F1A"/>
    <w:rsid w:val="007A5ADA"/>
    <w:rsid w:val="007B0A6B"/>
    <w:rsid w:val="007B266E"/>
    <w:rsid w:val="007B29B9"/>
    <w:rsid w:val="007B2A8D"/>
    <w:rsid w:val="007B35E1"/>
    <w:rsid w:val="007B39C9"/>
    <w:rsid w:val="007B3A80"/>
    <w:rsid w:val="007B4ED9"/>
    <w:rsid w:val="007B6382"/>
    <w:rsid w:val="007C023D"/>
    <w:rsid w:val="007C0DEE"/>
    <w:rsid w:val="007C1D4D"/>
    <w:rsid w:val="007C2E13"/>
    <w:rsid w:val="007C30FE"/>
    <w:rsid w:val="007C348C"/>
    <w:rsid w:val="007C34D5"/>
    <w:rsid w:val="007C465E"/>
    <w:rsid w:val="007C5876"/>
    <w:rsid w:val="007C7D2A"/>
    <w:rsid w:val="007D04A0"/>
    <w:rsid w:val="007D257F"/>
    <w:rsid w:val="007D3131"/>
    <w:rsid w:val="007E28AE"/>
    <w:rsid w:val="007E41FE"/>
    <w:rsid w:val="007E436E"/>
    <w:rsid w:val="007F1AED"/>
    <w:rsid w:val="007F22F6"/>
    <w:rsid w:val="007F285C"/>
    <w:rsid w:val="007F50AA"/>
    <w:rsid w:val="007F6D8F"/>
    <w:rsid w:val="00802991"/>
    <w:rsid w:val="008037D2"/>
    <w:rsid w:val="00805184"/>
    <w:rsid w:val="00805E50"/>
    <w:rsid w:val="00806873"/>
    <w:rsid w:val="00807B6B"/>
    <w:rsid w:val="00812A0A"/>
    <w:rsid w:val="00814612"/>
    <w:rsid w:val="0081676C"/>
    <w:rsid w:val="008171EB"/>
    <w:rsid w:val="00817AAC"/>
    <w:rsid w:val="00823429"/>
    <w:rsid w:val="00824D52"/>
    <w:rsid w:val="00831168"/>
    <w:rsid w:val="008326BC"/>
    <w:rsid w:val="008351C6"/>
    <w:rsid w:val="00836728"/>
    <w:rsid w:val="008416BF"/>
    <w:rsid w:val="00843D34"/>
    <w:rsid w:val="0084435B"/>
    <w:rsid w:val="00847168"/>
    <w:rsid w:val="00852EFC"/>
    <w:rsid w:val="00855B66"/>
    <w:rsid w:val="008606A0"/>
    <w:rsid w:val="008628A4"/>
    <w:rsid w:val="008646B7"/>
    <w:rsid w:val="00865132"/>
    <w:rsid w:val="0086522C"/>
    <w:rsid w:val="008703BB"/>
    <w:rsid w:val="008703BF"/>
    <w:rsid w:val="00871022"/>
    <w:rsid w:val="0087353B"/>
    <w:rsid w:val="00874122"/>
    <w:rsid w:val="008764C4"/>
    <w:rsid w:val="0088089D"/>
    <w:rsid w:val="00882E1E"/>
    <w:rsid w:val="0088584B"/>
    <w:rsid w:val="00894E28"/>
    <w:rsid w:val="0089697F"/>
    <w:rsid w:val="0089738C"/>
    <w:rsid w:val="008A077E"/>
    <w:rsid w:val="008A3E1E"/>
    <w:rsid w:val="008A5C4E"/>
    <w:rsid w:val="008B023D"/>
    <w:rsid w:val="008B2896"/>
    <w:rsid w:val="008B29AE"/>
    <w:rsid w:val="008B4281"/>
    <w:rsid w:val="008B44C7"/>
    <w:rsid w:val="008B4919"/>
    <w:rsid w:val="008B5D80"/>
    <w:rsid w:val="008B6779"/>
    <w:rsid w:val="008B75B7"/>
    <w:rsid w:val="008C19BA"/>
    <w:rsid w:val="008C4F33"/>
    <w:rsid w:val="008C54DB"/>
    <w:rsid w:val="008C6803"/>
    <w:rsid w:val="008D22B7"/>
    <w:rsid w:val="008D3128"/>
    <w:rsid w:val="008D4D3C"/>
    <w:rsid w:val="008D5814"/>
    <w:rsid w:val="008D5DCA"/>
    <w:rsid w:val="008D5E69"/>
    <w:rsid w:val="008D62D2"/>
    <w:rsid w:val="008D7510"/>
    <w:rsid w:val="008E407A"/>
    <w:rsid w:val="008E58A9"/>
    <w:rsid w:val="008F09D5"/>
    <w:rsid w:val="008F747F"/>
    <w:rsid w:val="008F7685"/>
    <w:rsid w:val="00900036"/>
    <w:rsid w:val="00900D33"/>
    <w:rsid w:val="00907A45"/>
    <w:rsid w:val="00911758"/>
    <w:rsid w:val="00914316"/>
    <w:rsid w:val="00915596"/>
    <w:rsid w:val="009155CB"/>
    <w:rsid w:val="009164B5"/>
    <w:rsid w:val="0092431E"/>
    <w:rsid w:val="009249E1"/>
    <w:rsid w:val="009260AD"/>
    <w:rsid w:val="00930EC4"/>
    <w:rsid w:val="009328D4"/>
    <w:rsid w:val="00933AFB"/>
    <w:rsid w:val="009372E0"/>
    <w:rsid w:val="0094673B"/>
    <w:rsid w:val="0094686B"/>
    <w:rsid w:val="00946BAE"/>
    <w:rsid w:val="00947FF9"/>
    <w:rsid w:val="00953767"/>
    <w:rsid w:val="009558D9"/>
    <w:rsid w:val="00955E40"/>
    <w:rsid w:val="0095657E"/>
    <w:rsid w:val="0095750F"/>
    <w:rsid w:val="009578F0"/>
    <w:rsid w:val="009604DB"/>
    <w:rsid w:val="009673BF"/>
    <w:rsid w:val="00970B54"/>
    <w:rsid w:val="009724B0"/>
    <w:rsid w:val="009730EE"/>
    <w:rsid w:val="009748AF"/>
    <w:rsid w:val="0098482E"/>
    <w:rsid w:val="0098660D"/>
    <w:rsid w:val="00990677"/>
    <w:rsid w:val="00993BEB"/>
    <w:rsid w:val="009975D3"/>
    <w:rsid w:val="009A4585"/>
    <w:rsid w:val="009A7EE7"/>
    <w:rsid w:val="009B0595"/>
    <w:rsid w:val="009B3236"/>
    <w:rsid w:val="009B4F8D"/>
    <w:rsid w:val="009B7678"/>
    <w:rsid w:val="009B7EE7"/>
    <w:rsid w:val="009C0882"/>
    <w:rsid w:val="009C0A9C"/>
    <w:rsid w:val="009C1517"/>
    <w:rsid w:val="009C2504"/>
    <w:rsid w:val="009C4D67"/>
    <w:rsid w:val="009C5740"/>
    <w:rsid w:val="009D044B"/>
    <w:rsid w:val="009D0587"/>
    <w:rsid w:val="009D05EA"/>
    <w:rsid w:val="009D0B0F"/>
    <w:rsid w:val="009D2FF8"/>
    <w:rsid w:val="009D4300"/>
    <w:rsid w:val="009D4E22"/>
    <w:rsid w:val="009D7A4E"/>
    <w:rsid w:val="009E2C44"/>
    <w:rsid w:val="009E5918"/>
    <w:rsid w:val="009E7827"/>
    <w:rsid w:val="009F4DF6"/>
    <w:rsid w:val="009F5008"/>
    <w:rsid w:val="00A009FC"/>
    <w:rsid w:val="00A03240"/>
    <w:rsid w:val="00A076F6"/>
    <w:rsid w:val="00A1312E"/>
    <w:rsid w:val="00A14907"/>
    <w:rsid w:val="00A14CFE"/>
    <w:rsid w:val="00A16664"/>
    <w:rsid w:val="00A20A22"/>
    <w:rsid w:val="00A217AF"/>
    <w:rsid w:val="00A22D2F"/>
    <w:rsid w:val="00A24328"/>
    <w:rsid w:val="00A27609"/>
    <w:rsid w:val="00A3263F"/>
    <w:rsid w:val="00A3592E"/>
    <w:rsid w:val="00A35982"/>
    <w:rsid w:val="00A36220"/>
    <w:rsid w:val="00A36866"/>
    <w:rsid w:val="00A40E00"/>
    <w:rsid w:val="00A46222"/>
    <w:rsid w:val="00A4755C"/>
    <w:rsid w:val="00A50FD6"/>
    <w:rsid w:val="00A533B9"/>
    <w:rsid w:val="00A57B40"/>
    <w:rsid w:val="00A57DF5"/>
    <w:rsid w:val="00A61A7D"/>
    <w:rsid w:val="00A64E4F"/>
    <w:rsid w:val="00A65C83"/>
    <w:rsid w:val="00A6605F"/>
    <w:rsid w:val="00A661C4"/>
    <w:rsid w:val="00A674E9"/>
    <w:rsid w:val="00A72CCE"/>
    <w:rsid w:val="00A74C05"/>
    <w:rsid w:val="00A845A4"/>
    <w:rsid w:val="00A849C3"/>
    <w:rsid w:val="00A853B1"/>
    <w:rsid w:val="00A9558F"/>
    <w:rsid w:val="00A95A6F"/>
    <w:rsid w:val="00A96FD4"/>
    <w:rsid w:val="00AA1699"/>
    <w:rsid w:val="00AB0366"/>
    <w:rsid w:val="00AB12DE"/>
    <w:rsid w:val="00AB14AC"/>
    <w:rsid w:val="00AB1FB9"/>
    <w:rsid w:val="00AB3410"/>
    <w:rsid w:val="00AB4966"/>
    <w:rsid w:val="00AB761D"/>
    <w:rsid w:val="00AC0E39"/>
    <w:rsid w:val="00AC42A1"/>
    <w:rsid w:val="00AC4F06"/>
    <w:rsid w:val="00AD0A06"/>
    <w:rsid w:val="00AD300A"/>
    <w:rsid w:val="00AD4D18"/>
    <w:rsid w:val="00AD72E0"/>
    <w:rsid w:val="00AD7485"/>
    <w:rsid w:val="00AD7BE1"/>
    <w:rsid w:val="00AE07A9"/>
    <w:rsid w:val="00AE1DB6"/>
    <w:rsid w:val="00AE34D2"/>
    <w:rsid w:val="00AE4FDA"/>
    <w:rsid w:val="00AE5484"/>
    <w:rsid w:val="00AE5A52"/>
    <w:rsid w:val="00AE77ED"/>
    <w:rsid w:val="00AE7A8C"/>
    <w:rsid w:val="00AF226A"/>
    <w:rsid w:val="00AF2F8D"/>
    <w:rsid w:val="00AF3A27"/>
    <w:rsid w:val="00AF3ED8"/>
    <w:rsid w:val="00AF7C65"/>
    <w:rsid w:val="00B02C77"/>
    <w:rsid w:val="00B03C76"/>
    <w:rsid w:val="00B04ADA"/>
    <w:rsid w:val="00B04C0C"/>
    <w:rsid w:val="00B05658"/>
    <w:rsid w:val="00B06AC6"/>
    <w:rsid w:val="00B07807"/>
    <w:rsid w:val="00B1038B"/>
    <w:rsid w:val="00B111C4"/>
    <w:rsid w:val="00B1183E"/>
    <w:rsid w:val="00B12F6F"/>
    <w:rsid w:val="00B138B6"/>
    <w:rsid w:val="00B21234"/>
    <w:rsid w:val="00B21C7F"/>
    <w:rsid w:val="00B21FE0"/>
    <w:rsid w:val="00B22C67"/>
    <w:rsid w:val="00B25B70"/>
    <w:rsid w:val="00B30198"/>
    <w:rsid w:val="00B30E83"/>
    <w:rsid w:val="00B36558"/>
    <w:rsid w:val="00B36CB0"/>
    <w:rsid w:val="00B37EF6"/>
    <w:rsid w:val="00B42997"/>
    <w:rsid w:val="00B436C2"/>
    <w:rsid w:val="00B471E2"/>
    <w:rsid w:val="00B50145"/>
    <w:rsid w:val="00B5346B"/>
    <w:rsid w:val="00B610DA"/>
    <w:rsid w:val="00B619C5"/>
    <w:rsid w:val="00B61A09"/>
    <w:rsid w:val="00B66823"/>
    <w:rsid w:val="00B66CE2"/>
    <w:rsid w:val="00B71D87"/>
    <w:rsid w:val="00B71E9A"/>
    <w:rsid w:val="00B71F80"/>
    <w:rsid w:val="00B72277"/>
    <w:rsid w:val="00B74424"/>
    <w:rsid w:val="00B765FC"/>
    <w:rsid w:val="00B81BC2"/>
    <w:rsid w:val="00B82B92"/>
    <w:rsid w:val="00B838BA"/>
    <w:rsid w:val="00B85E10"/>
    <w:rsid w:val="00B85E32"/>
    <w:rsid w:val="00B86FEF"/>
    <w:rsid w:val="00B87560"/>
    <w:rsid w:val="00B943E3"/>
    <w:rsid w:val="00B9470C"/>
    <w:rsid w:val="00B94CC8"/>
    <w:rsid w:val="00B95EFD"/>
    <w:rsid w:val="00B96500"/>
    <w:rsid w:val="00B97B5A"/>
    <w:rsid w:val="00BA00E5"/>
    <w:rsid w:val="00BA181D"/>
    <w:rsid w:val="00BA48B3"/>
    <w:rsid w:val="00BA608F"/>
    <w:rsid w:val="00BB42D6"/>
    <w:rsid w:val="00BB446E"/>
    <w:rsid w:val="00BB56D6"/>
    <w:rsid w:val="00BC3041"/>
    <w:rsid w:val="00BC4516"/>
    <w:rsid w:val="00BC6706"/>
    <w:rsid w:val="00BC71F1"/>
    <w:rsid w:val="00BD4C16"/>
    <w:rsid w:val="00BE1920"/>
    <w:rsid w:val="00BE4DBE"/>
    <w:rsid w:val="00BE572D"/>
    <w:rsid w:val="00BE5D50"/>
    <w:rsid w:val="00BE5D73"/>
    <w:rsid w:val="00BE7C8D"/>
    <w:rsid w:val="00BF2D80"/>
    <w:rsid w:val="00BF355D"/>
    <w:rsid w:val="00BF556E"/>
    <w:rsid w:val="00C0007A"/>
    <w:rsid w:val="00C00353"/>
    <w:rsid w:val="00C0282C"/>
    <w:rsid w:val="00C07F31"/>
    <w:rsid w:val="00C1442A"/>
    <w:rsid w:val="00C1539B"/>
    <w:rsid w:val="00C158B3"/>
    <w:rsid w:val="00C16FA4"/>
    <w:rsid w:val="00C17023"/>
    <w:rsid w:val="00C25E6F"/>
    <w:rsid w:val="00C263A6"/>
    <w:rsid w:val="00C31880"/>
    <w:rsid w:val="00C336F8"/>
    <w:rsid w:val="00C33B12"/>
    <w:rsid w:val="00C353D8"/>
    <w:rsid w:val="00C360E5"/>
    <w:rsid w:val="00C41E32"/>
    <w:rsid w:val="00C4277A"/>
    <w:rsid w:val="00C43290"/>
    <w:rsid w:val="00C447E5"/>
    <w:rsid w:val="00C44A26"/>
    <w:rsid w:val="00C47629"/>
    <w:rsid w:val="00C51035"/>
    <w:rsid w:val="00C529AC"/>
    <w:rsid w:val="00C549B5"/>
    <w:rsid w:val="00C54C95"/>
    <w:rsid w:val="00C57756"/>
    <w:rsid w:val="00C60F70"/>
    <w:rsid w:val="00C623B2"/>
    <w:rsid w:val="00C6324F"/>
    <w:rsid w:val="00C634FC"/>
    <w:rsid w:val="00C63CF1"/>
    <w:rsid w:val="00C66311"/>
    <w:rsid w:val="00C667F2"/>
    <w:rsid w:val="00C679A2"/>
    <w:rsid w:val="00C73208"/>
    <w:rsid w:val="00C73576"/>
    <w:rsid w:val="00C764E7"/>
    <w:rsid w:val="00C80F94"/>
    <w:rsid w:val="00C90E7B"/>
    <w:rsid w:val="00C91A1D"/>
    <w:rsid w:val="00C91A50"/>
    <w:rsid w:val="00C91A71"/>
    <w:rsid w:val="00C94E9B"/>
    <w:rsid w:val="00C9710F"/>
    <w:rsid w:val="00CA0788"/>
    <w:rsid w:val="00CA3FC8"/>
    <w:rsid w:val="00CA4EDA"/>
    <w:rsid w:val="00CA7086"/>
    <w:rsid w:val="00CB0114"/>
    <w:rsid w:val="00CB0CBC"/>
    <w:rsid w:val="00CB24CA"/>
    <w:rsid w:val="00CB3866"/>
    <w:rsid w:val="00CB4452"/>
    <w:rsid w:val="00CC03B9"/>
    <w:rsid w:val="00CC165D"/>
    <w:rsid w:val="00CC4795"/>
    <w:rsid w:val="00CC7A48"/>
    <w:rsid w:val="00CD10D6"/>
    <w:rsid w:val="00CD2AAA"/>
    <w:rsid w:val="00CD46C5"/>
    <w:rsid w:val="00CD56F0"/>
    <w:rsid w:val="00CD6DC9"/>
    <w:rsid w:val="00CE640A"/>
    <w:rsid w:val="00CE661F"/>
    <w:rsid w:val="00CF0683"/>
    <w:rsid w:val="00CF391F"/>
    <w:rsid w:val="00CF4556"/>
    <w:rsid w:val="00CF5B5E"/>
    <w:rsid w:val="00CF63B8"/>
    <w:rsid w:val="00D0087E"/>
    <w:rsid w:val="00D01A09"/>
    <w:rsid w:val="00D0513A"/>
    <w:rsid w:val="00D0520B"/>
    <w:rsid w:val="00D06007"/>
    <w:rsid w:val="00D07E6B"/>
    <w:rsid w:val="00D118E1"/>
    <w:rsid w:val="00D1249A"/>
    <w:rsid w:val="00D1727F"/>
    <w:rsid w:val="00D201CA"/>
    <w:rsid w:val="00D21DC4"/>
    <w:rsid w:val="00D31302"/>
    <w:rsid w:val="00D3487E"/>
    <w:rsid w:val="00D3493A"/>
    <w:rsid w:val="00D357BA"/>
    <w:rsid w:val="00D37A0C"/>
    <w:rsid w:val="00D37F56"/>
    <w:rsid w:val="00D46C82"/>
    <w:rsid w:val="00D47483"/>
    <w:rsid w:val="00D516AE"/>
    <w:rsid w:val="00D51975"/>
    <w:rsid w:val="00D54189"/>
    <w:rsid w:val="00D54C1E"/>
    <w:rsid w:val="00D57F7B"/>
    <w:rsid w:val="00D616EB"/>
    <w:rsid w:val="00D61782"/>
    <w:rsid w:val="00D62BE2"/>
    <w:rsid w:val="00D637F7"/>
    <w:rsid w:val="00D667C0"/>
    <w:rsid w:val="00D669DF"/>
    <w:rsid w:val="00D672C6"/>
    <w:rsid w:val="00D70B52"/>
    <w:rsid w:val="00D70F1C"/>
    <w:rsid w:val="00D72214"/>
    <w:rsid w:val="00D749C0"/>
    <w:rsid w:val="00D812D5"/>
    <w:rsid w:val="00D84D87"/>
    <w:rsid w:val="00D87C91"/>
    <w:rsid w:val="00D91601"/>
    <w:rsid w:val="00D93332"/>
    <w:rsid w:val="00D943F1"/>
    <w:rsid w:val="00D956E4"/>
    <w:rsid w:val="00DA0EA1"/>
    <w:rsid w:val="00DA2EB8"/>
    <w:rsid w:val="00DA3AEA"/>
    <w:rsid w:val="00DA59AC"/>
    <w:rsid w:val="00DA5ACB"/>
    <w:rsid w:val="00DA6B1C"/>
    <w:rsid w:val="00DB2E23"/>
    <w:rsid w:val="00DB3504"/>
    <w:rsid w:val="00DB604A"/>
    <w:rsid w:val="00DB6236"/>
    <w:rsid w:val="00DB634E"/>
    <w:rsid w:val="00DC313A"/>
    <w:rsid w:val="00DC5125"/>
    <w:rsid w:val="00DC6D80"/>
    <w:rsid w:val="00DC736F"/>
    <w:rsid w:val="00DC7AAB"/>
    <w:rsid w:val="00DD05D3"/>
    <w:rsid w:val="00DD0EED"/>
    <w:rsid w:val="00DD2AEA"/>
    <w:rsid w:val="00DD45F3"/>
    <w:rsid w:val="00DD5E04"/>
    <w:rsid w:val="00DD7359"/>
    <w:rsid w:val="00DE02AE"/>
    <w:rsid w:val="00DE081A"/>
    <w:rsid w:val="00DE389E"/>
    <w:rsid w:val="00DE3CA9"/>
    <w:rsid w:val="00DF0A73"/>
    <w:rsid w:val="00DF0F23"/>
    <w:rsid w:val="00DF1564"/>
    <w:rsid w:val="00DF3D27"/>
    <w:rsid w:val="00E00732"/>
    <w:rsid w:val="00E03884"/>
    <w:rsid w:val="00E0737C"/>
    <w:rsid w:val="00E107AB"/>
    <w:rsid w:val="00E11C11"/>
    <w:rsid w:val="00E178CE"/>
    <w:rsid w:val="00E20624"/>
    <w:rsid w:val="00E22A15"/>
    <w:rsid w:val="00E2348C"/>
    <w:rsid w:val="00E237BE"/>
    <w:rsid w:val="00E24C71"/>
    <w:rsid w:val="00E24D63"/>
    <w:rsid w:val="00E25C23"/>
    <w:rsid w:val="00E31F52"/>
    <w:rsid w:val="00E33610"/>
    <w:rsid w:val="00E3547E"/>
    <w:rsid w:val="00E355DC"/>
    <w:rsid w:val="00E360A6"/>
    <w:rsid w:val="00E40572"/>
    <w:rsid w:val="00E428D2"/>
    <w:rsid w:val="00E42DA3"/>
    <w:rsid w:val="00E4432B"/>
    <w:rsid w:val="00E46D45"/>
    <w:rsid w:val="00E52AB1"/>
    <w:rsid w:val="00E549FE"/>
    <w:rsid w:val="00E55735"/>
    <w:rsid w:val="00E57834"/>
    <w:rsid w:val="00E60339"/>
    <w:rsid w:val="00E61EB0"/>
    <w:rsid w:val="00E62C5E"/>
    <w:rsid w:val="00E63CA9"/>
    <w:rsid w:val="00E66AF3"/>
    <w:rsid w:val="00E70D6B"/>
    <w:rsid w:val="00E71548"/>
    <w:rsid w:val="00E7298B"/>
    <w:rsid w:val="00E73F89"/>
    <w:rsid w:val="00E767A5"/>
    <w:rsid w:val="00E83319"/>
    <w:rsid w:val="00E940BE"/>
    <w:rsid w:val="00E963B4"/>
    <w:rsid w:val="00EA1B76"/>
    <w:rsid w:val="00EA2CDA"/>
    <w:rsid w:val="00EA3FE5"/>
    <w:rsid w:val="00EB1713"/>
    <w:rsid w:val="00EB2D61"/>
    <w:rsid w:val="00EB4822"/>
    <w:rsid w:val="00ED1E7C"/>
    <w:rsid w:val="00ED7A2B"/>
    <w:rsid w:val="00EE11F9"/>
    <w:rsid w:val="00EE24B9"/>
    <w:rsid w:val="00EE2E01"/>
    <w:rsid w:val="00EE3113"/>
    <w:rsid w:val="00EE31E4"/>
    <w:rsid w:val="00EE339C"/>
    <w:rsid w:val="00EE4CB1"/>
    <w:rsid w:val="00EF1654"/>
    <w:rsid w:val="00EF27C2"/>
    <w:rsid w:val="00EF2DE0"/>
    <w:rsid w:val="00EF2F45"/>
    <w:rsid w:val="00EF7B6F"/>
    <w:rsid w:val="00EF7CAF"/>
    <w:rsid w:val="00F042B7"/>
    <w:rsid w:val="00F073F5"/>
    <w:rsid w:val="00F13A68"/>
    <w:rsid w:val="00F21DD5"/>
    <w:rsid w:val="00F22686"/>
    <w:rsid w:val="00F22CA5"/>
    <w:rsid w:val="00F24113"/>
    <w:rsid w:val="00F247AF"/>
    <w:rsid w:val="00F2572F"/>
    <w:rsid w:val="00F2607E"/>
    <w:rsid w:val="00F304BE"/>
    <w:rsid w:val="00F32342"/>
    <w:rsid w:val="00F35472"/>
    <w:rsid w:val="00F3687E"/>
    <w:rsid w:val="00F36E4D"/>
    <w:rsid w:val="00F374A0"/>
    <w:rsid w:val="00F402CF"/>
    <w:rsid w:val="00F40836"/>
    <w:rsid w:val="00F416AC"/>
    <w:rsid w:val="00F44661"/>
    <w:rsid w:val="00F46AA6"/>
    <w:rsid w:val="00F54DE4"/>
    <w:rsid w:val="00F56469"/>
    <w:rsid w:val="00F57958"/>
    <w:rsid w:val="00F60A10"/>
    <w:rsid w:val="00F621D8"/>
    <w:rsid w:val="00F63454"/>
    <w:rsid w:val="00F63BF0"/>
    <w:rsid w:val="00F64E93"/>
    <w:rsid w:val="00F6779F"/>
    <w:rsid w:val="00F71114"/>
    <w:rsid w:val="00F7161A"/>
    <w:rsid w:val="00F71734"/>
    <w:rsid w:val="00F71AFF"/>
    <w:rsid w:val="00F722B9"/>
    <w:rsid w:val="00F7483D"/>
    <w:rsid w:val="00F76665"/>
    <w:rsid w:val="00F775F4"/>
    <w:rsid w:val="00F807F6"/>
    <w:rsid w:val="00F81D1C"/>
    <w:rsid w:val="00F81FBA"/>
    <w:rsid w:val="00F83B55"/>
    <w:rsid w:val="00F85230"/>
    <w:rsid w:val="00F86675"/>
    <w:rsid w:val="00F87D58"/>
    <w:rsid w:val="00F913C0"/>
    <w:rsid w:val="00F93285"/>
    <w:rsid w:val="00F93DD4"/>
    <w:rsid w:val="00F943E6"/>
    <w:rsid w:val="00F94550"/>
    <w:rsid w:val="00F9579F"/>
    <w:rsid w:val="00F97279"/>
    <w:rsid w:val="00FA12D9"/>
    <w:rsid w:val="00FA1F26"/>
    <w:rsid w:val="00FA4133"/>
    <w:rsid w:val="00FA6082"/>
    <w:rsid w:val="00FA60E5"/>
    <w:rsid w:val="00FA6405"/>
    <w:rsid w:val="00FA6A05"/>
    <w:rsid w:val="00FA6E6F"/>
    <w:rsid w:val="00FA7F74"/>
    <w:rsid w:val="00FB28E8"/>
    <w:rsid w:val="00FB2A2F"/>
    <w:rsid w:val="00FB30FD"/>
    <w:rsid w:val="00FB3931"/>
    <w:rsid w:val="00FB4E6B"/>
    <w:rsid w:val="00FB6A02"/>
    <w:rsid w:val="00FC0944"/>
    <w:rsid w:val="00FC2475"/>
    <w:rsid w:val="00FC5CFB"/>
    <w:rsid w:val="00FC609E"/>
    <w:rsid w:val="00FC626E"/>
    <w:rsid w:val="00FD062B"/>
    <w:rsid w:val="00FD1E0A"/>
    <w:rsid w:val="00FD240A"/>
    <w:rsid w:val="00FD26C8"/>
    <w:rsid w:val="00FD3324"/>
    <w:rsid w:val="00FE0A72"/>
    <w:rsid w:val="00FE2B92"/>
    <w:rsid w:val="00FE31B9"/>
    <w:rsid w:val="00FF1008"/>
    <w:rsid w:val="00FF1982"/>
    <w:rsid w:val="00FF52C9"/>
    <w:rsid w:val="00FF57BF"/>
    <w:rsid w:val="00FF6851"/>
    <w:rsid w:val="00FF789F"/>
    <w:rsid w:val="0100D1F6"/>
    <w:rsid w:val="0150F870"/>
    <w:rsid w:val="026E1E34"/>
    <w:rsid w:val="0294AB34"/>
    <w:rsid w:val="02CFF6FE"/>
    <w:rsid w:val="035E1F00"/>
    <w:rsid w:val="0391D4CA"/>
    <w:rsid w:val="03C6201B"/>
    <w:rsid w:val="03C64C2B"/>
    <w:rsid w:val="04A486E9"/>
    <w:rsid w:val="04BC9ED4"/>
    <w:rsid w:val="056E82FC"/>
    <w:rsid w:val="05CE1CF6"/>
    <w:rsid w:val="05F134B4"/>
    <w:rsid w:val="060C5509"/>
    <w:rsid w:val="0633896F"/>
    <w:rsid w:val="06B73D9B"/>
    <w:rsid w:val="07D5F813"/>
    <w:rsid w:val="081AB199"/>
    <w:rsid w:val="087672BF"/>
    <w:rsid w:val="09D9C037"/>
    <w:rsid w:val="09F9FA82"/>
    <w:rsid w:val="0A26E94F"/>
    <w:rsid w:val="0ABF2A3E"/>
    <w:rsid w:val="0AC61AAA"/>
    <w:rsid w:val="0AEDBB57"/>
    <w:rsid w:val="0B6397CA"/>
    <w:rsid w:val="0BDA8DDE"/>
    <w:rsid w:val="0C45F8A8"/>
    <w:rsid w:val="0C464CC8"/>
    <w:rsid w:val="0C6B6511"/>
    <w:rsid w:val="0C8E490C"/>
    <w:rsid w:val="0CB68602"/>
    <w:rsid w:val="0D296672"/>
    <w:rsid w:val="0DA322D4"/>
    <w:rsid w:val="0E0DF408"/>
    <w:rsid w:val="0EFF6B18"/>
    <w:rsid w:val="0FC81044"/>
    <w:rsid w:val="10F2F5F0"/>
    <w:rsid w:val="11023889"/>
    <w:rsid w:val="11705742"/>
    <w:rsid w:val="1198DCCB"/>
    <w:rsid w:val="124923DD"/>
    <w:rsid w:val="12CA5AE7"/>
    <w:rsid w:val="12D9CF56"/>
    <w:rsid w:val="131DDE33"/>
    <w:rsid w:val="1370B5FA"/>
    <w:rsid w:val="138F3415"/>
    <w:rsid w:val="13D5F883"/>
    <w:rsid w:val="13D653B5"/>
    <w:rsid w:val="1422DE1B"/>
    <w:rsid w:val="14A23892"/>
    <w:rsid w:val="14A6FEEA"/>
    <w:rsid w:val="1522D824"/>
    <w:rsid w:val="156378F5"/>
    <w:rsid w:val="1603A56B"/>
    <w:rsid w:val="1701D90C"/>
    <w:rsid w:val="173906B1"/>
    <w:rsid w:val="1741E5BE"/>
    <w:rsid w:val="17514B37"/>
    <w:rsid w:val="17BDF1C9"/>
    <w:rsid w:val="18013F20"/>
    <w:rsid w:val="187C5817"/>
    <w:rsid w:val="187EBF94"/>
    <w:rsid w:val="188D92EE"/>
    <w:rsid w:val="19B2F9FC"/>
    <w:rsid w:val="1A0E381C"/>
    <w:rsid w:val="1ABF118E"/>
    <w:rsid w:val="1ADD08BD"/>
    <w:rsid w:val="1B1F6681"/>
    <w:rsid w:val="1B5E3235"/>
    <w:rsid w:val="1BD1C7CF"/>
    <w:rsid w:val="1C7E5471"/>
    <w:rsid w:val="1CA6D2BF"/>
    <w:rsid w:val="1CC9FE3A"/>
    <w:rsid w:val="1D32B061"/>
    <w:rsid w:val="1DD246C2"/>
    <w:rsid w:val="1E0E41D1"/>
    <w:rsid w:val="1EC40CFB"/>
    <w:rsid w:val="1F41B8F0"/>
    <w:rsid w:val="1F9D718A"/>
    <w:rsid w:val="1FC6D641"/>
    <w:rsid w:val="1FDE848B"/>
    <w:rsid w:val="1FEEE728"/>
    <w:rsid w:val="2074E171"/>
    <w:rsid w:val="20CAAE90"/>
    <w:rsid w:val="21897D06"/>
    <w:rsid w:val="21AE132B"/>
    <w:rsid w:val="223B0B91"/>
    <w:rsid w:val="229143D2"/>
    <w:rsid w:val="22D46D98"/>
    <w:rsid w:val="22ED95F5"/>
    <w:rsid w:val="2369D517"/>
    <w:rsid w:val="23C44AED"/>
    <w:rsid w:val="258BAED5"/>
    <w:rsid w:val="264D1CFB"/>
    <w:rsid w:val="26537C4E"/>
    <w:rsid w:val="270D8095"/>
    <w:rsid w:val="274E26A8"/>
    <w:rsid w:val="27BA888F"/>
    <w:rsid w:val="2807A5F1"/>
    <w:rsid w:val="29389111"/>
    <w:rsid w:val="29B34559"/>
    <w:rsid w:val="29B571FD"/>
    <w:rsid w:val="29EB4B27"/>
    <w:rsid w:val="2A0ED589"/>
    <w:rsid w:val="2C107EF0"/>
    <w:rsid w:val="2C130EA6"/>
    <w:rsid w:val="2D7373CD"/>
    <w:rsid w:val="2D8190EB"/>
    <w:rsid w:val="2DD5CA73"/>
    <w:rsid w:val="2E05439E"/>
    <w:rsid w:val="2E07B291"/>
    <w:rsid w:val="2E2C5321"/>
    <w:rsid w:val="2EA21778"/>
    <w:rsid w:val="2F0CEFC3"/>
    <w:rsid w:val="2FC82382"/>
    <w:rsid w:val="2FE93CB4"/>
    <w:rsid w:val="2FEE1B1E"/>
    <w:rsid w:val="3008D212"/>
    <w:rsid w:val="30118B04"/>
    <w:rsid w:val="3071A3F1"/>
    <w:rsid w:val="30CA7D0D"/>
    <w:rsid w:val="3132D9BC"/>
    <w:rsid w:val="3184A185"/>
    <w:rsid w:val="320D29F3"/>
    <w:rsid w:val="330CB0A0"/>
    <w:rsid w:val="3350E45D"/>
    <w:rsid w:val="33A0B3BA"/>
    <w:rsid w:val="33D1511E"/>
    <w:rsid w:val="33DE5455"/>
    <w:rsid w:val="3489EABE"/>
    <w:rsid w:val="34A94F9C"/>
    <w:rsid w:val="3630A022"/>
    <w:rsid w:val="3670B76C"/>
    <w:rsid w:val="3773F5E5"/>
    <w:rsid w:val="38136032"/>
    <w:rsid w:val="38DC0144"/>
    <w:rsid w:val="39607472"/>
    <w:rsid w:val="39B76F0D"/>
    <w:rsid w:val="39C797FD"/>
    <w:rsid w:val="3A2BBA47"/>
    <w:rsid w:val="3B0F3091"/>
    <w:rsid w:val="3B139147"/>
    <w:rsid w:val="3BAABDED"/>
    <w:rsid w:val="3C09B895"/>
    <w:rsid w:val="3C6EC7D5"/>
    <w:rsid w:val="3C8A1EDB"/>
    <w:rsid w:val="3C8D7E2D"/>
    <w:rsid w:val="3C9BA090"/>
    <w:rsid w:val="3CEFA747"/>
    <w:rsid w:val="3DAA79AE"/>
    <w:rsid w:val="3DAC1B36"/>
    <w:rsid w:val="3E3DB592"/>
    <w:rsid w:val="3E4B71D0"/>
    <w:rsid w:val="3E6235D2"/>
    <w:rsid w:val="3F2B0113"/>
    <w:rsid w:val="3F7BA6B4"/>
    <w:rsid w:val="3FAD5205"/>
    <w:rsid w:val="4014407C"/>
    <w:rsid w:val="4099C231"/>
    <w:rsid w:val="40D631D6"/>
    <w:rsid w:val="417C0C8D"/>
    <w:rsid w:val="41934454"/>
    <w:rsid w:val="419E30CF"/>
    <w:rsid w:val="423A8EEF"/>
    <w:rsid w:val="4242EDB3"/>
    <w:rsid w:val="4258A7BE"/>
    <w:rsid w:val="429AAA96"/>
    <w:rsid w:val="435AA5DE"/>
    <w:rsid w:val="43AB36EB"/>
    <w:rsid w:val="43F4B1B1"/>
    <w:rsid w:val="440E1B94"/>
    <w:rsid w:val="44327EE8"/>
    <w:rsid w:val="44552A7A"/>
    <w:rsid w:val="44D416BC"/>
    <w:rsid w:val="45818C7E"/>
    <w:rsid w:val="462A74CA"/>
    <w:rsid w:val="4630E25D"/>
    <w:rsid w:val="46C41512"/>
    <w:rsid w:val="46E27306"/>
    <w:rsid w:val="47D0207A"/>
    <w:rsid w:val="4833FD09"/>
    <w:rsid w:val="486D322C"/>
    <w:rsid w:val="48888FFE"/>
    <w:rsid w:val="488CD85D"/>
    <w:rsid w:val="48B3BA54"/>
    <w:rsid w:val="48D2714D"/>
    <w:rsid w:val="491F64C6"/>
    <w:rsid w:val="49B5CC3B"/>
    <w:rsid w:val="49E66105"/>
    <w:rsid w:val="4A339539"/>
    <w:rsid w:val="4B0ED196"/>
    <w:rsid w:val="4B503ADB"/>
    <w:rsid w:val="4B74DDB6"/>
    <w:rsid w:val="4BB2D8A6"/>
    <w:rsid w:val="4C07778A"/>
    <w:rsid w:val="4C0D6C1D"/>
    <w:rsid w:val="4D1908BE"/>
    <w:rsid w:val="4D4EE253"/>
    <w:rsid w:val="4E9FCB95"/>
    <w:rsid w:val="4EDA6D81"/>
    <w:rsid w:val="4EDB7DAD"/>
    <w:rsid w:val="4F3F184C"/>
    <w:rsid w:val="4F6332EA"/>
    <w:rsid w:val="4F7D97A7"/>
    <w:rsid w:val="4F8F9A04"/>
    <w:rsid w:val="4FF9C19D"/>
    <w:rsid w:val="502CFC68"/>
    <w:rsid w:val="50790023"/>
    <w:rsid w:val="50B5DD4F"/>
    <w:rsid w:val="5170E6A9"/>
    <w:rsid w:val="5174EFAE"/>
    <w:rsid w:val="5176357B"/>
    <w:rsid w:val="51B31301"/>
    <w:rsid w:val="5213767F"/>
    <w:rsid w:val="52804D83"/>
    <w:rsid w:val="535356C0"/>
    <w:rsid w:val="547F92EE"/>
    <w:rsid w:val="54C091EB"/>
    <w:rsid w:val="54DC4288"/>
    <w:rsid w:val="54F62102"/>
    <w:rsid w:val="551754AE"/>
    <w:rsid w:val="568106E0"/>
    <w:rsid w:val="5682E54E"/>
    <w:rsid w:val="56BE7631"/>
    <w:rsid w:val="5785A049"/>
    <w:rsid w:val="57F90E09"/>
    <w:rsid w:val="5878D8BA"/>
    <w:rsid w:val="58A23FCF"/>
    <w:rsid w:val="58A7D591"/>
    <w:rsid w:val="58ED4FA5"/>
    <w:rsid w:val="5979A641"/>
    <w:rsid w:val="5A9876F2"/>
    <w:rsid w:val="5B50575A"/>
    <w:rsid w:val="5B69AAE5"/>
    <w:rsid w:val="5B7B817E"/>
    <w:rsid w:val="5BDEF307"/>
    <w:rsid w:val="5CB37117"/>
    <w:rsid w:val="5CB3E3AF"/>
    <w:rsid w:val="5DCF803C"/>
    <w:rsid w:val="5DDDF88C"/>
    <w:rsid w:val="5E1A0E35"/>
    <w:rsid w:val="5ED381E7"/>
    <w:rsid w:val="5EE571FF"/>
    <w:rsid w:val="5F37300A"/>
    <w:rsid w:val="5F5BCE9C"/>
    <w:rsid w:val="5F76C2F0"/>
    <w:rsid w:val="5FEB7C39"/>
    <w:rsid w:val="5FF2D984"/>
    <w:rsid w:val="6078FBC6"/>
    <w:rsid w:val="610E116A"/>
    <w:rsid w:val="61203FE6"/>
    <w:rsid w:val="61C16CD8"/>
    <w:rsid w:val="61EAA65C"/>
    <w:rsid w:val="622DCEA9"/>
    <w:rsid w:val="624B8992"/>
    <w:rsid w:val="631B9059"/>
    <w:rsid w:val="6542909A"/>
    <w:rsid w:val="6544805E"/>
    <w:rsid w:val="65D489C7"/>
    <w:rsid w:val="65EABCCC"/>
    <w:rsid w:val="65EFF4C1"/>
    <w:rsid w:val="66BB025F"/>
    <w:rsid w:val="66D4D347"/>
    <w:rsid w:val="67091F61"/>
    <w:rsid w:val="671B5752"/>
    <w:rsid w:val="679DBC51"/>
    <w:rsid w:val="67B625F8"/>
    <w:rsid w:val="681A3750"/>
    <w:rsid w:val="6856ED32"/>
    <w:rsid w:val="688863C9"/>
    <w:rsid w:val="69B124D6"/>
    <w:rsid w:val="69B26900"/>
    <w:rsid w:val="6A0DD8EC"/>
    <w:rsid w:val="6A5370C8"/>
    <w:rsid w:val="6A7F844D"/>
    <w:rsid w:val="6AA3E493"/>
    <w:rsid w:val="6AF82437"/>
    <w:rsid w:val="6B5960F6"/>
    <w:rsid w:val="6B8149EA"/>
    <w:rsid w:val="6BA0FE0C"/>
    <w:rsid w:val="6C904A1E"/>
    <w:rsid w:val="6CA5F043"/>
    <w:rsid w:val="6D14FAEF"/>
    <w:rsid w:val="6DA017BD"/>
    <w:rsid w:val="6EB6D1AB"/>
    <w:rsid w:val="6EF8A16C"/>
    <w:rsid w:val="6F676EAF"/>
    <w:rsid w:val="6FC33696"/>
    <w:rsid w:val="6FCF28A5"/>
    <w:rsid w:val="6FF0DCA3"/>
    <w:rsid w:val="7128CA37"/>
    <w:rsid w:val="71447759"/>
    <w:rsid w:val="7166ECC1"/>
    <w:rsid w:val="7170083C"/>
    <w:rsid w:val="71C8A27A"/>
    <w:rsid w:val="72435480"/>
    <w:rsid w:val="72512FD8"/>
    <w:rsid w:val="72A9FBEC"/>
    <w:rsid w:val="7321E708"/>
    <w:rsid w:val="73D7F718"/>
    <w:rsid w:val="743BBF4B"/>
    <w:rsid w:val="74D5FE8E"/>
    <w:rsid w:val="75229CEC"/>
    <w:rsid w:val="755A30B0"/>
    <w:rsid w:val="75A7EE02"/>
    <w:rsid w:val="76105505"/>
    <w:rsid w:val="7626E59C"/>
    <w:rsid w:val="77A1BD32"/>
    <w:rsid w:val="7862E8F4"/>
    <w:rsid w:val="78B4D321"/>
    <w:rsid w:val="794B93AA"/>
    <w:rsid w:val="798D6DA7"/>
    <w:rsid w:val="79B1018E"/>
    <w:rsid w:val="79C90F08"/>
    <w:rsid w:val="79D3B45F"/>
    <w:rsid w:val="7A164EAF"/>
    <w:rsid w:val="7AC0CD0F"/>
    <w:rsid w:val="7B71EFDC"/>
    <w:rsid w:val="7B89B1D0"/>
    <w:rsid w:val="7C3FFD24"/>
    <w:rsid w:val="7C7090F7"/>
    <w:rsid w:val="7D09F4A1"/>
    <w:rsid w:val="7DDC6FDB"/>
    <w:rsid w:val="7E3D64C0"/>
    <w:rsid w:val="7E3E8C99"/>
    <w:rsid w:val="7E5C4782"/>
    <w:rsid w:val="7ED22B0C"/>
    <w:rsid w:val="7EFB408C"/>
    <w:rsid w:val="7F350422"/>
    <w:rsid w:val="7F3A432E"/>
    <w:rsid w:val="7FFD35EC"/>
    <w:rsid w:val="7FFE3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E49F8"/>
  <w15:chartTrackingRefBased/>
  <w15:docId w15:val="{4AF31D0D-815B-4980-AF36-19CA4B6EE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311"/>
  </w:style>
  <w:style w:type="paragraph" w:styleId="Heading1">
    <w:name w:val="heading 1"/>
    <w:basedOn w:val="Normal"/>
    <w:next w:val="Normal"/>
    <w:link w:val="Heading1Char"/>
    <w:uiPriority w:val="9"/>
    <w:qFormat/>
    <w:rsid w:val="001810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508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105E"/>
    <w:pPr>
      <w:spacing w:after="0" w:line="240" w:lineRule="auto"/>
    </w:pPr>
    <w:rPr>
      <w:rFonts w:eastAsiaTheme="minorEastAsia"/>
    </w:rPr>
  </w:style>
  <w:style w:type="character" w:customStyle="1" w:styleId="NoSpacingChar">
    <w:name w:val="No Spacing Char"/>
    <w:basedOn w:val="DefaultParagraphFont"/>
    <w:link w:val="NoSpacing"/>
    <w:uiPriority w:val="1"/>
    <w:rsid w:val="0018105E"/>
    <w:rPr>
      <w:rFonts w:eastAsiaTheme="minorEastAsia"/>
    </w:rPr>
  </w:style>
  <w:style w:type="character" w:customStyle="1" w:styleId="Heading1Char">
    <w:name w:val="Heading 1 Char"/>
    <w:basedOn w:val="DefaultParagraphFont"/>
    <w:link w:val="Heading1"/>
    <w:uiPriority w:val="9"/>
    <w:rsid w:val="0018105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8105E"/>
    <w:pPr>
      <w:outlineLvl w:val="9"/>
    </w:pPr>
  </w:style>
  <w:style w:type="paragraph" w:styleId="TOC1">
    <w:name w:val="toc 1"/>
    <w:basedOn w:val="Normal"/>
    <w:next w:val="Normal"/>
    <w:autoRedefine/>
    <w:uiPriority w:val="39"/>
    <w:unhideWhenUsed/>
    <w:rsid w:val="00E42DA3"/>
    <w:pPr>
      <w:spacing w:after="100"/>
    </w:pPr>
  </w:style>
  <w:style w:type="character" w:styleId="Hyperlink">
    <w:name w:val="Hyperlink"/>
    <w:basedOn w:val="DefaultParagraphFont"/>
    <w:uiPriority w:val="99"/>
    <w:unhideWhenUsed/>
    <w:rsid w:val="00E42DA3"/>
    <w:rPr>
      <w:color w:val="0563C1" w:themeColor="hyperlink"/>
      <w:u w:val="single"/>
    </w:rPr>
  </w:style>
  <w:style w:type="paragraph" w:styleId="Revision">
    <w:name w:val="Revision"/>
    <w:hidden/>
    <w:uiPriority w:val="99"/>
    <w:semiHidden/>
    <w:rsid w:val="000216DF"/>
    <w:pPr>
      <w:spacing w:after="0" w:line="240" w:lineRule="auto"/>
    </w:pPr>
  </w:style>
  <w:style w:type="paragraph" w:styleId="Subtitle">
    <w:name w:val="Subtitle"/>
    <w:basedOn w:val="Normal"/>
    <w:next w:val="Normal"/>
    <w:link w:val="SubtitleChar"/>
    <w:uiPriority w:val="11"/>
    <w:qFormat/>
    <w:rsid w:val="00463B4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63B46"/>
    <w:rPr>
      <w:rFonts w:eastAsiaTheme="minorEastAsia"/>
      <w:color w:val="5A5A5A" w:themeColor="text1" w:themeTint="A5"/>
      <w:spacing w:val="15"/>
    </w:rPr>
  </w:style>
  <w:style w:type="character" w:customStyle="1" w:styleId="Heading2Char">
    <w:name w:val="Heading 2 Char"/>
    <w:basedOn w:val="DefaultParagraphFont"/>
    <w:link w:val="Heading2"/>
    <w:uiPriority w:val="9"/>
    <w:semiHidden/>
    <w:rsid w:val="003508D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A6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2A8D"/>
    <w:pPr>
      <w:ind w:left="720"/>
      <w:contextualSpacing/>
    </w:pPr>
  </w:style>
  <w:style w:type="character" w:styleId="UnresolvedMention">
    <w:name w:val="Unresolved Mention"/>
    <w:basedOn w:val="DefaultParagraphFont"/>
    <w:uiPriority w:val="99"/>
    <w:semiHidden/>
    <w:unhideWhenUsed/>
    <w:rsid w:val="00D70B52"/>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078071">
      <w:bodyDiv w:val="1"/>
      <w:marLeft w:val="0"/>
      <w:marRight w:val="0"/>
      <w:marTop w:val="0"/>
      <w:marBottom w:val="0"/>
      <w:divBdr>
        <w:top w:val="none" w:sz="0" w:space="0" w:color="auto"/>
        <w:left w:val="none" w:sz="0" w:space="0" w:color="auto"/>
        <w:bottom w:val="none" w:sz="0" w:space="0" w:color="auto"/>
        <w:right w:val="none" w:sz="0" w:space="0" w:color="auto"/>
      </w:divBdr>
    </w:div>
    <w:div w:id="136937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s://fakestoreapi.com/img/61pHAEJ4NML._AC_UX679_.jpg"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s://fakestoreapi.com/img/51Y5NI-I5jL._AC_UX679_.jpg" TargetMode="External"/><Relationship Id="rId16" Type="http://schemas.openxmlformats.org/officeDocument/2006/relationships/image" Target="media/image6.png"/><Relationship Id="rId107" Type="http://schemas.openxmlformats.org/officeDocument/2006/relationships/hyperlink" Target="https://fakestoreapi.com/img/61U7T1koQqL._AC_SX679_.jpg"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hyperlink" Target="https://fakestoreapi.com/img/71pWzhdJNwL._AC_UL640_QL65_ML3_.jpg" TargetMode="External"/><Relationship Id="rId110" Type="http://schemas.openxmlformats.org/officeDocument/2006/relationships/hyperlink" Target="https://fakestoreapi.com/img/81QpkIctqPL._AC_SX679_.jpg" TargetMode="External"/><Relationship Id="rId115" Type="http://schemas.openxmlformats.org/officeDocument/2006/relationships/hyperlink" Target="https://fakestoreapi.com/img/71z3kpMAYsL._AC_UY879_.jpg" TargetMode="External"/><Relationship Id="rId5" Type="http://schemas.openxmlformats.org/officeDocument/2006/relationships/numbering" Target="numbering.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hyperlink" Target="https://fakestoreapi.com/img/71li-ujtlUL._AC_UX679_.jpg" TargetMode="External"/><Relationship Id="rId105" Type="http://schemas.openxmlformats.org/officeDocument/2006/relationships/hyperlink" Target="https://fakestoreapi.com/img/51UDEzMJVpL._AC_UL640_QL65_ML3_.jpg" TargetMode="External"/><Relationship Id="rId113" Type="http://schemas.openxmlformats.org/officeDocument/2006/relationships/hyperlink" Target="https://fakestoreapi.com/img/81XH0e8fefL._AC_UY879_.jpg" TargetMode="External"/><Relationship Id="rId11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jpeg"/><Relationship Id="rId98" Type="http://schemas.openxmlformats.org/officeDocument/2006/relationships/hyperlink" Target="https://fakestoreapi.com/img/81fPKd-2AYL._AC_SL1500_.jpg"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hyperlink" Target="https://fakestoreapi.com/img/61sbMiUnoGL._AC_UL640_QL65_ML3_.jpg" TargetMode="External"/><Relationship Id="rId108" Type="http://schemas.openxmlformats.org/officeDocument/2006/relationships/hyperlink" Target="https://fakestoreapi.com/img/71kWymZ+c+L._AC_SX679_.jpg" TargetMode="External"/><Relationship Id="rId116" Type="http://schemas.openxmlformats.org/officeDocument/2006/relationships/hyperlink" Target="https://fakestoreapi.com/img/51eg55uWmdL._AC_UX679_.jpg"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hyperlink" Target="https://developer.android.com/jetpack/compose/documentation" TargetMode="External"/><Relationship Id="rId111" Type="http://schemas.openxmlformats.org/officeDocument/2006/relationships/hyperlink" Target="https://fakestoreapi.com/img/81Zt42ioCgL._AC_SX679_.jp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hyperlink" Target="https://fakestoreapi.com/img/61IBBVJvSDL._AC_SY879_.jpg" TargetMode="External"/><Relationship Id="rId114" Type="http://schemas.openxmlformats.org/officeDocument/2006/relationships/hyperlink" Target="https://fakestoreapi.com/img/71HblAHs5xL._AC_UY879_-2.jpg" TargetMode="Externa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jpeg"/><Relationship Id="rId99" Type="http://schemas.openxmlformats.org/officeDocument/2006/relationships/hyperlink" Target="https://fakestoreapi.com/img/71-3HjGNDUL._AC_SY879._SX._UX._SY._UY_.jpg" TargetMode="External"/><Relationship Id="rId101" Type="http://schemas.openxmlformats.org/officeDocument/2006/relationships/hyperlink" Target="https://fakestoreapi.com/img/71YXzeOuslL._AC_UY879_.jp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hyperlink" Target="https://fakestoreapi.com/img/61mtL65D4cL._AC_SX679_.jpg"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hyperlink" Target="https://developer.android.com/reference/kotlin/androidx/room/RawQuery%20%5b3" TargetMode="External"/><Relationship Id="rId104" Type="http://schemas.openxmlformats.org/officeDocument/2006/relationships/hyperlink" Target="https://fakestoreapi.com/img/71YAIFU48IL._AC_UL640_QL65_ML3_.jpg" TargetMode="External"/><Relationship Id="rId120"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jpeg"/><Relationship Id="rId2" Type="http://schemas.openxmlformats.org/officeDocument/2006/relationships/customXml" Target="../customXml/item2.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87DD41-5E62-FD4C-AEC0-F1E3556005EC}">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College of engineering Qatar universit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F5565978882343BA5C7176B7E7418E" ma:contentTypeVersion="2" ma:contentTypeDescription="Create a new document." ma:contentTypeScope="" ma:versionID="ef6368eefbd6ae374bc1390a71df98f2">
  <xsd:schema xmlns:xsd="http://www.w3.org/2001/XMLSchema" xmlns:xs="http://www.w3.org/2001/XMLSchema" xmlns:p="http://schemas.microsoft.com/office/2006/metadata/properties" xmlns:ns2="0a0e3d54-7d2b-4739-840e-6eddff0e7b37" targetNamespace="http://schemas.microsoft.com/office/2006/metadata/properties" ma:root="true" ma:fieldsID="43c2ae4cb01a398aa0c5af8654dd3273" ns2:_="">
    <xsd:import namespace="0a0e3d54-7d2b-4739-840e-6eddff0e7b3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0e3d54-7d2b-4739-840e-6eddff0e7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99F4D9-53C5-40EB-817C-E188BDD6259A}">
  <ds:schemaRefs>
    <ds:schemaRef ds:uri="http://schemas.openxmlformats.org/officeDocument/2006/bibliography"/>
  </ds:schemaRefs>
</ds:datastoreItem>
</file>

<file path=customXml/itemProps3.xml><?xml version="1.0" encoding="utf-8"?>
<ds:datastoreItem xmlns:ds="http://schemas.openxmlformats.org/officeDocument/2006/customXml" ds:itemID="{B5EBC714-4A18-4E60-8694-2BC798015C9F}">
  <ds:schemaRefs>
    <ds:schemaRef ds:uri="http://schemas.microsoft.com/sharepoint/v3/contenttype/forms"/>
  </ds:schemaRefs>
</ds:datastoreItem>
</file>

<file path=customXml/itemProps4.xml><?xml version="1.0" encoding="utf-8"?>
<ds:datastoreItem xmlns:ds="http://schemas.openxmlformats.org/officeDocument/2006/customXml" ds:itemID="{877B434B-4289-412B-B81E-9293A8BCE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0e3d54-7d2b-4739-840e-6eddff0e7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9</Pages>
  <Words>6348</Words>
  <Characters>36184</Characters>
  <Application>Microsoft Office Word</Application>
  <DocSecurity>0</DocSecurity>
  <Lines>301</Lines>
  <Paragraphs>84</Paragraphs>
  <ScaleCrop>false</ScaleCrop>
  <Company>Department of computer science and engineering</Company>
  <LinksUpToDate>false</LinksUpToDate>
  <CharactersWithSpaces>4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ce</dc:title>
  <dc:subject>b01_team4 PBL CMPS 312 FALL 2022</dc:subject>
  <dc:creator>Mohamed Ahmed Abdalla Ahmed</dc:creator>
  <cp:keywords/>
  <dc:description/>
  <cp:lastModifiedBy>Haani Jessin</cp:lastModifiedBy>
  <cp:revision>420</cp:revision>
  <cp:lastPrinted>2022-12-25T23:48:00Z</cp:lastPrinted>
  <dcterms:created xsi:type="dcterms:W3CDTF">2022-11-06T01:20:00Z</dcterms:created>
  <dcterms:modified xsi:type="dcterms:W3CDTF">2022-12-25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bf75b-75b7-407e-be37-76f41c09ba5e</vt:lpwstr>
  </property>
  <property fmtid="{D5CDD505-2E9C-101B-9397-08002B2CF9AE}" pid="3" name="grammarly_documentId">
    <vt:lpwstr>documentId_9013</vt:lpwstr>
  </property>
  <property fmtid="{D5CDD505-2E9C-101B-9397-08002B2CF9AE}" pid="4" name="grammarly_documentContext">
    <vt:lpwstr>{"goals":[],"domain":"general","emotions":[],"dialect":"canadian"}</vt:lpwstr>
  </property>
</Properties>
</file>